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62418484"/>
        <w:docPartObj>
          <w:docPartGallery w:val="Table of Contents"/>
          <w:docPartUnique/>
        </w:docPartObj>
      </w:sdtPr>
      <w:sdtEndPr/>
      <w:sdtContent>
        <w:p w14:paraId="56907893" w14:textId="77777777" w:rsidR="00573A6A" w:rsidRDefault="00573A6A">
          <w:pPr>
            <w:pStyle w:val="TOCHeading"/>
          </w:pPr>
        </w:p>
        <w:p w14:paraId="7F6E9184" w14:textId="77777777" w:rsidR="00310809" w:rsidRDefault="00310809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469919013" w:history="1">
            <w:r w:rsidRPr="00C7059E">
              <w:rPr>
                <w:rStyle w:val="Hyperlink"/>
                <w:noProof/>
              </w:rPr>
              <w:t>Introd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9919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D1674B" w14:textId="77777777" w:rsidR="00310809" w:rsidRDefault="0075676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9919014" w:history="1">
            <w:r w:rsidR="00310809" w:rsidRPr="00C7059E">
              <w:rPr>
                <w:rStyle w:val="Hyperlink"/>
                <w:noProof/>
              </w:rPr>
              <w:t>Introdução à Comunicação entre a Central e os Controladores</w:t>
            </w:r>
            <w:r w:rsidR="00310809">
              <w:rPr>
                <w:noProof/>
                <w:webHidden/>
              </w:rPr>
              <w:tab/>
            </w:r>
            <w:r w:rsidR="00310809">
              <w:rPr>
                <w:noProof/>
                <w:webHidden/>
              </w:rPr>
              <w:fldChar w:fldCharType="begin"/>
            </w:r>
            <w:r w:rsidR="00310809">
              <w:rPr>
                <w:noProof/>
                <w:webHidden/>
              </w:rPr>
              <w:instrText xml:space="preserve"> PAGEREF _Toc469919014 \h </w:instrText>
            </w:r>
            <w:r w:rsidR="00310809">
              <w:rPr>
                <w:noProof/>
                <w:webHidden/>
              </w:rPr>
            </w:r>
            <w:r w:rsidR="00310809">
              <w:rPr>
                <w:noProof/>
                <w:webHidden/>
              </w:rPr>
              <w:fldChar w:fldCharType="separate"/>
            </w:r>
            <w:r w:rsidR="00310809">
              <w:rPr>
                <w:noProof/>
                <w:webHidden/>
              </w:rPr>
              <w:t>1</w:t>
            </w:r>
            <w:r w:rsidR="00310809">
              <w:rPr>
                <w:noProof/>
                <w:webHidden/>
              </w:rPr>
              <w:fldChar w:fldCharType="end"/>
            </w:r>
          </w:hyperlink>
        </w:p>
        <w:p w14:paraId="2F748948" w14:textId="77777777" w:rsidR="00310809" w:rsidRDefault="0075676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9919015" w:history="1">
            <w:r w:rsidR="00310809" w:rsidRPr="00C7059E">
              <w:rPr>
                <w:rStyle w:val="Hyperlink"/>
                <w:noProof/>
              </w:rPr>
              <w:t>Envelope</w:t>
            </w:r>
            <w:r w:rsidR="00310809">
              <w:rPr>
                <w:noProof/>
                <w:webHidden/>
              </w:rPr>
              <w:tab/>
            </w:r>
            <w:r w:rsidR="00310809">
              <w:rPr>
                <w:noProof/>
                <w:webHidden/>
              </w:rPr>
              <w:fldChar w:fldCharType="begin"/>
            </w:r>
            <w:r w:rsidR="00310809">
              <w:rPr>
                <w:noProof/>
                <w:webHidden/>
              </w:rPr>
              <w:instrText xml:space="preserve"> PAGEREF _Toc469919015 \h </w:instrText>
            </w:r>
            <w:r w:rsidR="00310809">
              <w:rPr>
                <w:noProof/>
                <w:webHidden/>
              </w:rPr>
            </w:r>
            <w:r w:rsidR="00310809">
              <w:rPr>
                <w:noProof/>
                <w:webHidden/>
              </w:rPr>
              <w:fldChar w:fldCharType="separate"/>
            </w:r>
            <w:r w:rsidR="00310809">
              <w:rPr>
                <w:noProof/>
                <w:webHidden/>
              </w:rPr>
              <w:t>2</w:t>
            </w:r>
            <w:r w:rsidR="00310809">
              <w:rPr>
                <w:noProof/>
                <w:webHidden/>
              </w:rPr>
              <w:fldChar w:fldCharType="end"/>
            </w:r>
          </w:hyperlink>
        </w:p>
        <w:p w14:paraId="24C34B40" w14:textId="77777777" w:rsidR="00310809" w:rsidRDefault="0075676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9919016" w:history="1">
            <w:r w:rsidR="00310809" w:rsidRPr="00C7059E">
              <w:rPr>
                <w:rStyle w:val="Hyperlink"/>
                <w:noProof/>
              </w:rPr>
              <w:t>Envelopagem das Mensagens</w:t>
            </w:r>
            <w:r w:rsidR="00310809">
              <w:rPr>
                <w:noProof/>
                <w:webHidden/>
              </w:rPr>
              <w:tab/>
            </w:r>
            <w:r w:rsidR="00310809">
              <w:rPr>
                <w:noProof/>
                <w:webHidden/>
              </w:rPr>
              <w:fldChar w:fldCharType="begin"/>
            </w:r>
            <w:r w:rsidR="00310809">
              <w:rPr>
                <w:noProof/>
                <w:webHidden/>
              </w:rPr>
              <w:instrText xml:space="preserve"> PAGEREF _Toc469919016 \h </w:instrText>
            </w:r>
            <w:r w:rsidR="00310809">
              <w:rPr>
                <w:noProof/>
                <w:webHidden/>
              </w:rPr>
            </w:r>
            <w:r w:rsidR="00310809">
              <w:rPr>
                <w:noProof/>
                <w:webHidden/>
              </w:rPr>
              <w:fldChar w:fldCharType="separate"/>
            </w:r>
            <w:r w:rsidR="00310809">
              <w:rPr>
                <w:noProof/>
                <w:webHidden/>
              </w:rPr>
              <w:t>2</w:t>
            </w:r>
            <w:r w:rsidR="00310809">
              <w:rPr>
                <w:noProof/>
                <w:webHidden/>
              </w:rPr>
              <w:fldChar w:fldCharType="end"/>
            </w:r>
          </w:hyperlink>
        </w:p>
        <w:p w14:paraId="732AA3A6" w14:textId="77777777" w:rsidR="00310809" w:rsidRDefault="0075676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9919017" w:history="1">
            <w:r w:rsidR="00310809" w:rsidRPr="00C7059E">
              <w:rPr>
                <w:rStyle w:val="Hyperlink"/>
                <w:noProof/>
              </w:rPr>
              <w:t>Segurança</w:t>
            </w:r>
            <w:r w:rsidR="00310809">
              <w:rPr>
                <w:noProof/>
                <w:webHidden/>
              </w:rPr>
              <w:tab/>
            </w:r>
            <w:r w:rsidR="00310809">
              <w:rPr>
                <w:noProof/>
                <w:webHidden/>
              </w:rPr>
              <w:fldChar w:fldCharType="begin"/>
            </w:r>
            <w:r w:rsidR="00310809">
              <w:rPr>
                <w:noProof/>
                <w:webHidden/>
              </w:rPr>
              <w:instrText xml:space="preserve"> PAGEREF _Toc469919017 \h </w:instrText>
            </w:r>
            <w:r w:rsidR="00310809">
              <w:rPr>
                <w:noProof/>
                <w:webHidden/>
              </w:rPr>
            </w:r>
            <w:r w:rsidR="00310809">
              <w:rPr>
                <w:noProof/>
                <w:webHidden/>
              </w:rPr>
              <w:fldChar w:fldCharType="separate"/>
            </w:r>
            <w:r w:rsidR="00310809">
              <w:rPr>
                <w:noProof/>
                <w:webHidden/>
              </w:rPr>
              <w:t>3</w:t>
            </w:r>
            <w:r w:rsidR="00310809">
              <w:rPr>
                <w:noProof/>
                <w:webHidden/>
              </w:rPr>
              <w:fldChar w:fldCharType="end"/>
            </w:r>
          </w:hyperlink>
        </w:p>
        <w:p w14:paraId="45D5097F" w14:textId="77777777" w:rsidR="00310809" w:rsidRDefault="0075676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9919018" w:history="1">
            <w:r w:rsidR="00310809" w:rsidRPr="00C7059E">
              <w:rPr>
                <w:rStyle w:val="Hyperlink"/>
                <w:noProof/>
              </w:rPr>
              <w:t>Mantendo a Segurança na Comunicação</w:t>
            </w:r>
            <w:r w:rsidR="00310809">
              <w:rPr>
                <w:noProof/>
                <w:webHidden/>
              </w:rPr>
              <w:tab/>
            </w:r>
            <w:r w:rsidR="00310809">
              <w:rPr>
                <w:noProof/>
                <w:webHidden/>
              </w:rPr>
              <w:fldChar w:fldCharType="begin"/>
            </w:r>
            <w:r w:rsidR="00310809">
              <w:rPr>
                <w:noProof/>
                <w:webHidden/>
              </w:rPr>
              <w:instrText xml:space="preserve"> PAGEREF _Toc469919018 \h </w:instrText>
            </w:r>
            <w:r w:rsidR="00310809">
              <w:rPr>
                <w:noProof/>
                <w:webHidden/>
              </w:rPr>
            </w:r>
            <w:r w:rsidR="00310809">
              <w:rPr>
                <w:noProof/>
                <w:webHidden/>
              </w:rPr>
              <w:fldChar w:fldCharType="separate"/>
            </w:r>
            <w:r w:rsidR="00310809">
              <w:rPr>
                <w:noProof/>
                <w:webHidden/>
              </w:rPr>
              <w:t>3</w:t>
            </w:r>
            <w:r w:rsidR="00310809">
              <w:rPr>
                <w:noProof/>
                <w:webHidden/>
              </w:rPr>
              <w:fldChar w:fldCharType="end"/>
            </w:r>
          </w:hyperlink>
        </w:p>
        <w:p w14:paraId="18DA2016" w14:textId="77777777" w:rsidR="00310809" w:rsidRDefault="0075676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9919019" w:history="1">
            <w:r w:rsidR="00310809" w:rsidRPr="00C7059E">
              <w:rPr>
                <w:rStyle w:val="Hyperlink"/>
                <w:noProof/>
              </w:rPr>
              <w:t>Protocolo de Alto Nível</w:t>
            </w:r>
            <w:r w:rsidR="00310809">
              <w:rPr>
                <w:noProof/>
                <w:webHidden/>
              </w:rPr>
              <w:tab/>
            </w:r>
            <w:r w:rsidR="00310809">
              <w:rPr>
                <w:noProof/>
                <w:webHidden/>
              </w:rPr>
              <w:fldChar w:fldCharType="begin"/>
            </w:r>
            <w:r w:rsidR="00310809">
              <w:rPr>
                <w:noProof/>
                <w:webHidden/>
              </w:rPr>
              <w:instrText xml:space="preserve"> PAGEREF _Toc469919019 \h </w:instrText>
            </w:r>
            <w:r w:rsidR="00310809">
              <w:rPr>
                <w:noProof/>
                <w:webHidden/>
              </w:rPr>
            </w:r>
            <w:r w:rsidR="00310809">
              <w:rPr>
                <w:noProof/>
                <w:webHidden/>
              </w:rPr>
              <w:fldChar w:fldCharType="separate"/>
            </w:r>
            <w:r w:rsidR="00310809">
              <w:rPr>
                <w:noProof/>
                <w:webHidden/>
              </w:rPr>
              <w:t>5</w:t>
            </w:r>
            <w:r w:rsidR="00310809">
              <w:rPr>
                <w:noProof/>
                <w:webHidden/>
              </w:rPr>
              <w:fldChar w:fldCharType="end"/>
            </w:r>
          </w:hyperlink>
        </w:p>
        <w:p w14:paraId="030DA265" w14:textId="77777777" w:rsidR="00310809" w:rsidRDefault="0075676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9919020" w:history="1">
            <w:r w:rsidR="00310809" w:rsidRPr="00C7059E">
              <w:rPr>
                <w:rStyle w:val="Hyperlink"/>
                <w:noProof/>
              </w:rPr>
              <w:t>Introdução</w:t>
            </w:r>
            <w:r w:rsidR="00310809">
              <w:rPr>
                <w:noProof/>
                <w:webHidden/>
              </w:rPr>
              <w:tab/>
            </w:r>
            <w:r w:rsidR="00310809">
              <w:rPr>
                <w:noProof/>
                <w:webHidden/>
              </w:rPr>
              <w:fldChar w:fldCharType="begin"/>
            </w:r>
            <w:r w:rsidR="00310809">
              <w:rPr>
                <w:noProof/>
                <w:webHidden/>
              </w:rPr>
              <w:instrText xml:space="preserve"> PAGEREF _Toc469919020 \h </w:instrText>
            </w:r>
            <w:r w:rsidR="00310809">
              <w:rPr>
                <w:noProof/>
                <w:webHidden/>
              </w:rPr>
            </w:r>
            <w:r w:rsidR="00310809">
              <w:rPr>
                <w:noProof/>
                <w:webHidden/>
              </w:rPr>
              <w:fldChar w:fldCharType="separate"/>
            </w:r>
            <w:r w:rsidR="00310809">
              <w:rPr>
                <w:noProof/>
                <w:webHidden/>
              </w:rPr>
              <w:t>5</w:t>
            </w:r>
            <w:r w:rsidR="00310809">
              <w:rPr>
                <w:noProof/>
                <w:webHidden/>
              </w:rPr>
              <w:fldChar w:fldCharType="end"/>
            </w:r>
          </w:hyperlink>
        </w:p>
        <w:p w14:paraId="3D1BAB39" w14:textId="77777777" w:rsidR="00310809" w:rsidRDefault="0075676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9919021" w:history="1">
            <w:r w:rsidR="00310809" w:rsidRPr="00C7059E">
              <w:rPr>
                <w:rStyle w:val="Hyperlink"/>
                <w:noProof/>
              </w:rPr>
              <w:t>Conectividade</w:t>
            </w:r>
            <w:r w:rsidR="00310809">
              <w:rPr>
                <w:noProof/>
                <w:webHidden/>
              </w:rPr>
              <w:tab/>
            </w:r>
            <w:r w:rsidR="00310809">
              <w:rPr>
                <w:noProof/>
                <w:webHidden/>
              </w:rPr>
              <w:fldChar w:fldCharType="begin"/>
            </w:r>
            <w:r w:rsidR="00310809">
              <w:rPr>
                <w:noProof/>
                <w:webHidden/>
              </w:rPr>
              <w:instrText xml:space="preserve"> PAGEREF _Toc469919021 \h </w:instrText>
            </w:r>
            <w:r w:rsidR="00310809">
              <w:rPr>
                <w:noProof/>
                <w:webHidden/>
              </w:rPr>
            </w:r>
            <w:r w:rsidR="00310809">
              <w:rPr>
                <w:noProof/>
                <w:webHidden/>
              </w:rPr>
              <w:fldChar w:fldCharType="separate"/>
            </w:r>
            <w:r w:rsidR="00310809">
              <w:rPr>
                <w:noProof/>
                <w:webHidden/>
              </w:rPr>
              <w:t>6</w:t>
            </w:r>
            <w:r w:rsidR="00310809">
              <w:rPr>
                <w:noProof/>
                <w:webHidden/>
              </w:rPr>
              <w:fldChar w:fldCharType="end"/>
            </w:r>
          </w:hyperlink>
        </w:p>
        <w:p w14:paraId="69847BD4" w14:textId="77777777" w:rsidR="00310809" w:rsidRDefault="0075676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9919022" w:history="1">
            <w:r w:rsidR="00310809" w:rsidRPr="00C7059E">
              <w:rPr>
                <w:rStyle w:val="Hyperlink"/>
                <w:noProof/>
              </w:rPr>
              <w:t>Mantendo a Conectividade Entre os Controladores e a Central</w:t>
            </w:r>
            <w:r w:rsidR="00310809">
              <w:rPr>
                <w:noProof/>
                <w:webHidden/>
              </w:rPr>
              <w:tab/>
            </w:r>
            <w:r w:rsidR="00310809">
              <w:rPr>
                <w:noProof/>
                <w:webHidden/>
              </w:rPr>
              <w:fldChar w:fldCharType="begin"/>
            </w:r>
            <w:r w:rsidR="00310809">
              <w:rPr>
                <w:noProof/>
                <w:webHidden/>
              </w:rPr>
              <w:instrText xml:space="preserve"> PAGEREF _Toc469919022 \h </w:instrText>
            </w:r>
            <w:r w:rsidR="00310809">
              <w:rPr>
                <w:noProof/>
                <w:webHidden/>
              </w:rPr>
            </w:r>
            <w:r w:rsidR="00310809">
              <w:rPr>
                <w:noProof/>
                <w:webHidden/>
              </w:rPr>
              <w:fldChar w:fldCharType="separate"/>
            </w:r>
            <w:r w:rsidR="00310809">
              <w:rPr>
                <w:noProof/>
                <w:webHidden/>
              </w:rPr>
              <w:t>6</w:t>
            </w:r>
            <w:r w:rsidR="00310809">
              <w:rPr>
                <w:noProof/>
                <w:webHidden/>
              </w:rPr>
              <w:fldChar w:fldCharType="end"/>
            </w:r>
          </w:hyperlink>
        </w:p>
        <w:p w14:paraId="1A8F67DB" w14:textId="77777777" w:rsidR="00310809" w:rsidRDefault="0075676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9919023" w:history="1">
            <w:r w:rsidR="00310809" w:rsidRPr="00C7059E">
              <w:rPr>
                <w:rStyle w:val="Hyperlink"/>
                <w:noProof/>
              </w:rPr>
              <w:t>Ciclo de Vida</w:t>
            </w:r>
            <w:r w:rsidR="00310809">
              <w:rPr>
                <w:noProof/>
                <w:webHidden/>
              </w:rPr>
              <w:tab/>
            </w:r>
            <w:r w:rsidR="00310809">
              <w:rPr>
                <w:noProof/>
                <w:webHidden/>
              </w:rPr>
              <w:fldChar w:fldCharType="begin"/>
            </w:r>
            <w:r w:rsidR="00310809">
              <w:rPr>
                <w:noProof/>
                <w:webHidden/>
              </w:rPr>
              <w:instrText xml:space="preserve"> PAGEREF _Toc469919023 \h </w:instrText>
            </w:r>
            <w:r w:rsidR="00310809">
              <w:rPr>
                <w:noProof/>
                <w:webHidden/>
              </w:rPr>
            </w:r>
            <w:r w:rsidR="00310809">
              <w:rPr>
                <w:noProof/>
                <w:webHidden/>
              </w:rPr>
              <w:fldChar w:fldCharType="separate"/>
            </w:r>
            <w:r w:rsidR="00310809">
              <w:rPr>
                <w:noProof/>
                <w:webHidden/>
              </w:rPr>
              <w:t>8</w:t>
            </w:r>
            <w:r w:rsidR="00310809">
              <w:rPr>
                <w:noProof/>
                <w:webHidden/>
              </w:rPr>
              <w:fldChar w:fldCharType="end"/>
            </w:r>
          </w:hyperlink>
        </w:p>
        <w:p w14:paraId="0A900F5C" w14:textId="77777777" w:rsidR="00310809" w:rsidRDefault="0075676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9919024" w:history="1">
            <w:r w:rsidR="00310809" w:rsidRPr="00C7059E">
              <w:rPr>
                <w:rStyle w:val="Hyperlink"/>
                <w:noProof/>
              </w:rPr>
              <w:t>Ciclo de Vida do Controlador</w:t>
            </w:r>
            <w:r w:rsidR="00310809">
              <w:rPr>
                <w:noProof/>
                <w:webHidden/>
              </w:rPr>
              <w:tab/>
            </w:r>
            <w:r w:rsidR="00310809">
              <w:rPr>
                <w:noProof/>
                <w:webHidden/>
              </w:rPr>
              <w:fldChar w:fldCharType="begin"/>
            </w:r>
            <w:r w:rsidR="00310809">
              <w:rPr>
                <w:noProof/>
                <w:webHidden/>
              </w:rPr>
              <w:instrText xml:space="preserve"> PAGEREF _Toc469919024 \h </w:instrText>
            </w:r>
            <w:r w:rsidR="00310809">
              <w:rPr>
                <w:noProof/>
                <w:webHidden/>
              </w:rPr>
            </w:r>
            <w:r w:rsidR="00310809">
              <w:rPr>
                <w:noProof/>
                <w:webHidden/>
              </w:rPr>
              <w:fldChar w:fldCharType="separate"/>
            </w:r>
            <w:r w:rsidR="00310809">
              <w:rPr>
                <w:noProof/>
                <w:webHidden/>
              </w:rPr>
              <w:t>8</w:t>
            </w:r>
            <w:r w:rsidR="00310809">
              <w:rPr>
                <w:noProof/>
                <w:webHidden/>
              </w:rPr>
              <w:fldChar w:fldCharType="end"/>
            </w:r>
          </w:hyperlink>
        </w:p>
        <w:p w14:paraId="53A9E4E2" w14:textId="77777777" w:rsidR="00310809" w:rsidRDefault="0075676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9919025" w:history="1">
            <w:r w:rsidR="00310809" w:rsidRPr="00C7059E">
              <w:rPr>
                <w:rStyle w:val="Hyperlink"/>
                <w:noProof/>
              </w:rPr>
              <w:t>Configuração do Controlador</w:t>
            </w:r>
            <w:r w:rsidR="00310809">
              <w:rPr>
                <w:noProof/>
                <w:webHidden/>
              </w:rPr>
              <w:tab/>
            </w:r>
            <w:r w:rsidR="00310809">
              <w:rPr>
                <w:noProof/>
                <w:webHidden/>
              </w:rPr>
              <w:fldChar w:fldCharType="begin"/>
            </w:r>
            <w:r w:rsidR="00310809">
              <w:rPr>
                <w:noProof/>
                <w:webHidden/>
              </w:rPr>
              <w:instrText xml:space="preserve"> PAGEREF _Toc469919025 \h </w:instrText>
            </w:r>
            <w:r w:rsidR="00310809">
              <w:rPr>
                <w:noProof/>
                <w:webHidden/>
              </w:rPr>
            </w:r>
            <w:r w:rsidR="00310809">
              <w:rPr>
                <w:noProof/>
                <w:webHidden/>
              </w:rPr>
              <w:fldChar w:fldCharType="separate"/>
            </w:r>
            <w:r w:rsidR="00310809">
              <w:rPr>
                <w:noProof/>
                <w:webHidden/>
              </w:rPr>
              <w:t>12</w:t>
            </w:r>
            <w:r w:rsidR="00310809">
              <w:rPr>
                <w:noProof/>
                <w:webHidden/>
              </w:rPr>
              <w:fldChar w:fldCharType="end"/>
            </w:r>
          </w:hyperlink>
        </w:p>
        <w:p w14:paraId="37BE8F3D" w14:textId="77777777" w:rsidR="00310809" w:rsidRDefault="0075676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9919026" w:history="1">
            <w:r w:rsidR="00310809" w:rsidRPr="00C7059E">
              <w:rPr>
                <w:rStyle w:val="Hyperlink"/>
                <w:noProof/>
              </w:rPr>
              <w:t>Introdução</w:t>
            </w:r>
            <w:r w:rsidR="00310809">
              <w:rPr>
                <w:noProof/>
                <w:webHidden/>
              </w:rPr>
              <w:tab/>
            </w:r>
            <w:r w:rsidR="00310809">
              <w:rPr>
                <w:noProof/>
                <w:webHidden/>
              </w:rPr>
              <w:fldChar w:fldCharType="begin"/>
            </w:r>
            <w:r w:rsidR="00310809">
              <w:rPr>
                <w:noProof/>
                <w:webHidden/>
              </w:rPr>
              <w:instrText xml:space="preserve"> PAGEREF _Toc469919026 \h </w:instrText>
            </w:r>
            <w:r w:rsidR="00310809">
              <w:rPr>
                <w:noProof/>
                <w:webHidden/>
              </w:rPr>
            </w:r>
            <w:r w:rsidR="00310809">
              <w:rPr>
                <w:noProof/>
                <w:webHidden/>
              </w:rPr>
              <w:fldChar w:fldCharType="separate"/>
            </w:r>
            <w:r w:rsidR="00310809">
              <w:rPr>
                <w:noProof/>
                <w:webHidden/>
              </w:rPr>
              <w:t>12</w:t>
            </w:r>
            <w:r w:rsidR="00310809">
              <w:rPr>
                <w:noProof/>
                <w:webHidden/>
              </w:rPr>
              <w:fldChar w:fldCharType="end"/>
            </w:r>
          </w:hyperlink>
        </w:p>
        <w:p w14:paraId="2489E889" w14:textId="77777777" w:rsidR="00310809" w:rsidRDefault="0075676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9919027" w:history="1">
            <w:r w:rsidR="00310809" w:rsidRPr="00C7059E">
              <w:rPr>
                <w:rStyle w:val="Hyperlink"/>
                <w:noProof/>
              </w:rPr>
              <w:t>Transações</w:t>
            </w:r>
            <w:r w:rsidR="00310809">
              <w:rPr>
                <w:noProof/>
                <w:webHidden/>
              </w:rPr>
              <w:tab/>
            </w:r>
            <w:r w:rsidR="00310809">
              <w:rPr>
                <w:noProof/>
                <w:webHidden/>
              </w:rPr>
              <w:fldChar w:fldCharType="begin"/>
            </w:r>
            <w:r w:rsidR="00310809">
              <w:rPr>
                <w:noProof/>
                <w:webHidden/>
              </w:rPr>
              <w:instrText xml:space="preserve"> PAGEREF _Toc469919027 \h </w:instrText>
            </w:r>
            <w:r w:rsidR="00310809">
              <w:rPr>
                <w:noProof/>
                <w:webHidden/>
              </w:rPr>
            </w:r>
            <w:r w:rsidR="00310809">
              <w:rPr>
                <w:noProof/>
                <w:webHidden/>
              </w:rPr>
              <w:fldChar w:fldCharType="separate"/>
            </w:r>
            <w:r w:rsidR="00310809">
              <w:rPr>
                <w:noProof/>
                <w:webHidden/>
              </w:rPr>
              <w:t>96</w:t>
            </w:r>
            <w:r w:rsidR="00310809">
              <w:rPr>
                <w:noProof/>
                <w:webHidden/>
              </w:rPr>
              <w:fldChar w:fldCharType="end"/>
            </w:r>
          </w:hyperlink>
        </w:p>
        <w:p w14:paraId="59AA8D49" w14:textId="77777777" w:rsidR="00310809" w:rsidRDefault="0075676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9919028" w:history="1">
            <w:r w:rsidR="00310809" w:rsidRPr="00C7059E">
              <w:rPr>
                <w:rStyle w:val="Hyperlink"/>
                <w:noProof/>
              </w:rPr>
              <w:t>Transações</w:t>
            </w:r>
            <w:r w:rsidR="00310809">
              <w:rPr>
                <w:noProof/>
                <w:webHidden/>
              </w:rPr>
              <w:tab/>
            </w:r>
            <w:r w:rsidR="00310809">
              <w:rPr>
                <w:noProof/>
                <w:webHidden/>
              </w:rPr>
              <w:fldChar w:fldCharType="begin"/>
            </w:r>
            <w:r w:rsidR="00310809">
              <w:rPr>
                <w:noProof/>
                <w:webHidden/>
              </w:rPr>
              <w:instrText xml:space="preserve"> PAGEREF _Toc469919028 \h </w:instrText>
            </w:r>
            <w:r w:rsidR="00310809">
              <w:rPr>
                <w:noProof/>
                <w:webHidden/>
              </w:rPr>
            </w:r>
            <w:r w:rsidR="00310809">
              <w:rPr>
                <w:noProof/>
                <w:webHidden/>
              </w:rPr>
              <w:fldChar w:fldCharType="separate"/>
            </w:r>
            <w:r w:rsidR="00310809">
              <w:rPr>
                <w:noProof/>
                <w:webHidden/>
              </w:rPr>
              <w:t>96</w:t>
            </w:r>
            <w:r w:rsidR="00310809">
              <w:rPr>
                <w:noProof/>
                <w:webHidden/>
              </w:rPr>
              <w:fldChar w:fldCharType="end"/>
            </w:r>
          </w:hyperlink>
        </w:p>
        <w:p w14:paraId="7EFB083A" w14:textId="77777777" w:rsidR="00310809" w:rsidRDefault="0075676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9919029" w:history="1">
            <w:r w:rsidR="00310809" w:rsidRPr="00C7059E">
              <w:rPr>
                <w:rStyle w:val="Hyperlink"/>
                <w:noProof/>
              </w:rPr>
              <w:t>Alertas e Falhas</w:t>
            </w:r>
            <w:r w:rsidR="00310809">
              <w:rPr>
                <w:noProof/>
                <w:webHidden/>
              </w:rPr>
              <w:tab/>
            </w:r>
            <w:r w:rsidR="00310809">
              <w:rPr>
                <w:noProof/>
                <w:webHidden/>
              </w:rPr>
              <w:fldChar w:fldCharType="begin"/>
            </w:r>
            <w:r w:rsidR="00310809">
              <w:rPr>
                <w:noProof/>
                <w:webHidden/>
              </w:rPr>
              <w:instrText xml:space="preserve"> PAGEREF _Toc469919029 \h </w:instrText>
            </w:r>
            <w:r w:rsidR="00310809">
              <w:rPr>
                <w:noProof/>
                <w:webHidden/>
              </w:rPr>
            </w:r>
            <w:r w:rsidR="00310809">
              <w:rPr>
                <w:noProof/>
                <w:webHidden/>
              </w:rPr>
              <w:fldChar w:fldCharType="separate"/>
            </w:r>
            <w:r w:rsidR="00310809">
              <w:rPr>
                <w:noProof/>
                <w:webHidden/>
              </w:rPr>
              <w:t>205</w:t>
            </w:r>
            <w:r w:rsidR="00310809">
              <w:rPr>
                <w:noProof/>
                <w:webHidden/>
              </w:rPr>
              <w:fldChar w:fldCharType="end"/>
            </w:r>
          </w:hyperlink>
        </w:p>
        <w:p w14:paraId="7F7789AF" w14:textId="77777777" w:rsidR="00310809" w:rsidRDefault="0075676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9919030" w:history="1">
            <w:r w:rsidR="00310809" w:rsidRPr="00C7059E">
              <w:rPr>
                <w:rStyle w:val="Hyperlink"/>
                <w:noProof/>
              </w:rPr>
              <w:t>Alarmes e Falhas</w:t>
            </w:r>
            <w:r w:rsidR="00310809">
              <w:rPr>
                <w:noProof/>
                <w:webHidden/>
              </w:rPr>
              <w:tab/>
            </w:r>
            <w:r w:rsidR="00310809">
              <w:rPr>
                <w:noProof/>
                <w:webHidden/>
              </w:rPr>
              <w:fldChar w:fldCharType="begin"/>
            </w:r>
            <w:r w:rsidR="00310809">
              <w:rPr>
                <w:noProof/>
                <w:webHidden/>
              </w:rPr>
              <w:instrText xml:space="preserve"> PAGEREF _Toc469919030 \h </w:instrText>
            </w:r>
            <w:r w:rsidR="00310809">
              <w:rPr>
                <w:noProof/>
                <w:webHidden/>
              </w:rPr>
            </w:r>
            <w:r w:rsidR="00310809">
              <w:rPr>
                <w:noProof/>
                <w:webHidden/>
              </w:rPr>
              <w:fldChar w:fldCharType="separate"/>
            </w:r>
            <w:r w:rsidR="00310809">
              <w:rPr>
                <w:noProof/>
                <w:webHidden/>
              </w:rPr>
              <w:t>205</w:t>
            </w:r>
            <w:r w:rsidR="00310809">
              <w:rPr>
                <w:noProof/>
                <w:webHidden/>
              </w:rPr>
              <w:fldChar w:fldCharType="end"/>
            </w:r>
          </w:hyperlink>
        </w:p>
        <w:p w14:paraId="27E9FF14" w14:textId="77777777" w:rsidR="00310809" w:rsidRDefault="0075676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9919031" w:history="1">
            <w:r w:rsidR="00310809" w:rsidRPr="00C7059E">
              <w:rPr>
                <w:rStyle w:val="Hyperlink"/>
                <w:noProof/>
              </w:rPr>
              <w:t>Protovolo de Baixo Nível</w:t>
            </w:r>
            <w:r w:rsidR="00310809">
              <w:rPr>
                <w:noProof/>
                <w:webHidden/>
              </w:rPr>
              <w:tab/>
            </w:r>
            <w:r w:rsidR="00310809">
              <w:rPr>
                <w:noProof/>
                <w:webHidden/>
              </w:rPr>
              <w:fldChar w:fldCharType="begin"/>
            </w:r>
            <w:r w:rsidR="00310809">
              <w:rPr>
                <w:noProof/>
                <w:webHidden/>
              </w:rPr>
              <w:instrText xml:space="preserve"> PAGEREF _Toc469919031 \h </w:instrText>
            </w:r>
            <w:r w:rsidR="00310809">
              <w:rPr>
                <w:noProof/>
                <w:webHidden/>
              </w:rPr>
            </w:r>
            <w:r w:rsidR="00310809">
              <w:rPr>
                <w:noProof/>
                <w:webHidden/>
              </w:rPr>
              <w:fldChar w:fldCharType="separate"/>
            </w:r>
            <w:r w:rsidR="00310809">
              <w:rPr>
                <w:noProof/>
                <w:webHidden/>
              </w:rPr>
              <w:t>212</w:t>
            </w:r>
            <w:r w:rsidR="00310809">
              <w:rPr>
                <w:noProof/>
                <w:webHidden/>
              </w:rPr>
              <w:fldChar w:fldCharType="end"/>
            </w:r>
          </w:hyperlink>
        </w:p>
        <w:p w14:paraId="56EB6985" w14:textId="77777777" w:rsidR="00310809" w:rsidRDefault="0075676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9919032" w:history="1">
            <w:r w:rsidR="00310809" w:rsidRPr="00C7059E">
              <w:rPr>
                <w:rStyle w:val="Hyperlink"/>
                <w:noProof/>
              </w:rPr>
              <w:t>Introdução</w:t>
            </w:r>
            <w:r w:rsidR="00310809">
              <w:rPr>
                <w:noProof/>
                <w:webHidden/>
              </w:rPr>
              <w:tab/>
            </w:r>
            <w:r w:rsidR="00310809">
              <w:rPr>
                <w:noProof/>
                <w:webHidden/>
              </w:rPr>
              <w:fldChar w:fldCharType="begin"/>
            </w:r>
            <w:r w:rsidR="00310809">
              <w:rPr>
                <w:noProof/>
                <w:webHidden/>
              </w:rPr>
              <w:instrText xml:space="preserve"> PAGEREF _Toc469919032 \h </w:instrText>
            </w:r>
            <w:r w:rsidR="00310809">
              <w:rPr>
                <w:noProof/>
                <w:webHidden/>
              </w:rPr>
            </w:r>
            <w:r w:rsidR="00310809">
              <w:rPr>
                <w:noProof/>
                <w:webHidden/>
              </w:rPr>
              <w:fldChar w:fldCharType="separate"/>
            </w:r>
            <w:r w:rsidR="00310809">
              <w:rPr>
                <w:noProof/>
                <w:webHidden/>
              </w:rPr>
              <w:t>212</w:t>
            </w:r>
            <w:r w:rsidR="00310809">
              <w:rPr>
                <w:noProof/>
                <w:webHidden/>
              </w:rPr>
              <w:fldChar w:fldCharType="end"/>
            </w:r>
          </w:hyperlink>
        </w:p>
        <w:p w14:paraId="203C098E" w14:textId="77777777" w:rsidR="00310809" w:rsidRDefault="0075676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9919033" w:history="1">
            <w:r w:rsidR="00310809" w:rsidRPr="00C7059E">
              <w:rPr>
                <w:rStyle w:val="Hyperlink"/>
                <w:noProof/>
              </w:rPr>
              <w:t>Especificação</w:t>
            </w:r>
            <w:r w:rsidR="00310809">
              <w:rPr>
                <w:noProof/>
                <w:webHidden/>
              </w:rPr>
              <w:tab/>
            </w:r>
            <w:r w:rsidR="00310809">
              <w:rPr>
                <w:noProof/>
                <w:webHidden/>
              </w:rPr>
              <w:fldChar w:fldCharType="begin"/>
            </w:r>
            <w:r w:rsidR="00310809">
              <w:rPr>
                <w:noProof/>
                <w:webHidden/>
              </w:rPr>
              <w:instrText xml:space="preserve"> PAGEREF _Toc469919033 \h </w:instrText>
            </w:r>
            <w:r w:rsidR="00310809">
              <w:rPr>
                <w:noProof/>
                <w:webHidden/>
              </w:rPr>
            </w:r>
            <w:r w:rsidR="00310809">
              <w:rPr>
                <w:noProof/>
                <w:webHidden/>
              </w:rPr>
              <w:fldChar w:fldCharType="separate"/>
            </w:r>
            <w:r w:rsidR="00310809">
              <w:rPr>
                <w:noProof/>
                <w:webHidden/>
              </w:rPr>
              <w:t>216</w:t>
            </w:r>
            <w:r w:rsidR="00310809">
              <w:rPr>
                <w:noProof/>
                <w:webHidden/>
              </w:rPr>
              <w:fldChar w:fldCharType="end"/>
            </w:r>
          </w:hyperlink>
        </w:p>
        <w:p w14:paraId="3A475830" w14:textId="77777777" w:rsidR="00310809" w:rsidRDefault="0075676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9919034" w:history="1">
            <w:r w:rsidR="00310809" w:rsidRPr="00C7059E">
              <w:rPr>
                <w:rStyle w:val="Hyperlink"/>
                <w:noProof/>
              </w:rPr>
              <w:t>Introdução</w:t>
            </w:r>
            <w:r w:rsidR="00310809">
              <w:rPr>
                <w:noProof/>
                <w:webHidden/>
              </w:rPr>
              <w:tab/>
            </w:r>
            <w:r w:rsidR="00310809">
              <w:rPr>
                <w:noProof/>
                <w:webHidden/>
              </w:rPr>
              <w:fldChar w:fldCharType="begin"/>
            </w:r>
            <w:r w:rsidR="00310809">
              <w:rPr>
                <w:noProof/>
                <w:webHidden/>
              </w:rPr>
              <w:instrText xml:space="preserve"> PAGEREF _Toc469919034 \h </w:instrText>
            </w:r>
            <w:r w:rsidR="00310809">
              <w:rPr>
                <w:noProof/>
                <w:webHidden/>
              </w:rPr>
            </w:r>
            <w:r w:rsidR="00310809">
              <w:rPr>
                <w:noProof/>
                <w:webHidden/>
              </w:rPr>
              <w:fldChar w:fldCharType="separate"/>
            </w:r>
            <w:r w:rsidR="00310809">
              <w:rPr>
                <w:noProof/>
                <w:webHidden/>
              </w:rPr>
              <w:t>216</w:t>
            </w:r>
            <w:r w:rsidR="00310809">
              <w:rPr>
                <w:noProof/>
                <w:webHidden/>
              </w:rPr>
              <w:fldChar w:fldCharType="end"/>
            </w:r>
          </w:hyperlink>
        </w:p>
        <w:p w14:paraId="5E0F0DD7" w14:textId="77777777" w:rsidR="00573A6A" w:rsidRDefault="00310809">
          <w:r>
            <w:fldChar w:fldCharType="end"/>
          </w:r>
        </w:p>
      </w:sdtContent>
    </w:sdt>
    <w:p w14:paraId="0292DA3C" w14:textId="77777777" w:rsidR="00573A6A" w:rsidRDefault="00310809">
      <w:pPr>
        <w:pStyle w:val="Heading2"/>
      </w:pPr>
      <w:bookmarkStart w:id="0" w:name="introdução"/>
      <w:bookmarkStart w:id="1" w:name="_Toc469919013"/>
      <w:bookmarkEnd w:id="0"/>
      <w:r>
        <w:t>Introdução</w:t>
      </w:r>
      <w:bookmarkEnd w:id="1"/>
    </w:p>
    <w:p w14:paraId="56CADD34" w14:textId="77777777" w:rsidR="00573A6A" w:rsidRDefault="00310809">
      <w:pPr>
        <w:pStyle w:val="Heading3"/>
      </w:pPr>
      <w:bookmarkStart w:id="2" w:name="introdução-à-comunicação-entre-a-central"/>
      <w:bookmarkStart w:id="3" w:name="_Toc469919014"/>
      <w:bookmarkEnd w:id="2"/>
      <w:r>
        <w:t>Introdução à Comunicação entre a Central e os Controladores</w:t>
      </w:r>
      <w:bookmarkEnd w:id="3"/>
    </w:p>
    <w:p w14:paraId="3F94F094" w14:textId="77777777" w:rsidR="00573A6A" w:rsidRDefault="00310809">
      <w:pPr>
        <w:pStyle w:val="FirstParagraph"/>
      </w:pPr>
      <w:r>
        <w:t xml:space="preserve">Toda a comunicação entre a central e os controladores (e vice-versa) acontece de forma </w:t>
      </w:r>
      <w:proofErr w:type="spellStart"/>
      <w:r>
        <w:t>assíncrona</w:t>
      </w:r>
      <w:proofErr w:type="spellEnd"/>
      <w:r>
        <w:t xml:space="preserve"> </w:t>
      </w:r>
      <w:proofErr w:type="spellStart"/>
      <w:r>
        <w:t>utilizando</w:t>
      </w:r>
      <w:proofErr w:type="spellEnd"/>
      <w:r>
        <w:t xml:space="preserve"> o </w:t>
      </w:r>
      <w:proofErr w:type="spellStart"/>
      <w:r>
        <w:t>protocolo</w:t>
      </w:r>
      <w:proofErr w:type="spellEnd"/>
      <w:r>
        <w:t xml:space="preserve"> </w:t>
      </w:r>
      <w:proofErr w:type="spellStart"/>
      <w:r>
        <w:t>aberto</w:t>
      </w:r>
      <w:proofErr w:type="spellEnd"/>
      <w:r>
        <w:t xml:space="preserve"> </w:t>
      </w:r>
      <w:hyperlink r:id="rId7">
        <w:r>
          <w:rPr>
            <w:rStyle w:val="Hyperlink"/>
          </w:rPr>
          <w:t>MQTT</w:t>
        </w:r>
      </w:hyperlink>
      <w:r>
        <w:t xml:space="preserve">. O </w:t>
      </w:r>
      <w:proofErr w:type="spellStart"/>
      <w:r>
        <w:t>protocolo</w:t>
      </w:r>
      <w:proofErr w:type="spellEnd"/>
      <w:r>
        <w:t xml:space="preserve"> </w:t>
      </w:r>
      <w:hyperlink r:id="rId8">
        <w:r>
          <w:rPr>
            <w:rStyle w:val="Hyperlink"/>
          </w:rPr>
          <w:t>MQTT</w:t>
        </w:r>
      </w:hyperlink>
      <w:r>
        <w:t xml:space="preserve"> </w:t>
      </w:r>
      <w:proofErr w:type="spellStart"/>
      <w:r>
        <w:t>provê</w:t>
      </w:r>
      <w:proofErr w:type="spellEnd"/>
      <w:r>
        <w:t xml:space="preserve"> um </w:t>
      </w:r>
      <w:proofErr w:type="spellStart"/>
      <w:r>
        <w:t>mecanismo</w:t>
      </w:r>
      <w:proofErr w:type="spellEnd"/>
      <w:r>
        <w:t xml:space="preserve"> de </w:t>
      </w:r>
      <w:proofErr w:type="spellStart"/>
      <w:r>
        <w:t>comunicação</w:t>
      </w:r>
      <w:proofErr w:type="spellEnd"/>
      <w:r>
        <w:t xml:space="preserve"> para redes de baixa </w:t>
      </w:r>
      <w:proofErr w:type="spellStart"/>
      <w:r>
        <w:t>confiabilidade</w:t>
      </w:r>
      <w:proofErr w:type="spellEnd"/>
      <w:r>
        <w:t xml:space="preserve"> </w:t>
      </w:r>
      <w:proofErr w:type="spellStart"/>
      <w:r>
        <w:t>utilizando</w:t>
      </w:r>
      <w:proofErr w:type="spellEnd"/>
      <w:r>
        <w:t xml:space="preserve"> </w:t>
      </w:r>
      <w:proofErr w:type="spellStart"/>
      <w:r>
        <w:t>mensagens</w:t>
      </w:r>
      <w:proofErr w:type="spellEnd"/>
      <w:r>
        <w:t xml:space="preserve"> </w:t>
      </w:r>
      <w:proofErr w:type="spellStart"/>
      <w:r>
        <w:t>assíncronas</w:t>
      </w:r>
      <w:proofErr w:type="spellEnd"/>
      <w:r>
        <w:t xml:space="preserve"> no </w:t>
      </w:r>
      <w:proofErr w:type="spellStart"/>
      <w:r>
        <w:t>padrão</w:t>
      </w:r>
      <w:proofErr w:type="spellEnd"/>
      <w:r>
        <w:t xml:space="preserve"> </w:t>
      </w:r>
      <w:hyperlink r:id="rId9">
        <w:r>
          <w:rPr>
            <w:rStyle w:val="Hyperlink"/>
          </w:rPr>
          <w:t>publish/subscribe</w:t>
        </w:r>
      </w:hyperlink>
      <w:r>
        <w:t>.</w:t>
      </w:r>
    </w:p>
    <w:p w14:paraId="4FDE42B2" w14:textId="77777777" w:rsidR="00573A6A" w:rsidRDefault="00310809">
      <w:pPr>
        <w:pStyle w:val="BodyText"/>
      </w:pPr>
      <w:r>
        <w:t xml:space="preserve">Todas as mensagens trafegadas entre a central e </w:t>
      </w:r>
      <w:proofErr w:type="spellStart"/>
      <w:r>
        <w:t>os</w:t>
      </w:r>
      <w:proofErr w:type="spellEnd"/>
      <w:r>
        <w:t xml:space="preserve"> </w:t>
      </w:r>
      <w:proofErr w:type="spellStart"/>
      <w:r>
        <w:t>controladores</w:t>
      </w:r>
      <w:proofErr w:type="spellEnd"/>
      <w:r>
        <w:t xml:space="preserve"> </w:t>
      </w:r>
      <w:proofErr w:type="spellStart"/>
      <w:r>
        <w:t>são</w:t>
      </w:r>
      <w:proofErr w:type="spellEnd"/>
      <w:r>
        <w:t xml:space="preserve"> </w:t>
      </w:r>
      <w:proofErr w:type="spellStart"/>
      <w:r>
        <w:t>serializadas</w:t>
      </w:r>
      <w:proofErr w:type="spellEnd"/>
      <w:r>
        <w:t xml:space="preserve"> no </w:t>
      </w:r>
      <w:proofErr w:type="spellStart"/>
      <w:r>
        <w:t>formato</w:t>
      </w:r>
      <w:proofErr w:type="spellEnd"/>
      <w:r>
        <w:t xml:space="preserve"> </w:t>
      </w:r>
      <w:hyperlink r:id="rId10">
        <w:r>
          <w:rPr>
            <w:rStyle w:val="Hyperlink"/>
          </w:rPr>
          <w:t>JSON</w:t>
        </w:r>
      </w:hyperlink>
      <w:r>
        <w:t xml:space="preserve"> e </w:t>
      </w:r>
      <w:proofErr w:type="spellStart"/>
      <w:r>
        <w:t>envelopadas</w:t>
      </w:r>
      <w:proofErr w:type="spellEnd"/>
      <w:r>
        <w:t xml:space="preserve"> de </w:t>
      </w:r>
      <w:proofErr w:type="spellStart"/>
      <w:r>
        <w:t>acordo</w:t>
      </w:r>
      <w:proofErr w:type="spellEnd"/>
      <w:r>
        <w:t xml:space="preserve"> com as </w:t>
      </w:r>
      <w:proofErr w:type="spellStart"/>
      <w:r>
        <w:t>regras</w:t>
      </w:r>
      <w:proofErr w:type="spellEnd"/>
      <w:r>
        <w:t xml:space="preserve"> </w:t>
      </w:r>
      <w:proofErr w:type="spellStart"/>
      <w:r>
        <w:t>definidas</w:t>
      </w:r>
      <w:proofErr w:type="spellEnd"/>
      <w:r>
        <w:t xml:space="preserve"> no </w:t>
      </w:r>
      <w:hyperlink r:id="rId11">
        <w:proofErr w:type="spellStart"/>
        <w:r>
          <w:rPr>
            <w:rStyle w:val="Hyperlink"/>
          </w:rPr>
          <w:t>padrão</w:t>
        </w:r>
        <w:proofErr w:type="spellEnd"/>
        <w:r>
          <w:rPr>
            <w:rStyle w:val="Hyperlink"/>
          </w:rPr>
          <w:t xml:space="preserve"> de </w:t>
        </w:r>
        <w:proofErr w:type="spellStart"/>
        <w:r>
          <w:rPr>
            <w:rStyle w:val="Hyperlink"/>
          </w:rPr>
          <w:t>envelopagem</w:t>
        </w:r>
        <w:proofErr w:type="spellEnd"/>
      </w:hyperlink>
      <w:r>
        <w:t xml:space="preserve">. Esse envelope </w:t>
      </w:r>
      <w:proofErr w:type="spellStart"/>
      <w:r>
        <w:t>então</w:t>
      </w:r>
      <w:proofErr w:type="spellEnd"/>
      <w:r>
        <w:t xml:space="preserve"> é </w:t>
      </w:r>
      <w:proofErr w:type="spellStart"/>
      <w:r>
        <w:t>criptografado</w:t>
      </w:r>
      <w:proofErr w:type="spellEnd"/>
      <w:r>
        <w:t xml:space="preserve"> </w:t>
      </w:r>
      <w:proofErr w:type="spellStart"/>
      <w:r>
        <w:t>transformando</w:t>
      </w:r>
      <w:proofErr w:type="spellEnd"/>
      <w:r>
        <w:t xml:space="preserve">-se </w:t>
      </w:r>
      <w:proofErr w:type="spellStart"/>
      <w:r>
        <w:t>em</w:t>
      </w:r>
      <w:proofErr w:type="spellEnd"/>
      <w:r>
        <w:t xml:space="preserve"> um </w:t>
      </w:r>
      <w:hyperlink r:id="rId12">
        <w:r>
          <w:rPr>
            <w:rStyle w:val="Hyperlink"/>
          </w:rPr>
          <w:t xml:space="preserve">envelope </w:t>
        </w:r>
        <w:proofErr w:type="spellStart"/>
        <w:r>
          <w:rPr>
            <w:rStyle w:val="Hyperlink"/>
          </w:rPr>
          <w:t>seguro</w:t>
        </w:r>
        <w:proofErr w:type="spellEnd"/>
      </w:hyperlink>
      <w:r>
        <w:t>.</w:t>
      </w:r>
    </w:p>
    <w:p w14:paraId="1CB173D8" w14:textId="77777777" w:rsidR="00573A6A" w:rsidRDefault="00310809">
      <w:pPr>
        <w:pStyle w:val="Heading2"/>
      </w:pPr>
      <w:bookmarkStart w:id="4" w:name="envelope"/>
      <w:bookmarkStart w:id="5" w:name="_Toc469919015"/>
      <w:bookmarkEnd w:id="4"/>
      <w:r>
        <w:lastRenderedPageBreak/>
        <w:t>Envelope</w:t>
      </w:r>
      <w:bookmarkEnd w:id="5"/>
    </w:p>
    <w:p w14:paraId="5EB5DC64" w14:textId="77777777" w:rsidR="00573A6A" w:rsidRDefault="00310809">
      <w:pPr>
        <w:pStyle w:val="Heading3"/>
      </w:pPr>
      <w:bookmarkStart w:id="6" w:name="envelopagem-das-mensagens"/>
      <w:bookmarkStart w:id="7" w:name="_Toc469919016"/>
      <w:bookmarkEnd w:id="6"/>
      <w:r>
        <w:t>Envelopagem das Mensagens</w:t>
      </w:r>
      <w:bookmarkEnd w:id="7"/>
    </w:p>
    <w:p w14:paraId="01D4C7A4" w14:textId="77777777" w:rsidR="00573A6A" w:rsidRDefault="00310809">
      <w:pPr>
        <w:pStyle w:val="FirstParagraph"/>
      </w:pPr>
      <w:r>
        <w:t>Todas as mensagens trafegadas na aplicação devem ser envelopadas conforme as definições desse documento.</w:t>
      </w:r>
    </w:p>
    <w:p w14:paraId="5AFB93DA" w14:textId="77777777" w:rsidR="00573A6A" w:rsidRDefault="00310809">
      <w:pPr>
        <w:pStyle w:val="Heading4"/>
      </w:pPr>
      <w:bookmarkStart w:id="8" w:name="envelope-padrão"/>
      <w:bookmarkEnd w:id="8"/>
      <w:r>
        <w:t>Envelope Padrão</w:t>
      </w:r>
    </w:p>
    <w:p w14:paraId="0063F1A9" w14:textId="77777777" w:rsidR="00573A6A" w:rsidRDefault="00310809">
      <w:pPr>
        <w:pStyle w:val="FirstParagraph"/>
      </w:pPr>
      <w:r>
        <w:t xml:space="preserve">O envelope é um padrão </w:t>
      </w:r>
      <w:r>
        <w:rPr>
          <w:i/>
        </w:rPr>
        <w:t>JSON</w:t>
      </w:r>
      <w:r>
        <w:t xml:space="preserve"> que contém informações básicas de rastreamento da mensagem, bem como seu próprio conteúdo. Uma mensagem sempre tem como origem ou destino um controlador específico. Dessa forma, o envelope deve conter sempre o </w:t>
      </w:r>
      <w:r>
        <w:rPr>
          <w:i/>
        </w:rPr>
        <w:t>id</w:t>
      </w:r>
      <w:r>
        <w:t xml:space="preserve"> do controlador.</w:t>
      </w:r>
    </w:p>
    <w:p w14:paraId="153A943F" w14:textId="77777777" w:rsidR="00573A6A" w:rsidRDefault="00310809">
      <w:pPr>
        <w:pStyle w:val="BodyText"/>
      </w:pPr>
      <w:r>
        <w:t>Os seguintes campos são obrigatórios no envelope:</w:t>
      </w:r>
    </w:p>
    <w:p w14:paraId="0356030B" w14:textId="77777777" w:rsidR="00573A6A" w:rsidRDefault="00310809">
      <w:pPr>
        <w:pStyle w:val="Heading5"/>
      </w:pPr>
      <w:bookmarkStart w:id="9" w:name="campos-obrigatórios"/>
      <w:bookmarkEnd w:id="9"/>
      <w:r>
        <w:t>Campos Obrigatórios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2207"/>
        <w:gridCol w:w="2752"/>
        <w:gridCol w:w="4391"/>
      </w:tblGrid>
      <w:tr w:rsidR="00573A6A" w14:paraId="6C28FFF5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5BF69CA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6B4A172B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po</w:t>
            </w:r>
          </w:p>
        </w:tc>
        <w:tc>
          <w:tcPr>
            <w:tcW w:w="0" w:type="auto"/>
          </w:tcPr>
          <w:p w14:paraId="1467C624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6D7B75CE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BF052A3" w14:textId="77777777" w:rsidR="00573A6A" w:rsidRDefault="00310809">
            <w:r>
              <w:t>tipoMensagem</w:t>
            </w:r>
          </w:p>
        </w:tc>
        <w:tc>
          <w:tcPr>
            <w:tcW w:w="0" w:type="auto"/>
          </w:tcPr>
          <w:p w14:paraId="4D9F2223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xto</w:t>
            </w:r>
          </w:p>
        </w:tc>
        <w:tc>
          <w:tcPr>
            <w:tcW w:w="0" w:type="auto"/>
          </w:tcPr>
          <w:p w14:paraId="6CED7A58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ódigo único que identifica o tipo de mensagem que está dentro do envelope. As mensagens que podem ser envelopadas estão definidas na seção mensagens</w:t>
            </w:r>
          </w:p>
        </w:tc>
      </w:tr>
      <w:tr w:rsidR="00573A6A" w14:paraId="5E3D8308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4635925" w14:textId="77777777" w:rsidR="00573A6A" w:rsidRDefault="00310809">
            <w:r>
              <w:t>idControlador</w:t>
            </w:r>
          </w:p>
        </w:tc>
        <w:tc>
          <w:tcPr>
            <w:tcW w:w="0" w:type="auto"/>
          </w:tcPr>
          <w:p w14:paraId="625FBD47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UID</w:t>
            </w:r>
          </w:p>
        </w:tc>
        <w:tc>
          <w:tcPr>
            <w:tcW w:w="0" w:type="auto"/>
          </w:tcPr>
          <w:p w14:paraId="0DED28A9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dentificador do Controlador</w:t>
            </w:r>
          </w:p>
        </w:tc>
      </w:tr>
      <w:tr w:rsidR="00573A6A" w14:paraId="712F9F53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8D8A71D" w14:textId="77777777" w:rsidR="00573A6A" w:rsidRDefault="00310809">
            <w:r>
              <w:t>idMensagem</w:t>
            </w:r>
          </w:p>
        </w:tc>
        <w:tc>
          <w:tcPr>
            <w:tcW w:w="0" w:type="auto"/>
          </w:tcPr>
          <w:p w14:paraId="2A90023E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UID</w:t>
            </w:r>
          </w:p>
        </w:tc>
        <w:tc>
          <w:tcPr>
            <w:tcW w:w="0" w:type="auto"/>
          </w:tcPr>
          <w:p w14:paraId="71B2BDFE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dentificador único e global no formato </w:t>
            </w:r>
            <w:r>
              <w:rPr>
                <w:i/>
              </w:rPr>
              <w:t>UUID</w:t>
            </w:r>
            <w:r>
              <w:t xml:space="preserve"> que identifica unicamente essa mensagem. Deve ser gerado no momento da construção do envelope</w:t>
            </w:r>
          </w:p>
        </w:tc>
      </w:tr>
      <w:tr w:rsidR="00573A6A" w14:paraId="03C43FD2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B001C47" w14:textId="77777777" w:rsidR="00573A6A" w:rsidRDefault="00310809">
            <w:r>
              <w:t>destino</w:t>
            </w:r>
          </w:p>
        </w:tc>
        <w:tc>
          <w:tcPr>
            <w:tcW w:w="0" w:type="auto"/>
          </w:tcPr>
          <w:p w14:paraId="5E49A3A3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xto</w:t>
            </w:r>
          </w:p>
        </w:tc>
        <w:tc>
          <w:tcPr>
            <w:tcW w:w="0" w:type="auto"/>
          </w:tcPr>
          <w:p w14:paraId="4A1787DF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ópico </w:t>
            </w:r>
            <w:r>
              <w:rPr>
                <w:i/>
              </w:rPr>
              <w:t>MQTT</w:t>
            </w:r>
            <w:r>
              <w:t xml:space="preserve"> em que a mensagem deve ser publicada. Para </w:t>
            </w:r>
            <w:proofErr w:type="spellStart"/>
            <w:r>
              <w:t>lista</w:t>
            </w:r>
            <w:proofErr w:type="spellEnd"/>
            <w:r>
              <w:t xml:space="preserve"> de </w:t>
            </w:r>
            <w:proofErr w:type="spellStart"/>
            <w:r>
              <w:t>tópicos</w:t>
            </w:r>
            <w:proofErr w:type="spellEnd"/>
            <w:r>
              <w:t xml:space="preserve"> </w:t>
            </w:r>
            <w:proofErr w:type="spellStart"/>
            <w:r>
              <w:t>veja</w:t>
            </w:r>
            <w:proofErr w:type="spellEnd"/>
            <w:r>
              <w:t xml:space="preserve"> a </w:t>
            </w:r>
            <w:proofErr w:type="spellStart"/>
            <w:r>
              <w:t>seção</w:t>
            </w:r>
            <w:proofErr w:type="spellEnd"/>
            <w:r>
              <w:t xml:space="preserve"> </w:t>
            </w:r>
            <w:hyperlink r:id="rId13">
              <w:r>
                <w:rPr>
                  <w:rStyle w:val="Hyperlink"/>
                </w:rPr>
                <w:t>MQTT</w:t>
              </w:r>
            </w:hyperlink>
          </w:p>
        </w:tc>
      </w:tr>
      <w:tr w:rsidR="00573A6A" w14:paraId="7D862CB5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AD10B8C" w14:textId="77777777" w:rsidR="00573A6A" w:rsidRDefault="00310809">
            <w:r>
              <w:t>qos</w:t>
            </w:r>
          </w:p>
        </w:tc>
        <w:tc>
          <w:tcPr>
            <w:tcW w:w="0" w:type="auto"/>
          </w:tcPr>
          <w:p w14:paraId="60B4AC6F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0E480F78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Qualidade do serviço no protocolo </w:t>
            </w:r>
            <w:r>
              <w:rPr>
                <w:i/>
              </w:rPr>
              <w:t>MQTT</w:t>
            </w:r>
            <w:r>
              <w:t xml:space="preserve"> que deve ser empregado para esse envelope. Deve estar de acordo com os requisitos da mensagem</w:t>
            </w:r>
          </w:p>
        </w:tc>
      </w:tr>
      <w:tr w:rsidR="00573A6A" w14:paraId="3B02D3CB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F6E0BD9" w14:textId="77777777" w:rsidR="00573A6A" w:rsidRDefault="00310809">
            <w:r>
              <w:t>carimboDeTempo</w:t>
            </w:r>
          </w:p>
        </w:tc>
        <w:tc>
          <w:tcPr>
            <w:tcW w:w="0" w:type="auto"/>
          </w:tcPr>
          <w:p w14:paraId="5BC9537B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úmero Longo</w:t>
            </w:r>
          </w:p>
        </w:tc>
        <w:tc>
          <w:tcPr>
            <w:tcW w:w="0" w:type="auto"/>
          </w:tcPr>
          <w:p w14:paraId="559472BE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imbo de tempo referente ao momento de criação do envelope. Deve estar no formato milissegundo desde 1 de janeiro de 1970 UTC</w:t>
            </w:r>
          </w:p>
        </w:tc>
      </w:tr>
      <w:tr w:rsidR="00573A6A" w14:paraId="15F1B8E9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683D461" w14:textId="77777777" w:rsidR="00573A6A" w:rsidRDefault="00310809">
            <w:r>
              <w:t>conteudo</w:t>
            </w:r>
          </w:p>
        </w:tc>
        <w:tc>
          <w:tcPr>
            <w:tcW w:w="0" w:type="auto"/>
          </w:tcPr>
          <w:p w14:paraId="3A7791F0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Objeto </w:t>
            </w:r>
            <w:r>
              <w:rPr>
                <w:i/>
              </w:rPr>
              <w:t>JSON</w:t>
            </w:r>
            <w:r>
              <w:t xml:space="preserve"> ou Texto Criptografado representando um Objeto </w:t>
            </w:r>
            <w:r>
              <w:rPr>
                <w:i/>
              </w:rPr>
              <w:t>JSON</w:t>
            </w:r>
          </w:p>
        </w:tc>
        <w:tc>
          <w:tcPr>
            <w:tcW w:w="0" w:type="auto"/>
          </w:tcPr>
          <w:p w14:paraId="1826720A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ensagem a ser entregue pelo envelope. Pode ser diretamente o objeto </w:t>
            </w:r>
            <w:r>
              <w:rPr>
                <w:i/>
              </w:rPr>
              <w:t>JSON</w:t>
            </w:r>
            <w:r>
              <w:t xml:space="preserve"> ou, nos casos onde seja requerido, criptografado e convertido para </w:t>
            </w:r>
            <w:r>
              <w:rPr>
                <w:i/>
              </w:rPr>
              <w:t>BASE64</w:t>
            </w:r>
          </w:p>
        </w:tc>
      </w:tr>
      <w:tr w:rsidR="00573A6A" w14:paraId="2D63F475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54F7CDC" w14:textId="77777777" w:rsidR="00573A6A" w:rsidRDefault="00310809">
            <w:r>
              <w:t>emResposta</w:t>
            </w:r>
          </w:p>
        </w:tc>
        <w:tc>
          <w:tcPr>
            <w:tcW w:w="0" w:type="auto"/>
          </w:tcPr>
          <w:p w14:paraId="0576094C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UID</w:t>
            </w:r>
          </w:p>
        </w:tc>
        <w:tc>
          <w:tcPr>
            <w:tcW w:w="0" w:type="auto"/>
          </w:tcPr>
          <w:p w14:paraId="1C4F6860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dentificador único e global no formato </w:t>
            </w:r>
            <w:r>
              <w:rPr>
                <w:i/>
              </w:rPr>
              <w:t>UUID</w:t>
            </w:r>
            <w:r>
              <w:t xml:space="preserve"> da mensagem original para quando essa for uma resposta</w:t>
            </w:r>
          </w:p>
        </w:tc>
      </w:tr>
    </w:tbl>
    <w:p w14:paraId="6EA5EE37" w14:textId="77777777" w:rsidR="00573A6A" w:rsidRDefault="00310809">
      <w:pPr>
        <w:pStyle w:val="BodyText"/>
      </w:pPr>
      <w:r>
        <w:lastRenderedPageBreak/>
        <w:t>A seguir é apresentado um exemplo de envelope:</w:t>
      </w:r>
    </w:p>
    <w:p w14:paraId="6EB09948" w14:textId="77777777" w:rsidR="00573A6A" w:rsidRDefault="00310809">
      <w:pPr>
        <w:pStyle w:val="Heading5"/>
      </w:pPr>
      <w:bookmarkStart w:id="10" w:name="exemplo-de-envelope"/>
      <w:bookmarkEnd w:id="10"/>
      <w:r>
        <w:t>Exemplo de Envelope</w:t>
      </w:r>
    </w:p>
    <w:p w14:paraId="07F54F2E" w14:textId="77777777" w:rsidR="00573A6A" w:rsidRDefault="00310809"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'tipoMensagem'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'CONEXAO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'idControlador'</w:t>
      </w:r>
      <w:r>
        <w:rPr>
          <w:rStyle w:val="FunctionTok"/>
        </w:rPr>
        <w:t>:</w:t>
      </w:r>
      <w:r>
        <w:rPr>
          <w:rStyle w:val="ErrorTok"/>
        </w:rPr>
        <w:t>'</w:t>
      </w:r>
      <w:r>
        <w:rPr>
          <w:rStyle w:val="DecValTok"/>
        </w:rPr>
        <w:t>56074e06-439</w:t>
      </w:r>
      <w:r>
        <w:rPr>
          <w:rStyle w:val="ErrorTok"/>
        </w:rPr>
        <w:t>b</w:t>
      </w:r>
      <w:r>
        <w:rPr>
          <w:rStyle w:val="DecValTok"/>
        </w:rPr>
        <w:t>-409</w:t>
      </w:r>
      <w:r>
        <w:rPr>
          <w:rStyle w:val="ErrorTok"/>
        </w:rPr>
        <w:t>f-b</w:t>
      </w:r>
      <w:r>
        <w:rPr>
          <w:rStyle w:val="DecValTok"/>
        </w:rPr>
        <w:t>37</w:t>
      </w:r>
      <w:r>
        <w:rPr>
          <w:rStyle w:val="ErrorTok"/>
        </w:rPr>
        <w:t>d</w:t>
      </w:r>
      <w:r>
        <w:rPr>
          <w:rStyle w:val="DecValTok"/>
        </w:rPr>
        <w:t>-4e0</w:t>
      </w:r>
      <w:r>
        <w:rPr>
          <w:rStyle w:val="ErrorTok"/>
        </w:rPr>
        <w:t>dc</w:t>
      </w:r>
      <w:r>
        <w:rPr>
          <w:rStyle w:val="DecValTok"/>
        </w:rPr>
        <w:t>884084</w:t>
      </w:r>
      <w:r>
        <w:rPr>
          <w:rStyle w:val="ErrorTok"/>
        </w:rPr>
        <w:t>f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'idMensagem'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'</w:t>
      </w:r>
      <w:r>
        <w:rPr>
          <w:rStyle w:val="DecValTok"/>
        </w:rPr>
        <w:t>56074e06-439</w:t>
      </w:r>
      <w:r>
        <w:rPr>
          <w:rStyle w:val="ErrorTok"/>
        </w:rPr>
        <w:t>b</w:t>
      </w:r>
      <w:r>
        <w:rPr>
          <w:rStyle w:val="DecValTok"/>
        </w:rPr>
        <w:t>-409</w:t>
      </w:r>
      <w:r>
        <w:rPr>
          <w:rStyle w:val="ErrorTok"/>
        </w:rPr>
        <w:t>f-b</w:t>
      </w:r>
      <w:r>
        <w:rPr>
          <w:rStyle w:val="DecValTok"/>
        </w:rPr>
        <w:t>37</w:t>
      </w:r>
      <w:r>
        <w:rPr>
          <w:rStyle w:val="ErrorTok"/>
        </w:rPr>
        <w:t>d</w:t>
      </w:r>
      <w:r>
        <w:rPr>
          <w:rStyle w:val="DecValTok"/>
        </w:rPr>
        <w:t>-4e0</w:t>
      </w:r>
      <w:r>
        <w:rPr>
          <w:rStyle w:val="ErrorTok"/>
        </w:rPr>
        <w:t>dc</w:t>
      </w:r>
      <w:r>
        <w:rPr>
          <w:rStyle w:val="DecValTok"/>
        </w:rPr>
        <w:t>8840856</w:t>
      </w:r>
      <w:r>
        <w:rPr>
          <w:rStyle w:val="ErrorTok"/>
        </w:rPr>
        <w:t>'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'destino':</w:t>
      </w:r>
      <w:r>
        <w:rPr>
          <w:rStyle w:val="NormalTok"/>
        </w:rPr>
        <w:t xml:space="preserve"> </w:t>
      </w:r>
      <w:r>
        <w:rPr>
          <w:rStyle w:val="ErrorTok"/>
        </w:rPr>
        <w:t>'/controladores/</w:t>
      </w:r>
      <w:r>
        <w:rPr>
          <w:rStyle w:val="DecValTok"/>
        </w:rPr>
        <w:t>56074e06-439</w:t>
      </w:r>
      <w:r>
        <w:rPr>
          <w:rStyle w:val="ErrorTok"/>
        </w:rPr>
        <w:t>b</w:t>
      </w:r>
      <w:r>
        <w:rPr>
          <w:rStyle w:val="DecValTok"/>
        </w:rPr>
        <w:t>-409</w:t>
      </w:r>
      <w:r>
        <w:rPr>
          <w:rStyle w:val="ErrorTok"/>
        </w:rPr>
        <w:t>f-b</w:t>
      </w:r>
      <w:r>
        <w:rPr>
          <w:rStyle w:val="DecValTok"/>
        </w:rPr>
        <w:t>37</w:t>
      </w:r>
      <w:r>
        <w:rPr>
          <w:rStyle w:val="ErrorTok"/>
        </w:rPr>
        <w:t>d</w:t>
      </w:r>
      <w:r>
        <w:rPr>
          <w:rStyle w:val="DecValTok"/>
        </w:rPr>
        <w:t>-4e0</w:t>
      </w:r>
      <w:r>
        <w:rPr>
          <w:rStyle w:val="ErrorTok"/>
        </w:rPr>
        <w:t>dc</w:t>
      </w:r>
      <w:r>
        <w:rPr>
          <w:rStyle w:val="DecValTok"/>
        </w:rPr>
        <w:t>884084</w:t>
      </w:r>
      <w:r>
        <w:rPr>
          <w:rStyle w:val="ErrorTok"/>
        </w:rPr>
        <w:t>f/atualizarConfiguracoes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'qos'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'carimboDeTempo'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'</w:t>
      </w:r>
      <w:r>
        <w:rPr>
          <w:rStyle w:val="DecValTok"/>
        </w:rPr>
        <w:t>1471272798600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'conteudo'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'emResposta'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'</w:t>
      </w:r>
      <w:r>
        <w:rPr>
          <w:rStyle w:val="DecValTok"/>
        </w:rPr>
        <w:t>56074e06-439</w:t>
      </w:r>
      <w:r>
        <w:rPr>
          <w:rStyle w:val="ErrorTok"/>
        </w:rPr>
        <w:t>b</w:t>
      </w:r>
      <w:r>
        <w:rPr>
          <w:rStyle w:val="DecValTok"/>
        </w:rPr>
        <w:t>-409</w:t>
      </w:r>
      <w:r>
        <w:rPr>
          <w:rStyle w:val="ErrorTok"/>
        </w:rPr>
        <w:t>f-b</w:t>
      </w:r>
      <w:r>
        <w:rPr>
          <w:rStyle w:val="DecValTok"/>
        </w:rPr>
        <w:t>37</w:t>
      </w:r>
      <w:r>
        <w:rPr>
          <w:rStyle w:val="ErrorTok"/>
        </w:rPr>
        <w:t>d</w:t>
      </w:r>
      <w:r>
        <w:rPr>
          <w:rStyle w:val="DecValTok"/>
        </w:rPr>
        <w:t>-4e0</w:t>
      </w:r>
      <w:r>
        <w:rPr>
          <w:rStyle w:val="ErrorTok"/>
        </w:rPr>
        <w:t>dc</w:t>
      </w:r>
      <w:r>
        <w:rPr>
          <w:rStyle w:val="DecValTok"/>
        </w:rPr>
        <w:t>884084</w:t>
      </w:r>
      <w:r>
        <w:rPr>
          <w:rStyle w:val="ErrorTok"/>
        </w:rPr>
        <w:t>d'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</w:p>
    <w:p w14:paraId="68EB3A1A" w14:textId="77777777" w:rsidR="00573A6A" w:rsidRDefault="00310809">
      <w:pPr>
        <w:pStyle w:val="Heading2"/>
      </w:pPr>
      <w:bookmarkStart w:id="11" w:name="segurança"/>
      <w:bookmarkStart w:id="12" w:name="_Toc469919017"/>
      <w:bookmarkEnd w:id="11"/>
      <w:r>
        <w:t>Segurança</w:t>
      </w:r>
      <w:bookmarkEnd w:id="12"/>
    </w:p>
    <w:p w14:paraId="2320DF99" w14:textId="77777777" w:rsidR="00573A6A" w:rsidRDefault="00310809">
      <w:pPr>
        <w:pStyle w:val="Heading3"/>
      </w:pPr>
      <w:bookmarkStart w:id="13" w:name="mantendo-a-segurança-na-comunicação"/>
      <w:bookmarkStart w:id="14" w:name="_Toc469919018"/>
      <w:bookmarkEnd w:id="13"/>
      <w:r>
        <w:t>Mantendo a Segurança na Comunicação</w:t>
      </w:r>
      <w:bookmarkEnd w:id="14"/>
    </w:p>
    <w:p w14:paraId="3F2EB67E" w14:textId="77777777" w:rsidR="00573A6A" w:rsidRDefault="00310809">
      <w:pPr>
        <w:pStyle w:val="FirstParagraph"/>
      </w:pPr>
      <w:r>
        <w:t>Toda a comunicação entre os controladores e a central é criptografada. Para isso são usados dois pares de chaves assimétricas por controlador. Um par na central e outro no controlador.</w:t>
      </w:r>
    </w:p>
    <w:p w14:paraId="7E1BC54E" w14:textId="77777777" w:rsidR="00573A6A" w:rsidRDefault="00310809">
      <w:pPr>
        <w:pStyle w:val="BodyText"/>
      </w:pPr>
      <w:r>
        <w:t>Cada mensagem é criptografada com uma chave simétrica que é criptografada pela chave privada assimétrica.</w:t>
      </w:r>
    </w:p>
    <w:p w14:paraId="0A6D30C2" w14:textId="77777777" w:rsidR="00573A6A" w:rsidRDefault="00310809">
      <w:pPr>
        <w:pStyle w:val="BodyText"/>
      </w:pPr>
      <w:r>
        <w:t>As chaves assimétricas são geradas automaticamente no cadastro do controlador na central. Cada controlador deve conhecer sua chave privada e a chave pública da central. As chaves simétricas devem ser geradas a cada nova mensagem trafegada.</w:t>
      </w:r>
    </w:p>
    <w:p w14:paraId="19F439DA" w14:textId="77777777" w:rsidR="00573A6A" w:rsidRDefault="00310809">
      <w:pPr>
        <w:pStyle w:val="BodyText"/>
      </w:pPr>
      <w:r>
        <w:t>Dessa forma, toda a mensagem recebida no controlador deve ser descriptografada com a chave simétrica, após essa ser descriptografada pela chave privada assimétrica. O mesmo acontece no sentido contrário, ou seja, quando uma mensagem é recebida no controlador.</w:t>
      </w:r>
    </w:p>
    <w:p w14:paraId="495C1C96" w14:textId="77777777" w:rsidR="00573A6A" w:rsidRDefault="00310809">
      <w:pPr>
        <w:pStyle w:val="BodyText"/>
      </w:pPr>
      <w:r>
        <w:t>O esquema de segurança adotado pela central garante:</w:t>
      </w:r>
    </w:p>
    <w:p w14:paraId="6DC18FC4" w14:textId="77777777" w:rsidR="00573A6A" w:rsidRDefault="00310809">
      <w:pPr>
        <w:pStyle w:val="Heading5"/>
      </w:pPr>
      <w:bookmarkStart w:id="15" w:name="confiabilidade"/>
      <w:bookmarkEnd w:id="15"/>
      <w:r>
        <w:t>Confiabilidade</w:t>
      </w:r>
    </w:p>
    <w:p w14:paraId="35B533E9" w14:textId="77777777" w:rsidR="00573A6A" w:rsidRDefault="00310809">
      <w:pPr>
        <w:pStyle w:val="FirstParagraph"/>
      </w:pPr>
      <w:r>
        <w:t>Todas as informações são trafegadas criptografadas.</w:t>
      </w:r>
    </w:p>
    <w:p w14:paraId="03954618" w14:textId="77777777" w:rsidR="00573A6A" w:rsidRDefault="00310809">
      <w:pPr>
        <w:pStyle w:val="Heading5"/>
      </w:pPr>
      <w:bookmarkStart w:id="16" w:name="autenticidade"/>
      <w:bookmarkEnd w:id="16"/>
      <w:r>
        <w:t>Autenticidade</w:t>
      </w:r>
    </w:p>
    <w:p w14:paraId="10AEAF09" w14:textId="77777777" w:rsidR="00573A6A" w:rsidRDefault="00310809">
      <w:pPr>
        <w:pStyle w:val="FirstParagraph"/>
      </w:pPr>
      <w:r>
        <w:t>A comunicação controlador/central e central/controlador utiliza chaves exclusivas. Dessa forma, não é possível um controlador se passar por outro controlador ao se comunicar com a central e também não é possível que uma outra central se comunique com um controlador que não seja de sua propriedade.</w:t>
      </w:r>
    </w:p>
    <w:p w14:paraId="187D951C" w14:textId="77777777" w:rsidR="00573A6A" w:rsidRDefault="00310809">
      <w:pPr>
        <w:pStyle w:val="Heading5"/>
      </w:pPr>
      <w:bookmarkStart w:id="17" w:name="integridade"/>
      <w:bookmarkEnd w:id="17"/>
      <w:r>
        <w:lastRenderedPageBreak/>
        <w:t>Integridade</w:t>
      </w:r>
    </w:p>
    <w:p w14:paraId="24CE066D" w14:textId="77777777" w:rsidR="00573A6A" w:rsidRDefault="00310809">
      <w:pPr>
        <w:pStyle w:val="FirstParagraph"/>
      </w:pPr>
      <w:r>
        <w:t>Como o conteúdo é criptografado, qualquer alteração fará que a mensagem não consiga ser aberta.</w:t>
      </w:r>
    </w:p>
    <w:p w14:paraId="0ED9405E" w14:textId="77777777" w:rsidR="00573A6A" w:rsidRDefault="00310809">
      <w:pPr>
        <w:pStyle w:val="Heading4"/>
      </w:pPr>
      <w:bookmarkStart w:id="18" w:name="envelope-seguro"/>
      <w:bookmarkEnd w:id="18"/>
      <w:r>
        <w:t>Envelope Seguro</w:t>
      </w:r>
    </w:p>
    <w:p w14:paraId="3F87158A" w14:textId="77777777" w:rsidR="00573A6A" w:rsidRDefault="00310809">
      <w:pPr>
        <w:pStyle w:val="FirstParagraph"/>
      </w:pPr>
      <w:r>
        <w:t xml:space="preserve">Toda a comunicação em ambos os sentidos deve ser empacotada em um envelope seguro. O envelope seguro contém 3 campos: a senha, o conteúdo e o </w:t>
      </w:r>
      <w:r>
        <w:rPr>
          <w:i/>
        </w:rPr>
        <w:t>id</w:t>
      </w:r>
      <w:r>
        <w:t xml:space="preserve"> do controlador. A seguir um exemplo de um envelope seguro:</w:t>
      </w:r>
    </w:p>
    <w:p w14:paraId="3C521C3C" w14:textId="77777777" w:rsidR="00573A6A" w:rsidRDefault="0031080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key=469caede37e5336f...adb131458c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idControlador=1d473b41-7136-4b1d-a077-3dc17828c22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content=f09138a8a9113e57c30994221cb6ed...671ad94f9870d97a69cf41c3c1105189</w:t>
      </w:r>
      <w:r>
        <w:br/>
      </w:r>
      <w:r>
        <w:rPr>
          <w:rStyle w:val="FunctionTok"/>
        </w:rPr>
        <w:t>}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1782"/>
        <w:gridCol w:w="800"/>
        <w:gridCol w:w="6768"/>
      </w:tblGrid>
      <w:tr w:rsidR="00573A6A" w14:paraId="7AB4EC40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512001E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0E9B3BF8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po</w:t>
            </w:r>
          </w:p>
        </w:tc>
        <w:tc>
          <w:tcPr>
            <w:tcW w:w="0" w:type="auto"/>
          </w:tcPr>
          <w:p w14:paraId="74584DFE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59BBC17C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9D85182" w14:textId="77777777" w:rsidR="00573A6A" w:rsidRDefault="00310809">
            <w:r>
              <w:t>key</w:t>
            </w:r>
          </w:p>
        </w:tc>
        <w:tc>
          <w:tcPr>
            <w:tcW w:w="0" w:type="auto"/>
          </w:tcPr>
          <w:p w14:paraId="4ABB9E40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xto</w:t>
            </w:r>
          </w:p>
        </w:tc>
        <w:tc>
          <w:tcPr>
            <w:tcW w:w="0" w:type="auto"/>
          </w:tcPr>
          <w:p w14:paraId="1AB2D5AB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Chave simétrica a ser usada para descriptografar os dados do campo </w:t>
            </w:r>
            <w:r>
              <w:rPr>
                <w:i/>
              </w:rPr>
              <w:t>content</w:t>
            </w:r>
            <w:r>
              <w:t>. Essa chave deve ser descriptografada com a chave privada de quem a recebeu</w:t>
            </w:r>
          </w:p>
        </w:tc>
      </w:tr>
      <w:tr w:rsidR="00573A6A" w14:paraId="13ED0214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FA8D03" w14:textId="77777777" w:rsidR="00573A6A" w:rsidRDefault="00310809">
            <w:r>
              <w:t>idControlador</w:t>
            </w:r>
          </w:p>
        </w:tc>
        <w:tc>
          <w:tcPr>
            <w:tcW w:w="0" w:type="auto"/>
          </w:tcPr>
          <w:p w14:paraId="31007333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UID</w:t>
            </w:r>
          </w:p>
        </w:tc>
        <w:tc>
          <w:tcPr>
            <w:tcW w:w="0" w:type="auto"/>
          </w:tcPr>
          <w:p w14:paraId="79502D76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dentificador do Controlador</w:t>
            </w:r>
          </w:p>
        </w:tc>
      </w:tr>
      <w:tr w:rsidR="00573A6A" w14:paraId="6F602613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67576A3" w14:textId="77777777" w:rsidR="00573A6A" w:rsidRDefault="00310809">
            <w:r>
              <w:t>content</w:t>
            </w:r>
          </w:p>
        </w:tc>
        <w:tc>
          <w:tcPr>
            <w:tcW w:w="0" w:type="auto"/>
          </w:tcPr>
          <w:p w14:paraId="6354F59F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xto</w:t>
            </w:r>
          </w:p>
        </w:tc>
        <w:tc>
          <w:tcPr>
            <w:tcW w:w="0" w:type="auto"/>
          </w:tcPr>
          <w:p w14:paraId="4D5FCD9F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m </w:t>
            </w:r>
            <w:hyperlink r:id="rId14">
              <w:r>
                <w:rPr>
                  <w:rStyle w:val="Hyperlink"/>
                </w:rPr>
                <w:t>envelope</w:t>
              </w:r>
            </w:hyperlink>
            <w:r>
              <w:t xml:space="preserve"> que </w:t>
            </w:r>
            <w:proofErr w:type="spellStart"/>
            <w:r>
              <w:t>foi</w:t>
            </w:r>
            <w:proofErr w:type="spellEnd"/>
            <w:r>
              <w:t xml:space="preserve"> </w:t>
            </w:r>
            <w:proofErr w:type="spellStart"/>
            <w:r>
              <w:t>criptografado</w:t>
            </w:r>
            <w:proofErr w:type="spellEnd"/>
            <w:r>
              <w:t xml:space="preserve"> com a chave do campo key</w:t>
            </w:r>
          </w:p>
        </w:tc>
      </w:tr>
    </w:tbl>
    <w:p w14:paraId="56A19485" w14:textId="77777777" w:rsidR="00573A6A" w:rsidRDefault="00310809">
      <w:pPr>
        <w:pStyle w:val="Heading4"/>
      </w:pPr>
      <w:bookmarkStart w:id="19" w:name="criptografando-um-envelope"/>
      <w:bookmarkEnd w:id="19"/>
      <w:r>
        <w:t>Criptografando um envelope</w:t>
      </w:r>
    </w:p>
    <w:p w14:paraId="0FCBA8A2" w14:textId="77777777" w:rsidR="00573A6A" w:rsidRDefault="00310809">
      <w:pPr>
        <w:pStyle w:val="FirstParagraph"/>
      </w:pPr>
      <w:r>
        <w:t>Antes de enviar uma mensagem o envelope deve ser criptografado. Os passos são os seguintes:</w:t>
      </w:r>
    </w:p>
    <w:p w14:paraId="1310FB10" w14:textId="77777777" w:rsidR="00573A6A" w:rsidRDefault="00310809">
      <w:pPr>
        <w:pStyle w:val="Compact"/>
        <w:numPr>
          <w:ilvl w:val="0"/>
          <w:numId w:val="3"/>
        </w:numPr>
      </w:pPr>
      <w:r>
        <w:t xml:space="preserve">Obtém-se o </w:t>
      </w:r>
      <w:r>
        <w:rPr>
          <w:i/>
        </w:rPr>
        <w:t>JSON</w:t>
      </w:r>
      <w:r>
        <w:t xml:space="preserve"> do envelope</w:t>
      </w:r>
    </w:p>
    <w:p w14:paraId="0D7C4EBC" w14:textId="77777777" w:rsidR="00573A6A" w:rsidRDefault="00310809">
      <w:pPr>
        <w:pStyle w:val="Compact"/>
        <w:numPr>
          <w:ilvl w:val="0"/>
          <w:numId w:val="3"/>
        </w:numPr>
      </w:pPr>
      <w:r>
        <w:t>Gera-se uma nova chave simétrica</w:t>
      </w:r>
    </w:p>
    <w:p w14:paraId="74E5456E" w14:textId="77777777" w:rsidR="00573A6A" w:rsidRDefault="00310809">
      <w:pPr>
        <w:pStyle w:val="Compact"/>
        <w:numPr>
          <w:ilvl w:val="0"/>
          <w:numId w:val="3"/>
        </w:numPr>
      </w:pPr>
      <w:r>
        <w:t xml:space="preserve">Criptografa-se o </w:t>
      </w:r>
      <w:r>
        <w:rPr>
          <w:i/>
        </w:rPr>
        <w:t>JSON</w:t>
      </w:r>
      <w:r>
        <w:t xml:space="preserve"> do envelope com a chave simétrica</w:t>
      </w:r>
    </w:p>
    <w:p w14:paraId="1AA58393" w14:textId="77777777" w:rsidR="00573A6A" w:rsidRDefault="00310809">
      <w:pPr>
        <w:pStyle w:val="Compact"/>
        <w:numPr>
          <w:ilvl w:val="0"/>
          <w:numId w:val="3"/>
        </w:numPr>
      </w:pPr>
      <w:r>
        <w:t xml:space="preserve">Converte-se os </w:t>
      </w:r>
      <w:r>
        <w:rPr>
          <w:i/>
        </w:rPr>
        <w:t>bytes</w:t>
      </w:r>
      <w:r>
        <w:t xml:space="preserve"> resultantes da criptografia em uma </w:t>
      </w:r>
      <w:r>
        <w:rPr>
          <w:i/>
        </w:rPr>
        <w:t>string</w:t>
      </w:r>
      <w:r>
        <w:t xml:space="preserve"> de hexadecimais</w:t>
      </w:r>
    </w:p>
    <w:p w14:paraId="5AB5668F" w14:textId="77777777" w:rsidR="00573A6A" w:rsidRDefault="00310809">
      <w:pPr>
        <w:pStyle w:val="Compact"/>
        <w:numPr>
          <w:ilvl w:val="0"/>
          <w:numId w:val="3"/>
        </w:numPr>
      </w:pPr>
      <w:r>
        <w:t xml:space="preserve">Adiciona-se a </w:t>
      </w:r>
      <w:r>
        <w:rPr>
          <w:i/>
        </w:rPr>
        <w:t>string</w:t>
      </w:r>
      <w:r>
        <w:t xml:space="preserve"> ao campo </w:t>
      </w:r>
      <w:r>
        <w:rPr>
          <w:i/>
        </w:rPr>
        <w:t>content</w:t>
      </w:r>
      <w:r>
        <w:t xml:space="preserve"> do novo </w:t>
      </w:r>
      <w:r>
        <w:rPr>
          <w:i/>
        </w:rPr>
        <w:t>JSON</w:t>
      </w:r>
      <w:r>
        <w:t xml:space="preserve"> (envelope seguro)</w:t>
      </w:r>
    </w:p>
    <w:p w14:paraId="7C2C52B6" w14:textId="77777777" w:rsidR="00573A6A" w:rsidRDefault="00310809">
      <w:pPr>
        <w:pStyle w:val="Compact"/>
        <w:numPr>
          <w:ilvl w:val="0"/>
          <w:numId w:val="3"/>
        </w:numPr>
      </w:pPr>
      <w:r>
        <w:t>Criptografa-se a chave simétrica com a chave pública do destinatário.</w:t>
      </w:r>
    </w:p>
    <w:p w14:paraId="4B6E1D5B" w14:textId="77777777" w:rsidR="00573A6A" w:rsidRDefault="00310809">
      <w:pPr>
        <w:pStyle w:val="Compact"/>
        <w:numPr>
          <w:ilvl w:val="0"/>
          <w:numId w:val="3"/>
        </w:numPr>
      </w:pPr>
      <w:r>
        <w:t xml:space="preserve">Converte-se os </w:t>
      </w:r>
      <w:r>
        <w:rPr>
          <w:i/>
        </w:rPr>
        <w:t>bytes</w:t>
      </w:r>
      <w:r>
        <w:t xml:space="preserve"> resultantes da criptografia em uma </w:t>
      </w:r>
      <w:r>
        <w:rPr>
          <w:i/>
        </w:rPr>
        <w:t>string</w:t>
      </w:r>
      <w:r>
        <w:t xml:space="preserve"> de hexadecimais</w:t>
      </w:r>
    </w:p>
    <w:p w14:paraId="5A691508" w14:textId="77777777" w:rsidR="00573A6A" w:rsidRDefault="00310809">
      <w:pPr>
        <w:pStyle w:val="Compact"/>
        <w:numPr>
          <w:ilvl w:val="0"/>
          <w:numId w:val="3"/>
        </w:numPr>
      </w:pPr>
      <w:r>
        <w:t xml:space="preserve">Adiciona-se a </w:t>
      </w:r>
      <w:r>
        <w:rPr>
          <w:i/>
        </w:rPr>
        <w:t>string</w:t>
      </w:r>
      <w:r>
        <w:t xml:space="preserve"> ao campo </w:t>
      </w:r>
      <w:r>
        <w:rPr>
          <w:i/>
        </w:rPr>
        <w:t>key</w:t>
      </w:r>
      <w:r>
        <w:t xml:space="preserve"> do novo </w:t>
      </w:r>
      <w:r>
        <w:rPr>
          <w:i/>
        </w:rPr>
        <w:t>JSON</w:t>
      </w:r>
      <w:r>
        <w:t xml:space="preserve"> (envelope seguro)</w:t>
      </w:r>
    </w:p>
    <w:p w14:paraId="0C58C01B" w14:textId="77777777" w:rsidR="00573A6A" w:rsidRDefault="00310809">
      <w:pPr>
        <w:pStyle w:val="Compact"/>
        <w:numPr>
          <w:ilvl w:val="0"/>
          <w:numId w:val="3"/>
        </w:numPr>
      </w:pPr>
      <w:r>
        <w:t xml:space="preserve">Adiciona-se o </w:t>
      </w:r>
      <w:r>
        <w:rPr>
          <w:i/>
        </w:rPr>
        <w:t>id</w:t>
      </w:r>
      <w:r>
        <w:t xml:space="preserve"> do controlador no campo </w:t>
      </w:r>
      <w:r>
        <w:rPr>
          <w:i/>
        </w:rPr>
        <w:t>idControlador</w:t>
      </w:r>
    </w:p>
    <w:p w14:paraId="43CE8A60" w14:textId="77777777" w:rsidR="00573A6A" w:rsidRDefault="00310809">
      <w:pPr>
        <w:pStyle w:val="FirstParagraph"/>
      </w:pPr>
      <w:r>
        <w:t>O envelope está seguro e pode ser enviado ao destinatário, seja ele a central ou um controlador específico.</w:t>
      </w:r>
    </w:p>
    <w:p w14:paraId="659F520D" w14:textId="77777777" w:rsidR="00573A6A" w:rsidRDefault="00310809">
      <w:pPr>
        <w:pStyle w:val="Heading4"/>
      </w:pPr>
      <w:bookmarkStart w:id="20" w:name="descriptografando-um-envelope"/>
      <w:bookmarkEnd w:id="20"/>
      <w:r>
        <w:t>Descriptografando um envelope</w:t>
      </w:r>
    </w:p>
    <w:p w14:paraId="2C1B9A03" w14:textId="77777777" w:rsidR="00573A6A" w:rsidRDefault="00310809">
      <w:pPr>
        <w:pStyle w:val="Compact"/>
        <w:numPr>
          <w:ilvl w:val="0"/>
          <w:numId w:val="4"/>
        </w:numPr>
      </w:pPr>
      <w:r>
        <w:t xml:space="preserve">Obtem-se o </w:t>
      </w:r>
      <w:r>
        <w:rPr>
          <w:i/>
        </w:rPr>
        <w:t>JSON</w:t>
      </w:r>
      <w:r>
        <w:t xml:space="preserve"> do envelope seguro</w:t>
      </w:r>
    </w:p>
    <w:p w14:paraId="39F01E09" w14:textId="77777777" w:rsidR="00573A6A" w:rsidRDefault="00310809">
      <w:pPr>
        <w:pStyle w:val="Compact"/>
        <w:numPr>
          <w:ilvl w:val="0"/>
          <w:numId w:val="4"/>
        </w:numPr>
      </w:pPr>
      <w:r>
        <w:t xml:space="preserve">Converte-se o campo </w:t>
      </w:r>
      <w:r>
        <w:rPr>
          <w:i/>
        </w:rPr>
        <w:t>key</w:t>
      </w:r>
      <w:r>
        <w:t xml:space="preserve"> em um </w:t>
      </w:r>
      <w:r>
        <w:rPr>
          <w:i/>
        </w:rPr>
        <w:t>array de bytes</w:t>
      </w:r>
    </w:p>
    <w:p w14:paraId="4BBD1AE8" w14:textId="77777777" w:rsidR="00573A6A" w:rsidRDefault="00310809">
      <w:pPr>
        <w:pStyle w:val="Compact"/>
        <w:numPr>
          <w:ilvl w:val="0"/>
          <w:numId w:val="4"/>
        </w:numPr>
      </w:pPr>
      <w:r>
        <w:t xml:space="preserve">Descriptografa-se o campo </w:t>
      </w:r>
      <w:r>
        <w:rPr>
          <w:i/>
        </w:rPr>
        <w:t>key</w:t>
      </w:r>
      <w:r>
        <w:t xml:space="preserve"> do envelope seguro com a chave privada do destinatário</w:t>
      </w:r>
    </w:p>
    <w:p w14:paraId="30BE15BE" w14:textId="77777777" w:rsidR="00573A6A" w:rsidRDefault="00310809">
      <w:pPr>
        <w:pStyle w:val="Compact"/>
        <w:numPr>
          <w:ilvl w:val="0"/>
          <w:numId w:val="4"/>
        </w:numPr>
      </w:pPr>
      <w:r>
        <w:lastRenderedPageBreak/>
        <w:t xml:space="preserve">Converte-se o campo </w:t>
      </w:r>
      <w:r>
        <w:rPr>
          <w:i/>
        </w:rPr>
        <w:t>content</w:t>
      </w:r>
      <w:r>
        <w:t xml:space="preserve"> em um </w:t>
      </w:r>
      <w:r>
        <w:rPr>
          <w:i/>
        </w:rPr>
        <w:t>array de bytes</w:t>
      </w:r>
    </w:p>
    <w:p w14:paraId="0754DD3D" w14:textId="77777777" w:rsidR="00573A6A" w:rsidRDefault="00310809">
      <w:pPr>
        <w:pStyle w:val="Compact"/>
        <w:numPr>
          <w:ilvl w:val="0"/>
          <w:numId w:val="4"/>
        </w:numPr>
      </w:pPr>
      <w:r>
        <w:t xml:space="preserve">Utiliza-se a chave para descriptografar o campo </w:t>
      </w:r>
      <w:r>
        <w:rPr>
          <w:i/>
        </w:rPr>
        <w:t>content</w:t>
      </w:r>
      <w:r>
        <w:t xml:space="preserve"> do envelope seguro</w:t>
      </w:r>
    </w:p>
    <w:p w14:paraId="5DB81E03" w14:textId="77777777" w:rsidR="00573A6A" w:rsidRDefault="00310809">
      <w:pPr>
        <w:pStyle w:val="Compact"/>
        <w:numPr>
          <w:ilvl w:val="0"/>
          <w:numId w:val="4"/>
        </w:numPr>
      </w:pPr>
      <w:r>
        <w:t>O resultado conterá o envelope descriptografado com os dados que foram enviados</w:t>
      </w:r>
    </w:p>
    <w:p w14:paraId="7B644369" w14:textId="77777777" w:rsidR="00573A6A" w:rsidRDefault="00310809">
      <w:pPr>
        <w:pStyle w:val="FirstParagraph"/>
      </w:pPr>
      <w:r>
        <w:t>O envelope recebido é confiável e pode ser processado.</w:t>
      </w:r>
    </w:p>
    <w:p w14:paraId="507B09AE" w14:textId="77777777" w:rsidR="00573A6A" w:rsidRDefault="00310809">
      <w:pPr>
        <w:pStyle w:val="Heading4"/>
      </w:pPr>
      <w:bookmarkStart w:id="21" w:name="especificações-das-chaves-e-algoritmos-d"/>
      <w:bookmarkEnd w:id="21"/>
      <w:r>
        <w:t>Especificações das chaves e algoritmos de criptografia</w:t>
      </w:r>
    </w:p>
    <w:p w14:paraId="1B2F3FD7" w14:textId="77777777" w:rsidR="00573A6A" w:rsidRDefault="00310809">
      <w:pPr>
        <w:pStyle w:val="Heading5"/>
      </w:pPr>
      <w:bookmarkStart w:id="22" w:name="chaves-assimétricas"/>
      <w:bookmarkEnd w:id="22"/>
      <w:r>
        <w:t>Chaves Assimétricas</w:t>
      </w:r>
    </w:p>
    <w:p w14:paraId="7EB0D698" w14:textId="77777777" w:rsidR="00573A6A" w:rsidRDefault="00310809">
      <w:pPr>
        <w:pStyle w:val="FirstParagraph"/>
      </w:pPr>
      <w:r>
        <w:t>Devem ser utilizadas chaves RSA de 1024 bits.</w:t>
      </w:r>
    </w:p>
    <w:p w14:paraId="61258DF6" w14:textId="77777777" w:rsidR="00573A6A" w:rsidRDefault="00310809">
      <w:pPr>
        <w:pStyle w:val="Heading5"/>
      </w:pPr>
      <w:bookmarkStart w:id="23" w:name="chaves-simétricas"/>
      <w:bookmarkEnd w:id="23"/>
      <w:r>
        <w:t>Chaves Simétricas</w:t>
      </w:r>
    </w:p>
    <w:p w14:paraId="78C4033C" w14:textId="77777777" w:rsidR="00573A6A" w:rsidRDefault="00310809">
      <w:pPr>
        <w:pStyle w:val="FirstParagraph"/>
      </w:pPr>
      <w:r>
        <w:t>Devem ser utilizadas chaves AES de 128 bits.</w:t>
      </w:r>
    </w:p>
    <w:p w14:paraId="12BD1214" w14:textId="77777777" w:rsidR="00573A6A" w:rsidRDefault="00310809">
      <w:pPr>
        <w:pStyle w:val="Heading2"/>
      </w:pPr>
      <w:bookmarkStart w:id="24" w:name="protocolo-de-alto-nível"/>
      <w:bookmarkStart w:id="25" w:name="_Toc469919019"/>
      <w:bookmarkEnd w:id="24"/>
      <w:r>
        <w:t>Protocolo de Alto Nível</w:t>
      </w:r>
      <w:bookmarkEnd w:id="25"/>
    </w:p>
    <w:p w14:paraId="7A6B57B6" w14:textId="77777777" w:rsidR="00573A6A" w:rsidRDefault="00310809">
      <w:pPr>
        <w:pStyle w:val="Heading3"/>
      </w:pPr>
      <w:bookmarkStart w:id="26" w:name="introdução-1"/>
      <w:bookmarkStart w:id="27" w:name="_Toc469919020"/>
      <w:bookmarkEnd w:id="26"/>
      <w:r>
        <w:t>Introdução</w:t>
      </w:r>
      <w:bookmarkEnd w:id="27"/>
    </w:p>
    <w:p w14:paraId="0310E824" w14:textId="77777777" w:rsidR="00573A6A" w:rsidRDefault="00310809">
      <w:pPr>
        <w:pStyle w:val="FirstParagraph"/>
      </w:pPr>
      <w:r>
        <w:t>O protocolo de alto nível especifica todas as mensagens que são trocadas entre o controlador e a central. O 72c implementa esse protocolo. Controladores que não utilizem o 72c devem realizar sua própria implementação do mesmo.</w:t>
      </w:r>
    </w:p>
    <w:p w14:paraId="3AA66CD8" w14:textId="77777777" w:rsidR="00573A6A" w:rsidRDefault="00310809">
      <w:pPr>
        <w:pStyle w:val="BodyText"/>
      </w:pPr>
      <w:r>
        <w:t xml:space="preserve">Esse protocolo funciona via envio de envelopes para tópicos do </w:t>
      </w:r>
      <w:r>
        <w:rPr>
          <w:i/>
        </w:rPr>
        <w:t>broker MQTT</w:t>
      </w:r>
      <w:r>
        <w:t>. O envelope contém todas as informações sobre a mensagem trocada, bem como informações de origem, destino e qualidade do serviço. Os envelopes são enviados criptografados.</w:t>
      </w:r>
    </w:p>
    <w:p w14:paraId="1DAA640E" w14:textId="77777777" w:rsidR="00573A6A" w:rsidRDefault="00310809">
      <w:pPr>
        <w:pStyle w:val="Heading4"/>
      </w:pPr>
      <w:bookmarkStart w:id="28" w:name="publishsubscribe"/>
      <w:bookmarkEnd w:id="28"/>
      <w:r>
        <w:t>Publish/Subscribe</w:t>
      </w:r>
    </w:p>
    <w:p w14:paraId="2CCD1F70" w14:textId="77777777" w:rsidR="00573A6A" w:rsidRDefault="00310809">
      <w:pPr>
        <w:pStyle w:val="FirstParagraph"/>
      </w:pPr>
      <w:r>
        <w:t>Um tópico é uma fila de mensagens onde seus assinantes são notificados a cada nova mensagem recebida. A central é assinante dos tópicos referentes a todos os seus controladores. Cada controlador é assinante de tópicos relacionados à sua informação.</w:t>
      </w:r>
    </w:p>
    <w:p w14:paraId="543BE7EC" w14:textId="77777777" w:rsidR="00573A6A" w:rsidRDefault="00310809">
      <w:pPr>
        <w:pStyle w:val="Heading4"/>
      </w:pPr>
      <w:bookmarkStart w:id="29" w:name="tópicos-assinados-pela-central"/>
      <w:bookmarkEnd w:id="29"/>
      <w:r>
        <w:t>Tópicos assinados pela central</w:t>
      </w:r>
    </w:p>
    <w:p w14:paraId="193D3994" w14:textId="77777777" w:rsidR="00573A6A" w:rsidRDefault="00310809">
      <w:pPr>
        <w:pStyle w:val="Heading5"/>
      </w:pPr>
      <w:bookmarkStart w:id="30" w:name="controladoresconnonline"/>
      <w:bookmarkEnd w:id="30"/>
      <w:r>
        <w:t>controladores/conn/online</w:t>
      </w:r>
    </w:p>
    <w:p w14:paraId="5CD6AB5F" w14:textId="77777777" w:rsidR="00573A6A" w:rsidRDefault="00310809">
      <w:pPr>
        <w:pStyle w:val="FirstParagraph"/>
      </w:pPr>
      <w:r>
        <w:t xml:space="preserve">Os controladores publicam mensagens nesse tópico para informar à central que estão online. </w:t>
      </w:r>
      <w:proofErr w:type="spellStart"/>
      <w:r>
        <w:t>Ver</w:t>
      </w:r>
      <w:proofErr w:type="spellEnd"/>
      <w:r>
        <w:t xml:space="preserve"> </w:t>
      </w:r>
      <w:proofErr w:type="spellStart"/>
      <w:r>
        <w:t>tópico</w:t>
      </w:r>
      <w:proofErr w:type="spellEnd"/>
      <w:r>
        <w:t xml:space="preserve"> </w:t>
      </w:r>
      <w:hyperlink r:id="rId15">
        <w:proofErr w:type="spellStart"/>
        <w:r>
          <w:rPr>
            <w:rStyle w:val="Hyperlink"/>
          </w:rPr>
          <w:t>conectividade</w:t>
        </w:r>
        <w:proofErr w:type="spellEnd"/>
      </w:hyperlink>
      <w:r>
        <w:t>.</w:t>
      </w:r>
    </w:p>
    <w:p w14:paraId="327935BA" w14:textId="77777777" w:rsidR="00573A6A" w:rsidRDefault="00310809">
      <w:pPr>
        <w:pStyle w:val="Heading5"/>
      </w:pPr>
      <w:bookmarkStart w:id="31" w:name="controladoresconnoffline"/>
      <w:bookmarkEnd w:id="31"/>
      <w:r>
        <w:t>controladores/conn/offline</w:t>
      </w:r>
    </w:p>
    <w:p w14:paraId="6F0EEEB8" w14:textId="77777777" w:rsidR="00573A6A" w:rsidRDefault="00310809">
      <w:pPr>
        <w:pStyle w:val="FirstParagraph"/>
      </w:pPr>
      <w:r>
        <w:t xml:space="preserve">Os controladores publicam mensagens nesse tópico para informar à central que estão offline. </w:t>
      </w:r>
      <w:proofErr w:type="spellStart"/>
      <w:r>
        <w:t>Ver</w:t>
      </w:r>
      <w:proofErr w:type="spellEnd"/>
      <w:r>
        <w:t xml:space="preserve"> </w:t>
      </w:r>
      <w:proofErr w:type="spellStart"/>
      <w:r>
        <w:t>tópico</w:t>
      </w:r>
      <w:proofErr w:type="spellEnd"/>
      <w:r>
        <w:t xml:space="preserve"> </w:t>
      </w:r>
      <w:hyperlink r:id="rId16">
        <w:proofErr w:type="spellStart"/>
        <w:r>
          <w:rPr>
            <w:rStyle w:val="Hyperlink"/>
          </w:rPr>
          <w:t>conectividade</w:t>
        </w:r>
        <w:proofErr w:type="spellEnd"/>
      </w:hyperlink>
      <w:r>
        <w:t>.</w:t>
      </w:r>
    </w:p>
    <w:p w14:paraId="2AE8F3FE" w14:textId="77777777" w:rsidR="00573A6A" w:rsidRDefault="00310809">
      <w:pPr>
        <w:pStyle w:val="Heading5"/>
      </w:pPr>
      <w:bookmarkStart w:id="32" w:name="centralconfiguracao"/>
      <w:bookmarkEnd w:id="32"/>
      <w:r>
        <w:t>central/configuracao</w:t>
      </w:r>
    </w:p>
    <w:p w14:paraId="45E52786" w14:textId="77777777" w:rsidR="00573A6A" w:rsidRDefault="00310809">
      <w:pPr>
        <w:pStyle w:val="FirstParagraph"/>
      </w:pPr>
      <w:r>
        <w:t xml:space="preserve">Os controladores publicam nesse tópico para solicitar sua configuração inicial à central. </w:t>
      </w:r>
      <w:proofErr w:type="spellStart"/>
      <w:r>
        <w:t>Ver</w:t>
      </w:r>
      <w:proofErr w:type="spellEnd"/>
      <w:r>
        <w:t xml:space="preserve"> </w:t>
      </w:r>
      <w:proofErr w:type="spellStart"/>
      <w:r>
        <w:t>tópico</w:t>
      </w:r>
      <w:proofErr w:type="spellEnd"/>
      <w:r>
        <w:t xml:space="preserve"> </w:t>
      </w:r>
      <w:hyperlink r:id="rId17">
        <w:proofErr w:type="spellStart"/>
        <w:r>
          <w:rPr>
            <w:rStyle w:val="Hyperlink"/>
          </w:rPr>
          <w:t>ciclo</w:t>
        </w:r>
        <w:proofErr w:type="spellEnd"/>
        <w:r>
          <w:rPr>
            <w:rStyle w:val="Hyperlink"/>
          </w:rPr>
          <w:t xml:space="preserve"> de </w:t>
        </w:r>
        <w:proofErr w:type="spellStart"/>
        <w:r>
          <w:rPr>
            <w:rStyle w:val="Hyperlink"/>
          </w:rPr>
          <w:t>vida</w:t>
        </w:r>
        <w:proofErr w:type="spellEnd"/>
        <w:r>
          <w:rPr>
            <w:rStyle w:val="Hyperlink"/>
          </w:rPr>
          <w:t xml:space="preserve"> do </w:t>
        </w:r>
        <w:proofErr w:type="spellStart"/>
        <w:r>
          <w:rPr>
            <w:rStyle w:val="Hyperlink"/>
          </w:rPr>
          <w:t>controlador</w:t>
        </w:r>
        <w:proofErr w:type="spellEnd"/>
      </w:hyperlink>
    </w:p>
    <w:p w14:paraId="032A07C4" w14:textId="77777777" w:rsidR="00573A6A" w:rsidRDefault="00310809">
      <w:pPr>
        <w:pStyle w:val="Heading5"/>
      </w:pPr>
      <w:bookmarkStart w:id="33" w:name="centraltransacoes"/>
      <w:bookmarkEnd w:id="33"/>
      <w:r>
        <w:lastRenderedPageBreak/>
        <w:t>central/transacoes/+</w:t>
      </w:r>
    </w:p>
    <w:p w14:paraId="7E7893A3" w14:textId="580C8E94" w:rsidR="00573A6A" w:rsidRDefault="00310809">
      <w:pPr>
        <w:pStyle w:val="FirstParagraph"/>
      </w:pPr>
      <w:r>
        <w:t xml:space="preserve">Gerencia transações de envio de dados para o controlador. O + é substituído pelo id da transação que é gerado na central e informado ao controlador. Garante que o controlador fique em estado consistente. </w:t>
      </w:r>
      <w:proofErr w:type="spellStart"/>
      <w:r>
        <w:t>Ver</w:t>
      </w:r>
      <w:proofErr w:type="spellEnd"/>
      <w:r>
        <w:t xml:space="preserve"> </w:t>
      </w:r>
      <w:proofErr w:type="spellStart"/>
      <w:r>
        <w:t>tópico</w:t>
      </w:r>
      <w:proofErr w:type="spellEnd"/>
      <w:r>
        <w:t xml:space="preserve"> </w:t>
      </w:r>
      <w:hyperlink r:id="rId18">
        <w:proofErr w:type="spellStart"/>
        <w:r>
          <w:rPr>
            <w:rStyle w:val="Hyperlink"/>
          </w:rPr>
          <w:t>transações</w:t>
        </w:r>
        <w:proofErr w:type="spellEnd"/>
      </w:hyperlink>
    </w:p>
    <w:p w14:paraId="72C4BF36" w14:textId="77777777" w:rsidR="00573A6A" w:rsidRDefault="00310809">
      <w:pPr>
        <w:pStyle w:val="Heading5"/>
      </w:pPr>
      <w:bookmarkStart w:id="34" w:name="centralalarmes_falhas"/>
      <w:bookmarkEnd w:id="34"/>
      <w:r>
        <w:t>central/alarmes_falhas/</w:t>
      </w:r>
    </w:p>
    <w:p w14:paraId="00E87A39" w14:textId="77777777" w:rsidR="00573A6A" w:rsidRDefault="00310809">
      <w:pPr>
        <w:pStyle w:val="FirstParagraph"/>
      </w:pPr>
      <w:r>
        <w:t xml:space="preserve">Os controladores publicam alarmes e falhas nesse tópico para que a central tenha conhecimento. </w:t>
      </w:r>
      <w:proofErr w:type="spellStart"/>
      <w:r>
        <w:t>Ver</w:t>
      </w:r>
      <w:proofErr w:type="spellEnd"/>
      <w:r>
        <w:t xml:space="preserve"> </w:t>
      </w:r>
      <w:proofErr w:type="spellStart"/>
      <w:r>
        <w:t>tópico</w:t>
      </w:r>
      <w:proofErr w:type="spellEnd"/>
      <w:r>
        <w:t xml:space="preserve"> </w:t>
      </w:r>
      <w:hyperlink r:id="rId19">
        <w:proofErr w:type="spellStart"/>
        <w:r>
          <w:rPr>
            <w:rStyle w:val="Hyperlink"/>
          </w:rPr>
          <w:t>Alertas</w:t>
        </w:r>
        <w:proofErr w:type="spellEnd"/>
        <w:r>
          <w:rPr>
            <w:rStyle w:val="Hyperlink"/>
          </w:rPr>
          <w:t xml:space="preserve"> e </w:t>
        </w:r>
        <w:proofErr w:type="spellStart"/>
        <w:r>
          <w:rPr>
            <w:rStyle w:val="Hyperlink"/>
          </w:rPr>
          <w:t>Falhas</w:t>
        </w:r>
        <w:proofErr w:type="spellEnd"/>
      </w:hyperlink>
    </w:p>
    <w:p w14:paraId="71A59D11" w14:textId="77777777" w:rsidR="00573A6A" w:rsidRDefault="00310809">
      <w:pPr>
        <w:pStyle w:val="Heading5"/>
      </w:pPr>
      <w:bookmarkStart w:id="35" w:name="centraltroca_plano"/>
      <w:bookmarkEnd w:id="35"/>
      <w:r>
        <w:t>central/troca_plano/</w:t>
      </w:r>
    </w:p>
    <w:p w14:paraId="79879680" w14:textId="77777777" w:rsidR="00573A6A" w:rsidRDefault="00310809">
      <w:pPr>
        <w:pStyle w:val="FirstParagraph"/>
      </w:pPr>
      <w:r>
        <w:t>Os controladores publicam nesse tópico para informar que houve uma troca de plano.</w:t>
      </w:r>
    </w:p>
    <w:p w14:paraId="61A5A582" w14:textId="77777777" w:rsidR="00573A6A" w:rsidRDefault="00310809">
      <w:pPr>
        <w:pStyle w:val="Heading5"/>
      </w:pPr>
      <w:bookmarkStart w:id="36" w:name="centralmudanca_status_controlador"/>
      <w:bookmarkEnd w:id="36"/>
      <w:r>
        <w:t>central/mudanca_status_controlador</w:t>
      </w:r>
    </w:p>
    <w:p w14:paraId="2ACB538E" w14:textId="77777777" w:rsidR="00573A6A" w:rsidRDefault="00310809">
      <w:pPr>
        <w:pStyle w:val="FirstParagraph"/>
      </w:pPr>
      <w:r>
        <w:t>Os controladores publicam nesse tópico para informar à central a mudança de status.</w:t>
      </w:r>
    </w:p>
    <w:p w14:paraId="55513491" w14:textId="77777777" w:rsidR="00573A6A" w:rsidRDefault="00310809">
      <w:pPr>
        <w:pStyle w:val="Heading4"/>
      </w:pPr>
      <w:bookmarkStart w:id="37" w:name="tópicos-assinados-pelo-controlador"/>
      <w:bookmarkEnd w:id="37"/>
      <w:r>
        <w:t>Tópicos assinados pelo controlador</w:t>
      </w:r>
    </w:p>
    <w:p w14:paraId="275A918B" w14:textId="77777777" w:rsidR="00573A6A" w:rsidRDefault="00310809">
      <w:pPr>
        <w:pStyle w:val="Heading5"/>
      </w:pPr>
      <w:bookmarkStart w:id="38" w:name="controladorid-do-controlador"/>
      <w:bookmarkEnd w:id="38"/>
      <w:r>
        <w:t>controlador/#ID-DO-CONTROLADOR/+</w:t>
      </w:r>
    </w:p>
    <w:p w14:paraId="588E466E" w14:textId="77777777" w:rsidR="00573A6A" w:rsidRDefault="00310809">
      <w:pPr>
        <w:pStyle w:val="FirstParagraph"/>
      </w:pPr>
      <w:r>
        <w:t>A central publica nesse tópico quaisquer mensagens que deseja enviar ao controlador.</w:t>
      </w:r>
    </w:p>
    <w:p w14:paraId="6530C7FE" w14:textId="77777777" w:rsidR="00573A6A" w:rsidRDefault="00310809">
      <w:pPr>
        <w:pStyle w:val="Heading2"/>
      </w:pPr>
      <w:bookmarkStart w:id="39" w:name="conectividade"/>
      <w:bookmarkStart w:id="40" w:name="_Toc469919021"/>
      <w:bookmarkEnd w:id="39"/>
      <w:r>
        <w:t>Conectividade</w:t>
      </w:r>
      <w:bookmarkEnd w:id="40"/>
    </w:p>
    <w:p w14:paraId="1B7559E8" w14:textId="77777777" w:rsidR="00573A6A" w:rsidRDefault="00310809">
      <w:pPr>
        <w:pStyle w:val="Heading3"/>
      </w:pPr>
      <w:bookmarkStart w:id="41" w:name="mantendo-a-conectividade-entre-os-contro"/>
      <w:bookmarkStart w:id="42" w:name="_Toc469919022"/>
      <w:bookmarkEnd w:id="41"/>
      <w:r>
        <w:t>Mantendo a Conectividade Entre os Controladores e a Central</w:t>
      </w:r>
      <w:bookmarkEnd w:id="42"/>
    </w:p>
    <w:p w14:paraId="0006CBB6" w14:textId="77777777" w:rsidR="00573A6A" w:rsidRDefault="00310809">
      <w:pPr>
        <w:pStyle w:val="FirstParagraph"/>
      </w:pPr>
      <w:r>
        <w:t>Todo controlador deve manter a central informada dos momentos em que ele está conectado e em que perde conexão com a internet.</w:t>
      </w:r>
    </w:p>
    <w:p w14:paraId="1FC1C1F6" w14:textId="77777777" w:rsidR="00573A6A" w:rsidRDefault="00310809">
      <w:pPr>
        <w:pStyle w:val="BodyText"/>
      </w:pPr>
      <w:r>
        <w:t xml:space="preserve">Para isso, ao se </w:t>
      </w:r>
      <w:proofErr w:type="spellStart"/>
      <w:r>
        <w:t>conectar</w:t>
      </w:r>
      <w:proofErr w:type="spellEnd"/>
      <w:r>
        <w:t xml:space="preserve"> </w:t>
      </w:r>
      <w:proofErr w:type="spellStart"/>
      <w:r>
        <w:t>deve</w:t>
      </w:r>
      <w:proofErr w:type="spellEnd"/>
      <w:r>
        <w:t xml:space="preserve"> </w:t>
      </w:r>
      <w:proofErr w:type="spellStart"/>
      <w:r>
        <w:t>enviar</w:t>
      </w:r>
      <w:proofErr w:type="spellEnd"/>
      <w:r>
        <w:t xml:space="preserve"> a </w:t>
      </w:r>
      <w:proofErr w:type="spellStart"/>
      <w:r>
        <w:t>mensagem</w:t>
      </w:r>
      <w:proofErr w:type="spellEnd"/>
      <w:r>
        <w:t xml:space="preserve"> </w:t>
      </w:r>
      <w:hyperlink w:anchor="CONTROLADOR_ONLINE">
        <w:r>
          <w:rPr>
            <w:rStyle w:val="Hyperlink"/>
          </w:rPr>
          <w:t>CONTROLADOR_ONLINE</w:t>
        </w:r>
      </w:hyperlink>
      <w:r>
        <w:t xml:space="preserve"> e </w:t>
      </w:r>
      <w:proofErr w:type="spellStart"/>
      <w:r>
        <w:t>deixar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testamento</w:t>
      </w:r>
      <w:proofErr w:type="spellEnd"/>
      <w:r>
        <w:t xml:space="preserve"> a </w:t>
      </w:r>
      <w:proofErr w:type="spellStart"/>
      <w:r>
        <w:t>mensagem</w:t>
      </w:r>
      <w:proofErr w:type="spellEnd"/>
      <w:r>
        <w:t xml:space="preserve"> </w:t>
      </w:r>
      <w:hyperlink w:anchor="CONTROLADOR_OFFLINE">
        <w:r>
          <w:rPr>
            <w:rStyle w:val="Hyperlink"/>
          </w:rPr>
          <w:t>CONTROLADOR_OFFLINE</w:t>
        </w:r>
      </w:hyperlink>
      <w:r>
        <w:t xml:space="preserve">. Um controlador pode testar a conectividade com a central </w:t>
      </w:r>
      <w:proofErr w:type="spellStart"/>
      <w:r>
        <w:t>através</w:t>
      </w:r>
      <w:proofErr w:type="spellEnd"/>
      <w:r>
        <w:t xml:space="preserve"> do </w:t>
      </w:r>
      <w:proofErr w:type="spellStart"/>
      <w:r>
        <w:t>comando</w:t>
      </w:r>
      <w:proofErr w:type="spellEnd"/>
      <w:r>
        <w:t xml:space="preserve"> </w:t>
      </w:r>
      <w:hyperlink w:anchor="ECHO">
        <w:r>
          <w:rPr>
            <w:rStyle w:val="Hyperlink"/>
          </w:rPr>
          <w:t>ECHO</w:t>
        </w:r>
      </w:hyperlink>
      <w:r>
        <w:t>. A central pode fazer o mesmo com qualquer controlador.</w:t>
      </w:r>
    </w:p>
    <w:p w14:paraId="673AC0B9" w14:textId="77777777" w:rsidR="00573A6A" w:rsidRDefault="00310809">
      <w:pPr>
        <w:pStyle w:val="Heading4"/>
      </w:pPr>
      <w:bookmarkStart w:id="43" w:name="controlador-online"/>
      <w:bookmarkEnd w:id="43"/>
      <w:r>
        <w:t>Controlador Online</w:t>
      </w:r>
    </w:p>
    <w:p w14:paraId="54007630" w14:textId="77777777" w:rsidR="00573A6A" w:rsidRDefault="00310809">
      <w:pPr>
        <w:pStyle w:val="FirstParagraph"/>
      </w:pPr>
      <w:r>
        <w:t xml:space="preserve">Ao se conectar, o </w:t>
      </w:r>
      <w:proofErr w:type="spellStart"/>
      <w:r>
        <w:t>controlador</w:t>
      </w:r>
      <w:proofErr w:type="spellEnd"/>
      <w:r>
        <w:t xml:space="preserve"> </w:t>
      </w:r>
      <w:proofErr w:type="spellStart"/>
      <w:r>
        <w:t>deve</w:t>
      </w:r>
      <w:proofErr w:type="spellEnd"/>
      <w:r>
        <w:t xml:space="preserve"> </w:t>
      </w:r>
      <w:proofErr w:type="spellStart"/>
      <w:r>
        <w:t>publicar</w:t>
      </w:r>
      <w:proofErr w:type="spellEnd"/>
      <w:r>
        <w:t xml:space="preserve"> a </w:t>
      </w:r>
      <w:proofErr w:type="spellStart"/>
      <w:r>
        <w:t>mensagem</w:t>
      </w:r>
      <w:proofErr w:type="spellEnd"/>
      <w:r>
        <w:t xml:space="preserve"> </w:t>
      </w:r>
      <w:hyperlink w:anchor="CONTROLADOR_ONLINE">
        <w:r>
          <w:rPr>
            <w:rStyle w:val="Hyperlink"/>
          </w:rPr>
          <w:t>CONTROLADOR_ONLINE</w:t>
        </w:r>
      </w:hyperlink>
      <w:r>
        <w:t xml:space="preserve"> no </w:t>
      </w:r>
      <w:proofErr w:type="spellStart"/>
      <w:r>
        <w:t>tópico</w:t>
      </w:r>
      <w:proofErr w:type="spellEnd"/>
      <w:r>
        <w:t xml:space="preserve"> </w:t>
      </w:r>
      <w:hyperlink r:id="rId20" w:anchor="controladores_conn_online">
        <w:r>
          <w:rPr>
            <w:rStyle w:val="Hyperlink"/>
          </w:rPr>
          <w:t>/</w:t>
        </w:r>
        <w:proofErr w:type="spellStart"/>
        <w:r>
          <w:rPr>
            <w:rStyle w:val="Hyperlink"/>
          </w:rPr>
          <w:t>controladores</w:t>
        </w:r>
        <w:proofErr w:type="spellEnd"/>
        <w:r>
          <w:rPr>
            <w:rStyle w:val="Hyperlink"/>
          </w:rPr>
          <w:t>/conn/online</w:t>
        </w:r>
      </w:hyperlink>
      <w:r>
        <w:t xml:space="preserve"> para </w:t>
      </w:r>
      <w:proofErr w:type="spellStart"/>
      <w:r>
        <w:t>avisar</w:t>
      </w:r>
      <w:proofErr w:type="spellEnd"/>
      <w:r>
        <w:t xml:space="preserve"> à central que ele pode receber comandos remotos. A figura abaixo abaixo apresenta o diagrama de comunicação para essa mensagem:</w:t>
      </w:r>
    </w:p>
    <w:p w14:paraId="30C2E861" w14:textId="77777777" w:rsidR="00573A6A" w:rsidRDefault="00310809">
      <w:pPr>
        <w:pStyle w:val="FigurewithCaption"/>
      </w:pPr>
      <w:r>
        <w:rPr>
          <w:noProof/>
        </w:rPr>
        <w:lastRenderedPageBreak/>
        <w:drawing>
          <wp:inline distT="0" distB="0" distL="0" distR="0" wp14:anchorId="6F61D6FD" wp14:editId="17819442">
            <wp:extent cx="5334000" cy="973968"/>
            <wp:effectExtent l="0" t="0" r="0" b="0"/>
            <wp:docPr id="1" name="Picture" descr="CONTROLADOR_ON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odrigosol/raro/influunt/influunt-doc/site/protocolos/alto_nivel/../../img/CONTROLADOR_ONLINE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3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599C04" w14:textId="77777777" w:rsidR="00573A6A" w:rsidRDefault="00310809">
      <w:pPr>
        <w:pStyle w:val="ImageCaption"/>
      </w:pPr>
      <w:r>
        <w:t>CONTROLADOR_ONLINE</w:t>
      </w:r>
    </w:p>
    <w:p w14:paraId="48C329EF" w14:textId="77777777" w:rsidR="00573A6A" w:rsidRDefault="00310809">
      <w:pPr>
        <w:pStyle w:val="Heading5"/>
      </w:pPr>
      <w:bookmarkStart w:id="44" w:name="especificação-da-mensagem"/>
      <w:bookmarkEnd w:id="44"/>
      <w:r>
        <w:t>Especificação da Mensagem</w:t>
      </w:r>
    </w:p>
    <w:tbl>
      <w:tblPr>
        <w:tblStyle w:val="ListTable4-Accent4"/>
        <w:tblW w:w="2152" w:type="pct"/>
        <w:tblLook w:val="04A0" w:firstRow="1" w:lastRow="0" w:firstColumn="1" w:lastColumn="0" w:noHBand="0" w:noVBand="1"/>
      </w:tblPr>
      <w:tblGrid>
        <w:gridCol w:w="1782"/>
        <w:gridCol w:w="1056"/>
        <w:gridCol w:w="1512"/>
        <w:gridCol w:w="1584"/>
      </w:tblGrid>
      <w:tr w:rsidR="00573A6A" w14:paraId="01205FD5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22C7F8F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00263A3D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po</w:t>
            </w:r>
          </w:p>
        </w:tc>
        <w:tc>
          <w:tcPr>
            <w:tcW w:w="0" w:type="auto"/>
          </w:tcPr>
          <w:p w14:paraId="5594ECDC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brigatório</w:t>
            </w:r>
          </w:p>
        </w:tc>
        <w:tc>
          <w:tcPr>
            <w:tcW w:w="0" w:type="auto"/>
          </w:tcPr>
          <w:p w14:paraId="4D4F9553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3225E25E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2091737" w14:textId="77777777" w:rsidR="00573A6A" w:rsidRDefault="00310809">
            <w:pPr>
              <w:pStyle w:val="Compact"/>
            </w:pPr>
            <w:r>
              <w:t>idControlador</w:t>
            </w:r>
          </w:p>
        </w:tc>
        <w:tc>
          <w:tcPr>
            <w:tcW w:w="0" w:type="auto"/>
          </w:tcPr>
          <w:p w14:paraId="41CC7299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Texto</w:t>
            </w:r>
            <w:proofErr w:type="spellEnd"/>
            <w:r>
              <w:t xml:space="preserve"> </w:t>
            </w:r>
            <w:hyperlink r:id="rId22">
              <w:r>
                <w:rPr>
                  <w:rStyle w:val="Hyperlink"/>
                </w:rPr>
                <w:t>UUID</w:t>
              </w:r>
            </w:hyperlink>
          </w:p>
        </w:tc>
        <w:tc>
          <w:tcPr>
            <w:tcW w:w="0" w:type="auto"/>
          </w:tcPr>
          <w:p w14:paraId="5B551FD0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IM</w:t>
            </w:r>
          </w:p>
        </w:tc>
        <w:tc>
          <w:tcPr>
            <w:tcW w:w="0" w:type="auto"/>
          </w:tcPr>
          <w:p w14:paraId="6BB24C4C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entificador do Controlador</w:t>
            </w:r>
          </w:p>
        </w:tc>
      </w:tr>
      <w:tr w:rsidR="00573A6A" w14:paraId="269854DB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69F335" w14:textId="77777777" w:rsidR="00573A6A" w:rsidRDefault="00310809">
            <w:pPr>
              <w:pStyle w:val="Compact"/>
            </w:pPr>
            <w:r>
              <w:t>dataHora</w:t>
            </w:r>
          </w:p>
        </w:tc>
        <w:tc>
          <w:tcPr>
            <w:tcW w:w="0" w:type="auto"/>
          </w:tcPr>
          <w:p w14:paraId="65A427E5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úmero Longo</w:t>
            </w:r>
          </w:p>
        </w:tc>
        <w:tc>
          <w:tcPr>
            <w:tcW w:w="0" w:type="auto"/>
          </w:tcPr>
          <w:p w14:paraId="659B6EE8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IM</w:t>
            </w:r>
          </w:p>
        </w:tc>
        <w:tc>
          <w:tcPr>
            <w:tcW w:w="0" w:type="auto"/>
          </w:tcPr>
          <w:p w14:paraId="16FA97A5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imbo de tempo referente ao momento de criacao da mensagem. Deve estar no formato milissegundo desde 1 de janeiro de 1970 UTC</w:t>
            </w:r>
          </w:p>
        </w:tc>
      </w:tr>
      <w:tr w:rsidR="00573A6A" w14:paraId="438EF688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CFC2D13" w14:textId="77777777" w:rsidR="00573A6A" w:rsidRDefault="00310809">
            <w:pPr>
              <w:pStyle w:val="Compact"/>
            </w:pPr>
            <w:r>
              <w:t>versao72c</w:t>
            </w:r>
          </w:p>
        </w:tc>
        <w:tc>
          <w:tcPr>
            <w:tcW w:w="0" w:type="auto"/>
          </w:tcPr>
          <w:p w14:paraId="315A11BD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xto</w:t>
            </w:r>
          </w:p>
        </w:tc>
        <w:tc>
          <w:tcPr>
            <w:tcW w:w="0" w:type="auto"/>
          </w:tcPr>
          <w:p w14:paraId="67673F59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IM</w:t>
            </w:r>
          </w:p>
        </w:tc>
        <w:tc>
          <w:tcPr>
            <w:tcW w:w="0" w:type="auto"/>
          </w:tcPr>
          <w:p w14:paraId="7EF6224E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ersão do 72c</w:t>
            </w:r>
          </w:p>
        </w:tc>
      </w:tr>
    </w:tbl>
    <w:p w14:paraId="5E94A455" w14:textId="77777777" w:rsidR="00573A6A" w:rsidRDefault="0031080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'dataHora'</w:t>
      </w:r>
      <w:r>
        <w:rPr>
          <w:rStyle w:val="FunctionTok"/>
        </w:rPr>
        <w:t>:</w:t>
      </w:r>
      <w:r>
        <w:rPr>
          <w:rStyle w:val="ErrorTok"/>
        </w:rPr>
        <w:t>'</w:t>
      </w:r>
      <w:r>
        <w:rPr>
          <w:rStyle w:val="DecValTok"/>
        </w:rPr>
        <w:t>1471272798600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'versao72c'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'</w:t>
      </w:r>
      <w:r>
        <w:rPr>
          <w:rStyle w:val="FloatTok"/>
        </w:rPr>
        <w:t>1.0</w:t>
      </w:r>
      <w:r>
        <w:rPr>
          <w:rStyle w:val="ErrorTok"/>
        </w:rPr>
        <w:t>.</w:t>
      </w:r>
      <w:r>
        <w:rPr>
          <w:rStyle w:val="DecValTok"/>
        </w:rPr>
        <w:t>0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'status'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'ver</w:t>
      </w:r>
      <w:r>
        <w:rPr>
          <w:rStyle w:val="NormalTok"/>
        </w:rPr>
        <w:t xml:space="preserve"> </w:t>
      </w:r>
      <w:r>
        <w:rPr>
          <w:rStyle w:val="ErrorTok"/>
        </w:rPr>
        <w:t>tabela</w:t>
      </w:r>
      <w:r>
        <w:rPr>
          <w:rStyle w:val="NormalTok"/>
        </w:rPr>
        <w:t xml:space="preserve"> </w:t>
      </w:r>
      <w:r>
        <w:rPr>
          <w:rStyle w:val="ErrorTok"/>
        </w:rPr>
        <w:t>de</w:t>
      </w:r>
      <w:r>
        <w:rPr>
          <w:rStyle w:val="NormalTok"/>
        </w:rPr>
        <w:t xml:space="preserve"> </w:t>
      </w:r>
      <w:r>
        <w:rPr>
          <w:rStyle w:val="ErrorTok"/>
        </w:rPr>
        <w:t>status'</w:t>
      </w:r>
      <w:r>
        <w:br/>
      </w:r>
      <w:r>
        <w:rPr>
          <w:rStyle w:val="FunctionTok"/>
        </w:rPr>
        <w:t>}</w:t>
      </w:r>
    </w:p>
    <w:p w14:paraId="0771446C" w14:textId="77777777" w:rsidR="00573A6A" w:rsidRDefault="00310809">
      <w:pPr>
        <w:pStyle w:val="Heading4"/>
      </w:pPr>
      <w:bookmarkStart w:id="45" w:name="controlador-offline"/>
      <w:bookmarkEnd w:id="45"/>
      <w:r>
        <w:t>Controlador Offline</w:t>
      </w:r>
    </w:p>
    <w:p w14:paraId="1F5A9A29" w14:textId="77777777" w:rsidR="00573A6A" w:rsidRDefault="00310809">
      <w:pPr>
        <w:pStyle w:val="FirstParagraph"/>
      </w:pPr>
      <w:r>
        <w:t xml:space="preserve">Ao se conectar, o controlador </w:t>
      </w:r>
      <w:proofErr w:type="spellStart"/>
      <w:r>
        <w:t>deve</w:t>
      </w:r>
      <w:proofErr w:type="spellEnd"/>
      <w:r>
        <w:t xml:space="preserve"> </w:t>
      </w:r>
      <w:proofErr w:type="spellStart"/>
      <w:r>
        <w:t>publicar</w:t>
      </w:r>
      <w:proofErr w:type="spellEnd"/>
      <w:r>
        <w:t xml:space="preserve"> a </w:t>
      </w:r>
      <w:proofErr w:type="spellStart"/>
      <w:r>
        <w:t>mensagem</w:t>
      </w:r>
      <w:proofErr w:type="spellEnd"/>
      <w:r>
        <w:t xml:space="preserve"> de </w:t>
      </w:r>
      <w:proofErr w:type="spellStart"/>
      <w:r>
        <w:t>testamento</w:t>
      </w:r>
      <w:proofErr w:type="spellEnd"/>
      <w:r>
        <w:t xml:space="preserve"> </w:t>
      </w:r>
      <w:hyperlink w:anchor="CONTROLADOR_OFFLINE">
        <w:r>
          <w:rPr>
            <w:rStyle w:val="Hyperlink"/>
          </w:rPr>
          <w:t>CONTROLADOR_OFFLINE</w:t>
        </w:r>
      </w:hyperlink>
      <w:r>
        <w:t xml:space="preserve"> que </w:t>
      </w:r>
      <w:proofErr w:type="spellStart"/>
      <w:r>
        <w:t>será</w:t>
      </w:r>
      <w:proofErr w:type="spellEnd"/>
      <w:r>
        <w:t xml:space="preserve"> </w:t>
      </w:r>
      <w:proofErr w:type="spellStart"/>
      <w:r>
        <w:t>entregue</w:t>
      </w:r>
      <w:proofErr w:type="spellEnd"/>
      <w:r>
        <w:t xml:space="preserve"> </w:t>
      </w:r>
      <w:proofErr w:type="spellStart"/>
      <w:r>
        <w:t>automaticamente</w:t>
      </w:r>
      <w:proofErr w:type="spellEnd"/>
      <w:r>
        <w:t xml:space="preserve"> </w:t>
      </w:r>
      <w:proofErr w:type="spellStart"/>
      <w:r>
        <w:t>quando</w:t>
      </w:r>
      <w:proofErr w:type="spellEnd"/>
      <w:r>
        <w:t xml:space="preserve"> ele perder conexão com o </w:t>
      </w:r>
      <w:r>
        <w:rPr>
          <w:i/>
        </w:rPr>
        <w:t>broker MQTT</w:t>
      </w:r>
      <w:r>
        <w:t xml:space="preserve">. Essa </w:t>
      </w:r>
      <w:proofErr w:type="spellStart"/>
      <w:r>
        <w:t>mensagem</w:t>
      </w:r>
      <w:proofErr w:type="spellEnd"/>
      <w:r>
        <w:t xml:space="preserve"> </w:t>
      </w:r>
      <w:proofErr w:type="spellStart"/>
      <w:r>
        <w:t>deve</w:t>
      </w:r>
      <w:proofErr w:type="spellEnd"/>
      <w:r>
        <w:t xml:space="preserve"> </w:t>
      </w:r>
      <w:proofErr w:type="spellStart"/>
      <w:r>
        <w:t>ser</w:t>
      </w:r>
      <w:proofErr w:type="spellEnd"/>
      <w:r>
        <w:t xml:space="preserve"> </w:t>
      </w:r>
      <w:proofErr w:type="spellStart"/>
      <w:r>
        <w:t>publicada</w:t>
      </w:r>
      <w:proofErr w:type="spellEnd"/>
      <w:r>
        <w:t xml:space="preserve"> no </w:t>
      </w:r>
      <w:proofErr w:type="spellStart"/>
      <w:r>
        <w:t>tópico</w:t>
      </w:r>
      <w:proofErr w:type="spellEnd"/>
      <w:r>
        <w:t xml:space="preserve"> </w:t>
      </w:r>
      <w:hyperlink r:id="rId23" w:anchor="controladores_conn_offline">
        <w:r>
          <w:rPr>
            <w:rStyle w:val="Hyperlink"/>
          </w:rPr>
          <w:t>/</w:t>
        </w:r>
        <w:proofErr w:type="spellStart"/>
        <w:r>
          <w:rPr>
            <w:rStyle w:val="Hyperlink"/>
          </w:rPr>
          <w:t>controladores</w:t>
        </w:r>
        <w:proofErr w:type="spellEnd"/>
        <w:r>
          <w:rPr>
            <w:rStyle w:val="Hyperlink"/>
          </w:rPr>
          <w:t>/conn/offline</w:t>
        </w:r>
      </w:hyperlink>
      <w:r>
        <w:t>. A figura abaixo apresenta o diagrama de comunicação para essa mensagem:</w:t>
      </w:r>
    </w:p>
    <w:p w14:paraId="71D8CFD6" w14:textId="77777777" w:rsidR="00573A6A" w:rsidRDefault="00310809">
      <w:pPr>
        <w:pStyle w:val="FigurewithCaption"/>
      </w:pPr>
      <w:r>
        <w:rPr>
          <w:noProof/>
        </w:rPr>
        <w:lastRenderedPageBreak/>
        <w:drawing>
          <wp:inline distT="0" distB="0" distL="0" distR="0" wp14:anchorId="612174A0" wp14:editId="5B84175C">
            <wp:extent cx="5334000" cy="966359"/>
            <wp:effectExtent l="0" t="0" r="0" b="0"/>
            <wp:docPr id="2" name="Picture" descr="CONTROLADOR_OFF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odrigosol/raro/influunt/influunt-doc/site/protocolos/alto_nivel/../../img/CONTROLADOR_OFFLINE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AA46BF" w14:textId="77777777" w:rsidR="00573A6A" w:rsidRDefault="00310809">
      <w:pPr>
        <w:pStyle w:val="ImageCaption"/>
      </w:pPr>
      <w:r>
        <w:t>CONTROLADOR_OFFLINE</w:t>
      </w:r>
    </w:p>
    <w:p w14:paraId="1068C68F" w14:textId="77777777" w:rsidR="00573A6A" w:rsidRDefault="00310809">
      <w:pPr>
        <w:pStyle w:val="Heading5"/>
      </w:pPr>
      <w:bookmarkStart w:id="46" w:name="especificação-da-mensagem-1"/>
      <w:bookmarkEnd w:id="46"/>
      <w:r>
        <w:t>Especificação da Mensagem</w:t>
      </w:r>
    </w:p>
    <w:tbl>
      <w:tblPr>
        <w:tblStyle w:val="ListTable4-Accent4"/>
        <w:tblW w:w="2152" w:type="pct"/>
        <w:tblLook w:val="04A0" w:firstRow="1" w:lastRow="0" w:firstColumn="1" w:lastColumn="0" w:noHBand="0" w:noVBand="1"/>
      </w:tblPr>
      <w:tblGrid>
        <w:gridCol w:w="1782"/>
        <w:gridCol w:w="1056"/>
        <w:gridCol w:w="1512"/>
        <w:gridCol w:w="1584"/>
      </w:tblGrid>
      <w:tr w:rsidR="00573A6A" w14:paraId="2D8AB5F5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962621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01419317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po</w:t>
            </w:r>
          </w:p>
        </w:tc>
        <w:tc>
          <w:tcPr>
            <w:tcW w:w="0" w:type="auto"/>
          </w:tcPr>
          <w:p w14:paraId="4BB47754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brigatório</w:t>
            </w:r>
          </w:p>
        </w:tc>
        <w:tc>
          <w:tcPr>
            <w:tcW w:w="0" w:type="auto"/>
          </w:tcPr>
          <w:p w14:paraId="65529E2B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6D4095A1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D7345C8" w14:textId="77777777" w:rsidR="00573A6A" w:rsidRDefault="00310809">
            <w:pPr>
              <w:pStyle w:val="Compact"/>
            </w:pPr>
            <w:r>
              <w:t>idControlador</w:t>
            </w:r>
          </w:p>
        </w:tc>
        <w:tc>
          <w:tcPr>
            <w:tcW w:w="0" w:type="auto"/>
          </w:tcPr>
          <w:p w14:paraId="0A48D1F7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26ABAF13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IM</w:t>
            </w:r>
          </w:p>
        </w:tc>
        <w:tc>
          <w:tcPr>
            <w:tcW w:w="0" w:type="auto"/>
          </w:tcPr>
          <w:p w14:paraId="2368242D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entificador do Controlador</w:t>
            </w:r>
          </w:p>
        </w:tc>
      </w:tr>
      <w:tr w:rsidR="00573A6A" w14:paraId="1C5E42CF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B94609" w14:textId="77777777" w:rsidR="00573A6A" w:rsidRDefault="00310809">
            <w:pPr>
              <w:pStyle w:val="Compact"/>
            </w:pPr>
            <w:r>
              <w:t>dataHora</w:t>
            </w:r>
          </w:p>
        </w:tc>
        <w:tc>
          <w:tcPr>
            <w:tcW w:w="0" w:type="auto"/>
          </w:tcPr>
          <w:p w14:paraId="1BC0AD8D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úmero Longo</w:t>
            </w:r>
          </w:p>
        </w:tc>
        <w:tc>
          <w:tcPr>
            <w:tcW w:w="0" w:type="auto"/>
          </w:tcPr>
          <w:p w14:paraId="49CEAB60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IM</w:t>
            </w:r>
          </w:p>
        </w:tc>
        <w:tc>
          <w:tcPr>
            <w:tcW w:w="0" w:type="auto"/>
          </w:tcPr>
          <w:p w14:paraId="189161B6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imbo de tempo referente ao momento de criacao da mensagem. Deve estar no formato milissegundo desde 1 de janeiro de 1970 UTC</w:t>
            </w:r>
          </w:p>
        </w:tc>
      </w:tr>
    </w:tbl>
    <w:p w14:paraId="6735C1CF" w14:textId="77777777" w:rsidR="00573A6A" w:rsidRDefault="0031080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'dataHora'</w:t>
      </w:r>
      <w:r>
        <w:rPr>
          <w:rStyle w:val="FunctionTok"/>
        </w:rPr>
        <w:t>:</w:t>
      </w:r>
      <w:r>
        <w:rPr>
          <w:rStyle w:val="ErrorTok"/>
        </w:rPr>
        <w:t>'</w:t>
      </w:r>
      <w:r>
        <w:rPr>
          <w:rStyle w:val="DecValTok"/>
        </w:rPr>
        <w:t>1471272798600</w:t>
      </w:r>
      <w:r>
        <w:rPr>
          <w:rStyle w:val="ErrorTok"/>
        </w:rPr>
        <w:t>'</w:t>
      </w:r>
      <w:r>
        <w:br/>
      </w:r>
      <w:r>
        <w:rPr>
          <w:rStyle w:val="FunctionTok"/>
        </w:rPr>
        <w:t>}</w:t>
      </w:r>
    </w:p>
    <w:p w14:paraId="14590E66" w14:textId="77777777" w:rsidR="00573A6A" w:rsidRDefault="00310809">
      <w:pPr>
        <w:pStyle w:val="Heading2"/>
      </w:pPr>
      <w:bookmarkStart w:id="47" w:name="ciclo-de-vida"/>
      <w:bookmarkStart w:id="48" w:name="_Toc469919023"/>
      <w:bookmarkEnd w:id="47"/>
      <w:r>
        <w:t>Ciclo de Vida</w:t>
      </w:r>
      <w:bookmarkEnd w:id="48"/>
    </w:p>
    <w:p w14:paraId="378A1D9F" w14:textId="77777777" w:rsidR="00573A6A" w:rsidRDefault="00310809">
      <w:pPr>
        <w:pStyle w:val="Heading3"/>
      </w:pPr>
      <w:bookmarkStart w:id="49" w:name="ciclo-de-vida-do-controlador"/>
      <w:bookmarkStart w:id="50" w:name="_Toc469919024"/>
      <w:bookmarkEnd w:id="49"/>
      <w:r>
        <w:t>Ciclo de Vida do Controlador</w:t>
      </w:r>
      <w:bookmarkEnd w:id="50"/>
    </w:p>
    <w:p w14:paraId="489F29F0" w14:textId="77777777" w:rsidR="00573A6A" w:rsidRDefault="00310809">
      <w:pPr>
        <w:pStyle w:val="FirstParagraph"/>
      </w:pPr>
      <w:r>
        <w:t>O ciclo de vida do controlador define em quais status um controlador pode estar em um devido momento, bem como as possíveis transições entre esses status. Toda vez que o controlador mudar de status a central deve ser notificada. A central também pode impor mudanças nos status do controlador.</w:t>
      </w:r>
    </w:p>
    <w:p w14:paraId="1D18B97A" w14:textId="77777777" w:rsidR="00573A6A" w:rsidRDefault="00310809">
      <w:pPr>
        <w:pStyle w:val="BodyText"/>
      </w:pPr>
      <w:r>
        <w:t>A seguir é apresentado o diagrama de estados do controlador:</w:t>
      </w:r>
    </w:p>
    <w:p w14:paraId="58903644" w14:textId="77777777" w:rsidR="00573A6A" w:rsidRDefault="00310809">
      <w:pPr>
        <w:pStyle w:val="FigurewithCaption"/>
      </w:pPr>
      <w:r>
        <w:rPr>
          <w:noProof/>
        </w:rPr>
        <w:lastRenderedPageBreak/>
        <w:drawing>
          <wp:inline distT="0" distB="0" distL="0" distR="0" wp14:anchorId="7580FA36" wp14:editId="700BE8FE">
            <wp:extent cx="5334000" cy="2891844"/>
            <wp:effectExtent l="0" t="0" r="0" b="0"/>
            <wp:docPr id="3" name="Picture" descr="CONTROLADOR_ON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odrigosol/raro/influunt/influunt-doc/site/protocolos/alto_nivel/../../img/estados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7EAA57" w14:textId="77777777" w:rsidR="00573A6A" w:rsidRDefault="00310809">
      <w:pPr>
        <w:pStyle w:val="ImageCaption"/>
      </w:pPr>
      <w:r>
        <w:t>CONTROLADOR_ONLINE</w:t>
      </w:r>
    </w:p>
    <w:p w14:paraId="2959AB11" w14:textId="77777777" w:rsidR="00573A6A" w:rsidRDefault="00310809">
      <w:pPr>
        <w:pStyle w:val="Heading4"/>
      </w:pPr>
      <w:bookmarkStart w:id="51" w:name="status"/>
      <w:bookmarkEnd w:id="51"/>
      <w:r>
        <w:t>Status</w:t>
      </w:r>
    </w:p>
    <w:p w14:paraId="70046E62" w14:textId="77777777" w:rsidR="00573A6A" w:rsidRDefault="00310809">
      <w:pPr>
        <w:pStyle w:val="FirstParagraph"/>
      </w:pPr>
      <w:r>
        <w:t>A tabela abaixo apresentado o significado de cada estado: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2248"/>
        <w:gridCol w:w="7102"/>
      </w:tblGrid>
      <w:tr w:rsidR="00573A6A" w14:paraId="7C745784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50BA32E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5A800608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6442A6EF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4E5166" w14:textId="77777777" w:rsidR="00573A6A" w:rsidRDefault="00310809">
            <w:r>
              <w:t>NOVO</w:t>
            </w:r>
          </w:p>
        </w:tc>
        <w:tc>
          <w:tcPr>
            <w:tcW w:w="0" w:type="auto"/>
          </w:tcPr>
          <w:p w14:paraId="55958601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 sistema foi instalado em um novo controlador, porém o mesmo ainda não recebeu sua configuração inicial</w:t>
            </w:r>
          </w:p>
        </w:tc>
      </w:tr>
      <w:tr w:rsidR="00573A6A" w14:paraId="2884DEF3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C0AFF1B" w14:textId="77777777" w:rsidR="00573A6A" w:rsidRDefault="00310809">
            <w:r>
              <w:t>ATIVO</w:t>
            </w:r>
          </w:p>
        </w:tc>
        <w:tc>
          <w:tcPr>
            <w:tcW w:w="0" w:type="auto"/>
          </w:tcPr>
          <w:p w14:paraId="7CE9984E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 controlador está ativo e operando normalmente</w:t>
            </w:r>
          </w:p>
        </w:tc>
      </w:tr>
      <w:tr w:rsidR="00573A6A" w14:paraId="604DE63B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C69D870" w14:textId="77777777" w:rsidR="00573A6A" w:rsidRDefault="00310809">
            <w:r>
              <w:t>EM_MANUTENCAO</w:t>
            </w:r>
          </w:p>
        </w:tc>
        <w:tc>
          <w:tcPr>
            <w:tcW w:w="0" w:type="auto"/>
          </w:tcPr>
          <w:p w14:paraId="53A0F117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 controlador foi colocado em manutenção</w:t>
            </w:r>
          </w:p>
        </w:tc>
      </w:tr>
      <w:tr w:rsidR="00573A6A" w14:paraId="23760CDC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7864E56" w14:textId="77777777" w:rsidR="00573A6A" w:rsidRDefault="00310809">
            <w:r>
              <w:t>COM_FALHAS</w:t>
            </w:r>
          </w:p>
        </w:tc>
        <w:tc>
          <w:tcPr>
            <w:tcW w:w="0" w:type="auto"/>
          </w:tcPr>
          <w:p w14:paraId="6677F81B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 controlador detectou uma falha de menor gravidade, porém continua operando</w:t>
            </w:r>
          </w:p>
        </w:tc>
      </w:tr>
      <w:tr w:rsidR="00573A6A" w14:paraId="2AFA7902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2D820BA" w14:textId="77777777" w:rsidR="00573A6A" w:rsidRDefault="00310809">
            <w:r>
              <w:t>INOPERANTE</w:t>
            </w:r>
          </w:p>
        </w:tc>
        <w:tc>
          <w:tcPr>
            <w:tcW w:w="0" w:type="auto"/>
          </w:tcPr>
          <w:p w14:paraId="386C3A04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 controlador detectou uma falha de maior gravidade e interrompeu sua operação</w:t>
            </w:r>
          </w:p>
        </w:tc>
      </w:tr>
    </w:tbl>
    <w:p w14:paraId="66010C21" w14:textId="77777777" w:rsidR="00573A6A" w:rsidRDefault="00310809">
      <w:pPr>
        <w:pStyle w:val="Heading4"/>
      </w:pPr>
      <w:bookmarkStart w:id="52" w:name="transições"/>
      <w:bookmarkEnd w:id="52"/>
      <w:r>
        <w:t>Transições</w:t>
      </w:r>
    </w:p>
    <w:p w14:paraId="513B35FD" w14:textId="77777777" w:rsidR="00573A6A" w:rsidRDefault="00310809">
      <w:pPr>
        <w:pStyle w:val="FirstParagraph"/>
      </w:pPr>
      <w:r>
        <w:t xml:space="preserve">A tabela abaixo lista as possíveis transições entre os estados do controlador. O modo de disparo pode ser </w:t>
      </w:r>
      <w:r>
        <w:rPr>
          <w:b/>
        </w:rPr>
        <w:t>M</w:t>
      </w:r>
      <w:r>
        <w:t xml:space="preserve"> (Manual) ou </w:t>
      </w:r>
      <w:r>
        <w:rPr>
          <w:b/>
        </w:rPr>
        <w:t>A</w:t>
      </w:r>
      <w:r>
        <w:t xml:space="preserve"> (Automático). O campo </w:t>
      </w:r>
      <w:r>
        <w:rPr>
          <w:b/>
        </w:rPr>
        <w:t>mensagem</w:t>
      </w:r>
      <w:r>
        <w:t xml:space="preserve"> descreve qual mensagem deve ser enviada para causar a transição: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2037"/>
        <w:gridCol w:w="1789"/>
        <w:gridCol w:w="1999"/>
        <w:gridCol w:w="1405"/>
        <w:gridCol w:w="2120"/>
      </w:tblGrid>
      <w:tr w:rsidR="00573A6A" w14:paraId="2A6C0925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793093E" w14:textId="77777777" w:rsidR="00573A6A" w:rsidRDefault="00310809">
            <w:pPr>
              <w:pStyle w:val="Compact"/>
            </w:pPr>
            <w:r>
              <w:t>De</w:t>
            </w:r>
          </w:p>
        </w:tc>
        <w:tc>
          <w:tcPr>
            <w:tcW w:w="0" w:type="auto"/>
          </w:tcPr>
          <w:p w14:paraId="0ED683AA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ara</w:t>
            </w:r>
          </w:p>
        </w:tc>
        <w:tc>
          <w:tcPr>
            <w:tcW w:w="0" w:type="auto"/>
          </w:tcPr>
          <w:p w14:paraId="5685D910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nsagem</w:t>
            </w:r>
          </w:p>
        </w:tc>
        <w:tc>
          <w:tcPr>
            <w:tcW w:w="0" w:type="auto"/>
          </w:tcPr>
          <w:p w14:paraId="67E51F84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isparo</w:t>
            </w:r>
          </w:p>
        </w:tc>
        <w:tc>
          <w:tcPr>
            <w:tcW w:w="0" w:type="auto"/>
          </w:tcPr>
          <w:p w14:paraId="5BF6E996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307D3C2E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DA78844" w14:textId="77777777" w:rsidR="00573A6A" w:rsidRDefault="00573A6A">
            <w:pPr>
              <w:pStyle w:val="Compact"/>
            </w:pPr>
          </w:p>
        </w:tc>
        <w:tc>
          <w:tcPr>
            <w:tcW w:w="0" w:type="auto"/>
          </w:tcPr>
          <w:p w14:paraId="6F23588A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VO</w:t>
            </w:r>
          </w:p>
        </w:tc>
        <w:tc>
          <w:tcPr>
            <w:tcW w:w="0" w:type="auto"/>
          </w:tcPr>
          <w:p w14:paraId="3A089D0B" w14:textId="77777777" w:rsidR="00573A6A" w:rsidRDefault="007567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pict w14:anchorId="13F65063">
                <v:rect id="_x0000_i1025" style="width:0;height:1.5pt" o:hralign="center" o:hrstd="t" o:hr="t"/>
              </w:pict>
            </w:r>
          </w:p>
        </w:tc>
        <w:tc>
          <w:tcPr>
            <w:tcW w:w="0" w:type="auto"/>
          </w:tcPr>
          <w:p w14:paraId="777D9306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utomático</w:t>
            </w:r>
          </w:p>
        </w:tc>
        <w:tc>
          <w:tcPr>
            <w:tcW w:w="0" w:type="auto"/>
          </w:tcPr>
          <w:p w14:paraId="277E39D4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odo novo controlador deve começar com o status NOVO</w:t>
            </w:r>
          </w:p>
        </w:tc>
      </w:tr>
      <w:tr w:rsidR="00573A6A" w14:paraId="635C0349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F7A7319" w14:textId="77777777" w:rsidR="00573A6A" w:rsidRDefault="00310809">
            <w:r>
              <w:t>NOVO</w:t>
            </w:r>
          </w:p>
        </w:tc>
        <w:tc>
          <w:tcPr>
            <w:tcW w:w="0" w:type="auto"/>
          </w:tcPr>
          <w:p w14:paraId="279E5D60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TIVO</w:t>
            </w:r>
          </w:p>
        </w:tc>
        <w:tc>
          <w:tcPr>
            <w:tcW w:w="0" w:type="auto"/>
          </w:tcPr>
          <w:p w14:paraId="0170F6CF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FIGURACAO INICIAL</w:t>
            </w:r>
          </w:p>
        </w:tc>
        <w:tc>
          <w:tcPr>
            <w:tcW w:w="0" w:type="auto"/>
          </w:tcPr>
          <w:p w14:paraId="65B908E3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tomático</w:t>
            </w:r>
          </w:p>
        </w:tc>
        <w:tc>
          <w:tcPr>
            <w:tcW w:w="0" w:type="auto"/>
          </w:tcPr>
          <w:p w14:paraId="0696D452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O controlador recebeu da central sua configuração </w:t>
            </w:r>
            <w:r>
              <w:lastRenderedPageBreak/>
              <w:t>inicial e está pronto para entrar em operação</w:t>
            </w:r>
          </w:p>
        </w:tc>
      </w:tr>
      <w:tr w:rsidR="00573A6A" w14:paraId="745AAC0E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BF6FBE2" w14:textId="77777777" w:rsidR="00573A6A" w:rsidRDefault="00310809">
            <w:r>
              <w:lastRenderedPageBreak/>
              <w:t>EM MANUTENCAO, INATIVO</w:t>
            </w:r>
          </w:p>
        </w:tc>
        <w:tc>
          <w:tcPr>
            <w:tcW w:w="0" w:type="auto"/>
          </w:tcPr>
          <w:p w14:paraId="2D29EA50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TIVO</w:t>
            </w:r>
          </w:p>
        </w:tc>
        <w:tc>
          <w:tcPr>
            <w:tcW w:w="0" w:type="auto"/>
          </w:tcPr>
          <w:p w14:paraId="3C0ED767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TIVAR</w:t>
            </w:r>
          </w:p>
        </w:tc>
        <w:tc>
          <w:tcPr>
            <w:tcW w:w="0" w:type="auto"/>
          </w:tcPr>
          <w:p w14:paraId="206A6A2E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nual</w:t>
            </w:r>
          </w:p>
        </w:tc>
        <w:tc>
          <w:tcPr>
            <w:tcW w:w="0" w:type="auto"/>
          </w:tcPr>
          <w:p w14:paraId="2D781F6F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 operador enviou o comando de ativar</w:t>
            </w:r>
          </w:p>
        </w:tc>
      </w:tr>
      <w:tr w:rsidR="00573A6A" w14:paraId="79C94354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58780E8" w14:textId="77777777" w:rsidR="00573A6A" w:rsidRDefault="00310809">
            <w:r>
              <w:t>COM FALHAS</w:t>
            </w:r>
          </w:p>
        </w:tc>
        <w:tc>
          <w:tcPr>
            <w:tcW w:w="0" w:type="auto"/>
          </w:tcPr>
          <w:p w14:paraId="4A692CCE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TIVO</w:t>
            </w:r>
          </w:p>
        </w:tc>
        <w:tc>
          <w:tcPr>
            <w:tcW w:w="0" w:type="auto"/>
          </w:tcPr>
          <w:p w14:paraId="3FE8C396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TIVAR</w:t>
            </w:r>
          </w:p>
        </w:tc>
        <w:tc>
          <w:tcPr>
            <w:tcW w:w="0" w:type="auto"/>
          </w:tcPr>
          <w:p w14:paraId="5FA428C8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tomático</w:t>
            </w:r>
          </w:p>
        </w:tc>
        <w:tc>
          <w:tcPr>
            <w:tcW w:w="0" w:type="auto"/>
          </w:tcPr>
          <w:p w14:paraId="37BD71F3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 controlador percebeu que a falha foi sanada e que o controlador voltou a operar normalmente</w:t>
            </w:r>
          </w:p>
        </w:tc>
      </w:tr>
      <w:tr w:rsidR="00573A6A" w14:paraId="21DEBA47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928D55E" w14:textId="77777777" w:rsidR="00573A6A" w:rsidRDefault="00310809">
            <w:r>
              <w:t>ATIVO, COM FALHAS</w:t>
            </w:r>
          </w:p>
        </w:tc>
        <w:tc>
          <w:tcPr>
            <w:tcW w:w="0" w:type="auto"/>
          </w:tcPr>
          <w:p w14:paraId="6E8E47B2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M MANUTENCAO</w:t>
            </w:r>
          </w:p>
        </w:tc>
        <w:tc>
          <w:tcPr>
            <w:tcW w:w="0" w:type="auto"/>
          </w:tcPr>
          <w:p w14:paraId="63615B9E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LOCAR EM MANUTENCAO</w:t>
            </w:r>
          </w:p>
        </w:tc>
        <w:tc>
          <w:tcPr>
            <w:tcW w:w="0" w:type="auto"/>
          </w:tcPr>
          <w:p w14:paraId="2904A23A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nual</w:t>
            </w:r>
          </w:p>
        </w:tc>
        <w:tc>
          <w:tcPr>
            <w:tcW w:w="0" w:type="auto"/>
          </w:tcPr>
          <w:p w14:paraId="31D05F24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 operador enviou o comando de colocar em manutenção</w:t>
            </w:r>
          </w:p>
        </w:tc>
      </w:tr>
      <w:tr w:rsidR="00573A6A" w14:paraId="7441A8B7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89CF33B" w14:textId="77777777" w:rsidR="00573A6A" w:rsidRDefault="00310809">
            <w:r>
              <w:t>ATIVO</w:t>
            </w:r>
          </w:p>
        </w:tc>
        <w:tc>
          <w:tcPr>
            <w:tcW w:w="0" w:type="auto"/>
          </w:tcPr>
          <w:p w14:paraId="382C1C8A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 FALHAS</w:t>
            </w:r>
          </w:p>
        </w:tc>
        <w:tc>
          <w:tcPr>
            <w:tcW w:w="0" w:type="auto"/>
          </w:tcPr>
          <w:p w14:paraId="0F4FA896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PORTAR FALHA</w:t>
            </w:r>
          </w:p>
        </w:tc>
        <w:tc>
          <w:tcPr>
            <w:tcW w:w="0" w:type="auto"/>
          </w:tcPr>
          <w:p w14:paraId="7E033CC8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tomático</w:t>
            </w:r>
          </w:p>
        </w:tc>
        <w:tc>
          <w:tcPr>
            <w:tcW w:w="0" w:type="auto"/>
          </w:tcPr>
          <w:p w14:paraId="5D3FD0FF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 controlador percebeu um falha leve e continua operando mesmo assim</w:t>
            </w:r>
          </w:p>
        </w:tc>
      </w:tr>
      <w:tr w:rsidR="00573A6A" w14:paraId="52EB6526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5F26BC5" w14:textId="77777777" w:rsidR="00573A6A" w:rsidRDefault="00310809">
            <w:r>
              <w:t>ATIVO, EM MANUTENCAO, COM FALHAS</w:t>
            </w:r>
          </w:p>
        </w:tc>
        <w:tc>
          <w:tcPr>
            <w:tcW w:w="0" w:type="auto"/>
          </w:tcPr>
          <w:p w14:paraId="101D1EA4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ATIVO</w:t>
            </w:r>
          </w:p>
        </w:tc>
        <w:tc>
          <w:tcPr>
            <w:tcW w:w="0" w:type="auto"/>
          </w:tcPr>
          <w:p w14:paraId="482D2449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ATIVAR</w:t>
            </w:r>
          </w:p>
        </w:tc>
        <w:tc>
          <w:tcPr>
            <w:tcW w:w="0" w:type="auto"/>
          </w:tcPr>
          <w:p w14:paraId="06D5F2E5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nual</w:t>
            </w:r>
          </w:p>
        </w:tc>
        <w:tc>
          <w:tcPr>
            <w:tcW w:w="0" w:type="auto"/>
          </w:tcPr>
          <w:p w14:paraId="58D3DDA8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 operador enviou comando para inativar o controlador</w:t>
            </w:r>
          </w:p>
        </w:tc>
      </w:tr>
    </w:tbl>
    <w:p w14:paraId="2B944AF5" w14:textId="77777777" w:rsidR="00573A6A" w:rsidRDefault="00310809">
      <w:pPr>
        <w:pStyle w:val="Heading4"/>
      </w:pPr>
      <w:bookmarkStart w:id="53" w:name="mensagem-do-ciclo-de-vida-controlador-ce"/>
      <w:bookmarkEnd w:id="53"/>
      <w:r>
        <w:t>Mensagem do Ciclo de Vida: Controlador / Central</w:t>
      </w:r>
    </w:p>
    <w:p w14:paraId="730C5EE9" w14:textId="77777777" w:rsidR="00573A6A" w:rsidRDefault="00310809">
      <w:pPr>
        <w:pStyle w:val="FigurewithCaption"/>
      </w:pPr>
      <w:r>
        <w:rPr>
          <w:noProof/>
        </w:rPr>
        <w:drawing>
          <wp:inline distT="0" distB="0" distL="0" distR="0" wp14:anchorId="6B76A008" wp14:editId="40E64A58">
            <wp:extent cx="5334000" cy="2780221"/>
            <wp:effectExtent l="0" t="0" r="0" b="0"/>
            <wp:docPr id="4" name="Picture" descr="CONFIGURACAO_CONTROLADOR_CENTRA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odrigosol/raro/influunt/influunt-doc/site/protocolos/alto_nivel/../../img/CONFIGURACAO_CONTROLADOR_CENTRAL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A1FC8B" w14:textId="77777777" w:rsidR="00573A6A" w:rsidRDefault="00310809">
      <w:pPr>
        <w:pStyle w:val="ImageCaption"/>
      </w:pPr>
      <w:r>
        <w:t>CONFIGURACAO_CONTROLADOR_CENTRAL</w:t>
      </w:r>
    </w:p>
    <w:p w14:paraId="2D62298D" w14:textId="77777777" w:rsidR="00573A6A" w:rsidRDefault="00310809">
      <w:pPr>
        <w:pStyle w:val="Heading4"/>
      </w:pPr>
      <w:bookmarkStart w:id="54" w:name="mensagem-do-ciclo-de-vida-central-contro"/>
      <w:bookmarkEnd w:id="54"/>
      <w:r>
        <w:lastRenderedPageBreak/>
        <w:t>Mensagem do Ciclo de Vida: Central / Controlador</w:t>
      </w:r>
    </w:p>
    <w:p w14:paraId="29E0E3E2" w14:textId="77777777" w:rsidR="00573A6A" w:rsidRDefault="00310809">
      <w:pPr>
        <w:pStyle w:val="FigurewithCaption"/>
      </w:pPr>
      <w:r>
        <w:rPr>
          <w:noProof/>
        </w:rPr>
        <w:drawing>
          <wp:inline distT="0" distB="0" distL="0" distR="0" wp14:anchorId="5DBEDA20" wp14:editId="7DC2D463">
            <wp:extent cx="5334000" cy="1673534"/>
            <wp:effectExtent l="0" t="0" r="0" b="0"/>
            <wp:docPr id="5" name="Picture" descr="CONFIGURACAO_CENTRAL_CONTROLADO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odrigosol/raro/influunt/influunt-doc/site/protocolos/alto_nivel/../../img/CONFIGURACAO_CENTRAL_CONTROLADOR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9330E4" w14:textId="77777777" w:rsidR="00573A6A" w:rsidRDefault="00310809">
      <w:pPr>
        <w:pStyle w:val="ImageCaption"/>
      </w:pPr>
      <w:r>
        <w:t>CONFIGURACAO_CENTRAL_CONTROLADOR</w:t>
      </w:r>
    </w:p>
    <w:p w14:paraId="30C761DD" w14:textId="77777777" w:rsidR="00573A6A" w:rsidRDefault="00310809">
      <w:pPr>
        <w:pStyle w:val="Heading5"/>
      </w:pPr>
      <w:bookmarkStart w:id="55" w:name="configuração-incial"/>
      <w:bookmarkEnd w:id="55"/>
      <w:r>
        <w:t>CONFIGURAÇÃO INCIAL</w:t>
      </w:r>
    </w:p>
    <w:p w14:paraId="6C021640" w14:textId="77777777" w:rsidR="00573A6A" w:rsidRDefault="00310809">
      <w:pPr>
        <w:pStyle w:val="FirstParagraph"/>
      </w:pPr>
      <w:r>
        <w:t xml:space="preserve">Quando um controlador com status NOVO se conectar à internet ele deve solicitar à central sua configuração. Para isso, </w:t>
      </w:r>
      <w:proofErr w:type="spellStart"/>
      <w:r>
        <w:t>deve</w:t>
      </w:r>
      <w:proofErr w:type="spellEnd"/>
      <w:r>
        <w:t xml:space="preserve"> </w:t>
      </w:r>
      <w:proofErr w:type="spellStart"/>
      <w:r>
        <w:t>enviar</w:t>
      </w:r>
      <w:proofErr w:type="spellEnd"/>
      <w:r>
        <w:t xml:space="preserve"> a </w:t>
      </w:r>
      <w:proofErr w:type="spellStart"/>
      <w:r>
        <w:t>mensagem</w:t>
      </w:r>
      <w:proofErr w:type="spellEnd"/>
      <w:r>
        <w:t xml:space="preserve"> CONFIGURACAO_INICIAL </w:t>
      </w:r>
      <w:hyperlink w:anchor="CONFIGURACAO_INICIAL">
        <w:r>
          <w:rPr>
            <w:rStyle w:val="Hyperlink"/>
          </w:rPr>
          <w:t>CONFIGURACAO_INICIAL</w:t>
        </w:r>
      </w:hyperlink>
      <w:r>
        <w:t xml:space="preserve"> para o </w:t>
      </w:r>
      <w:proofErr w:type="spellStart"/>
      <w:r>
        <w:t>tópico</w:t>
      </w:r>
      <w:proofErr w:type="spellEnd"/>
      <w:r>
        <w:fldChar w:fldCharType="begin"/>
      </w:r>
      <w:r>
        <w:instrText xml:space="preserve"> HYPERLINK "/protocolos/alto_nivel/introducao/" \h </w:instrText>
      </w:r>
      <w:r>
        <w:fldChar w:fldCharType="separate"/>
      </w:r>
      <w:r>
        <w:rPr>
          <w:rStyle w:val="Hyperlink"/>
        </w:rPr>
        <w:t>/central/</w:t>
      </w:r>
      <w:proofErr w:type="spellStart"/>
      <w:r>
        <w:rPr>
          <w:rStyle w:val="Hyperlink"/>
        </w:rPr>
        <w:t>configuracao</w:t>
      </w:r>
      <w:proofErr w:type="spellEnd"/>
      <w:r>
        <w:rPr>
          <w:rStyle w:val="Hyperlink"/>
        </w:rPr>
        <w:fldChar w:fldCharType="end"/>
      </w:r>
      <w:r>
        <w:t>.</w:t>
      </w:r>
    </w:p>
    <w:p w14:paraId="271C9395" w14:textId="77777777" w:rsidR="00573A6A" w:rsidRDefault="00310809">
      <w:pPr>
        <w:pStyle w:val="BodyText"/>
      </w:pPr>
      <w:r>
        <w:t>O conteúdo da mensagem é vazio.</w:t>
      </w:r>
    </w:p>
    <w:p w14:paraId="0E567833" w14:textId="77777777" w:rsidR="00573A6A" w:rsidRDefault="00310809">
      <w:pPr>
        <w:pStyle w:val="SourceCode"/>
      </w:pPr>
      <w:r>
        <w:rPr>
          <w:rStyle w:val="FunctionTok"/>
        </w:rPr>
        <w:t>{}</w:t>
      </w:r>
    </w:p>
    <w:p w14:paraId="264DF16E" w14:textId="77777777" w:rsidR="00573A6A" w:rsidRDefault="00310809">
      <w:pPr>
        <w:pStyle w:val="Heading5"/>
      </w:pPr>
      <w:bookmarkStart w:id="56" w:name="configuração"/>
      <w:bookmarkEnd w:id="56"/>
      <w:r>
        <w:t>CONFIGURAÇÃO</w:t>
      </w:r>
    </w:p>
    <w:p w14:paraId="1733C595" w14:textId="77777777" w:rsidR="00573A6A" w:rsidRDefault="00310809">
      <w:pPr>
        <w:pStyle w:val="FirstParagraph"/>
      </w:pPr>
      <w:r>
        <w:t>Essa mensagem contém todas as configurações necessárias para a operação de um controlador. Pode ser enviada como resposta à mensagem [CONFIGURACAO_INICIAL] ou quando o controlador está no estado EM_MANUTENÇÃO para atualizar sua configuração.</w:t>
      </w:r>
    </w:p>
    <w:p w14:paraId="382F9695" w14:textId="77777777" w:rsidR="00573A6A" w:rsidRDefault="00310809">
      <w:pPr>
        <w:pStyle w:val="BodyText"/>
      </w:pPr>
      <w:r>
        <w:t xml:space="preserve">O conteúdo </w:t>
      </w:r>
      <w:proofErr w:type="spellStart"/>
      <w:r>
        <w:t>dessa</w:t>
      </w:r>
      <w:proofErr w:type="spellEnd"/>
      <w:r>
        <w:t xml:space="preserve"> </w:t>
      </w:r>
      <w:proofErr w:type="spellStart"/>
      <w:r>
        <w:t>mensagem</w:t>
      </w:r>
      <w:proofErr w:type="spellEnd"/>
      <w:r>
        <w:t xml:space="preserve"> </w:t>
      </w:r>
      <w:proofErr w:type="spellStart"/>
      <w:r>
        <w:t>está</w:t>
      </w:r>
      <w:proofErr w:type="spellEnd"/>
      <w:r>
        <w:t xml:space="preserve"> </w:t>
      </w:r>
      <w:proofErr w:type="spellStart"/>
      <w:r>
        <w:t>especificado</w:t>
      </w:r>
      <w:proofErr w:type="spellEnd"/>
      <w:r>
        <w:t xml:space="preserve"> no </w:t>
      </w:r>
      <w:proofErr w:type="spellStart"/>
      <w:r>
        <w:t>tópico</w:t>
      </w:r>
      <w:proofErr w:type="spellEnd"/>
      <w:r>
        <w:t xml:space="preserve"> </w:t>
      </w:r>
      <w:hyperlink r:id="rId28">
        <w:proofErr w:type="spellStart"/>
        <w:r>
          <w:rPr>
            <w:rStyle w:val="Hyperlink"/>
          </w:rPr>
          <w:t>Configuração</w:t>
        </w:r>
        <w:proofErr w:type="spellEnd"/>
        <w:r>
          <w:rPr>
            <w:rStyle w:val="Hyperlink"/>
          </w:rPr>
          <w:t xml:space="preserve"> do </w:t>
        </w:r>
        <w:proofErr w:type="spellStart"/>
        <w:r>
          <w:rPr>
            <w:rStyle w:val="Hyperlink"/>
          </w:rPr>
          <w:t>Controlador</w:t>
        </w:r>
        <w:proofErr w:type="spellEnd"/>
      </w:hyperlink>
    </w:p>
    <w:p w14:paraId="14B0A77A" w14:textId="77777777" w:rsidR="00573A6A" w:rsidRDefault="00310809">
      <w:pPr>
        <w:pStyle w:val="Heading5"/>
      </w:pPr>
      <w:bookmarkStart w:id="57" w:name="ativar"/>
      <w:bookmarkEnd w:id="57"/>
      <w:r>
        <w:t>ATIVAR</w:t>
      </w:r>
    </w:p>
    <w:p w14:paraId="5815A286" w14:textId="77777777" w:rsidR="00573A6A" w:rsidRDefault="00310809">
      <w:pPr>
        <w:pStyle w:val="FirstParagraph"/>
      </w:pPr>
      <w:r>
        <w:t>Mensagem enviada para colocar o controlador no modo de operação ATIVO. Pode ser enviada manualmente pelo operador para tirar o controlador dos estados de INATIVO e EM_MANUTENCAO, ou pelo próprio controlador ao se recuperar de uma falha.</w:t>
      </w:r>
    </w:p>
    <w:p w14:paraId="5108D927" w14:textId="77777777" w:rsidR="00573A6A" w:rsidRDefault="00310809">
      <w:pPr>
        <w:pStyle w:val="Heading5"/>
      </w:pPr>
      <w:bookmarkStart w:id="58" w:name="colocar-em-manutenção"/>
      <w:bookmarkEnd w:id="58"/>
      <w:r>
        <w:t>COLOCAR EM MANUTENÇÃO</w:t>
      </w:r>
    </w:p>
    <w:p w14:paraId="5B7F8B47" w14:textId="77777777" w:rsidR="00573A6A" w:rsidRDefault="00310809">
      <w:pPr>
        <w:pStyle w:val="FirstParagraph"/>
      </w:pPr>
      <w:r>
        <w:t>O operador pode enviar a mensagem COLOCAR_EM_MANUTENCAO para realizar manutenções programadas ou de exceção em um controlador.</w:t>
      </w:r>
    </w:p>
    <w:p w14:paraId="470F0207" w14:textId="77777777" w:rsidR="00573A6A" w:rsidRDefault="00310809">
      <w:pPr>
        <w:pStyle w:val="Heading5"/>
      </w:pPr>
      <w:bookmarkStart w:id="59" w:name="reportar-falha"/>
      <w:bookmarkEnd w:id="59"/>
      <w:r>
        <w:t>REPORTAR FALHA</w:t>
      </w:r>
    </w:p>
    <w:p w14:paraId="25CD9B37" w14:textId="77777777" w:rsidR="00573A6A" w:rsidRDefault="00310809">
      <w:pPr>
        <w:pStyle w:val="FirstParagraph"/>
      </w:pPr>
      <w:r>
        <w:t>Quando o controlador detecta uma falha que permita que ele continue operando ele deve enviar a mensagem de FALHA ao entrar no estado COM_FALHAS.</w:t>
      </w:r>
    </w:p>
    <w:p w14:paraId="5BC84A32" w14:textId="77777777" w:rsidR="00573A6A" w:rsidRDefault="00310809">
      <w:pPr>
        <w:pStyle w:val="Heading5"/>
      </w:pPr>
      <w:bookmarkStart w:id="60" w:name="inativar"/>
      <w:bookmarkEnd w:id="60"/>
      <w:r>
        <w:lastRenderedPageBreak/>
        <w:t>INATIVAR</w:t>
      </w:r>
    </w:p>
    <w:p w14:paraId="2DD3495D" w14:textId="77777777" w:rsidR="00573A6A" w:rsidRDefault="00310809">
      <w:pPr>
        <w:pStyle w:val="FirstParagraph"/>
      </w:pPr>
      <w:r>
        <w:t>Um operador pode colocar um controlador como INATIVO. Esse estado deve ser utilizado para um controlador que não fará mais parte da rede.</w:t>
      </w:r>
    </w:p>
    <w:p w14:paraId="1DB24F87" w14:textId="77777777" w:rsidR="00573A6A" w:rsidRDefault="00310809">
      <w:pPr>
        <w:pStyle w:val="Heading2"/>
      </w:pPr>
      <w:bookmarkStart w:id="61" w:name="configuração-do-controlador"/>
      <w:bookmarkStart w:id="62" w:name="_Toc469919025"/>
      <w:bookmarkEnd w:id="61"/>
      <w:r>
        <w:t>Configuração do Controlador</w:t>
      </w:r>
      <w:bookmarkEnd w:id="62"/>
    </w:p>
    <w:p w14:paraId="5CA1A03E" w14:textId="77777777" w:rsidR="00573A6A" w:rsidRDefault="00310809">
      <w:pPr>
        <w:pStyle w:val="Heading3"/>
      </w:pPr>
      <w:bookmarkStart w:id="63" w:name="introdução-2"/>
      <w:bookmarkStart w:id="64" w:name="_Toc469919026"/>
      <w:bookmarkEnd w:id="63"/>
      <w:r>
        <w:t>Introdução</w:t>
      </w:r>
      <w:bookmarkEnd w:id="64"/>
    </w:p>
    <w:p w14:paraId="3F8D5F30" w14:textId="77777777" w:rsidR="00573A6A" w:rsidRDefault="00310809">
      <w:pPr>
        <w:pStyle w:val="FirstParagraph"/>
      </w:pPr>
      <w:r>
        <w:t xml:space="preserve">A estrutura do </w:t>
      </w:r>
      <w:proofErr w:type="spellStart"/>
      <w:r>
        <w:t>controlador</w:t>
      </w:r>
      <w:proofErr w:type="spellEnd"/>
      <w:r>
        <w:t xml:space="preserve"> é </w:t>
      </w:r>
      <w:proofErr w:type="spellStart"/>
      <w:r>
        <w:t>definida</w:t>
      </w:r>
      <w:proofErr w:type="spellEnd"/>
      <w:r>
        <w:t xml:space="preserve"> </w:t>
      </w:r>
      <w:proofErr w:type="spellStart"/>
      <w:r>
        <w:t>pelo</w:t>
      </w:r>
      <w:proofErr w:type="spellEnd"/>
      <w:r>
        <w:t xml:space="preserve"> </w:t>
      </w:r>
      <w:proofErr w:type="spellStart"/>
      <w:r>
        <w:t>objeto</w:t>
      </w:r>
      <w:proofErr w:type="spellEnd"/>
      <w:r>
        <w:t xml:space="preserve"> </w:t>
      </w:r>
      <w:hyperlink w:anchor="controlador">
        <w:r>
          <w:rPr>
            <w:rStyle w:val="Hyperlink"/>
          </w:rPr>
          <w:t>CONTROLADOR</w:t>
        </w:r>
      </w:hyperlink>
      <w:r>
        <w:t xml:space="preserve"> que </w:t>
      </w:r>
      <w:proofErr w:type="spellStart"/>
      <w:r>
        <w:t>inclui</w:t>
      </w:r>
      <w:proofErr w:type="spellEnd"/>
      <w:r>
        <w:t xml:space="preserve"> </w:t>
      </w:r>
      <w:proofErr w:type="spellStart"/>
      <w:r>
        <w:t>seus</w:t>
      </w:r>
      <w:proofErr w:type="spellEnd"/>
      <w:r>
        <w:t xml:space="preserve"> dados </w:t>
      </w:r>
      <w:proofErr w:type="spellStart"/>
      <w:r>
        <w:t>básicos</w:t>
      </w:r>
      <w:proofErr w:type="spellEnd"/>
      <w:r>
        <w:t xml:space="preserve"> e listas de objetos associados. Para evitar referências cruzadas e problemas de navegação no grafo de objetos, adotou-se uma estratura de </w:t>
      </w:r>
      <w:r>
        <w:rPr>
          <w:i/>
        </w:rPr>
        <w:t>JSON</w:t>
      </w:r>
      <w:r>
        <w:t xml:space="preserve"> desnormatizada. Sendo assim, todos os objetos são escritos diretamente na raiz do controlador e não internamente de forma hierárquica. Em compensação os objetos internos trazem referências para os objetos externos.</w:t>
      </w:r>
    </w:p>
    <w:p w14:paraId="2D898729" w14:textId="77777777" w:rsidR="00573A6A" w:rsidRDefault="00310809">
      <w:pPr>
        <w:pStyle w:val="BodyText"/>
      </w:pPr>
      <w:r>
        <w:t xml:space="preserve">A figura abaixo apresenta os objetos que fazem parte da configuração de um controlador. As setas representam </w:t>
      </w:r>
      <w:proofErr w:type="spellStart"/>
      <w:r>
        <w:t>referências</w:t>
      </w:r>
      <w:proofErr w:type="spellEnd"/>
      <w:r>
        <w:t xml:space="preserve"> entre </w:t>
      </w:r>
      <w:proofErr w:type="spellStart"/>
      <w:r>
        <w:t>esses</w:t>
      </w:r>
      <w:proofErr w:type="spellEnd"/>
      <w:r>
        <w:t xml:space="preserve"> </w:t>
      </w:r>
      <w:proofErr w:type="spellStart"/>
      <w:r>
        <w:t>objetos</w:t>
      </w:r>
      <w:proofErr w:type="spellEnd"/>
      <w:r>
        <w:t>.</w:t>
      </w:r>
    </w:p>
    <w:p w14:paraId="75658AD9" w14:textId="77777777" w:rsidR="00E27DA2" w:rsidRDefault="00E27DA2">
      <w:pPr>
        <w:pStyle w:val="BodyText"/>
      </w:pPr>
    </w:p>
    <w:p w14:paraId="538CACBA" w14:textId="07539179" w:rsidR="00E27DA2" w:rsidRDefault="00E27DA2">
      <w:pPr>
        <w:pStyle w:val="BodyText"/>
      </w:pPr>
      <w:r w:rsidRPr="00E27DA2">
        <w:drawing>
          <wp:inline distT="0" distB="0" distL="0" distR="0" wp14:anchorId="2C008FC6" wp14:editId="4A6F3426">
            <wp:extent cx="5943600" cy="4001770"/>
            <wp:effectExtent l="0" t="0" r="0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65" w:name="_GoBack"/>
      <w:bookmarkEnd w:id="65"/>
    </w:p>
    <w:p w14:paraId="1037B7BA" w14:textId="77777777" w:rsidR="00573A6A" w:rsidRDefault="00310809">
      <w:pPr>
        <w:pStyle w:val="Heading4"/>
      </w:pPr>
      <w:bookmarkStart w:id="66" w:name="controlador"/>
      <w:bookmarkEnd w:id="66"/>
      <w:proofErr w:type="spellStart"/>
      <w:r>
        <w:lastRenderedPageBreak/>
        <w:t>Controlador</w:t>
      </w:r>
      <w:proofErr w:type="spellEnd"/>
    </w:p>
    <w:p w14:paraId="44901B9C" w14:textId="77777777" w:rsidR="00573A6A" w:rsidRDefault="00310809">
      <w:pPr>
        <w:pStyle w:val="FirstParagraph"/>
      </w:pPr>
      <w:r>
        <w:t>É o equipamento que fica em campo (na rua), sendo responsável pelo gerenciamento e controle dos semáforos. As programações semafóricas são inseridas neste equipamento.</w:t>
      </w:r>
    </w:p>
    <w:p w14:paraId="677FFC9F" w14:textId="77777777" w:rsidR="00573A6A" w:rsidRDefault="00310809">
      <w:pPr>
        <w:pStyle w:val="Heading5"/>
      </w:pPr>
      <w:bookmarkStart w:id="67" w:name="especificação"/>
      <w:bookmarkEnd w:id="67"/>
      <w:r>
        <w:t>Especificação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3030"/>
        <w:gridCol w:w="3378"/>
        <w:gridCol w:w="1454"/>
        <w:gridCol w:w="1488"/>
      </w:tblGrid>
      <w:tr w:rsidR="00573A6A" w14:paraId="4B360360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40B4E82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30CF9689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po</w:t>
            </w:r>
          </w:p>
        </w:tc>
        <w:tc>
          <w:tcPr>
            <w:tcW w:w="0" w:type="auto"/>
          </w:tcPr>
          <w:p w14:paraId="26CEE049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brigatório</w:t>
            </w:r>
          </w:p>
        </w:tc>
        <w:tc>
          <w:tcPr>
            <w:tcW w:w="0" w:type="auto"/>
          </w:tcPr>
          <w:p w14:paraId="697F142D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4D76BD83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2C4B78" w14:textId="77777777" w:rsidR="00573A6A" w:rsidRDefault="00310809">
            <w:r>
              <w:t>id</w:t>
            </w:r>
          </w:p>
        </w:tc>
        <w:tc>
          <w:tcPr>
            <w:tcW w:w="0" w:type="auto"/>
          </w:tcPr>
          <w:p w14:paraId="28583361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xto [UUID] (https://en.wikipedia.org/wiki/ Universally_unique_identifier)</w:t>
            </w:r>
          </w:p>
        </w:tc>
        <w:tc>
          <w:tcPr>
            <w:tcW w:w="0" w:type="auto"/>
          </w:tcPr>
          <w:p w14:paraId="5AB7E295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5B7C5FDE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entificador do Controlador</w:t>
            </w:r>
          </w:p>
        </w:tc>
      </w:tr>
      <w:tr w:rsidR="00573A6A" w14:paraId="782300BC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F5119B6" w14:textId="77777777" w:rsidR="00573A6A" w:rsidRDefault="00310809">
            <w:r>
              <w:t>numeroSMEE</w:t>
            </w:r>
          </w:p>
        </w:tc>
        <w:tc>
          <w:tcPr>
            <w:tcW w:w="0" w:type="auto"/>
          </w:tcPr>
          <w:p w14:paraId="45545420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xto</w:t>
            </w:r>
          </w:p>
        </w:tc>
        <w:tc>
          <w:tcPr>
            <w:tcW w:w="0" w:type="auto"/>
          </w:tcPr>
          <w:p w14:paraId="4F2C36E0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0" w:type="auto"/>
          </w:tcPr>
          <w:p w14:paraId="6E4214C0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úmero SMEE do Controlador</w:t>
            </w:r>
          </w:p>
        </w:tc>
      </w:tr>
      <w:tr w:rsidR="00573A6A" w14:paraId="3163F07F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1E01738" w14:textId="77777777" w:rsidR="00573A6A" w:rsidRDefault="00310809">
            <w:r>
              <w:t>nomeEndereco</w:t>
            </w:r>
          </w:p>
        </w:tc>
        <w:tc>
          <w:tcPr>
            <w:tcW w:w="0" w:type="auto"/>
          </w:tcPr>
          <w:p w14:paraId="3CE7A0FA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xto</w:t>
            </w:r>
          </w:p>
        </w:tc>
        <w:tc>
          <w:tcPr>
            <w:tcW w:w="0" w:type="auto"/>
          </w:tcPr>
          <w:p w14:paraId="1D176460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0" w:type="auto"/>
          </w:tcPr>
          <w:p w14:paraId="25726A47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scrição da localização do controlador</w:t>
            </w:r>
          </w:p>
        </w:tc>
      </w:tr>
      <w:tr w:rsidR="00573A6A" w14:paraId="4815CAE1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0E15A5" w14:textId="77777777" w:rsidR="00573A6A" w:rsidRDefault="00310809">
            <w:r>
              <w:t>dataCriacao</w:t>
            </w:r>
          </w:p>
        </w:tc>
        <w:tc>
          <w:tcPr>
            <w:tcW w:w="0" w:type="auto"/>
          </w:tcPr>
          <w:p w14:paraId="51614F28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a</w:t>
            </w:r>
          </w:p>
        </w:tc>
        <w:tc>
          <w:tcPr>
            <w:tcW w:w="0" w:type="auto"/>
          </w:tcPr>
          <w:p w14:paraId="1D2680CF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0" w:type="auto"/>
          </w:tcPr>
          <w:p w14:paraId="69283F6B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a de Criação do controlador</w:t>
            </w:r>
          </w:p>
        </w:tc>
      </w:tr>
      <w:tr w:rsidR="00573A6A" w14:paraId="31F9AF0B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14FFDF" w14:textId="77777777" w:rsidR="00573A6A" w:rsidRDefault="00310809">
            <w:r>
              <w:t>dataAtualizacao</w:t>
            </w:r>
          </w:p>
        </w:tc>
        <w:tc>
          <w:tcPr>
            <w:tcW w:w="0" w:type="auto"/>
          </w:tcPr>
          <w:p w14:paraId="4BA8B13A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ata</w:t>
            </w:r>
          </w:p>
        </w:tc>
        <w:tc>
          <w:tcPr>
            <w:tcW w:w="0" w:type="auto"/>
          </w:tcPr>
          <w:p w14:paraId="21A3E626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0" w:type="auto"/>
          </w:tcPr>
          <w:p w14:paraId="27C0FEBF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ata da última atualização do controlador</w:t>
            </w:r>
          </w:p>
        </w:tc>
      </w:tr>
      <w:tr w:rsidR="00573A6A" w14:paraId="272421FC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2BD01AD" w14:textId="77777777" w:rsidR="00573A6A" w:rsidRDefault="00310809">
            <w:r>
              <w:t>CLC</w:t>
            </w:r>
          </w:p>
        </w:tc>
        <w:tc>
          <w:tcPr>
            <w:tcW w:w="0" w:type="auto"/>
          </w:tcPr>
          <w:p w14:paraId="37F62B08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xto</w:t>
            </w:r>
          </w:p>
        </w:tc>
        <w:tc>
          <w:tcPr>
            <w:tcW w:w="0" w:type="auto"/>
          </w:tcPr>
          <w:p w14:paraId="79DD9BEF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0" w:type="auto"/>
          </w:tcPr>
          <w:p w14:paraId="45B40B59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ódigo de Localização do Controlador</w:t>
            </w:r>
          </w:p>
        </w:tc>
      </w:tr>
      <w:tr w:rsidR="00573A6A" w14:paraId="2219F135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038936B" w14:textId="77777777" w:rsidR="00573A6A" w:rsidRDefault="00310809">
            <w:r>
              <w:t>aneis</w:t>
            </w:r>
          </w:p>
        </w:tc>
        <w:tc>
          <w:tcPr>
            <w:tcW w:w="0" w:type="auto"/>
          </w:tcPr>
          <w:p w14:paraId="057C45AB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hyperlink w:anchor="anel">
              <w:proofErr w:type="spellStart"/>
              <w:r>
                <w:rPr>
                  <w:rStyle w:val="Hyperlink"/>
                </w:rPr>
                <w:t>anel</w:t>
              </w:r>
              <w:proofErr w:type="spellEnd"/>
            </w:hyperlink>
          </w:p>
        </w:tc>
        <w:tc>
          <w:tcPr>
            <w:tcW w:w="0" w:type="auto"/>
          </w:tcPr>
          <w:p w14:paraId="0B8963C7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30C574AD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sta dos anéis do controlador</w:t>
            </w:r>
          </w:p>
        </w:tc>
      </w:tr>
      <w:tr w:rsidR="00573A6A" w14:paraId="461436CD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847485B" w14:textId="77777777" w:rsidR="00573A6A" w:rsidRDefault="00310809">
            <w:r>
              <w:t>estagios</w:t>
            </w:r>
          </w:p>
        </w:tc>
        <w:tc>
          <w:tcPr>
            <w:tcW w:w="0" w:type="auto"/>
          </w:tcPr>
          <w:p w14:paraId="41AFBD8D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hyperlink w:anchor="estagio">
              <w:proofErr w:type="spellStart"/>
              <w:r>
                <w:rPr>
                  <w:rStyle w:val="Hyperlink"/>
                </w:rPr>
                <w:t>estagio</w:t>
              </w:r>
              <w:proofErr w:type="spellEnd"/>
            </w:hyperlink>
          </w:p>
        </w:tc>
        <w:tc>
          <w:tcPr>
            <w:tcW w:w="0" w:type="auto"/>
          </w:tcPr>
          <w:p w14:paraId="0E0792AF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5392E97D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sta dos estágios do controlador</w:t>
            </w:r>
          </w:p>
        </w:tc>
      </w:tr>
      <w:tr w:rsidR="00573A6A" w14:paraId="6DFCDCA1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08740E0" w14:textId="77777777" w:rsidR="00573A6A" w:rsidRDefault="00310809">
            <w:r>
              <w:t>gruposSemaforicos</w:t>
            </w:r>
          </w:p>
        </w:tc>
        <w:tc>
          <w:tcPr>
            <w:tcW w:w="0" w:type="auto"/>
          </w:tcPr>
          <w:p w14:paraId="2FD08228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hyperlink w:anchor="grupo-semaforico">
              <w:proofErr w:type="spellStart"/>
              <w:r>
                <w:rPr>
                  <w:rStyle w:val="Hyperlink"/>
                </w:rPr>
                <w:t>grupos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semáforicos</w:t>
              </w:r>
              <w:proofErr w:type="spellEnd"/>
            </w:hyperlink>
          </w:p>
        </w:tc>
        <w:tc>
          <w:tcPr>
            <w:tcW w:w="0" w:type="auto"/>
          </w:tcPr>
          <w:p w14:paraId="6D1DF585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3160E9FA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sta dos grupos semafóricos do controlador</w:t>
            </w:r>
          </w:p>
        </w:tc>
      </w:tr>
      <w:tr w:rsidR="00573A6A" w14:paraId="616633B5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8A91144" w14:textId="77777777" w:rsidR="00573A6A" w:rsidRDefault="00310809">
            <w:r>
              <w:t>detectores</w:t>
            </w:r>
          </w:p>
        </w:tc>
        <w:tc>
          <w:tcPr>
            <w:tcW w:w="0" w:type="auto"/>
          </w:tcPr>
          <w:p w14:paraId="29080C16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hyperlink w:anchor="detector">
              <w:r>
                <w:rPr>
                  <w:rStyle w:val="Hyperlink"/>
                </w:rPr>
                <w:t>detector</w:t>
              </w:r>
            </w:hyperlink>
          </w:p>
        </w:tc>
        <w:tc>
          <w:tcPr>
            <w:tcW w:w="0" w:type="auto"/>
          </w:tcPr>
          <w:p w14:paraId="34C46C2E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6E76DF6C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ista dos detectores </w:t>
            </w:r>
            <w:r>
              <w:lastRenderedPageBreak/>
              <w:t>do controlador</w:t>
            </w:r>
          </w:p>
        </w:tc>
      </w:tr>
      <w:tr w:rsidR="00573A6A" w14:paraId="1CED581B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8DAA22A" w14:textId="77777777" w:rsidR="00573A6A" w:rsidRDefault="00310809">
            <w:r>
              <w:lastRenderedPageBreak/>
              <w:t>transicoesProibidas</w:t>
            </w:r>
          </w:p>
        </w:tc>
        <w:tc>
          <w:tcPr>
            <w:tcW w:w="0" w:type="auto"/>
          </w:tcPr>
          <w:p w14:paraId="668BDEF3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hyperlink w:anchor="transicao-proibida">
              <w:proofErr w:type="spellStart"/>
              <w:r>
                <w:rPr>
                  <w:rStyle w:val="Hyperlink"/>
                </w:rPr>
                <w:t>transição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proibada</w:t>
              </w:r>
              <w:proofErr w:type="spellEnd"/>
            </w:hyperlink>
          </w:p>
        </w:tc>
        <w:tc>
          <w:tcPr>
            <w:tcW w:w="0" w:type="auto"/>
          </w:tcPr>
          <w:p w14:paraId="1EF50B3D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39BCD969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sta das transições proibidas</w:t>
            </w:r>
          </w:p>
        </w:tc>
      </w:tr>
      <w:tr w:rsidR="00573A6A" w14:paraId="6E5733E0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859B7CF" w14:textId="77777777" w:rsidR="00573A6A" w:rsidRDefault="00310809">
            <w:r>
              <w:t>estagiosGruposSemafori cos</w:t>
            </w:r>
          </w:p>
        </w:tc>
        <w:tc>
          <w:tcPr>
            <w:tcW w:w="0" w:type="auto"/>
          </w:tcPr>
          <w:p w14:paraId="04ED5C4A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hyperlink w:anchor="estagio-grupo-semaforico">
              <w:proofErr w:type="spellStart"/>
              <w:r>
                <w:rPr>
                  <w:rStyle w:val="Hyperlink"/>
                </w:rPr>
                <w:t>estágio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grupo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semáforico</w:t>
              </w:r>
              <w:proofErr w:type="spellEnd"/>
            </w:hyperlink>
          </w:p>
        </w:tc>
        <w:tc>
          <w:tcPr>
            <w:tcW w:w="0" w:type="auto"/>
          </w:tcPr>
          <w:p w14:paraId="20FA3F6D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3B600972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sta de estágios grupos semafóricos</w:t>
            </w:r>
          </w:p>
        </w:tc>
      </w:tr>
      <w:tr w:rsidR="00573A6A" w14:paraId="2CF212DA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26E13EF" w14:textId="77777777" w:rsidR="00573A6A" w:rsidRDefault="00310809">
            <w:r>
              <w:t>transicoes</w:t>
            </w:r>
          </w:p>
        </w:tc>
        <w:tc>
          <w:tcPr>
            <w:tcW w:w="0" w:type="auto"/>
          </w:tcPr>
          <w:p w14:paraId="73FF7F87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hyperlink w:anchor="transicao">
              <w:proofErr w:type="spellStart"/>
              <w:r>
                <w:rPr>
                  <w:rStyle w:val="Hyperlink"/>
                </w:rPr>
                <w:t>transição</w:t>
              </w:r>
              <w:proofErr w:type="spellEnd"/>
            </w:hyperlink>
          </w:p>
        </w:tc>
        <w:tc>
          <w:tcPr>
            <w:tcW w:w="0" w:type="auto"/>
          </w:tcPr>
          <w:p w14:paraId="2BCC57BA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594E53CF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sta de transições</w:t>
            </w:r>
          </w:p>
        </w:tc>
      </w:tr>
      <w:tr w:rsidR="00573A6A" w14:paraId="36F5956A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DCA0930" w14:textId="77777777" w:rsidR="00573A6A" w:rsidRDefault="00310809">
            <w:r>
              <w:t>verdesConflitantes</w:t>
            </w:r>
          </w:p>
        </w:tc>
        <w:tc>
          <w:tcPr>
            <w:tcW w:w="0" w:type="auto"/>
          </w:tcPr>
          <w:p w14:paraId="2ACF6808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hyperlink w:anchor="verde-conflitante">
              <w:proofErr w:type="spellStart"/>
              <w:r>
                <w:rPr>
                  <w:rStyle w:val="Hyperlink"/>
                </w:rPr>
                <w:t>verde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conflitante</w:t>
              </w:r>
              <w:proofErr w:type="spellEnd"/>
            </w:hyperlink>
          </w:p>
        </w:tc>
        <w:tc>
          <w:tcPr>
            <w:tcW w:w="0" w:type="auto"/>
          </w:tcPr>
          <w:p w14:paraId="71D6BC77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56091EF6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sta de verdes conflitantes</w:t>
            </w:r>
          </w:p>
        </w:tc>
      </w:tr>
      <w:tr w:rsidR="00573A6A" w14:paraId="03AC3CCE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671D961" w14:textId="77777777" w:rsidR="00573A6A" w:rsidRDefault="00310809">
            <w:r>
              <w:t>tabelaEntreVerdes</w:t>
            </w:r>
          </w:p>
        </w:tc>
        <w:tc>
          <w:tcPr>
            <w:tcW w:w="0" w:type="auto"/>
          </w:tcPr>
          <w:p w14:paraId="58AD17DB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hyperlink w:anchor="tabela-entre-verdes">
              <w:proofErr w:type="spellStart"/>
              <w:r>
                <w:rPr>
                  <w:rStyle w:val="Hyperlink"/>
                </w:rPr>
                <w:t>tabela</w:t>
              </w:r>
              <w:proofErr w:type="spellEnd"/>
              <w:r>
                <w:rPr>
                  <w:rStyle w:val="Hyperlink"/>
                </w:rPr>
                <w:t xml:space="preserve"> entre </w:t>
              </w:r>
              <w:proofErr w:type="spellStart"/>
              <w:r>
                <w:rPr>
                  <w:rStyle w:val="Hyperlink"/>
                </w:rPr>
                <w:t>verdes</w:t>
              </w:r>
              <w:proofErr w:type="spellEnd"/>
            </w:hyperlink>
          </w:p>
        </w:tc>
        <w:tc>
          <w:tcPr>
            <w:tcW w:w="0" w:type="auto"/>
          </w:tcPr>
          <w:p w14:paraId="0379208D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58E27B97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sta de tabelas de entre verdes</w:t>
            </w:r>
          </w:p>
        </w:tc>
      </w:tr>
      <w:tr w:rsidR="00573A6A" w14:paraId="5AEDB826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A5625D" w14:textId="77777777" w:rsidR="00573A6A" w:rsidRDefault="00310809">
            <w:r>
              <w:t>tabelasEntreVerdesTran sicoes</w:t>
            </w:r>
          </w:p>
        </w:tc>
        <w:tc>
          <w:tcPr>
            <w:tcW w:w="0" w:type="auto"/>
          </w:tcPr>
          <w:p w14:paraId="40BB2DC0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hyperlink w:anchor="tabela-entre-verdes-transicao">
              <w:proofErr w:type="spellStart"/>
              <w:r>
                <w:rPr>
                  <w:rStyle w:val="Hyperlink"/>
                </w:rPr>
                <w:t>tabela</w:t>
              </w:r>
              <w:proofErr w:type="spellEnd"/>
              <w:r>
                <w:rPr>
                  <w:rStyle w:val="Hyperlink"/>
                </w:rPr>
                <w:t xml:space="preserve"> entre </w:t>
              </w:r>
              <w:proofErr w:type="spellStart"/>
              <w:r>
                <w:rPr>
                  <w:rStyle w:val="Hyperlink"/>
                </w:rPr>
                <w:t>verdes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transição</w:t>
              </w:r>
              <w:proofErr w:type="spellEnd"/>
            </w:hyperlink>
          </w:p>
        </w:tc>
        <w:tc>
          <w:tcPr>
            <w:tcW w:w="0" w:type="auto"/>
          </w:tcPr>
          <w:p w14:paraId="67D6FFC8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3E1F8994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sta de tabelas de entre verdes transições</w:t>
            </w:r>
          </w:p>
        </w:tc>
      </w:tr>
      <w:tr w:rsidR="00573A6A" w14:paraId="6510DB0A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CBE6B49" w14:textId="77777777" w:rsidR="00573A6A" w:rsidRDefault="00310809">
            <w:r>
              <w:t>versoesPlanos</w:t>
            </w:r>
          </w:p>
        </w:tc>
        <w:tc>
          <w:tcPr>
            <w:tcW w:w="0" w:type="auto"/>
          </w:tcPr>
          <w:p w14:paraId="6026B56C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hyperlink w:anchor="versao-plano">
              <w:proofErr w:type="spellStart"/>
              <w:r>
                <w:rPr>
                  <w:rStyle w:val="Hyperlink"/>
                </w:rPr>
                <w:t>versão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plano</w:t>
              </w:r>
              <w:proofErr w:type="spellEnd"/>
            </w:hyperlink>
          </w:p>
        </w:tc>
        <w:tc>
          <w:tcPr>
            <w:tcW w:w="0" w:type="auto"/>
          </w:tcPr>
          <w:p w14:paraId="480ACB46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61250A81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sta de versões planos</w:t>
            </w:r>
          </w:p>
        </w:tc>
      </w:tr>
      <w:tr w:rsidR="00573A6A" w14:paraId="5CA96CBC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2B00937" w14:textId="77777777" w:rsidR="00573A6A" w:rsidRDefault="00310809">
            <w:r>
              <w:t>planos</w:t>
            </w:r>
          </w:p>
        </w:tc>
        <w:tc>
          <w:tcPr>
            <w:tcW w:w="0" w:type="auto"/>
          </w:tcPr>
          <w:p w14:paraId="465E631D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hyperlink w:anchor="planos">
              <w:proofErr w:type="spellStart"/>
              <w:r>
                <w:rPr>
                  <w:rStyle w:val="Hyperlink"/>
                </w:rPr>
                <w:t>plano</w:t>
              </w:r>
              <w:proofErr w:type="spellEnd"/>
            </w:hyperlink>
          </w:p>
        </w:tc>
        <w:tc>
          <w:tcPr>
            <w:tcW w:w="0" w:type="auto"/>
          </w:tcPr>
          <w:p w14:paraId="2E0D2B19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4A3B3692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sta de planos</w:t>
            </w:r>
          </w:p>
        </w:tc>
      </w:tr>
      <w:tr w:rsidR="00573A6A" w14:paraId="7F349B61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ABD3F23" w14:textId="77777777" w:rsidR="00573A6A" w:rsidRDefault="00310809">
            <w:r>
              <w:t>gruposSemaforicosPlano s</w:t>
            </w:r>
          </w:p>
        </w:tc>
        <w:tc>
          <w:tcPr>
            <w:tcW w:w="0" w:type="auto"/>
          </w:tcPr>
          <w:p w14:paraId="792C0F8E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hyperlink w:anchor="grupo-semaforico-plano">
              <w:proofErr w:type="spellStart"/>
              <w:r>
                <w:rPr>
                  <w:rStyle w:val="Hyperlink"/>
                </w:rPr>
                <w:t>grupo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semafórico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plano</w:t>
              </w:r>
              <w:proofErr w:type="spellEnd"/>
            </w:hyperlink>
          </w:p>
        </w:tc>
        <w:tc>
          <w:tcPr>
            <w:tcW w:w="0" w:type="auto"/>
          </w:tcPr>
          <w:p w14:paraId="2A5DC5BB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6A77563F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sta de grupos semafóricos planos</w:t>
            </w:r>
          </w:p>
        </w:tc>
      </w:tr>
      <w:tr w:rsidR="00573A6A" w14:paraId="4C96852E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039D90B" w14:textId="77777777" w:rsidR="00573A6A" w:rsidRDefault="00310809">
            <w:r>
              <w:t>estagiosPlanos</w:t>
            </w:r>
          </w:p>
        </w:tc>
        <w:tc>
          <w:tcPr>
            <w:tcW w:w="0" w:type="auto"/>
          </w:tcPr>
          <w:p w14:paraId="664837C3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hyperlink w:anchor="estagio-plano">
              <w:proofErr w:type="spellStart"/>
              <w:r>
                <w:rPr>
                  <w:rStyle w:val="Hyperlink"/>
                </w:rPr>
                <w:t>estágio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plano</w:t>
              </w:r>
              <w:proofErr w:type="spellEnd"/>
            </w:hyperlink>
          </w:p>
        </w:tc>
        <w:tc>
          <w:tcPr>
            <w:tcW w:w="0" w:type="auto"/>
          </w:tcPr>
          <w:p w14:paraId="7B901997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6232A951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sta de estágios planos</w:t>
            </w:r>
          </w:p>
        </w:tc>
      </w:tr>
      <w:tr w:rsidR="00573A6A" w14:paraId="0D1CA85D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580201C" w14:textId="77777777" w:rsidR="00573A6A" w:rsidRDefault="00310809">
            <w:r>
              <w:t>versoesTabelasHorarias</w:t>
            </w:r>
          </w:p>
        </w:tc>
        <w:tc>
          <w:tcPr>
            <w:tcW w:w="0" w:type="auto"/>
          </w:tcPr>
          <w:p w14:paraId="5F5CA950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hyperlink w:anchor="versao-tabela-horaria">
              <w:proofErr w:type="spellStart"/>
              <w:r>
                <w:rPr>
                  <w:rStyle w:val="Hyperlink"/>
                </w:rPr>
                <w:t>versão</w:t>
              </w:r>
              <w:proofErr w:type="spellEnd"/>
              <w:r>
                <w:rPr>
                  <w:rStyle w:val="Hyperlink"/>
                </w:rPr>
                <w:t xml:space="preserve"> de </w:t>
              </w:r>
              <w:proofErr w:type="spellStart"/>
              <w:r>
                <w:rPr>
                  <w:rStyle w:val="Hyperlink"/>
                </w:rPr>
                <w:t>tabela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horária</w:t>
              </w:r>
              <w:proofErr w:type="spellEnd"/>
            </w:hyperlink>
          </w:p>
        </w:tc>
        <w:tc>
          <w:tcPr>
            <w:tcW w:w="0" w:type="auto"/>
          </w:tcPr>
          <w:p w14:paraId="00D8456C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03EBEE2B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sta de versões de tabelas horárias</w:t>
            </w:r>
          </w:p>
        </w:tc>
      </w:tr>
      <w:tr w:rsidR="00573A6A" w14:paraId="223D9EC2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F73B45D" w14:textId="77777777" w:rsidR="00573A6A" w:rsidRDefault="00310809">
            <w:r>
              <w:t>tabelasHorarias</w:t>
            </w:r>
          </w:p>
        </w:tc>
        <w:tc>
          <w:tcPr>
            <w:tcW w:w="0" w:type="auto"/>
          </w:tcPr>
          <w:p w14:paraId="34DB0D50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hyperlink w:anchor="tabela-horaria">
              <w:proofErr w:type="spellStart"/>
              <w:r>
                <w:rPr>
                  <w:rStyle w:val="Hyperlink"/>
                </w:rPr>
                <w:t>tabela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horária</w:t>
              </w:r>
              <w:proofErr w:type="spellEnd"/>
            </w:hyperlink>
          </w:p>
        </w:tc>
        <w:tc>
          <w:tcPr>
            <w:tcW w:w="0" w:type="auto"/>
          </w:tcPr>
          <w:p w14:paraId="529A8496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0CDD561F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sta de tabelas horárias</w:t>
            </w:r>
          </w:p>
        </w:tc>
      </w:tr>
      <w:tr w:rsidR="00573A6A" w14:paraId="7F4A24D5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100347F" w14:textId="77777777" w:rsidR="00573A6A" w:rsidRDefault="00310809">
            <w:r>
              <w:t>eventos</w:t>
            </w:r>
          </w:p>
        </w:tc>
        <w:tc>
          <w:tcPr>
            <w:tcW w:w="0" w:type="auto"/>
          </w:tcPr>
          <w:p w14:paraId="6FEAB291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hyperlink w:anchor="evento">
              <w:proofErr w:type="spellStart"/>
              <w:r>
                <w:rPr>
                  <w:rStyle w:val="Hyperlink"/>
                </w:rPr>
                <w:t>eventos</w:t>
              </w:r>
              <w:proofErr w:type="spellEnd"/>
            </w:hyperlink>
          </w:p>
        </w:tc>
        <w:tc>
          <w:tcPr>
            <w:tcW w:w="0" w:type="auto"/>
          </w:tcPr>
          <w:p w14:paraId="19D15AFD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0F9C6E8F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sta de eventos</w:t>
            </w:r>
          </w:p>
        </w:tc>
      </w:tr>
      <w:tr w:rsidR="00573A6A" w14:paraId="5A0AC972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740B1E" w14:textId="77777777" w:rsidR="00573A6A" w:rsidRDefault="00310809">
            <w:r>
              <w:lastRenderedPageBreak/>
              <w:t>limiteEstagio</w:t>
            </w:r>
          </w:p>
        </w:tc>
        <w:tc>
          <w:tcPr>
            <w:tcW w:w="0" w:type="auto"/>
          </w:tcPr>
          <w:p w14:paraId="30DB74F6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6E22CCE4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481B4AA0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71EC2C3C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ADEF4C6" w14:textId="77777777" w:rsidR="00573A6A" w:rsidRDefault="00310809">
            <w:r>
              <w:t>limiteGrupoSemaforico</w:t>
            </w:r>
          </w:p>
        </w:tc>
        <w:tc>
          <w:tcPr>
            <w:tcW w:w="0" w:type="auto"/>
          </w:tcPr>
          <w:p w14:paraId="06615262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5EA23638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1006DA2A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33381512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C69F5BB" w14:textId="77777777" w:rsidR="00573A6A" w:rsidRDefault="00310809">
            <w:r>
              <w:t>limiteAnel</w:t>
            </w:r>
          </w:p>
        </w:tc>
        <w:tc>
          <w:tcPr>
            <w:tcW w:w="0" w:type="auto"/>
          </w:tcPr>
          <w:p w14:paraId="5804CB31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4AF402D9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0E1E15D4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1D16AB2D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98D3014" w14:textId="77777777" w:rsidR="00573A6A" w:rsidRDefault="00310809">
            <w:r>
              <w:t>limiteDetectorPedestre</w:t>
            </w:r>
          </w:p>
        </w:tc>
        <w:tc>
          <w:tcPr>
            <w:tcW w:w="0" w:type="auto"/>
          </w:tcPr>
          <w:p w14:paraId="087A2F42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5273AF19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3B112DCB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4AD2D63A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9B19C71" w14:textId="77777777" w:rsidR="00573A6A" w:rsidRDefault="00310809">
            <w:r>
              <w:t>limiteDetectorVeicular</w:t>
            </w:r>
          </w:p>
        </w:tc>
        <w:tc>
          <w:tcPr>
            <w:tcW w:w="0" w:type="auto"/>
          </w:tcPr>
          <w:p w14:paraId="7DCB4C46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7B3A2697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00E77727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21375353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5715EB8" w14:textId="77777777" w:rsidR="00573A6A" w:rsidRDefault="00310809">
            <w:r>
              <w:t>limiteTabelasEntreVerd es</w:t>
            </w:r>
          </w:p>
        </w:tc>
        <w:tc>
          <w:tcPr>
            <w:tcW w:w="0" w:type="auto"/>
          </w:tcPr>
          <w:p w14:paraId="394B6A26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1D33FB37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6E39246D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747BE339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845604" w14:textId="77777777" w:rsidR="00573A6A" w:rsidRDefault="00310809">
            <w:r>
              <w:t>limitePlanos</w:t>
            </w:r>
          </w:p>
        </w:tc>
        <w:tc>
          <w:tcPr>
            <w:tcW w:w="0" w:type="auto"/>
          </w:tcPr>
          <w:p w14:paraId="09E4C082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27B9E1AB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21131791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2CD125C6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FC901D5" w14:textId="77777777" w:rsidR="00573A6A" w:rsidRDefault="00310809">
            <w:r>
              <w:t>verdeMin</w:t>
            </w:r>
          </w:p>
        </w:tc>
        <w:tc>
          <w:tcPr>
            <w:tcW w:w="0" w:type="auto"/>
          </w:tcPr>
          <w:p w14:paraId="6D583998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6CA667AA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46E3D0E1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1AE0A79F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EA2F531" w14:textId="77777777" w:rsidR="00573A6A" w:rsidRDefault="00310809">
            <w:r>
              <w:t>verdeMax</w:t>
            </w:r>
          </w:p>
        </w:tc>
        <w:tc>
          <w:tcPr>
            <w:tcW w:w="0" w:type="auto"/>
          </w:tcPr>
          <w:p w14:paraId="7CA557F3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6E2C0EEB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2B454123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1EF5749C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78B3250" w14:textId="77777777" w:rsidR="00573A6A" w:rsidRDefault="00310809">
            <w:r>
              <w:t>verdeMinimoMin</w:t>
            </w:r>
          </w:p>
        </w:tc>
        <w:tc>
          <w:tcPr>
            <w:tcW w:w="0" w:type="auto"/>
          </w:tcPr>
          <w:p w14:paraId="7215FFB3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50FF71A9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72B82F24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05900FFD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9875A51" w14:textId="77777777" w:rsidR="00573A6A" w:rsidRDefault="00310809">
            <w:r>
              <w:t>verdeMinimoMax</w:t>
            </w:r>
          </w:p>
        </w:tc>
        <w:tc>
          <w:tcPr>
            <w:tcW w:w="0" w:type="auto"/>
          </w:tcPr>
          <w:p w14:paraId="68A0A080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753A4ED9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58EFE0CD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3D940077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2C20586" w14:textId="77777777" w:rsidR="00573A6A" w:rsidRDefault="00310809">
            <w:r>
              <w:lastRenderedPageBreak/>
              <w:t>verdeMaximoMin</w:t>
            </w:r>
          </w:p>
        </w:tc>
        <w:tc>
          <w:tcPr>
            <w:tcW w:w="0" w:type="auto"/>
          </w:tcPr>
          <w:p w14:paraId="685AAA63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79478775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48248F23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1392AB35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1E2AB65" w14:textId="77777777" w:rsidR="00573A6A" w:rsidRDefault="00310809">
            <w:r>
              <w:t>verdeMaximoMax</w:t>
            </w:r>
          </w:p>
        </w:tc>
        <w:tc>
          <w:tcPr>
            <w:tcW w:w="0" w:type="auto"/>
          </w:tcPr>
          <w:p w14:paraId="1FD63D8D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79040770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2A9E3CE3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134A73FD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CBEC274" w14:textId="77777777" w:rsidR="00573A6A" w:rsidRDefault="00310809">
            <w:r>
              <w:t>extensaoVerdeMin</w:t>
            </w:r>
          </w:p>
        </w:tc>
        <w:tc>
          <w:tcPr>
            <w:tcW w:w="0" w:type="auto"/>
          </w:tcPr>
          <w:p w14:paraId="3D36D0CE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7AF541A1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2DE3B2AD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1D3B07D4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505BEC" w14:textId="77777777" w:rsidR="00573A6A" w:rsidRDefault="00310809">
            <w:r>
              <w:t>extensaoVerdeMax</w:t>
            </w:r>
          </w:p>
        </w:tc>
        <w:tc>
          <w:tcPr>
            <w:tcW w:w="0" w:type="auto"/>
          </w:tcPr>
          <w:p w14:paraId="67E32A40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10D8B7F6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6516229F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6475DF4B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CA8103A" w14:textId="77777777" w:rsidR="00573A6A" w:rsidRDefault="00310809">
            <w:r>
              <w:t>verdeIntermediarioMin</w:t>
            </w:r>
          </w:p>
        </w:tc>
        <w:tc>
          <w:tcPr>
            <w:tcW w:w="0" w:type="auto"/>
          </w:tcPr>
          <w:p w14:paraId="56837475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0C17A238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01B6FF89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659ED044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90426C1" w14:textId="77777777" w:rsidR="00573A6A" w:rsidRDefault="00310809">
            <w:r>
              <w:t>verdeIntermediarioMax</w:t>
            </w:r>
          </w:p>
        </w:tc>
        <w:tc>
          <w:tcPr>
            <w:tcW w:w="0" w:type="auto"/>
          </w:tcPr>
          <w:p w14:paraId="4F4F70CF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35A7A5F8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7B96DCBA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54308910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8A8B4EB" w14:textId="77777777" w:rsidR="00573A6A" w:rsidRDefault="00310809">
            <w:r>
              <w:t>defasagemMin</w:t>
            </w:r>
          </w:p>
        </w:tc>
        <w:tc>
          <w:tcPr>
            <w:tcW w:w="0" w:type="auto"/>
          </w:tcPr>
          <w:p w14:paraId="1B316AA6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51D51C86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77B41FB0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28475143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071AD4" w14:textId="77777777" w:rsidR="00573A6A" w:rsidRDefault="00310809">
            <w:r>
              <w:t>defasagemMax</w:t>
            </w:r>
          </w:p>
        </w:tc>
        <w:tc>
          <w:tcPr>
            <w:tcW w:w="0" w:type="auto"/>
          </w:tcPr>
          <w:p w14:paraId="5C9D260F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13C9EEA2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44D486E1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02E02EF2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30543EA" w14:textId="77777777" w:rsidR="00573A6A" w:rsidRDefault="00310809">
            <w:r>
              <w:t>amareloMin</w:t>
            </w:r>
          </w:p>
        </w:tc>
        <w:tc>
          <w:tcPr>
            <w:tcW w:w="0" w:type="auto"/>
          </w:tcPr>
          <w:p w14:paraId="0C0B5A47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2A930958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65DA4D9B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5F234E50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D75A226" w14:textId="77777777" w:rsidR="00573A6A" w:rsidRDefault="00310809">
            <w:r>
              <w:t>amareloMax</w:t>
            </w:r>
          </w:p>
        </w:tc>
        <w:tc>
          <w:tcPr>
            <w:tcW w:w="0" w:type="auto"/>
          </w:tcPr>
          <w:p w14:paraId="54DA7A66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5C968FDE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171A184F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0DE59B96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8803511" w14:textId="77777777" w:rsidR="00573A6A" w:rsidRDefault="00310809">
            <w:r>
              <w:t>vermelhoIntermitenteMi n</w:t>
            </w:r>
          </w:p>
        </w:tc>
        <w:tc>
          <w:tcPr>
            <w:tcW w:w="0" w:type="auto"/>
          </w:tcPr>
          <w:p w14:paraId="1980BD7F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7AF26F53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41A5BA37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6686BC31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C8E8789" w14:textId="77777777" w:rsidR="00573A6A" w:rsidRDefault="00310809">
            <w:r>
              <w:lastRenderedPageBreak/>
              <w:t>vermelhoIntermitenteMa x</w:t>
            </w:r>
          </w:p>
        </w:tc>
        <w:tc>
          <w:tcPr>
            <w:tcW w:w="0" w:type="auto"/>
          </w:tcPr>
          <w:p w14:paraId="42F25588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65C8162D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48079909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6A9C38CD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9EEA068" w14:textId="77777777" w:rsidR="00573A6A" w:rsidRDefault="00310809">
            <w:r>
              <w:t>vermelhoLimpezaVeicula rMin</w:t>
            </w:r>
          </w:p>
        </w:tc>
        <w:tc>
          <w:tcPr>
            <w:tcW w:w="0" w:type="auto"/>
          </w:tcPr>
          <w:p w14:paraId="328C923E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55D333E8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227B2DE4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5599AA6B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63BFA6D" w14:textId="77777777" w:rsidR="00573A6A" w:rsidRDefault="00310809">
            <w:r>
              <w:t>vermelhoLimpezaVeicula rMax</w:t>
            </w:r>
          </w:p>
        </w:tc>
        <w:tc>
          <w:tcPr>
            <w:tcW w:w="0" w:type="auto"/>
          </w:tcPr>
          <w:p w14:paraId="4602D4EE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75AF842D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696EAAC1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5360B327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32BB1D4" w14:textId="77777777" w:rsidR="00573A6A" w:rsidRDefault="00310809">
            <w:r>
              <w:t>vermelhoLimpezaPedestr eMin</w:t>
            </w:r>
          </w:p>
        </w:tc>
        <w:tc>
          <w:tcPr>
            <w:tcW w:w="0" w:type="auto"/>
          </w:tcPr>
          <w:p w14:paraId="3E51B528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5F9FA0A4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09E28DA5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63AF0828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FC5D28F" w14:textId="77777777" w:rsidR="00573A6A" w:rsidRDefault="00310809">
            <w:r>
              <w:t>vermelhoLimpezaPedestr eMax</w:t>
            </w:r>
          </w:p>
        </w:tc>
        <w:tc>
          <w:tcPr>
            <w:tcW w:w="0" w:type="auto"/>
          </w:tcPr>
          <w:p w14:paraId="232B874D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57F25629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06E03DC9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21E038C5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CD8D2F4" w14:textId="77777777" w:rsidR="00573A6A" w:rsidRDefault="00310809">
            <w:r>
              <w:t>atrasoGrupoMin</w:t>
            </w:r>
          </w:p>
        </w:tc>
        <w:tc>
          <w:tcPr>
            <w:tcW w:w="0" w:type="auto"/>
          </w:tcPr>
          <w:p w14:paraId="3521AE1D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68214F59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60EDE7BD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556FC0F7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1EEA1C1" w14:textId="77777777" w:rsidR="00573A6A" w:rsidRDefault="00310809">
            <w:r>
              <w:t>atrasoGrupoMax</w:t>
            </w:r>
          </w:p>
        </w:tc>
        <w:tc>
          <w:tcPr>
            <w:tcW w:w="0" w:type="auto"/>
          </w:tcPr>
          <w:p w14:paraId="2AC027D4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28C4CB21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20B18609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68E9CD10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B4A9853" w14:textId="77777777" w:rsidR="00573A6A" w:rsidRDefault="00310809">
            <w:r>
              <w:t>verdeSegurancaVeicular Min</w:t>
            </w:r>
          </w:p>
        </w:tc>
        <w:tc>
          <w:tcPr>
            <w:tcW w:w="0" w:type="auto"/>
          </w:tcPr>
          <w:p w14:paraId="37C284C4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3C6C1A29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1A347143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040E7595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C6CC1B7" w14:textId="77777777" w:rsidR="00573A6A" w:rsidRDefault="00310809">
            <w:r>
              <w:t>verdeSegurancaVeicular Max</w:t>
            </w:r>
          </w:p>
        </w:tc>
        <w:tc>
          <w:tcPr>
            <w:tcW w:w="0" w:type="auto"/>
          </w:tcPr>
          <w:p w14:paraId="235080B2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6265DFD7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79491744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0CD8D00A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9C17B91" w14:textId="77777777" w:rsidR="00573A6A" w:rsidRDefault="00310809">
            <w:r>
              <w:t>verdeSegurancaPedestre Min</w:t>
            </w:r>
          </w:p>
        </w:tc>
        <w:tc>
          <w:tcPr>
            <w:tcW w:w="0" w:type="auto"/>
          </w:tcPr>
          <w:p w14:paraId="4EAE4A7C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0F6C449A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47907B59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2F847FAE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4B1C6C7" w14:textId="77777777" w:rsidR="00573A6A" w:rsidRDefault="00310809">
            <w:r>
              <w:t>verdeSegurancaPedestre Max</w:t>
            </w:r>
          </w:p>
        </w:tc>
        <w:tc>
          <w:tcPr>
            <w:tcW w:w="0" w:type="auto"/>
          </w:tcPr>
          <w:p w14:paraId="6323B481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6BD0AE93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3FC624F4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60E58F74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923044A" w14:textId="77777777" w:rsidR="00573A6A" w:rsidRDefault="00310809">
            <w:r>
              <w:lastRenderedPageBreak/>
              <w:t>maximoPermanenciaEstag ioMin</w:t>
            </w:r>
          </w:p>
        </w:tc>
        <w:tc>
          <w:tcPr>
            <w:tcW w:w="0" w:type="auto"/>
          </w:tcPr>
          <w:p w14:paraId="1F6848B3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7EB9CF3E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39508405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5FADBF4B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BD3499" w14:textId="77777777" w:rsidR="00573A6A" w:rsidRDefault="00310809">
            <w:r>
              <w:t>maximoPermanenciaEstag ioMax</w:t>
            </w:r>
          </w:p>
        </w:tc>
        <w:tc>
          <w:tcPr>
            <w:tcW w:w="0" w:type="auto"/>
          </w:tcPr>
          <w:p w14:paraId="3297BB28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01F3C4C0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7FCFBDB5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5A573269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7907870" w14:textId="77777777" w:rsidR="00573A6A" w:rsidRDefault="00310809">
            <w:r>
              <w:t>defaultMaximoPermanenc iaEstagioVeicular</w:t>
            </w:r>
          </w:p>
        </w:tc>
        <w:tc>
          <w:tcPr>
            <w:tcW w:w="0" w:type="auto"/>
          </w:tcPr>
          <w:p w14:paraId="6C693282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1AC38C8E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5AF3E9A4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63CA2F1D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35CD52" w14:textId="77777777" w:rsidR="00573A6A" w:rsidRDefault="00310809">
            <w:r>
              <w:t>cicloMin</w:t>
            </w:r>
          </w:p>
        </w:tc>
        <w:tc>
          <w:tcPr>
            <w:tcW w:w="0" w:type="auto"/>
          </w:tcPr>
          <w:p w14:paraId="5112A133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52BEF645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02FA9F9E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54870D98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7E46A6" w14:textId="77777777" w:rsidR="00573A6A" w:rsidRDefault="00310809">
            <w:r>
              <w:t>cicloMax</w:t>
            </w:r>
          </w:p>
        </w:tc>
        <w:tc>
          <w:tcPr>
            <w:tcW w:w="0" w:type="auto"/>
          </w:tcPr>
          <w:p w14:paraId="2D693A5A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38F065B0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7979E65A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4DB833EF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C2166A5" w14:textId="77777777" w:rsidR="00573A6A" w:rsidRDefault="00310809">
            <w:r>
              <w:t>ausenciaDeteccaoMin</w:t>
            </w:r>
          </w:p>
        </w:tc>
        <w:tc>
          <w:tcPr>
            <w:tcW w:w="0" w:type="auto"/>
          </w:tcPr>
          <w:p w14:paraId="086BAD66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25E7D349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49A157F5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410365DF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EAD412D" w14:textId="77777777" w:rsidR="00573A6A" w:rsidRDefault="00310809">
            <w:r>
              <w:t>ausenciaDeteccaoMax</w:t>
            </w:r>
          </w:p>
        </w:tc>
        <w:tc>
          <w:tcPr>
            <w:tcW w:w="0" w:type="auto"/>
          </w:tcPr>
          <w:p w14:paraId="47AA1DA9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6440ACB7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202EDDE5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08B4DB19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A67E105" w14:textId="77777777" w:rsidR="00573A6A" w:rsidRDefault="00310809">
            <w:r>
              <w:t>deteccaoPermanenteMin</w:t>
            </w:r>
          </w:p>
        </w:tc>
        <w:tc>
          <w:tcPr>
            <w:tcW w:w="0" w:type="auto"/>
          </w:tcPr>
          <w:p w14:paraId="3E3061D2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6125896F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7816407C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  <w:tr w:rsidR="00573A6A" w14:paraId="00A99B7B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45FFE9" w14:textId="77777777" w:rsidR="00573A6A" w:rsidRDefault="00310809">
            <w:r>
              <w:t>deteccaoPermanenteMax</w:t>
            </w:r>
          </w:p>
        </w:tc>
        <w:tc>
          <w:tcPr>
            <w:tcW w:w="0" w:type="auto"/>
          </w:tcPr>
          <w:p w14:paraId="21775F78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7B963F8E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4E1116EF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tilizado para validação pelo 72c</w:t>
            </w:r>
          </w:p>
        </w:tc>
      </w:tr>
    </w:tbl>
    <w:p w14:paraId="05BE6A32" w14:textId="77777777" w:rsidR="00573A6A" w:rsidRDefault="00310809">
      <w:pPr>
        <w:pStyle w:val="Heading5"/>
      </w:pPr>
      <w:bookmarkStart w:id="68" w:name="exemplo-json"/>
      <w:bookmarkEnd w:id="68"/>
      <w:r>
        <w:t>Exemplo JSON</w:t>
      </w:r>
    </w:p>
    <w:p w14:paraId="74FCAF98" w14:textId="77777777" w:rsidR="00573A6A" w:rsidRDefault="0031080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df5005e-9aa3-40a4-b0de-2e38a8aef48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umeroSME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umeroSMEEConjugado1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umeroSMEEConjugado2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umeroSMEEConjugado3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omeEndere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. Dr. Cícero de Castro com R. Carlos Chaga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/08/2016 11:27:3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/08/2016 09:44:0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L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.000.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mite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imite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imite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imiteDetectorPedest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imiteDetectorVeicul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imiteTabelasEntreVerd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imite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erdeM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erdeMa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erdeMinimoM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erdeMinimoMa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erdeMaximoM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erdeMaximoMa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xtensaoVerdeM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.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xtensaoVerdeMa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erdeIntermediarioM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erdeIntermediarioMa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fasagemM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fasagemMa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mareloM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mareloMa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ermelhoIntermitenteM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ermelhoIntermitenteMa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ermelhoLimpezaVeicularM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ermelhoLimpezaVeicularMa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ermelhoLimpezaPedestreM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ermelhoLimpezaPedestreMa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trasoGrupoM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trasoGrupoMa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erdeSegurancaVeicularM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erdeSegurancaVeicularMa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erdeSegurancaPedestreM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erdeSegurancaPedestreMa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ximoPermanenciaEstagioM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ximoPermanenciaEstagioMa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faultMaximoPermanenciaEstagioVeicul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7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icloM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icloMa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usenciaDeteccaoM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usenciaDeteccaoMa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8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teccaoPermanenteM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teccaoPermanenteMa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nei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stagi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gruposSemaforic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tector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ransicoesProibida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stagiosGruposSemaforic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verdesConflitan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abelasEntreVerd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abelas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br/>
      </w:r>
      <w:r>
        <w:rPr>
          <w:rStyle w:val="FunctionTok"/>
        </w:rPr>
        <w:t>}</w:t>
      </w:r>
    </w:p>
    <w:p w14:paraId="1CE93EBC" w14:textId="77777777" w:rsidR="00573A6A" w:rsidRDefault="00310809">
      <w:pPr>
        <w:pStyle w:val="Heading4"/>
      </w:pPr>
      <w:bookmarkStart w:id="69" w:name="anel"/>
      <w:bookmarkEnd w:id="69"/>
      <w:r>
        <w:t>Anel</w:t>
      </w:r>
    </w:p>
    <w:p w14:paraId="3B1864B9" w14:textId="77777777" w:rsidR="00573A6A" w:rsidRDefault="00310809">
      <w:pPr>
        <w:pStyle w:val="FirstParagraph"/>
      </w:pPr>
      <w:r>
        <w:t>Característica que permite a um controlador operar como se fossem vários controladores independentes. Cada anel é responsável pelo controle de certo número de grupos focais e a programação semafórica que ocorre nesses grupos focais é totalmente independente da programação semafórica dos demais grupos focais do controlador.</w:t>
      </w:r>
    </w:p>
    <w:p w14:paraId="31DCF06A" w14:textId="77777777" w:rsidR="00573A6A" w:rsidRDefault="00310809">
      <w:pPr>
        <w:pStyle w:val="Heading5"/>
      </w:pPr>
      <w:bookmarkStart w:id="70" w:name="especificação-1"/>
      <w:bookmarkEnd w:id="70"/>
      <w:r>
        <w:t>Especificação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2339"/>
        <w:gridCol w:w="2478"/>
        <w:gridCol w:w="1512"/>
        <w:gridCol w:w="3021"/>
      </w:tblGrid>
      <w:tr w:rsidR="00573A6A" w14:paraId="30A1566C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3FFD8DF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092F85A2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po</w:t>
            </w:r>
          </w:p>
        </w:tc>
        <w:tc>
          <w:tcPr>
            <w:tcW w:w="0" w:type="auto"/>
          </w:tcPr>
          <w:p w14:paraId="7F26482D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brigatório</w:t>
            </w:r>
          </w:p>
        </w:tc>
        <w:tc>
          <w:tcPr>
            <w:tcW w:w="0" w:type="auto"/>
          </w:tcPr>
          <w:p w14:paraId="7AABEC9E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6D61BFE5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87D2BCD" w14:textId="77777777" w:rsidR="00573A6A" w:rsidRDefault="00310809">
            <w:r>
              <w:t>id</w:t>
            </w:r>
          </w:p>
        </w:tc>
        <w:tc>
          <w:tcPr>
            <w:tcW w:w="0" w:type="auto"/>
          </w:tcPr>
          <w:p w14:paraId="350624A6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47B8D197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184D6D2B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entificador do Anel</w:t>
            </w:r>
          </w:p>
        </w:tc>
      </w:tr>
      <w:tr w:rsidR="00573A6A" w14:paraId="46A03462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0B93A6" w14:textId="77777777" w:rsidR="00573A6A" w:rsidRDefault="00310809">
            <w:r>
              <w:t>idJson</w:t>
            </w:r>
          </w:p>
        </w:tc>
        <w:tc>
          <w:tcPr>
            <w:tcW w:w="0" w:type="auto"/>
          </w:tcPr>
          <w:p w14:paraId="092C3108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7F61BEB1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63DD94BE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dentificador do Anel para referências dentro do </w:t>
            </w:r>
            <w:r>
              <w:rPr>
                <w:i/>
              </w:rPr>
              <w:t>JSON</w:t>
            </w:r>
          </w:p>
        </w:tc>
      </w:tr>
      <w:tr w:rsidR="00573A6A" w14:paraId="64F464BD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B067B02" w14:textId="77777777" w:rsidR="00573A6A" w:rsidRDefault="00310809">
            <w:r>
              <w:t>numeroSMEE</w:t>
            </w:r>
          </w:p>
        </w:tc>
        <w:tc>
          <w:tcPr>
            <w:tcW w:w="0" w:type="auto"/>
          </w:tcPr>
          <w:p w14:paraId="12A9A251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xto</w:t>
            </w:r>
          </w:p>
        </w:tc>
        <w:tc>
          <w:tcPr>
            <w:tcW w:w="0" w:type="auto"/>
          </w:tcPr>
          <w:p w14:paraId="10C4C5CF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0" w:type="auto"/>
          </w:tcPr>
          <w:p w14:paraId="67E55B81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úmero SMEE do Anel</w:t>
            </w:r>
          </w:p>
        </w:tc>
      </w:tr>
      <w:tr w:rsidR="00573A6A" w14:paraId="2D3F6EE7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EC990B0" w14:textId="77777777" w:rsidR="00573A6A" w:rsidRDefault="00310809">
            <w:r>
              <w:t>CLA</w:t>
            </w:r>
          </w:p>
        </w:tc>
        <w:tc>
          <w:tcPr>
            <w:tcW w:w="0" w:type="auto"/>
          </w:tcPr>
          <w:p w14:paraId="65C0643C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xto</w:t>
            </w:r>
          </w:p>
        </w:tc>
        <w:tc>
          <w:tcPr>
            <w:tcW w:w="0" w:type="auto"/>
          </w:tcPr>
          <w:p w14:paraId="20D249C2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0" w:type="auto"/>
          </w:tcPr>
          <w:p w14:paraId="3E6469E6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ódigo de Localização do Anel</w:t>
            </w:r>
          </w:p>
        </w:tc>
      </w:tr>
      <w:tr w:rsidR="00573A6A" w14:paraId="200BE3A1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58E5F4B" w14:textId="77777777" w:rsidR="00573A6A" w:rsidRDefault="00310809">
            <w:r>
              <w:t>aceitaModoManual</w:t>
            </w:r>
          </w:p>
        </w:tc>
        <w:tc>
          <w:tcPr>
            <w:tcW w:w="0" w:type="auto"/>
          </w:tcPr>
          <w:p w14:paraId="71EAB61B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ooleano</w:t>
            </w:r>
          </w:p>
        </w:tc>
        <w:tc>
          <w:tcPr>
            <w:tcW w:w="0" w:type="auto"/>
          </w:tcPr>
          <w:p w14:paraId="54591F5F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7A155933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termina se esse anel aceita a operação em modo manual</w:t>
            </w:r>
          </w:p>
        </w:tc>
      </w:tr>
      <w:tr w:rsidR="00573A6A" w14:paraId="218CDA06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32852C3" w14:textId="77777777" w:rsidR="00573A6A" w:rsidRDefault="00310809">
            <w:r>
              <w:t>ativo</w:t>
            </w:r>
          </w:p>
        </w:tc>
        <w:tc>
          <w:tcPr>
            <w:tcW w:w="0" w:type="auto"/>
          </w:tcPr>
          <w:p w14:paraId="3CFBA9F4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ooleano</w:t>
            </w:r>
          </w:p>
        </w:tc>
        <w:tc>
          <w:tcPr>
            <w:tcW w:w="0" w:type="auto"/>
          </w:tcPr>
          <w:p w14:paraId="1DB3C871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151D5685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dentifica se esse anel está ativo</w:t>
            </w:r>
          </w:p>
        </w:tc>
      </w:tr>
      <w:tr w:rsidR="00573A6A" w14:paraId="415AF803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394EA61" w14:textId="77777777" w:rsidR="00573A6A" w:rsidRDefault="00310809">
            <w:r>
              <w:t>posicao</w:t>
            </w:r>
          </w:p>
        </w:tc>
        <w:tc>
          <w:tcPr>
            <w:tcW w:w="0" w:type="auto"/>
          </w:tcPr>
          <w:p w14:paraId="72F048AD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072112F5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1AE0E918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sição do anel no controlador</w:t>
            </w:r>
          </w:p>
        </w:tc>
      </w:tr>
      <w:tr w:rsidR="00573A6A" w14:paraId="0606A0BB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9E97111" w14:textId="77777777" w:rsidR="00573A6A" w:rsidRDefault="00310809">
            <w:r>
              <w:t>estagios</w:t>
            </w:r>
          </w:p>
        </w:tc>
        <w:tc>
          <w:tcPr>
            <w:tcW w:w="0" w:type="auto"/>
          </w:tcPr>
          <w:p w14:paraId="6BA37B2E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proofErr w:type="spellStart"/>
            <w:r>
              <w:t>referência</w:t>
            </w:r>
            <w:proofErr w:type="spellEnd"/>
            <w:r>
              <w:t xml:space="preserve"> </w:t>
            </w:r>
            <w:proofErr w:type="spellStart"/>
            <w:r>
              <w:t>aos</w:t>
            </w:r>
            <w:proofErr w:type="spellEnd"/>
            <w:r>
              <w:t xml:space="preserve"> </w:t>
            </w:r>
            <w:hyperlink w:anchor="estagio">
              <w:proofErr w:type="spellStart"/>
              <w:r>
                <w:rPr>
                  <w:rStyle w:val="Hyperlink"/>
                </w:rPr>
                <w:t>estagios</w:t>
              </w:r>
              <w:proofErr w:type="spellEnd"/>
            </w:hyperlink>
          </w:p>
        </w:tc>
        <w:tc>
          <w:tcPr>
            <w:tcW w:w="0" w:type="auto"/>
          </w:tcPr>
          <w:p w14:paraId="79B98406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5D0AE52C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sta com as referências de estágios desse anel</w:t>
            </w:r>
          </w:p>
        </w:tc>
      </w:tr>
      <w:tr w:rsidR="00573A6A" w14:paraId="244E6BF8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750CDF2" w14:textId="77777777" w:rsidR="00573A6A" w:rsidRDefault="00310809">
            <w:r>
              <w:t>gruposSemaforicos</w:t>
            </w:r>
          </w:p>
        </w:tc>
        <w:tc>
          <w:tcPr>
            <w:tcW w:w="0" w:type="auto"/>
          </w:tcPr>
          <w:p w14:paraId="01F9969B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proofErr w:type="spellStart"/>
            <w:r>
              <w:t>referência</w:t>
            </w:r>
            <w:proofErr w:type="spellEnd"/>
            <w:r>
              <w:t xml:space="preserve"> </w:t>
            </w:r>
            <w:proofErr w:type="spellStart"/>
            <w:r>
              <w:t>aos</w:t>
            </w:r>
            <w:proofErr w:type="spellEnd"/>
            <w:r>
              <w:t xml:space="preserve"> </w:t>
            </w:r>
            <w:hyperlink w:anchor="grupo-semaforico">
              <w:proofErr w:type="spellStart"/>
              <w:r>
                <w:rPr>
                  <w:rStyle w:val="Hyperlink"/>
                </w:rPr>
                <w:t>grupos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Semaforicos</w:t>
              </w:r>
              <w:proofErr w:type="spellEnd"/>
            </w:hyperlink>
          </w:p>
        </w:tc>
        <w:tc>
          <w:tcPr>
            <w:tcW w:w="0" w:type="auto"/>
          </w:tcPr>
          <w:p w14:paraId="5F137C0B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098A93A2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sta com as referências de grupos semafóricos desse anel</w:t>
            </w:r>
          </w:p>
        </w:tc>
      </w:tr>
      <w:tr w:rsidR="00573A6A" w14:paraId="1B7D4661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F90D2D2" w14:textId="77777777" w:rsidR="00573A6A" w:rsidRDefault="00310809">
            <w:r>
              <w:t>detectores</w:t>
            </w:r>
          </w:p>
        </w:tc>
        <w:tc>
          <w:tcPr>
            <w:tcW w:w="0" w:type="auto"/>
          </w:tcPr>
          <w:p w14:paraId="21F4B84E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proofErr w:type="spellStart"/>
            <w:r>
              <w:t>referência</w:t>
            </w:r>
            <w:proofErr w:type="spellEnd"/>
            <w:r>
              <w:t xml:space="preserve"> </w:t>
            </w:r>
            <w:proofErr w:type="spellStart"/>
            <w:r>
              <w:t>aos</w:t>
            </w:r>
            <w:proofErr w:type="spellEnd"/>
            <w:r>
              <w:t xml:space="preserve"> </w:t>
            </w:r>
            <w:hyperlink w:anchor="detector">
              <w:proofErr w:type="spellStart"/>
              <w:r>
                <w:rPr>
                  <w:rStyle w:val="Hyperlink"/>
                </w:rPr>
                <w:t>detectores</w:t>
              </w:r>
              <w:proofErr w:type="spellEnd"/>
            </w:hyperlink>
          </w:p>
        </w:tc>
        <w:tc>
          <w:tcPr>
            <w:tcW w:w="0" w:type="auto"/>
          </w:tcPr>
          <w:p w14:paraId="444F3F1C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2F34E68C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sta com as referências de detectores desse anel</w:t>
            </w:r>
          </w:p>
        </w:tc>
      </w:tr>
      <w:tr w:rsidR="00573A6A" w14:paraId="0696FE17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001AF96" w14:textId="77777777" w:rsidR="00573A6A" w:rsidRDefault="00310809">
            <w:r>
              <w:t>endereco</w:t>
            </w:r>
          </w:p>
        </w:tc>
        <w:tc>
          <w:tcPr>
            <w:tcW w:w="0" w:type="auto"/>
          </w:tcPr>
          <w:p w14:paraId="4BB9D7BF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referência</w:t>
            </w:r>
            <w:proofErr w:type="spellEnd"/>
            <w:r>
              <w:t xml:space="preserve"> </w:t>
            </w:r>
            <w:proofErr w:type="spellStart"/>
            <w:r>
              <w:t>ao</w:t>
            </w:r>
            <w:proofErr w:type="spellEnd"/>
            <w:r>
              <w:t xml:space="preserve"> </w:t>
            </w:r>
            <w:hyperlink w:anchor="endereco">
              <w:proofErr w:type="spellStart"/>
              <w:r>
                <w:rPr>
                  <w:rStyle w:val="Hyperlink"/>
                </w:rPr>
                <w:t>endereco</w:t>
              </w:r>
              <w:proofErr w:type="spellEnd"/>
            </w:hyperlink>
          </w:p>
        </w:tc>
        <w:tc>
          <w:tcPr>
            <w:tcW w:w="0" w:type="auto"/>
          </w:tcPr>
          <w:p w14:paraId="33969474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32C9E65B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ndereço do anel</w:t>
            </w:r>
          </w:p>
        </w:tc>
      </w:tr>
      <w:tr w:rsidR="00573A6A" w14:paraId="553A22CD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99E6157" w14:textId="77777777" w:rsidR="00573A6A" w:rsidRDefault="00310809">
            <w:r>
              <w:t>versaoPlano</w:t>
            </w:r>
          </w:p>
        </w:tc>
        <w:tc>
          <w:tcPr>
            <w:tcW w:w="0" w:type="auto"/>
          </w:tcPr>
          <w:p w14:paraId="7C092E27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referência</w:t>
            </w:r>
            <w:proofErr w:type="spellEnd"/>
            <w:r>
              <w:t xml:space="preserve"> à </w:t>
            </w:r>
            <w:hyperlink w:anchor="versaoPlano">
              <w:proofErr w:type="spellStart"/>
              <w:r>
                <w:rPr>
                  <w:rStyle w:val="Hyperlink"/>
                </w:rPr>
                <w:t>versaoPlano</w:t>
              </w:r>
              <w:proofErr w:type="spellEnd"/>
            </w:hyperlink>
          </w:p>
        </w:tc>
        <w:tc>
          <w:tcPr>
            <w:tcW w:w="0" w:type="auto"/>
          </w:tcPr>
          <w:p w14:paraId="073C8F6C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3956E273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são plano ativa para esse anel</w:t>
            </w:r>
          </w:p>
        </w:tc>
      </w:tr>
      <w:tr w:rsidR="00573A6A" w14:paraId="1E476147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2560830" w14:textId="77777777" w:rsidR="00573A6A" w:rsidRDefault="00310809">
            <w:r>
              <w:t>planos</w:t>
            </w:r>
          </w:p>
        </w:tc>
        <w:tc>
          <w:tcPr>
            <w:tcW w:w="0" w:type="auto"/>
          </w:tcPr>
          <w:p w14:paraId="2984DAA0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proofErr w:type="spellStart"/>
            <w:r>
              <w:t>referência</w:t>
            </w:r>
            <w:proofErr w:type="spellEnd"/>
            <w:r>
              <w:t xml:space="preserve"> </w:t>
            </w:r>
            <w:proofErr w:type="spellStart"/>
            <w:r>
              <w:t>aos</w:t>
            </w:r>
            <w:proofErr w:type="spellEnd"/>
            <w:r>
              <w:t xml:space="preserve"> </w:t>
            </w:r>
            <w:hyperlink w:anchor="plano">
              <w:proofErr w:type="spellStart"/>
              <w:r>
                <w:rPr>
                  <w:rStyle w:val="Hyperlink"/>
                </w:rPr>
                <w:t>planos</w:t>
              </w:r>
              <w:proofErr w:type="spellEnd"/>
            </w:hyperlink>
          </w:p>
        </w:tc>
        <w:tc>
          <w:tcPr>
            <w:tcW w:w="0" w:type="auto"/>
          </w:tcPr>
          <w:p w14:paraId="68C40703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434DE498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sta de planos vinculadas à versão plano desse anel</w:t>
            </w:r>
          </w:p>
        </w:tc>
      </w:tr>
    </w:tbl>
    <w:p w14:paraId="336BB444" w14:textId="77777777" w:rsidR="00573A6A" w:rsidRDefault="00310809">
      <w:pPr>
        <w:pStyle w:val="Heading5"/>
      </w:pPr>
      <w:bookmarkStart w:id="71" w:name="exemplo-json-1"/>
      <w:bookmarkEnd w:id="71"/>
      <w:r>
        <w:t>Exemplo JSON</w:t>
      </w:r>
    </w:p>
    <w:p w14:paraId="45EF5584" w14:textId="77777777" w:rsidR="00573A6A" w:rsidRDefault="00310809"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d9b7112-f87a-4c19-ade4-648b83de954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b0d7379-4273-4f33-a5f3-e39963758b8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umeroSME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ativ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ceitaModoManu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L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.000.0003.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03abf36-4851-4568-9fe4-926dcece2276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stagi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f988bc2-eb8f-4907-9f84-34606dc60f9f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c7b3da1-2a97-48cc-a57f-15b94b09a37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c6db20-8ef8-4435-9558-4eb631a17e6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5240e9-7282-4260-9d39-855bcd811ffc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gruposSemaforic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84438d9-8235-44f7-8717-71c2551da44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af866e1-5c4d-415f-9165-ee174984eb83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54dbf4-1fd1-49aa-b30e-bdb23593865a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b0cca0-5afb-4ef8-9a6e-ff227c89913b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f3104fe-53fe-4bb8-b019-052ac6fd6171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tector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266bda5-68df-4784-8645-2c8123c99206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8968fe5-898f-427c-8227-fa2e0019e5ec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84e8708-14dc-40cc-8e73-df2dfef26f17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ndere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63048ec-e138-470b-bbdb-ba053ce6c732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</w:p>
    <w:p w14:paraId="09B0875E" w14:textId="77777777" w:rsidR="00573A6A" w:rsidRDefault="00310809">
      <w:pPr>
        <w:pStyle w:val="Heading4"/>
      </w:pPr>
      <w:bookmarkStart w:id="72" w:name="grupo-semafórico"/>
      <w:bookmarkEnd w:id="72"/>
      <w:r>
        <w:t>Grupo Semafórico</w:t>
      </w:r>
    </w:p>
    <w:p w14:paraId="5445CF87" w14:textId="77777777" w:rsidR="00573A6A" w:rsidRDefault="00310809">
      <w:pPr>
        <w:pStyle w:val="FirstParagraph"/>
      </w:pPr>
      <w:r>
        <w:t xml:space="preserve">Conjunto de grupos focais com indicações luminosas idênticas às que controlam grupos de movimentos que recebem simultaneamente o direito de passagem e que possuem as mesmas fases. Utiliza-se a notação </w:t>
      </w:r>
      <w:r>
        <w:rPr>
          <w:i/>
        </w:rPr>
        <w:t>Gn</w:t>
      </w:r>
      <w:r>
        <w:t xml:space="preserve"> para identificar tanto nos projetos como nas programações semafóricas o grupo semafórico de número </w:t>
      </w:r>
      <w:r>
        <w:rPr>
          <w:i/>
        </w:rPr>
        <w:t>"n"</w:t>
      </w:r>
      <w:r>
        <w:t>. Quanto aos tipos, temos: grupo semafórico veicular composto de 3 fases (vermelha, amarela e verde) e grupo semafórico de pedestre composto de 2 fases (vermelha e verde).</w:t>
      </w:r>
    </w:p>
    <w:p w14:paraId="15375898" w14:textId="77777777" w:rsidR="00573A6A" w:rsidRDefault="00310809">
      <w:pPr>
        <w:pStyle w:val="Heading5"/>
      </w:pPr>
      <w:bookmarkStart w:id="73" w:name="especificação-2"/>
      <w:bookmarkEnd w:id="73"/>
      <w:r>
        <w:t>Especificação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4951"/>
        <w:gridCol w:w="1396"/>
        <w:gridCol w:w="1484"/>
        <w:gridCol w:w="1519"/>
      </w:tblGrid>
      <w:tr w:rsidR="00573A6A" w14:paraId="6903C15E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4E7DF0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694214EF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po</w:t>
            </w:r>
          </w:p>
        </w:tc>
        <w:tc>
          <w:tcPr>
            <w:tcW w:w="0" w:type="auto"/>
          </w:tcPr>
          <w:p w14:paraId="272A103C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brigatório</w:t>
            </w:r>
          </w:p>
        </w:tc>
        <w:tc>
          <w:tcPr>
            <w:tcW w:w="0" w:type="auto"/>
          </w:tcPr>
          <w:p w14:paraId="13BD877F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6B75D4F9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01E0FC2" w14:textId="77777777" w:rsidR="00573A6A" w:rsidRDefault="00310809">
            <w:r>
              <w:t>id</w:t>
            </w:r>
          </w:p>
        </w:tc>
        <w:tc>
          <w:tcPr>
            <w:tcW w:w="0" w:type="auto"/>
          </w:tcPr>
          <w:p w14:paraId="2C4F72CC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7EF3D678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6B77BC0B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entificador do Grupo Semáforico</w:t>
            </w:r>
          </w:p>
        </w:tc>
      </w:tr>
      <w:tr w:rsidR="00573A6A" w14:paraId="4737DC48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27852B7" w14:textId="77777777" w:rsidR="00573A6A" w:rsidRDefault="00310809">
            <w:r>
              <w:t>idJson</w:t>
            </w:r>
          </w:p>
        </w:tc>
        <w:tc>
          <w:tcPr>
            <w:tcW w:w="0" w:type="auto"/>
          </w:tcPr>
          <w:p w14:paraId="7D09EC80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00C2E948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507C2F85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dentificador do Grupo Semáforico para referências dentro do </w:t>
            </w:r>
            <w:r>
              <w:rPr>
                <w:i/>
              </w:rPr>
              <w:t>JSON</w:t>
            </w:r>
          </w:p>
        </w:tc>
      </w:tr>
      <w:tr w:rsidR="00573A6A" w14:paraId="2251DC2A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50A88BA" w14:textId="77777777" w:rsidR="00573A6A" w:rsidRDefault="00310809">
            <w:r>
              <w:t>tipo</w:t>
            </w:r>
          </w:p>
        </w:tc>
        <w:tc>
          <w:tcPr>
            <w:tcW w:w="0" w:type="auto"/>
          </w:tcPr>
          <w:p w14:paraId="402C27DA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xto</w:t>
            </w:r>
          </w:p>
        </w:tc>
        <w:tc>
          <w:tcPr>
            <w:tcW w:w="0" w:type="auto"/>
          </w:tcPr>
          <w:p w14:paraId="7901BFB1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5323DFE9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EDESTRE ou VEICULAR</w:t>
            </w:r>
          </w:p>
        </w:tc>
      </w:tr>
      <w:tr w:rsidR="00573A6A" w14:paraId="5218D4FA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9780E07" w14:textId="77777777" w:rsidR="00573A6A" w:rsidRDefault="00310809">
            <w:r>
              <w:t>descricao</w:t>
            </w:r>
          </w:p>
        </w:tc>
        <w:tc>
          <w:tcPr>
            <w:tcW w:w="0" w:type="auto"/>
          </w:tcPr>
          <w:p w14:paraId="4DBEE30E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xto</w:t>
            </w:r>
          </w:p>
        </w:tc>
        <w:tc>
          <w:tcPr>
            <w:tcW w:w="0" w:type="auto"/>
          </w:tcPr>
          <w:p w14:paraId="2F1978FD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0" w:type="auto"/>
          </w:tcPr>
          <w:p w14:paraId="7F4340C5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 do Grupo Semafórico</w:t>
            </w:r>
          </w:p>
        </w:tc>
      </w:tr>
      <w:tr w:rsidR="00573A6A" w14:paraId="76C95500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AF6E23" w14:textId="77777777" w:rsidR="00573A6A" w:rsidRDefault="00310809">
            <w:r>
              <w:t>faseVermelhaApagadaAmareloIntermitente</w:t>
            </w:r>
          </w:p>
        </w:tc>
        <w:tc>
          <w:tcPr>
            <w:tcW w:w="0" w:type="auto"/>
          </w:tcPr>
          <w:p w14:paraId="6E20FD18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ooleano</w:t>
            </w:r>
          </w:p>
        </w:tc>
        <w:tc>
          <w:tcPr>
            <w:tcW w:w="0" w:type="auto"/>
          </w:tcPr>
          <w:p w14:paraId="029A6D65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79636FEA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fine se, caso houver uma falha na fase vermelha do grupo semáforico, o anel entra em amarelo intermitente</w:t>
            </w:r>
          </w:p>
        </w:tc>
      </w:tr>
      <w:tr w:rsidR="00573A6A" w14:paraId="21D1C2D8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4CECE9F" w14:textId="77777777" w:rsidR="00573A6A" w:rsidRDefault="00310809">
            <w:r>
              <w:t>tempoVerdeSeguranca</w:t>
            </w:r>
          </w:p>
        </w:tc>
        <w:tc>
          <w:tcPr>
            <w:tcW w:w="0" w:type="auto"/>
          </w:tcPr>
          <w:p w14:paraId="2CD979B6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2E1F0DB1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785CF938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empo de verde de </w:t>
            </w:r>
            <w:r>
              <w:lastRenderedPageBreak/>
              <w:t>segurança do grupo semáforico</w:t>
            </w:r>
          </w:p>
        </w:tc>
      </w:tr>
      <w:tr w:rsidR="00573A6A" w14:paraId="0083FAF7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2CA8B9" w14:textId="77777777" w:rsidR="00573A6A" w:rsidRDefault="00310809">
            <w:r>
              <w:lastRenderedPageBreak/>
              <w:t>posicao</w:t>
            </w:r>
          </w:p>
        </w:tc>
        <w:tc>
          <w:tcPr>
            <w:tcW w:w="0" w:type="auto"/>
          </w:tcPr>
          <w:p w14:paraId="575162EC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684CEDE5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6A4F5530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sição do grupo semafórico no controlador</w:t>
            </w:r>
          </w:p>
        </w:tc>
      </w:tr>
      <w:tr w:rsidR="00573A6A" w14:paraId="2EA459AC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3F981D" w14:textId="77777777" w:rsidR="00573A6A" w:rsidRDefault="00310809">
            <w:r>
              <w:t>anel</w:t>
            </w:r>
          </w:p>
        </w:tc>
        <w:tc>
          <w:tcPr>
            <w:tcW w:w="0" w:type="auto"/>
          </w:tcPr>
          <w:p w14:paraId="3CBB8E31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referência</w:t>
            </w:r>
            <w:proofErr w:type="spellEnd"/>
            <w:r>
              <w:t xml:space="preserve"> </w:t>
            </w:r>
            <w:proofErr w:type="spellStart"/>
            <w:r>
              <w:t>ao</w:t>
            </w:r>
            <w:proofErr w:type="spellEnd"/>
            <w:r>
              <w:t xml:space="preserve"> </w:t>
            </w:r>
            <w:hyperlink w:anchor="anel">
              <w:proofErr w:type="spellStart"/>
              <w:r>
                <w:rPr>
                  <w:rStyle w:val="Hyperlink"/>
                </w:rPr>
                <w:t>anel</w:t>
              </w:r>
              <w:proofErr w:type="spellEnd"/>
            </w:hyperlink>
          </w:p>
        </w:tc>
        <w:tc>
          <w:tcPr>
            <w:tcW w:w="0" w:type="auto"/>
          </w:tcPr>
          <w:p w14:paraId="024AC432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09557634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ferência ao anel ao qual esse grupo semáforico faz parte</w:t>
            </w:r>
          </w:p>
        </w:tc>
      </w:tr>
      <w:tr w:rsidR="00573A6A" w14:paraId="3EBE6BC5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10EF78" w14:textId="77777777" w:rsidR="00573A6A" w:rsidRDefault="00310809">
            <w:r>
              <w:t>verdesConflitantesOrigem</w:t>
            </w:r>
          </w:p>
        </w:tc>
        <w:tc>
          <w:tcPr>
            <w:tcW w:w="0" w:type="auto"/>
          </w:tcPr>
          <w:p w14:paraId="0EBFB0F1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proofErr w:type="spellStart"/>
            <w:r>
              <w:t>referência</w:t>
            </w:r>
            <w:proofErr w:type="spellEnd"/>
            <w:r>
              <w:t xml:space="preserve"> de </w:t>
            </w:r>
            <w:hyperlink w:anchor="verde-conflitante">
              <w:proofErr w:type="spellStart"/>
              <w:r>
                <w:rPr>
                  <w:rStyle w:val="Hyperlink"/>
                </w:rPr>
                <w:t>verdes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conflitantes</w:t>
              </w:r>
              <w:proofErr w:type="spellEnd"/>
            </w:hyperlink>
          </w:p>
        </w:tc>
        <w:tc>
          <w:tcPr>
            <w:tcW w:w="0" w:type="auto"/>
          </w:tcPr>
          <w:p w14:paraId="6AF3BD6D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23B7016D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sta com as referências de verdes conflitantes que tem esse grupo semáforico como origem</w:t>
            </w:r>
          </w:p>
        </w:tc>
      </w:tr>
      <w:tr w:rsidR="00573A6A" w14:paraId="78DC457B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392EBF" w14:textId="77777777" w:rsidR="00573A6A" w:rsidRDefault="00310809">
            <w:r>
              <w:t>verdesConflitantesDestino</w:t>
            </w:r>
          </w:p>
        </w:tc>
        <w:tc>
          <w:tcPr>
            <w:tcW w:w="0" w:type="auto"/>
          </w:tcPr>
          <w:p w14:paraId="6EC3287B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proofErr w:type="spellStart"/>
            <w:r>
              <w:t>referência</w:t>
            </w:r>
            <w:proofErr w:type="spellEnd"/>
            <w:r>
              <w:t xml:space="preserve"> de </w:t>
            </w:r>
            <w:hyperlink w:anchor="verde-conflitante">
              <w:proofErr w:type="spellStart"/>
              <w:r>
                <w:rPr>
                  <w:rStyle w:val="Hyperlink"/>
                </w:rPr>
                <w:t>verdes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conflitantes</w:t>
              </w:r>
              <w:proofErr w:type="spellEnd"/>
            </w:hyperlink>
          </w:p>
        </w:tc>
        <w:tc>
          <w:tcPr>
            <w:tcW w:w="0" w:type="auto"/>
          </w:tcPr>
          <w:p w14:paraId="4FF4E161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00773942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sta com as referências de verdes conflitantes que tem esse grupo semáforico como destino</w:t>
            </w:r>
          </w:p>
        </w:tc>
      </w:tr>
      <w:tr w:rsidR="00573A6A" w14:paraId="265A2D87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5627BD8" w14:textId="77777777" w:rsidR="00573A6A" w:rsidRDefault="00310809">
            <w:r>
              <w:t>estagiosGruposSemaforicos</w:t>
            </w:r>
          </w:p>
        </w:tc>
        <w:tc>
          <w:tcPr>
            <w:tcW w:w="0" w:type="auto"/>
          </w:tcPr>
          <w:p w14:paraId="1E35CBBD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proofErr w:type="spellStart"/>
            <w:r>
              <w:t>referência</w:t>
            </w:r>
            <w:proofErr w:type="spellEnd"/>
            <w:r>
              <w:t xml:space="preserve"> de </w:t>
            </w:r>
            <w:hyperlink w:anchor="estagio-grupo-semaforico">
              <w:proofErr w:type="spellStart"/>
              <w:r>
                <w:rPr>
                  <w:rStyle w:val="Hyperlink"/>
                </w:rPr>
                <w:t>estágio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grupo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semafórico</w:t>
              </w:r>
              <w:proofErr w:type="spellEnd"/>
            </w:hyperlink>
          </w:p>
        </w:tc>
        <w:tc>
          <w:tcPr>
            <w:tcW w:w="0" w:type="auto"/>
          </w:tcPr>
          <w:p w14:paraId="10D5C2F7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73A54522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sta com as referências de estágios grupos semafóricos associados a esse grupo semáforico</w:t>
            </w:r>
          </w:p>
        </w:tc>
      </w:tr>
      <w:tr w:rsidR="00573A6A" w14:paraId="3B95634A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C915767" w14:textId="77777777" w:rsidR="00573A6A" w:rsidRDefault="00310809">
            <w:r>
              <w:t>transicoes</w:t>
            </w:r>
          </w:p>
        </w:tc>
        <w:tc>
          <w:tcPr>
            <w:tcW w:w="0" w:type="auto"/>
          </w:tcPr>
          <w:p w14:paraId="1ED2EF93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proofErr w:type="spellStart"/>
            <w:r>
              <w:t>referência</w:t>
            </w:r>
            <w:proofErr w:type="spellEnd"/>
            <w:r>
              <w:t xml:space="preserve"> de </w:t>
            </w:r>
            <w:hyperlink w:anchor="transicao">
              <w:proofErr w:type="spellStart"/>
              <w:r>
                <w:rPr>
                  <w:rStyle w:val="Hyperlink"/>
                </w:rPr>
                <w:t>transições</w:t>
              </w:r>
              <w:proofErr w:type="spellEnd"/>
            </w:hyperlink>
          </w:p>
        </w:tc>
        <w:tc>
          <w:tcPr>
            <w:tcW w:w="0" w:type="auto"/>
          </w:tcPr>
          <w:p w14:paraId="1D3D9646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5EBAB3ED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ista com as referências de transições </w:t>
            </w:r>
            <w:r>
              <w:lastRenderedPageBreak/>
              <w:t>desse grupo semáforico</w:t>
            </w:r>
          </w:p>
        </w:tc>
      </w:tr>
      <w:tr w:rsidR="00573A6A" w14:paraId="7D6A3102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D0EDFB4" w14:textId="77777777" w:rsidR="00573A6A" w:rsidRDefault="00310809">
            <w:r>
              <w:lastRenderedPageBreak/>
              <w:t>tabelasEntreVerdes</w:t>
            </w:r>
          </w:p>
        </w:tc>
        <w:tc>
          <w:tcPr>
            <w:tcW w:w="0" w:type="auto"/>
          </w:tcPr>
          <w:p w14:paraId="6EA8E3B7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proofErr w:type="spellStart"/>
            <w:r>
              <w:t>referência</w:t>
            </w:r>
            <w:proofErr w:type="spellEnd"/>
            <w:r>
              <w:t xml:space="preserve"> de </w:t>
            </w:r>
            <w:hyperlink w:anchor="tabela-entre-verdes">
              <w:proofErr w:type="spellStart"/>
              <w:r>
                <w:rPr>
                  <w:rStyle w:val="Hyperlink"/>
                </w:rPr>
                <w:t>tabelas</w:t>
              </w:r>
              <w:proofErr w:type="spellEnd"/>
              <w:r>
                <w:rPr>
                  <w:rStyle w:val="Hyperlink"/>
                </w:rPr>
                <w:t xml:space="preserve"> de entre </w:t>
              </w:r>
              <w:proofErr w:type="spellStart"/>
              <w:r>
                <w:rPr>
                  <w:rStyle w:val="Hyperlink"/>
                </w:rPr>
                <w:t>verdes</w:t>
              </w:r>
              <w:proofErr w:type="spellEnd"/>
            </w:hyperlink>
          </w:p>
        </w:tc>
        <w:tc>
          <w:tcPr>
            <w:tcW w:w="0" w:type="auto"/>
          </w:tcPr>
          <w:p w14:paraId="6034CFE6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6518A476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sta com as referências de tabelas de entre verdes desse grupo semáforico</w:t>
            </w:r>
          </w:p>
        </w:tc>
      </w:tr>
      <w:tr w:rsidR="00573A6A" w14:paraId="7387024F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DE71A60" w14:textId="77777777" w:rsidR="00573A6A" w:rsidRDefault="00310809">
            <w:r>
              <w:t>transicoesComGanhoDePassagem</w:t>
            </w:r>
          </w:p>
        </w:tc>
        <w:tc>
          <w:tcPr>
            <w:tcW w:w="0" w:type="auto"/>
          </w:tcPr>
          <w:p w14:paraId="55EBD06E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proofErr w:type="spellStart"/>
            <w:r>
              <w:t>referência</w:t>
            </w:r>
            <w:proofErr w:type="spellEnd"/>
            <w:r>
              <w:t xml:space="preserve"> de </w:t>
            </w:r>
            <w:hyperlink w:anchor="transicao">
              <w:proofErr w:type="spellStart"/>
              <w:r>
                <w:rPr>
                  <w:rStyle w:val="Hyperlink"/>
                </w:rPr>
                <w:t>transições</w:t>
              </w:r>
              <w:proofErr w:type="spellEnd"/>
            </w:hyperlink>
          </w:p>
        </w:tc>
        <w:tc>
          <w:tcPr>
            <w:tcW w:w="0" w:type="auto"/>
          </w:tcPr>
          <w:p w14:paraId="52A7FA08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112FD83B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sta com as referências de transições desse grupo semáforico com ganho de passagem</w:t>
            </w:r>
          </w:p>
        </w:tc>
      </w:tr>
    </w:tbl>
    <w:p w14:paraId="1D70775A" w14:textId="77777777" w:rsidR="00573A6A" w:rsidRDefault="00310809">
      <w:pPr>
        <w:pStyle w:val="Heading5"/>
      </w:pPr>
      <w:bookmarkStart w:id="74" w:name="exemplo-json-2"/>
      <w:bookmarkEnd w:id="74"/>
      <w:r>
        <w:t>Exemplo JSON</w:t>
      </w:r>
    </w:p>
    <w:p w14:paraId="7E9F8BD6" w14:textId="77777777" w:rsidR="00573A6A" w:rsidRDefault="0031080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cfeadf1-d6ad-476b-8b60-a214dfc136e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f3104fe-53fe-4bb8-b019-052ac6fd617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EICUL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aseVermelhaApagadaAmareloIntermiten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Seguranc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b0d7379-4273-4f33-a5f3-e39963758b8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desConflitantes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0b011f5-252b-403b-9dd6-0f78c855a527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67a6b1c-e080-49fe-a2e3-b2523e8f3d04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desConflitantes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GruposSemaforic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f945224-1773-41a1-bd8e-0b5a306a1196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eaff012-323a-453d-98ff-8fa1459086f9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e7a6b8e-ac62-409a-bba6-e79eaaa61d35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fcdd78a-0458-465b-932c-b2aff44d215d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536fd3e-92dc-4edb-90e8-9e459364717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65d8334-e9ec-4493-8fed-e56ee4d5dd4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ransicoesComGanhoDePas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70918a-cad5-4cf0-ac53-198c7425d44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a520f64-3e5c-4fc6-82cb-ff813389f6d2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aeafb5-c255-4bb7-9611-0fc04aef9cd9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d113800-4da3-4e84-9974-1286b2551ef6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sEntreVerd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9e2246-7495-463c-a8fa-f45016ed8ddf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</w:p>
    <w:p w14:paraId="49C49045" w14:textId="77777777" w:rsidR="00573A6A" w:rsidRDefault="00310809">
      <w:pPr>
        <w:pStyle w:val="Heading4"/>
      </w:pPr>
      <w:bookmarkStart w:id="75" w:name="estágio"/>
      <w:bookmarkEnd w:id="75"/>
      <w:r>
        <w:t>Estágio</w:t>
      </w:r>
    </w:p>
    <w:p w14:paraId="14DF86E7" w14:textId="77777777" w:rsidR="00573A6A" w:rsidRDefault="00310809">
      <w:pPr>
        <w:pStyle w:val="FirstParagraph"/>
      </w:pPr>
      <w:r>
        <w:t>Intervalo de tempo em que um ou mais grupos semafóricos recebem simultaneamente o direito de passagem. O estágio compreende o tempo de verde e o entreverdes que o segue.</w:t>
      </w:r>
    </w:p>
    <w:p w14:paraId="5E470B9B" w14:textId="77777777" w:rsidR="00573A6A" w:rsidRDefault="00310809">
      <w:pPr>
        <w:pStyle w:val="Heading5"/>
      </w:pPr>
      <w:bookmarkStart w:id="76" w:name="especificação-3"/>
      <w:bookmarkEnd w:id="76"/>
      <w:r>
        <w:t>Especificação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4125"/>
        <w:gridCol w:w="1733"/>
        <w:gridCol w:w="1512"/>
        <w:gridCol w:w="1980"/>
      </w:tblGrid>
      <w:tr w:rsidR="00573A6A" w14:paraId="1D674257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952248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0251105B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po</w:t>
            </w:r>
          </w:p>
        </w:tc>
        <w:tc>
          <w:tcPr>
            <w:tcW w:w="0" w:type="auto"/>
          </w:tcPr>
          <w:p w14:paraId="7AED319F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brigatório</w:t>
            </w:r>
          </w:p>
        </w:tc>
        <w:tc>
          <w:tcPr>
            <w:tcW w:w="0" w:type="auto"/>
          </w:tcPr>
          <w:p w14:paraId="7895944D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5A81ECD1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68BA88" w14:textId="77777777" w:rsidR="00573A6A" w:rsidRDefault="00310809">
            <w:r>
              <w:t>id</w:t>
            </w:r>
          </w:p>
        </w:tc>
        <w:tc>
          <w:tcPr>
            <w:tcW w:w="0" w:type="auto"/>
          </w:tcPr>
          <w:p w14:paraId="55C8AC5A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0E88D456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3246A057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entificador do Estágio</w:t>
            </w:r>
          </w:p>
        </w:tc>
      </w:tr>
      <w:tr w:rsidR="00573A6A" w14:paraId="0319EFE1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566E524" w14:textId="77777777" w:rsidR="00573A6A" w:rsidRDefault="00310809">
            <w:r>
              <w:t>idJson</w:t>
            </w:r>
          </w:p>
        </w:tc>
        <w:tc>
          <w:tcPr>
            <w:tcW w:w="0" w:type="auto"/>
          </w:tcPr>
          <w:p w14:paraId="17718067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7857BF97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595DEB55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dentificador do Estágio para referências dentro do </w:t>
            </w:r>
            <w:r>
              <w:rPr>
                <w:i/>
              </w:rPr>
              <w:t>JSON</w:t>
            </w:r>
          </w:p>
        </w:tc>
      </w:tr>
      <w:tr w:rsidR="00573A6A" w14:paraId="37302A15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5142F9B" w14:textId="77777777" w:rsidR="00573A6A" w:rsidRDefault="00310809">
            <w:r>
              <w:lastRenderedPageBreak/>
              <w:t>tempoMaximoPermanencia</w:t>
            </w:r>
          </w:p>
        </w:tc>
        <w:tc>
          <w:tcPr>
            <w:tcW w:w="0" w:type="auto"/>
          </w:tcPr>
          <w:p w14:paraId="42730EE0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530E6F61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6BD3CB6E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 tempo máximo que o estágio pode ter direito de passagem</w:t>
            </w:r>
          </w:p>
        </w:tc>
      </w:tr>
      <w:tr w:rsidR="00573A6A" w14:paraId="4C8ED396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DCB297E" w14:textId="77777777" w:rsidR="00573A6A" w:rsidRDefault="00310809">
            <w:r>
              <w:t>tempoMaximoPermanenciaAtivado</w:t>
            </w:r>
          </w:p>
        </w:tc>
        <w:tc>
          <w:tcPr>
            <w:tcW w:w="0" w:type="auto"/>
          </w:tcPr>
          <w:p w14:paraId="060393A7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ooleano</w:t>
            </w:r>
          </w:p>
        </w:tc>
        <w:tc>
          <w:tcPr>
            <w:tcW w:w="0" w:type="auto"/>
          </w:tcPr>
          <w:p w14:paraId="52442F14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1CCF0210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fine se o tempo máximo de permanência será monitorado</w:t>
            </w:r>
          </w:p>
        </w:tc>
      </w:tr>
      <w:tr w:rsidR="00573A6A" w14:paraId="28A4F424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580F0A" w14:textId="77777777" w:rsidR="00573A6A" w:rsidRDefault="00310809">
            <w:r>
              <w:t>demandaPrioritaria</w:t>
            </w:r>
          </w:p>
        </w:tc>
        <w:tc>
          <w:tcPr>
            <w:tcW w:w="0" w:type="auto"/>
          </w:tcPr>
          <w:p w14:paraId="3345BB8A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ooleano</w:t>
            </w:r>
          </w:p>
        </w:tc>
        <w:tc>
          <w:tcPr>
            <w:tcW w:w="0" w:type="auto"/>
          </w:tcPr>
          <w:p w14:paraId="15386CDC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30B4F197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fine se o estágio é de demanda prioritária</w:t>
            </w:r>
          </w:p>
        </w:tc>
      </w:tr>
      <w:tr w:rsidR="00573A6A" w14:paraId="4C849636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B36CB17" w14:textId="77777777" w:rsidR="00573A6A" w:rsidRDefault="00310809">
            <w:r>
              <w:t>tempoVerdeDemandaPrioritaria</w:t>
            </w:r>
          </w:p>
        </w:tc>
        <w:tc>
          <w:tcPr>
            <w:tcW w:w="0" w:type="auto"/>
          </w:tcPr>
          <w:p w14:paraId="601A0C2B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6251AD27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0" w:type="auto"/>
          </w:tcPr>
          <w:p w14:paraId="726CA1B5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mpo de verde do estágio de demanda prioritária</w:t>
            </w:r>
          </w:p>
        </w:tc>
      </w:tr>
      <w:tr w:rsidR="00573A6A" w14:paraId="0D9B617C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5838065" w14:textId="77777777" w:rsidR="00573A6A" w:rsidRDefault="00310809">
            <w:r>
              <w:t>posicao</w:t>
            </w:r>
          </w:p>
        </w:tc>
        <w:tc>
          <w:tcPr>
            <w:tcW w:w="0" w:type="auto"/>
          </w:tcPr>
          <w:p w14:paraId="70E14FF2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0EC4EC08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339F9EC9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sição do estágio no anel</w:t>
            </w:r>
          </w:p>
        </w:tc>
      </w:tr>
      <w:tr w:rsidR="00573A6A" w14:paraId="4B5F7C8D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CF78B12" w14:textId="77777777" w:rsidR="00573A6A" w:rsidRDefault="00310809">
            <w:r>
              <w:t>anel</w:t>
            </w:r>
          </w:p>
        </w:tc>
        <w:tc>
          <w:tcPr>
            <w:tcW w:w="0" w:type="auto"/>
          </w:tcPr>
          <w:p w14:paraId="5F9EEDC8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referência</w:t>
            </w:r>
            <w:proofErr w:type="spellEnd"/>
            <w:r>
              <w:t xml:space="preserve"> </w:t>
            </w:r>
            <w:proofErr w:type="spellStart"/>
            <w:r>
              <w:t>ao</w:t>
            </w:r>
            <w:proofErr w:type="spellEnd"/>
            <w:r>
              <w:t xml:space="preserve"> </w:t>
            </w:r>
            <w:hyperlink w:anchor="anel">
              <w:proofErr w:type="spellStart"/>
              <w:r>
                <w:rPr>
                  <w:rStyle w:val="Hyperlink"/>
                </w:rPr>
                <w:t>anel</w:t>
              </w:r>
              <w:proofErr w:type="spellEnd"/>
            </w:hyperlink>
          </w:p>
        </w:tc>
        <w:tc>
          <w:tcPr>
            <w:tcW w:w="0" w:type="auto"/>
          </w:tcPr>
          <w:p w14:paraId="6F14ECFE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10D4B63A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ferência ao anel ao qual essse estágio faz parte</w:t>
            </w:r>
          </w:p>
        </w:tc>
      </w:tr>
      <w:tr w:rsidR="00573A6A" w14:paraId="6FD9B819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93A10E1" w14:textId="77777777" w:rsidR="00573A6A" w:rsidRDefault="00310809">
            <w:r>
              <w:t>origemDeTransicoesProibidas</w:t>
            </w:r>
          </w:p>
        </w:tc>
        <w:tc>
          <w:tcPr>
            <w:tcW w:w="0" w:type="auto"/>
          </w:tcPr>
          <w:p w14:paraId="33A6518B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proofErr w:type="spellStart"/>
            <w:r>
              <w:t>referência</w:t>
            </w:r>
            <w:proofErr w:type="spellEnd"/>
            <w:r>
              <w:t xml:space="preserve"> das </w:t>
            </w:r>
            <w:hyperlink w:anchor="transicao-proibida">
              <w:proofErr w:type="spellStart"/>
              <w:r>
                <w:rPr>
                  <w:rStyle w:val="Hyperlink"/>
                </w:rPr>
                <w:t>transições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proibidas</w:t>
              </w:r>
              <w:proofErr w:type="spellEnd"/>
            </w:hyperlink>
          </w:p>
        </w:tc>
        <w:tc>
          <w:tcPr>
            <w:tcW w:w="0" w:type="auto"/>
          </w:tcPr>
          <w:p w14:paraId="0E93181E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3C10E97A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sta com as referências de transições proibidas que tem esse estágio como origem</w:t>
            </w:r>
          </w:p>
        </w:tc>
      </w:tr>
      <w:tr w:rsidR="00573A6A" w14:paraId="4A1B39F8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E787B90" w14:textId="77777777" w:rsidR="00573A6A" w:rsidRDefault="00310809">
            <w:r>
              <w:t>destinoDeTransicoesProibidas</w:t>
            </w:r>
          </w:p>
        </w:tc>
        <w:tc>
          <w:tcPr>
            <w:tcW w:w="0" w:type="auto"/>
          </w:tcPr>
          <w:p w14:paraId="3F290D1E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proofErr w:type="spellStart"/>
            <w:r>
              <w:t>referência</w:t>
            </w:r>
            <w:proofErr w:type="spellEnd"/>
            <w:r>
              <w:t xml:space="preserve"> das </w:t>
            </w:r>
            <w:hyperlink w:anchor="transicao-proibida">
              <w:proofErr w:type="spellStart"/>
              <w:r>
                <w:rPr>
                  <w:rStyle w:val="Hyperlink"/>
                </w:rPr>
                <w:t>transições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proibidas</w:t>
              </w:r>
              <w:proofErr w:type="spellEnd"/>
            </w:hyperlink>
          </w:p>
        </w:tc>
        <w:tc>
          <w:tcPr>
            <w:tcW w:w="0" w:type="auto"/>
          </w:tcPr>
          <w:p w14:paraId="24E90E84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1BDEB6E5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sta com as referências de transições proibidas que tem esse estágio como destino</w:t>
            </w:r>
          </w:p>
        </w:tc>
      </w:tr>
      <w:tr w:rsidR="00573A6A" w14:paraId="5565E937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18BC393" w14:textId="77777777" w:rsidR="00573A6A" w:rsidRDefault="00310809">
            <w:r>
              <w:t>alternativaDeTransicoesProibidas</w:t>
            </w:r>
          </w:p>
        </w:tc>
        <w:tc>
          <w:tcPr>
            <w:tcW w:w="0" w:type="auto"/>
          </w:tcPr>
          <w:p w14:paraId="39DAA822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proofErr w:type="spellStart"/>
            <w:r>
              <w:t>referência</w:t>
            </w:r>
            <w:proofErr w:type="spellEnd"/>
            <w:r>
              <w:t xml:space="preserve"> das </w:t>
            </w:r>
            <w:hyperlink w:anchor="transicao-proibida">
              <w:proofErr w:type="spellStart"/>
              <w:r>
                <w:rPr>
                  <w:rStyle w:val="Hyperlink"/>
                </w:rPr>
                <w:t>transições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proibidas</w:t>
              </w:r>
              <w:proofErr w:type="spellEnd"/>
            </w:hyperlink>
          </w:p>
        </w:tc>
        <w:tc>
          <w:tcPr>
            <w:tcW w:w="0" w:type="auto"/>
          </w:tcPr>
          <w:p w14:paraId="1470F001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4BB40D10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sta com as referências de transições proibidas que tem esse estágio como alternativa</w:t>
            </w:r>
          </w:p>
        </w:tc>
      </w:tr>
      <w:tr w:rsidR="00573A6A" w14:paraId="7595F4E1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1B0CAFB" w14:textId="77777777" w:rsidR="00573A6A" w:rsidRDefault="00310809">
            <w:r>
              <w:t>estagiosGruposSemaforicos</w:t>
            </w:r>
          </w:p>
        </w:tc>
        <w:tc>
          <w:tcPr>
            <w:tcW w:w="0" w:type="auto"/>
          </w:tcPr>
          <w:p w14:paraId="3667DD85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proofErr w:type="spellStart"/>
            <w:r>
              <w:t>referência</w:t>
            </w:r>
            <w:proofErr w:type="spellEnd"/>
            <w:r>
              <w:t xml:space="preserve"> de </w:t>
            </w:r>
            <w:hyperlink w:anchor="estagio-grupo-semafórico">
              <w:proofErr w:type="spellStart"/>
              <w:r>
                <w:rPr>
                  <w:rStyle w:val="Hyperlink"/>
                </w:rPr>
                <w:t>estágios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grupos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semáforicos</w:t>
              </w:r>
              <w:proofErr w:type="spellEnd"/>
            </w:hyperlink>
          </w:p>
        </w:tc>
        <w:tc>
          <w:tcPr>
            <w:tcW w:w="0" w:type="auto"/>
          </w:tcPr>
          <w:p w14:paraId="49AA0517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1A923207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ista com as referências de estágios grupos semáforicos que </w:t>
            </w:r>
            <w:r>
              <w:lastRenderedPageBreak/>
              <w:t>estão associados a esse estágio</w:t>
            </w:r>
          </w:p>
        </w:tc>
      </w:tr>
      <w:tr w:rsidR="00573A6A" w14:paraId="2AA53D03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4E060BD" w14:textId="77777777" w:rsidR="00573A6A" w:rsidRDefault="00310809">
            <w:r>
              <w:lastRenderedPageBreak/>
              <w:t>estagiosPlanos</w:t>
            </w:r>
          </w:p>
        </w:tc>
        <w:tc>
          <w:tcPr>
            <w:tcW w:w="0" w:type="auto"/>
          </w:tcPr>
          <w:p w14:paraId="7EEBF604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proofErr w:type="spellStart"/>
            <w:r>
              <w:t>referência</w:t>
            </w:r>
            <w:proofErr w:type="spellEnd"/>
            <w:r>
              <w:t xml:space="preserve"> de </w:t>
            </w:r>
            <w:hyperlink w:anchor="estagioPlano">
              <w:proofErr w:type="spellStart"/>
              <w:r>
                <w:rPr>
                  <w:rStyle w:val="Hyperlink"/>
                </w:rPr>
                <w:t>estagioPlano</w:t>
              </w:r>
              <w:proofErr w:type="spellEnd"/>
            </w:hyperlink>
          </w:p>
        </w:tc>
        <w:tc>
          <w:tcPr>
            <w:tcW w:w="0" w:type="auto"/>
          </w:tcPr>
          <w:p w14:paraId="3D4A02F8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5B60C653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sta com as referências de estágios planos que estão associados a esse estágio</w:t>
            </w:r>
          </w:p>
        </w:tc>
      </w:tr>
    </w:tbl>
    <w:p w14:paraId="20227448" w14:textId="77777777" w:rsidR="00573A6A" w:rsidRDefault="00310809">
      <w:pPr>
        <w:pStyle w:val="Heading5"/>
      </w:pPr>
      <w:bookmarkStart w:id="77" w:name="exemplo-json-3"/>
      <w:bookmarkEnd w:id="77"/>
      <w:r>
        <w:t>Exemplo JSON</w:t>
      </w:r>
    </w:p>
    <w:p w14:paraId="64D3BFFA" w14:textId="77777777" w:rsidR="00573A6A" w:rsidRDefault="0031080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fb8af71-bf56-4d78-b21e-c3dfb4d43e6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5240e9-7282-4260-9d39-855bcd811ff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MaximoPermanenc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7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MaximoPermanencia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mandaPriorit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DemandaPriorit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b0d7379-4273-4f33-a5f3-e39963758b8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m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47c65f6-9866-4cd3-ae87-4c1adaf7717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DeTransicoesProibida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DeTransicoesProibida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lternativaDeTransicoesProibida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GruposSemaforic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f945224-1773-41a1-bd8e-0b5a306a1196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33e8a3e-e4e2-4e18-aa8d-35b5ac39f0fd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f22263-4dff-4ab2-93ce-8e5ddd006fc7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289488d-2986-4850-8ae0-234a7abc3a6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</w:p>
    <w:p w14:paraId="2A78C126" w14:textId="77777777" w:rsidR="00573A6A" w:rsidRDefault="00310809">
      <w:pPr>
        <w:pStyle w:val="Heading4"/>
      </w:pPr>
      <w:bookmarkStart w:id="78" w:name="detector"/>
      <w:bookmarkEnd w:id="78"/>
      <w:r>
        <w:t>Detector</w:t>
      </w:r>
    </w:p>
    <w:p w14:paraId="759694C9" w14:textId="77777777" w:rsidR="00573A6A" w:rsidRDefault="00310809">
      <w:pPr>
        <w:pStyle w:val="FirstParagraph"/>
      </w:pPr>
      <w:r>
        <w:t>Dispositivo de atuação acoplado ao controlador podendo ser:</w:t>
      </w:r>
    </w:p>
    <w:p w14:paraId="2CD6D5E3" w14:textId="77777777" w:rsidR="00573A6A" w:rsidRDefault="00310809">
      <w:pPr>
        <w:pStyle w:val="Compact"/>
        <w:numPr>
          <w:ilvl w:val="0"/>
          <w:numId w:val="6"/>
        </w:numPr>
      </w:pPr>
      <w:r>
        <w:t>Detector Veicular</w:t>
      </w:r>
    </w:p>
    <w:p w14:paraId="48D82A79" w14:textId="77777777" w:rsidR="00573A6A" w:rsidRDefault="00310809">
      <w:pPr>
        <w:pStyle w:val="Compact"/>
        <w:numPr>
          <w:ilvl w:val="1"/>
          <w:numId w:val="7"/>
        </w:numPr>
      </w:pPr>
      <w:r>
        <w:t>Sensor destinado a registrar a presença ou passagem de veículos.</w:t>
      </w:r>
    </w:p>
    <w:p w14:paraId="27E248F6" w14:textId="77777777" w:rsidR="00573A6A" w:rsidRDefault="00310809">
      <w:pPr>
        <w:pStyle w:val="Compact"/>
        <w:numPr>
          <w:ilvl w:val="0"/>
          <w:numId w:val="6"/>
        </w:numPr>
      </w:pPr>
      <w:r>
        <w:t>Botoeira</w:t>
      </w:r>
    </w:p>
    <w:p w14:paraId="2F15D983" w14:textId="77777777" w:rsidR="00573A6A" w:rsidRDefault="00310809">
      <w:pPr>
        <w:pStyle w:val="Compact"/>
        <w:numPr>
          <w:ilvl w:val="1"/>
          <w:numId w:val="8"/>
        </w:numPr>
      </w:pPr>
      <w:r>
        <w:t>Dispositivo dotado de um botão que, ao ser acionado, envia um sinal ao controlador solicitando a implementação de um estágio dispensável.</w:t>
      </w:r>
    </w:p>
    <w:p w14:paraId="74464FC0" w14:textId="77777777" w:rsidR="00573A6A" w:rsidRDefault="00310809">
      <w:pPr>
        <w:pStyle w:val="Heading5"/>
      </w:pPr>
      <w:bookmarkStart w:id="79" w:name="especificação-4"/>
      <w:bookmarkEnd w:id="79"/>
      <w:r>
        <w:t>Especificação</w:t>
      </w:r>
    </w:p>
    <w:tbl>
      <w:tblPr>
        <w:tblStyle w:val="ListTable4-Accent4"/>
        <w:tblW w:w="2291" w:type="pct"/>
        <w:tblLook w:val="04A0" w:firstRow="1" w:lastRow="0" w:firstColumn="1" w:lastColumn="0" w:noHBand="0" w:noVBand="1"/>
      </w:tblPr>
      <w:tblGrid>
        <w:gridCol w:w="3286"/>
        <w:gridCol w:w="1263"/>
        <w:gridCol w:w="1512"/>
        <w:gridCol w:w="1548"/>
      </w:tblGrid>
      <w:tr w:rsidR="00573A6A" w14:paraId="35FD28E3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86E7ECC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5203304D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po</w:t>
            </w:r>
          </w:p>
        </w:tc>
        <w:tc>
          <w:tcPr>
            <w:tcW w:w="0" w:type="auto"/>
          </w:tcPr>
          <w:p w14:paraId="5F60CBCB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brigatório</w:t>
            </w:r>
          </w:p>
        </w:tc>
        <w:tc>
          <w:tcPr>
            <w:tcW w:w="0" w:type="auto"/>
          </w:tcPr>
          <w:p w14:paraId="1F771213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66B176B2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C1658F7" w14:textId="77777777" w:rsidR="00573A6A" w:rsidRDefault="00310809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105FE708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4A2ED594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01C46709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entificador do Detector</w:t>
            </w:r>
          </w:p>
        </w:tc>
      </w:tr>
      <w:tr w:rsidR="00573A6A" w14:paraId="25569A64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1236DDF" w14:textId="77777777" w:rsidR="00573A6A" w:rsidRDefault="00310809">
            <w:pPr>
              <w:pStyle w:val="Compact"/>
            </w:pPr>
            <w:r>
              <w:t>idJson</w:t>
            </w:r>
          </w:p>
        </w:tc>
        <w:tc>
          <w:tcPr>
            <w:tcW w:w="0" w:type="auto"/>
          </w:tcPr>
          <w:p w14:paraId="073AE160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78E4DFC9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7F6A1FE5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dentificador do Detector para referências dentro do </w:t>
            </w:r>
            <w:r>
              <w:rPr>
                <w:i/>
              </w:rPr>
              <w:t>JSON</w:t>
            </w:r>
          </w:p>
        </w:tc>
      </w:tr>
      <w:tr w:rsidR="00573A6A" w14:paraId="2BB94265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66DAE19" w14:textId="77777777" w:rsidR="00573A6A" w:rsidRDefault="00310809">
            <w:pPr>
              <w:pStyle w:val="Compact"/>
            </w:pPr>
            <w:r>
              <w:t>tipo</w:t>
            </w:r>
          </w:p>
        </w:tc>
        <w:tc>
          <w:tcPr>
            <w:tcW w:w="0" w:type="auto"/>
          </w:tcPr>
          <w:p w14:paraId="38BC984D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xto</w:t>
            </w:r>
          </w:p>
        </w:tc>
        <w:tc>
          <w:tcPr>
            <w:tcW w:w="0" w:type="auto"/>
          </w:tcPr>
          <w:p w14:paraId="362B83B0" w14:textId="77777777" w:rsidR="00573A6A" w:rsidRDefault="00573A6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3E67B5E1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</w:tr>
      <w:tr w:rsidR="00573A6A" w14:paraId="7D2AEDFD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D34E55E" w14:textId="77777777" w:rsidR="00573A6A" w:rsidRDefault="00310809">
            <w:pPr>
              <w:pStyle w:val="Compact"/>
            </w:pPr>
            <w:r>
              <w:t>monitorado</w:t>
            </w:r>
          </w:p>
        </w:tc>
        <w:tc>
          <w:tcPr>
            <w:tcW w:w="0" w:type="auto"/>
          </w:tcPr>
          <w:p w14:paraId="71504EB1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ooleano</w:t>
            </w:r>
          </w:p>
        </w:tc>
        <w:tc>
          <w:tcPr>
            <w:tcW w:w="0" w:type="auto"/>
          </w:tcPr>
          <w:p w14:paraId="30E7CCC5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47A76DC5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fine se o detector será monitorado</w:t>
            </w:r>
          </w:p>
        </w:tc>
      </w:tr>
      <w:tr w:rsidR="00573A6A" w14:paraId="2D4CB363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F8F16D" w14:textId="77777777" w:rsidR="00573A6A" w:rsidRDefault="00310809">
            <w:pPr>
              <w:pStyle w:val="Compact"/>
            </w:pPr>
            <w:r>
              <w:t>posicao</w:t>
            </w:r>
          </w:p>
        </w:tc>
        <w:tc>
          <w:tcPr>
            <w:tcW w:w="0" w:type="auto"/>
          </w:tcPr>
          <w:p w14:paraId="5352DFCD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2D60A965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704F4D13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sição do detector no controlador</w:t>
            </w:r>
          </w:p>
        </w:tc>
      </w:tr>
      <w:tr w:rsidR="00573A6A" w14:paraId="73F9FBBA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8A9C94" w14:textId="77777777" w:rsidR="00573A6A" w:rsidRDefault="00310809">
            <w:pPr>
              <w:pStyle w:val="Compact"/>
            </w:pPr>
            <w:r>
              <w:t>tempoAusenciaDeteccao</w:t>
            </w:r>
          </w:p>
        </w:tc>
        <w:tc>
          <w:tcPr>
            <w:tcW w:w="0" w:type="auto"/>
          </w:tcPr>
          <w:p w14:paraId="4AA5BBC6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532164E2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432816A8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mpo para disparar alarme de ausência de detecção</w:t>
            </w:r>
          </w:p>
        </w:tc>
      </w:tr>
      <w:tr w:rsidR="00573A6A" w14:paraId="453C58DE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83B0076" w14:textId="77777777" w:rsidR="00573A6A" w:rsidRDefault="00310809">
            <w:pPr>
              <w:pStyle w:val="Compact"/>
            </w:pPr>
            <w:r>
              <w:t>tempoDeteccaoPermanente</w:t>
            </w:r>
          </w:p>
        </w:tc>
        <w:tc>
          <w:tcPr>
            <w:tcW w:w="0" w:type="auto"/>
          </w:tcPr>
          <w:p w14:paraId="6A8D8C4D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534C5338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32215EBD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mpo para disparar alarme de detecção permanente</w:t>
            </w:r>
          </w:p>
        </w:tc>
      </w:tr>
      <w:tr w:rsidR="00573A6A" w14:paraId="5FBE8C8D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72A1F2E" w14:textId="77777777" w:rsidR="00573A6A" w:rsidRDefault="00310809">
            <w:pPr>
              <w:pStyle w:val="Compact"/>
            </w:pPr>
            <w:r>
              <w:t>anel</w:t>
            </w:r>
          </w:p>
        </w:tc>
        <w:tc>
          <w:tcPr>
            <w:tcW w:w="0" w:type="auto"/>
          </w:tcPr>
          <w:p w14:paraId="65FAFC14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referência</w:t>
            </w:r>
            <w:proofErr w:type="spellEnd"/>
            <w:r>
              <w:t xml:space="preserve"> </w:t>
            </w:r>
            <w:proofErr w:type="spellStart"/>
            <w:r>
              <w:t>ao</w:t>
            </w:r>
            <w:proofErr w:type="spellEnd"/>
            <w:r>
              <w:t xml:space="preserve"> </w:t>
            </w:r>
            <w:hyperlink w:anchor="anel">
              <w:proofErr w:type="spellStart"/>
              <w:r>
                <w:rPr>
                  <w:rStyle w:val="Hyperlink"/>
                </w:rPr>
                <w:t>anel</w:t>
              </w:r>
              <w:proofErr w:type="spellEnd"/>
            </w:hyperlink>
          </w:p>
        </w:tc>
        <w:tc>
          <w:tcPr>
            <w:tcW w:w="0" w:type="auto"/>
          </w:tcPr>
          <w:p w14:paraId="68A57955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2F2CAB90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eferência ao anel ao qual esse </w:t>
            </w:r>
            <w:r>
              <w:lastRenderedPageBreak/>
              <w:t>detector faz parte</w:t>
            </w:r>
          </w:p>
        </w:tc>
      </w:tr>
      <w:tr w:rsidR="00573A6A" w14:paraId="04BD2EDD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C22E3E0" w14:textId="77777777" w:rsidR="00573A6A" w:rsidRDefault="00310809">
            <w:pPr>
              <w:pStyle w:val="Compact"/>
            </w:pPr>
            <w:r>
              <w:lastRenderedPageBreak/>
              <w:t>estagio</w:t>
            </w:r>
          </w:p>
        </w:tc>
        <w:tc>
          <w:tcPr>
            <w:tcW w:w="0" w:type="auto"/>
          </w:tcPr>
          <w:p w14:paraId="518CDC5E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referência</w:t>
            </w:r>
            <w:proofErr w:type="spellEnd"/>
            <w:r>
              <w:t xml:space="preserve"> </w:t>
            </w:r>
            <w:proofErr w:type="spellStart"/>
            <w:r>
              <w:t>ao</w:t>
            </w:r>
            <w:proofErr w:type="spellEnd"/>
            <w:r>
              <w:t xml:space="preserve"> </w:t>
            </w:r>
            <w:hyperlink w:anchor="estagio">
              <w:proofErr w:type="spellStart"/>
              <w:r>
                <w:rPr>
                  <w:rStyle w:val="Hyperlink"/>
                </w:rPr>
                <w:t>estágio</w:t>
              </w:r>
              <w:proofErr w:type="spellEnd"/>
            </w:hyperlink>
          </w:p>
        </w:tc>
        <w:tc>
          <w:tcPr>
            <w:tcW w:w="0" w:type="auto"/>
          </w:tcPr>
          <w:p w14:paraId="23EEF3BE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21098197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ferência ao estágio ao qual esse detector faz parte</w:t>
            </w:r>
          </w:p>
        </w:tc>
      </w:tr>
    </w:tbl>
    <w:p w14:paraId="68BB7FD1" w14:textId="77777777" w:rsidR="00573A6A" w:rsidRDefault="00310809">
      <w:pPr>
        <w:pStyle w:val="Heading5"/>
      </w:pPr>
      <w:bookmarkStart w:id="80" w:name="exemplo-json-4"/>
      <w:bookmarkEnd w:id="80"/>
      <w:r>
        <w:t>Exemplo JSON</w:t>
      </w:r>
    </w:p>
    <w:p w14:paraId="7C236338" w14:textId="77777777" w:rsidR="00573A6A" w:rsidRDefault="0031080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13f89e2-9e77-416a-9f92-3bbfe100a8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266bda5-68df-4784-8645-2c8123c9920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EICUL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nitor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usenciaDetec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DeteccaoPermanen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b0d7379-4273-4f33-a5f3-e39963758b8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f988bc2-eb8f-4907-9f84-34606dc60f9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</w:p>
    <w:p w14:paraId="74A24391" w14:textId="77777777" w:rsidR="00573A6A" w:rsidRDefault="00310809">
      <w:pPr>
        <w:pStyle w:val="Heading4"/>
      </w:pPr>
      <w:bookmarkStart w:id="81" w:name="transição"/>
      <w:bookmarkEnd w:id="81"/>
      <w:r>
        <w:t>Transição</w:t>
      </w:r>
    </w:p>
    <w:p w14:paraId="100704FE" w14:textId="77777777" w:rsidR="00573A6A" w:rsidRDefault="00310809">
      <w:pPr>
        <w:pStyle w:val="FirstParagraph"/>
      </w:pPr>
      <w:r>
        <w:t>Representa a transição entre o estágio que está perdendo o direito de passagem e o estágio que irá ganhar o direito de passagem.</w:t>
      </w:r>
    </w:p>
    <w:p w14:paraId="78574CBA" w14:textId="77777777" w:rsidR="00573A6A" w:rsidRDefault="00310809">
      <w:pPr>
        <w:pStyle w:val="Heading5"/>
      </w:pPr>
      <w:bookmarkStart w:id="82" w:name="especificação-5"/>
      <w:bookmarkEnd w:id="82"/>
      <w:r>
        <w:t>Especificação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3537"/>
        <w:gridCol w:w="2663"/>
        <w:gridCol w:w="1512"/>
        <w:gridCol w:w="1638"/>
      </w:tblGrid>
      <w:tr w:rsidR="00573A6A" w14:paraId="2DFD5FF7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8276E36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2BBBE429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po</w:t>
            </w:r>
          </w:p>
        </w:tc>
        <w:tc>
          <w:tcPr>
            <w:tcW w:w="0" w:type="auto"/>
          </w:tcPr>
          <w:p w14:paraId="622CCADD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brigatório</w:t>
            </w:r>
          </w:p>
        </w:tc>
        <w:tc>
          <w:tcPr>
            <w:tcW w:w="0" w:type="auto"/>
          </w:tcPr>
          <w:p w14:paraId="6B6F758C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49C741A1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C5753FB" w14:textId="77777777" w:rsidR="00573A6A" w:rsidRDefault="00310809">
            <w:r>
              <w:t>id</w:t>
            </w:r>
          </w:p>
        </w:tc>
        <w:tc>
          <w:tcPr>
            <w:tcW w:w="0" w:type="auto"/>
          </w:tcPr>
          <w:p w14:paraId="6D3DA86F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7173AC06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7D9B4C33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entificador da Transição</w:t>
            </w:r>
          </w:p>
        </w:tc>
      </w:tr>
      <w:tr w:rsidR="00573A6A" w14:paraId="4071E406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C2D9620" w14:textId="77777777" w:rsidR="00573A6A" w:rsidRDefault="00310809">
            <w:r>
              <w:t>idJson</w:t>
            </w:r>
          </w:p>
        </w:tc>
        <w:tc>
          <w:tcPr>
            <w:tcW w:w="0" w:type="auto"/>
          </w:tcPr>
          <w:p w14:paraId="7BE54541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259EC3BA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56C78CD0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dentificador da Transição para referências dentro do </w:t>
            </w:r>
            <w:r>
              <w:rPr>
                <w:i/>
              </w:rPr>
              <w:t>JSON</w:t>
            </w:r>
          </w:p>
        </w:tc>
      </w:tr>
      <w:tr w:rsidR="00573A6A" w14:paraId="694E6B15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C459990" w14:textId="77777777" w:rsidR="00573A6A" w:rsidRDefault="00310809">
            <w:r>
              <w:t>origem</w:t>
            </w:r>
          </w:p>
        </w:tc>
        <w:tc>
          <w:tcPr>
            <w:tcW w:w="0" w:type="auto"/>
          </w:tcPr>
          <w:p w14:paraId="45210BEB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referência</w:t>
            </w:r>
            <w:proofErr w:type="spellEnd"/>
            <w:r>
              <w:t xml:space="preserve"> a </w:t>
            </w:r>
            <w:hyperlink w:anchor="estagio">
              <w:proofErr w:type="spellStart"/>
              <w:r>
                <w:rPr>
                  <w:rStyle w:val="Hyperlink"/>
                </w:rPr>
                <w:t>estágio</w:t>
              </w:r>
              <w:proofErr w:type="spellEnd"/>
            </w:hyperlink>
          </w:p>
        </w:tc>
        <w:tc>
          <w:tcPr>
            <w:tcW w:w="0" w:type="auto"/>
          </w:tcPr>
          <w:p w14:paraId="1FD311B6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7F5B36B3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ferência ao estágio de origem</w:t>
            </w:r>
          </w:p>
        </w:tc>
      </w:tr>
      <w:tr w:rsidR="00573A6A" w14:paraId="3ED351E1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06F00CA" w14:textId="77777777" w:rsidR="00573A6A" w:rsidRDefault="00310809">
            <w:r>
              <w:t>tipo</w:t>
            </w:r>
          </w:p>
        </w:tc>
        <w:tc>
          <w:tcPr>
            <w:tcW w:w="0" w:type="auto"/>
          </w:tcPr>
          <w:p w14:paraId="3D7DF809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RDA_DE_PASSAGEM ou GANHO_DE_PASSAGEM</w:t>
            </w:r>
          </w:p>
        </w:tc>
        <w:tc>
          <w:tcPr>
            <w:tcW w:w="0" w:type="auto"/>
          </w:tcPr>
          <w:p w14:paraId="24A14305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5994DC46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ipo da transição</w:t>
            </w:r>
          </w:p>
        </w:tc>
      </w:tr>
      <w:tr w:rsidR="00573A6A" w14:paraId="1022DEA5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BF90685" w14:textId="77777777" w:rsidR="00573A6A" w:rsidRDefault="00310809">
            <w:r>
              <w:lastRenderedPageBreak/>
              <w:t>modoIntermitenteOuApagado</w:t>
            </w:r>
          </w:p>
        </w:tc>
        <w:tc>
          <w:tcPr>
            <w:tcW w:w="0" w:type="auto"/>
          </w:tcPr>
          <w:p w14:paraId="2B7BF7BB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ooleano</w:t>
            </w:r>
          </w:p>
        </w:tc>
        <w:tc>
          <w:tcPr>
            <w:tcW w:w="0" w:type="auto"/>
          </w:tcPr>
          <w:p w14:paraId="4DDB8B7D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7A8309FB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fine se essa transição será utilizada quando houver transição para os modos de amarelo intermitente ou apagado</w:t>
            </w:r>
          </w:p>
        </w:tc>
      </w:tr>
      <w:tr w:rsidR="00573A6A" w14:paraId="50DA04DA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4C4082E" w14:textId="77777777" w:rsidR="00573A6A" w:rsidRDefault="00310809">
            <w:r>
              <w:t>tempoAtrasoGrupo</w:t>
            </w:r>
          </w:p>
        </w:tc>
        <w:tc>
          <w:tcPr>
            <w:tcW w:w="0" w:type="auto"/>
          </w:tcPr>
          <w:p w14:paraId="0F7A94F2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6CB0BF49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0" w:type="auto"/>
          </w:tcPr>
          <w:p w14:paraId="53A73646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mpo de atraso de grupo quando houver</w:t>
            </w:r>
          </w:p>
        </w:tc>
      </w:tr>
      <w:tr w:rsidR="00573A6A" w14:paraId="543F0E6C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6F90ED6" w14:textId="77777777" w:rsidR="00573A6A" w:rsidRDefault="00310809">
            <w:r>
              <w:t>atrasoDeGrupo</w:t>
            </w:r>
          </w:p>
        </w:tc>
        <w:tc>
          <w:tcPr>
            <w:tcW w:w="0" w:type="auto"/>
          </w:tcPr>
          <w:p w14:paraId="2BBB1A4F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referência</w:t>
            </w:r>
            <w:proofErr w:type="spellEnd"/>
            <w:r>
              <w:t xml:space="preserve"> </w:t>
            </w:r>
            <w:proofErr w:type="spellStart"/>
            <w:r>
              <w:t>ao</w:t>
            </w:r>
            <w:proofErr w:type="spellEnd"/>
            <w:r>
              <w:t xml:space="preserve"> </w:t>
            </w:r>
            <w:hyperlink w:anchor="atraso-de-grupo">
              <w:proofErr w:type="spellStart"/>
              <w:r>
                <w:rPr>
                  <w:rStyle w:val="Hyperlink"/>
                </w:rPr>
                <w:t>atraso</w:t>
              </w:r>
              <w:proofErr w:type="spellEnd"/>
              <w:r>
                <w:rPr>
                  <w:rStyle w:val="Hyperlink"/>
                </w:rPr>
                <w:t xml:space="preserve"> de </w:t>
              </w:r>
              <w:proofErr w:type="spellStart"/>
              <w:r>
                <w:rPr>
                  <w:rStyle w:val="Hyperlink"/>
                </w:rPr>
                <w:t>grupo</w:t>
              </w:r>
              <w:proofErr w:type="spellEnd"/>
            </w:hyperlink>
          </w:p>
        </w:tc>
        <w:tc>
          <w:tcPr>
            <w:tcW w:w="0" w:type="auto"/>
          </w:tcPr>
          <w:p w14:paraId="43ED1820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79C34BC7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ferência ao atraso de grupo</w:t>
            </w:r>
          </w:p>
        </w:tc>
      </w:tr>
      <w:tr w:rsidR="00573A6A" w14:paraId="44CB6327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192C44" w14:textId="77777777" w:rsidR="00573A6A" w:rsidRDefault="00310809">
            <w:r>
              <w:t>destino</w:t>
            </w:r>
          </w:p>
        </w:tc>
        <w:tc>
          <w:tcPr>
            <w:tcW w:w="0" w:type="auto"/>
          </w:tcPr>
          <w:p w14:paraId="6AC3D6CF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referência</w:t>
            </w:r>
            <w:proofErr w:type="spellEnd"/>
            <w:r>
              <w:t xml:space="preserve"> a </w:t>
            </w:r>
            <w:hyperlink w:anchor="estagio">
              <w:proofErr w:type="spellStart"/>
              <w:r>
                <w:rPr>
                  <w:rStyle w:val="Hyperlink"/>
                </w:rPr>
                <w:t>estágio</w:t>
              </w:r>
              <w:proofErr w:type="spellEnd"/>
            </w:hyperlink>
          </w:p>
        </w:tc>
        <w:tc>
          <w:tcPr>
            <w:tcW w:w="0" w:type="auto"/>
          </w:tcPr>
          <w:p w14:paraId="7614C68C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1611D2A9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ferência ao estágio de destino</w:t>
            </w:r>
          </w:p>
        </w:tc>
      </w:tr>
      <w:tr w:rsidR="00573A6A" w14:paraId="75035C9F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9A7AD21" w14:textId="77777777" w:rsidR="00573A6A" w:rsidRDefault="00310809">
            <w:r>
              <w:t>tabelaEntreVerdesTransicoes</w:t>
            </w:r>
          </w:p>
        </w:tc>
        <w:tc>
          <w:tcPr>
            <w:tcW w:w="0" w:type="auto"/>
          </w:tcPr>
          <w:p w14:paraId="40A99C49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proofErr w:type="spellStart"/>
            <w:r>
              <w:t>referência</w:t>
            </w:r>
            <w:proofErr w:type="spellEnd"/>
            <w:r>
              <w:t xml:space="preserve"> das </w:t>
            </w:r>
            <w:hyperlink w:anchor="tabela-entre-verdes-transicao">
              <w:proofErr w:type="spellStart"/>
              <w:r>
                <w:rPr>
                  <w:rStyle w:val="Hyperlink"/>
                </w:rPr>
                <w:t>tabela</w:t>
              </w:r>
              <w:proofErr w:type="spellEnd"/>
              <w:r>
                <w:rPr>
                  <w:rStyle w:val="Hyperlink"/>
                </w:rPr>
                <w:t xml:space="preserve"> de entre </w:t>
              </w:r>
              <w:proofErr w:type="spellStart"/>
              <w:r>
                <w:rPr>
                  <w:rStyle w:val="Hyperlink"/>
                </w:rPr>
                <w:t>verdes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transição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proibidas</w:t>
              </w:r>
              <w:proofErr w:type="spellEnd"/>
            </w:hyperlink>
          </w:p>
        </w:tc>
        <w:tc>
          <w:tcPr>
            <w:tcW w:w="0" w:type="auto"/>
          </w:tcPr>
          <w:p w14:paraId="45DD796E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5C8853CA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sta com as referências de tabelas de entre verdes transições</w:t>
            </w:r>
          </w:p>
        </w:tc>
      </w:tr>
      <w:tr w:rsidR="00573A6A" w14:paraId="5F704900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0543B7" w14:textId="77777777" w:rsidR="00573A6A" w:rsidRDefault="00310809">
            <w:r>
              <w:t>grupoSemaforico</w:t>
            </w:r>
          </w:p>
        </w:tc>
        <w:tc>
          <w:tcPr>
            <w:tcW w:w="0" w:type="auto"/>
          </w:tcPr>
          <w:p w14:paraId="6E037202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referência</w:t>
            </w:r>
            <w:proofErr w:type="spellEnd"/>
            <w:r>
              <w:t xml:space="preserve"> a </w:t>
            </w:r>
            <w:hyperlink w:anchor="grupo-semaforico">
              <w:proofErr w:type="spellStart"/>
              <w:r>
                <w:rPr>
                  <w:rStyle w:val="Hyperlink"/>
                </w:rPr>
                <w:t>grupo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semáforico</w:t>
              </w:r>
              <w:proofErr w:type="spellEnd"/>
            </w:hyperlink>
          </w:p>
        </w:tc>
        <w:tc>
          <w:tcPr>
            <w:tcW w:w="0" w:type="auto"/>
          </w:tcPr>
          <w:p w14:paraId="1539AF37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61038774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ferência ao grupo semafórico</w:t>
            </w:r>
          </w:p>
        </w:tc>
      </w:tr>
    </w:tbl>
    <w:p w14:paraId="71AD795C" w14:textId="77777777" w:rsidR="00573A6A" w:rsidRDefault="00310809">
      <w:pPr>
        <w:pStyle w:val="Heading5"/>
      </w:pPr>
      <w:bookmarkStart w:id="83" w:name="exemplo-json-5"/>
      <w:bookmarkEnd w:id="83"/>
      <w:r>
        <w:t>Exemplo JSON</w:t>
      </w:r>
    </w:p>
    <w:p w14:paraId="2715C1FF" w14:textId="77777777" w:rsidR="00573A6A" w:rsidRDefault="0031080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28da97a-c3ae-411e-bcee-a45177f3dae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fcf552-5427-4ef9-9c9d-8a334a9bd61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f988bc2-eb8f-4907-9f84-34606dc60f9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c7b3da1-2a97-48cc-a57f-15b94b09a37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752f26d-30fa-488b-8098-895329911d4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b0cca0-5afb-4ef8-9a6e-ff227c89913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ERDA_DE_PASS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bf362ee-29e4-47b7-a974-179fd98e11c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IntermitenteOuApag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</w:p>
    <w:p w14:paraId="08C02BFB" w14:textId="77777777" w:rsidR="00573A6A" w:rsidRDefault="00310809">
      <w:pPr>
        <w:pStyle w:val="Heading4"/>
      </w:pPr>
      <w:bookmarkStart w:id="84" w:name="transição-com-ganho-de-passagem"/>
      <w:bookmarkEnd w:id="84"/>
      <w:r>
        <w:t>Transição com ganho de passagem</w:t>
      </w:r>
    </w:p>
    <w:p w14:paraId="4F63F594" w14:textId="77777777" w:rsidR="00573A6A" w:rsidRDefault="00310809">
      <w:pPr>
        <w:pStyle w:val="FirstParagraph"/>
      </w:pPr>
      <w:r>
        <w:t>Representa a transição entre o estágio que está ganhando o direito de passagem e o estágio que irá perder o direito de passagem.</w:t>
      </w:r>
    </w:p>
    <w:p w14:paraId="48D10DD9" w14:textId="77777777" w:rsidR="00573A6A" w:rsidRDefault="00310809">
      <w:pPr>
        <w:pStyle w:val="Heading5"/>
      </w:pPr>
      <w:bookmarkStart w:id="85" w:name="especificação-6"/>
      <w:bookmarkEnd w:id="85"/>
      <w:r>
        <w:t>Especificação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3537"/>
        <w:gridCol w:w="2663"/>
        <w:gridCol w:w="1512"/>
        <w:gridCol w:w="1638"/>
      </w:tblGrid>
      <w:tr w:rsidR="00573A6A" w14:paraId="4988CBB1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70D2AEE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6F34B1EB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po</w:t>
            </w:r>
          </w:p>
        </w:tc>
        <w:tc>
          <w:tcPr>
            <w:tcW w:w="0" w:type="auto"/>
          </w:tcPr>
          <w:p w14:paraId="539A6CD2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brigatório</w:t>
            </w:r>
          </w:p>
        </w:tc>
        <w:tc>
          <w:tcPr>
            <w:tcW w:w="0" w:type="auto"/>
          </w:tcPr>
          <w:p w14:paraId="664D9638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3CC6E127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FFB2DFA" w14:textId="77777777" w:rsidR="00573A6A" w:rsidRDefault="00310809">
            <w:r>
              <w:t>id</w:t>
            </w:r>
          </w:p>
        </w:tc>
        <w:tc>
          <w:tcPr>
            <w:tcW w:w="0" w:type="auto"/>
          </w:tcPr>
          <w:p w14:paraId="021FA026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124F7A7E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0E1AFF75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entificador da Transição</w:t>
            </w:r>
          </w:p>
        </w:tc>
      </w:tr>
      <w:tr w:rsidR="00573A6A" w14:paraId="2A684BAA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4B8711B" w14:textId="77777777" w:rsidR="00573A6A" w:rsidRDefault="00310809">
            <w:r>
              <w:t>idJson</w:t>
            </w:r>
          </w:p>
        </w:tc>
        <w:tc>
          <w:tcPr>
            <w:tcW w:w="0" w:type="auto"/>
          </w:tcPr>
          <w:p w14:paraId="22D7EDC8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50C9C462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677FBC51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dentificador da Transição para referências dentro do </w:t>
            </w:r>
            <w:r>
              <w:rPr>
                <w:i/>
              </w:rPr>
              <w:t>JSON</w:t>
            </w:r>
          </w:p>
        </w:tc>
      </w:tr>
      <w:tr w:rsidR="00573A6A" w14:paraId="40FC7FDB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E2B833C" w14:textId="77777777" w:rsidR="00573A6A" w:rsidRDefault="00310809">
            <w:r>
              <w:t>origem</w:t>
            </w:r>
          </w:p>
        </w:tc>
        <w:tc>
          <w:tcPr>
            <w:tcW w:w="0" w:type="auto"/>
          </w:tcPr>
          <w:p w14:paraId="665683C3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referência</w:t>
            </w:r>
            <w:proofErr w:type="spellEnd"/>
            <w:r>
              <w:t xml:space="preserve"> a </w:t>
            </w:r>
            <w:hyperlink w:anchor="estagio">
              <w:proofErr w:type="spellStart"/>
              <w:r>
                <w:rPr>
                  <w:rStyle w:val="Hyperlink"/>
                </w:rPr>
                <w:t>estágio</w:t>
              </w:r>
              <w:proofErr w:type="spellEnd"/>
            </w:hyperlink>
          </w:p>
        </w:tc>
        <w:tc>
          <w:tcPr>
            <w:tcW w:w="0" w:type="auto"/>
          </w:tcPr>
          <w:p w14:paraId="2009D07E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339046E5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ferência ao estágio de origem</w:t>
            </w:r>
          </w:p>
        </w:tc>
      </w:tr>
      <w:tr w:rsidR="00573A6A" w14:paraId="0CCFB0DA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1C1C508" w14:textId="77777777" w:rsidR="00573A6A" w:rsidRDefault="00310809">
            <w:r>
              <w:t>tipo</w:t>
            </w:r>
          </w:p>
        </w:tc>
        <w:tc>
          <w:tcPr>
            <w:tcW w:w="0" w:type="auto"/>
          </w:tcPr>
          <w:p w14:paraId="71B0A0E4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RDA_DE_PASSAGEM ou GANHO_DE_PASSAGEM</w:t>
            </w:r>
          </w:p>
        </w:tc>
        <w:tc>
          <w:tcPr>
            <w:tcW w:w="0" w:type="auto"/>
          </w:tcPr>
          <w:p w14:paraId="201934A1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0204CA40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ipo da transição</w:t>
            </w:r>
          </w:p>
        </w:tc>
      </w:tr>
      <w:tr w:rsidR="00573A6A" w14:paraId="1CC0B674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C04622" w14:textId="77777777" w:rsidR="00573A6A" w:rsidRDefault="00310809">
            <w:r>
              <w:t>modoIntermitenteOuApagado</w:t>
            </w:r>
          </w:p>
        </w:tc>
        <w:tc>
          <w:tcPr>
            <w:tcW w:w="0" w:type="auto"/>
          </w:tcPr>
          <w:p w14:paraId="694F53E4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ooleano</w:t>
            </w:r>
          </w:p>
        </w:tc>
        <w:tc>
          <w:tcPr>
            <w:tcW w:w="0" w:type="auto"/>
          </w:tcPr>
          <w:p w14:paraId="235242B6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25D5F911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fine se essa transição será utilizada quando houver transição para os modos de amarelo intermitente ou apagado</w:t>
            </w:r>
          </w:p>
        </w:tc>
      </w:tr>
      <w:tr w:rsidR="00573A6A" w14:paraId="7A861D70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824393D" w14:textId="77777777" w:rsidR="00573A6A" w:rsidRDefault="00310809">
            <w:r>
              <w:t>tempoAtrasoGrupo</w:t>
            </w:r>
          </w:p>
        </w:tc>
        <w:tc>
          <w:tcPr>
            <w:tcW w:w="0" w:type="auto"/>
          </w:tcPr>
          <w:p w14:paraId="10B49C60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7BDFBFBA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0" w:type="auto"/>
          </w:tcPr>
          <w:p w14:paraId="51CB2CE5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empo de atraso de grupo </w:t>
            </w:r>
            <w:r>
              <w:lastRenderedPageBreak/>
              <w:t>quando houver</w:t>
            </w:r>
          </w:p>
        </w:tc>
      </w:tr>
      <w:tr w:rsidR="00573A6A" w14:paraId="331F23DE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6244023" w14:textId="77777777" w:rsidR="00573A6A" w:rsidRDefault="00310809">
            <w:r>
              <w:lastRenderedPageBreak/>
              <w:t>atrasoDeGrupo</w:t>
            </w:r>
          </w:p>
        </w:tc>
        <w:tc>
          <w:tcPr>
            <w:tcW w:w="0" w:type="auto"/>
          </w:tcPr>
          <w:p w14:paraId="37BD284D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referência</w:t>
            </w:r>
            <w:proofErr w:type="spellEnd"/>
            <w:r>
              <w:t xml:space="preserve"> </w:t>
            </w:r>
            <w:proofErr w:type="spellStart"/>
            <w:r>
              <w:t>ao</w:t>
            </w:r>
            <w:proofErr w:type="spellEnd"/>
            <w:r>
              <w:t xml:space="preserve"> </w:t>
            </w:r>
            <w:hyperlink w:anchor="atraso-de-grupo">
              <w:proofErr w:type="spellStart"/>
              <w:r>
                <w:rPr>
                  <w:rStyle w:val="Hyperlink"/>
                </w:rPr>
                <w:t>atraso</w:t>
              </w:r>
              <w:proofErr w:type="spellEnd"/>
              <w:r>
                <w:rPr>
                  <w:rStyle w:val="Hyperlink"/>
                </w:rPr>
                <w:t xml:space="preserve"> de </w:t>
              </w:r>
              <w:proofErr w:type="spellStart"/>
              <w:r>
                <w:rPr>
                  <w:rStyle w:val="Hyperlink"/>
                </w:rPr>
                <w:t>grupo</w:t>
              </w:r>
              <w:proofErr w:type="spellEnd"/>
            </w:hyperlink>
          </w:p>
        </w:tc>
        <w:tc>
          <w:tcPr>
            <w:tcW w:w="0" w:type="auto"/>
          </w:tcPr>
          <w:p w14:paraId="6EBFE48B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52AF88C7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ferência ao atraso de grupo</w:t>
            </w:r>
          </w:p>
        </w:tc>
      </w:tr>
      <w:tr w:rsidR="00573A6A" w14:paraId="38E972D6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CAFD2DD" w14:textId="77777777" w:rsidR="00573A6A" w:rsidRDefault="00310809">
            <w:r>
              <w:t>destino</w:t>
            </w:r>
          </w:p>
        </w:tc>
        <w:tc>
          <w:tcPr>
            <w:tcW w:w="0" w:type="auto"/>
          </w:tcPr>
          <w:p w14:paraId="1039529D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referência</w:t>
            </w:r>
            <w:proofErr w:type="spellEnd"/>
            <w:r>
              <w:t xml:space="preserve"> a </w:t>
            </w:r>
            <w:hyperlink w:anchor="estagio">
              <w:proofErr w:type="spellStart"/>
              <w:r>
                <w:rPr>
                  <w:rStyle w:val="Hyperlink"/>
                </w:rPr>
                <w:t>estágio</w:t>
              </w:r>
              <w:proofErr w:type="spellEnd"/>
            </w:hyperlink>
          </w:p>
        </w:tc>
        <w:tc>
          <w:tcPr>
            <w:tcW w:w="0" w:type="auto"/>
          </w:tcPr>
          <w:p w14:paraId="0222FAD9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12FE17F3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ferência ao estágio de destino</w:t>
            </w:r>
          </w:p>
        </w:tc>
      </w:tr>
      <w:tr w:rsidR="00573A6A" w14:paraId="1FF6863F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EE75701" w14:textId="77777777" w:rsidR="00573A6A" w:rsidRDefault="00310809">
            <w:r>
              <w:t>tabelaEntreVerdesTransicoes</w:t>
            </w:r>
          </w:p>
        </w:tc>
        <w:tc>
          <w:tcPr>
            <w:tcW w:w="0" w:type="auto"/>
          </w:tcPr>
          <w:p w14:paraId="3C01A458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proofErr w:type="spellStart"/>
            <w:r>
              <w:t>referência</w:t>
            </w:r>
            <w:proofErr w:type="spellEnd"/>
            <w:r>
              <w:t xml:space="preserve"> das </w:t>
            </w:r>
            <w:hyperlink w:anchor="tabela-entre-verdes-transicao">
              <w:proofErr w:type="spellStart"/>
              <w:r>
                <w:rPr>
                  <w:rStyle w:val="Hyperlink"/>
                </w:rPr>
                <w:t>tabela</w:t>
              </w:r>
              <w:proofErr w:type="spellEnd"/>
              <w:r>
                <w:rPr>
                  <w:rStyle w:val="Hyperlink"/>
                </w:rPr>
                <w:t xml:space="preserve"> de entre </w:t>
              </w:r>
              <w:proofErr w:type="spellStart"/>
              <w:r>
                <w:rPr>
                  <w:rStyle w:val="Hyperlink"/>
                </w:rPr>
                <w:t>verdes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transição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proibidas</w:t>
              </w:r>
              <w:proofErr w:type="spellEnd"/>
            </w:hyperlink>
          </w:p>
        </w:tc>
        <w:tc>
          <w:tcPr>
            <w:tcW w:w="0" w:type="auto"/>
          </w:tcPr>
          <w:p w14:paraId="260A9BDD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000A233D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sta com as referências de tabelas de entre verdes transições</w:t>
            </w:r>
          </w:p>
        </w:tc>
      </w:tr>
      <w:tr w:rsidR="00573A6A" w14:paraId="06AB754B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F88E35F" w14:textId="77777777" w:rsidR="00573A6A" w:rsidRDefault="00310809">
            <w:r>
              <w:t>grupoSemaforico</w:t>
            </w:r>
          </w:p>
        </w:tc>
        <w:tc>
          <w:tcPr>
            <w:tcW w:w="0" w:type="auto"/>
          </w:tcPr>
          <w:p w14:paraId="51879BBC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referência</w:t>
            </w:r>
            <w:proofErr w:type="spellEnd"/>
            <w:r>
              <w:t xml:space="preserve"> a </w:t>
            </w:r>
            <w:hyperlink w:anchor="grupo-semaforico">
              <w:proofErr w:type="spellStart"/>
              <w:r>
                <w:rPr>
                  <w:rStyle w:val="Hyperlink"/>
                </w:rPr>
                <w:t>grupo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semáforico</w:t>
              </w:r>
              <w:proofErr w:type="spellEnd"/>
            </w:hyperlink>
          </w:p>
        </w:tc>
        <w:tc>
          <w:tcPr>
            <w:tcW w:w="0" w:type="auto"/>
          </w:tcPr>
          <w:p w14:paraId="5A6E6E89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5993658B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ferência ao grupo semafórico</w:t>
            </w:r>
          </w:p>
        </w:tc>
      </w:tr>
    </w:tbl>
    <w:p w14:paraId="7ABF7205" w14:textId="77777777" w:rsidR="00573A6A" w:rsidRDefault="00310809">
      <w:pPr>
        <w:pStyle w:val="Heading5"/>
      </w:pPr>
      <w:bookmarkStart w:id="86" w:name="exemplo-json-6"/>
      <w:bookmarkEnd w:id="86"/>
      <w:r>
        <w:t>Exemplo JSON</w:t>
      </w:r>
    </w:p>
    <w:p w14:paraId="1D86175D" w14:textId="77777777" w:rsidR="00573A6A" w:rsidRDefault="0031080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28da97a-c3ae-411e-bcee-a45177f3dae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fcf552-5427-4ef9-9c9d-8a334a9bd61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f988bc2-eb8f-4907-9f84-34606dc60f9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c7b3da1-2a97-48cc-a57f-15b94b09a37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752f26d-30fa-488b-8098-895329911d4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b0cca0-5afb-4ef8-9a6e-ff227c89913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ANHO_DE_PASS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bf362ee-29e4-47b7-a974-179fd98e11c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IntermitenteOuApag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</w:p>
    <w:p w14:paraId="3C3B13D7" w14:textId="77777777" w:rsidR="00573A6A" w:rsidRDefault="00310809">
      <w:pPr>
        <w:pStyle w:val="Heading4"/>
      </w:pPr>
      <w:bookmarkStart w:id="87" w:name="transição-proibida"/>
      <w:bookmarkEnd w:id="87"/>
      <w:r>
        <w:t>Transição Proibida</w:t>
      </w:r>
    </w:p>
    <w:p w14:paraId="4174FCC4" w14:textId="77777777" w:rsidR="00573A6A" w:rsidRDefault="00310809">
      <w:pPr>
        <w:pStyle w:val="FirstParagraph"/>
      </w:pPr>
      <w:r>
        <w:t>Representa a proibição de transição entre dois estágios. ##### Especificação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1445"/>
        <w:gridCol w:w="1782"/>
        <w:gridCol w:w="1512"/>
        <w:gridCol w:w="4611"/>
      </w:tblGrid>
      <w:tr w:rsidR="00573A6A" w14:paraId="70537945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011C6FE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050BC54F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po</w:t>
            </w:r>
          </w:p>
        </w:tc>
        <w:tc>
          <w:tcPr>
            <w:tcW w:w="0" w:type="auto"/>
          </w:tcPr>
          <w:p w14:paraId="2F9D22AB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brigatório</w:t>
            </w:r>
          </w:p>
        </w:tc>
        <w:tc>
          <w:tcPr>
            <w:tcW w:w="0" w:type="auto"/>
          </w:tcPr>
          <w:p w14:paraId="3A47D216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5AD5E305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D603FC1" w14:textId="77777777" w:rsidR="00573A6A" w:rsidRDefault="00310809">
            <w:r>
              <w:lastRenderedPageBreak/>
              <w:t>id</w:t>
            </w:r>
          </w:p>
        </w:tc>
        <w:tc>
          <w:tcPr>
            <w:tcW w:w="0" w:type="auto"/>
          </w:tcPr>
          <w:p w14:paraId="007ABA57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7F4B4C4E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06BB4F17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entificador da Transição Proibida</w:t>
            </w:r>
          </w:p>
        </w:tc>
      </w:tr>
      <w:tr w:rsidR="00573A6A" w14:paraId="6CABA978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732376" w14:textId="77777777" w:rsidR="00573A6A" w:rsidRDefault="00310809">
            <w:r>
              <w:t>idJson</w:t>
            </w:r>
          </w:p>
        </w:tc>
        <w:tc>
          <w:tcPr>
            <w:tcW w:w="0" w:type="auto"/>
          </w:tcPr>
          <w:p w14:paraId="0E244E3F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21DA7B57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55BA71C6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dentificador da Transição Proibida para referências dentro do </w:t>
            </w:r>
            <w:r>
              <w:rPr>
                <w:i/>
              </w:rPr>
              <w:t>JSON</w:t>
            </w:r>
          </w:p>
        </w:tc>
      </w:tr>
      <w:tr w:rsidR="00573A6A" w14:paraId="7337023C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0915A0E" w14:textId="77777777" w:rsidR="00573A6A" w:rsidRDefault="00310809">
            <w:r>
              <w:t>origem</w:t>
            </w:r>
          </w:p>
        </w:tc>
        <w:tc>
          <w:tcPr>
            <w:tcW w:w="0" w:type="auto"/>
          </w:tcPr>
          <w:p w14:paraId="33388F7F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referência</w:t>
            </w:r>
            <w:proofErr w:type="spellEnd"/>
            <w:r>
              <w:t xml:space="preserve"> a </w:t>
            </w:r>
            <w:hyperlink w:anchor="estagio">
              <w:proofErr w:type="spellStart"/>
              <w:r>
                <w:rPr>
                  <w:rStyle w:val="Hyperlink"/>
                </w:rPr>
                <w:t>estágio</w:t>
              </w:r>
              <w:proofErr w:type="spellEnd"/>
            </w:hyperlink>
          </w:p>
        </w:tc>
        <w:tc>
          <w:tcPr>
            <w:tcW w:w="0" w:type="auto"/>
          </w:tcPr>
          <w:p w14:paraId="1BE5CEC2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5A39B73A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ferência ao estágio de origem</w:t>
            </w:r>
          </w:p>
        </w:tc>
      </w:tr>
      <w:tr w:rsidR="00573A6A" w14:paraId="44BB0B80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05DB3A8" w14:textId="77777777" w:rsidR="00573A6A" w:rsidRDefault="00310809">
            <w:r>
              <w:t>destino</w:t>
            </w:r>
          </w:p>
        </w:tc>
        <w:tc>
          <w:tcPr>
            <w:tcW w:w="0" w:type="auto"/>
          </w:tcPr>
          <w:p w14:paraId="45C1F13F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referência</w:t>
            </w:r>
            <w:proofErr w:type="spellEnd"/>
            <w:r>
              <w:t xml:space="preserve"> a </w:t>
            </w:r>
            <w:hyperlink w:anchor="estagio">
              <w:proofErr w:type="spellStart"/>
              <w:r>
                <w:rPr>
                  <w:rStyle w:val="Hyperlink"/>
                </w:rPr>
                <w:t>estágio</w:t>
              </w:r>
              <w:proofErr w:type="spellEnd"/>
            </w:hyperlink>
          </w:p>
        </w:tc>
        <w:tc>
          <w:tcPr>
            <w:tcW w:w="0" w:type="auto"/>
          </w:tcPr>
          <w:p w14:paraId="3C50E716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06BE11BC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ferência ao estágio de destino</w:t>
            </w:r>
          </w:p>
        </w:tc>
      </w:tr>
      <w:tr w:rsidR="00573A6A" w14:paraId="01B49EC6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6B4FBCD" w14:textId="77777777" w:rsidR="00573A6A" w:rsidRDefault="00310809">
            <w:r>
              <w:t>alternativo</w:t>
            </w:r>
          </w:p>
        </w:tc>
        <w:tc>
          <w:tcPr>
            <w:tcW w:w="0" w:type="auto"/>
          </w:tcPr>
          <w:p w14:paraId="782CBA31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referência</w:t>
            </w:r>
            <w:proofErr w:type="spellEnd"/>
            <w:r>
              <w:t xml:space="preserve"> a </w:t>
            </w:r>
            <w:hyperlink w:anchor="estagio">
              <w:proofErr w:type="spellStart"/>
              <w:r>
                <w:rPr>
                  <w:rStyle w:val="Hyperlink"/>
                </w:rPr>
                <w:t>estágio</w:t>
              </w:r>
              <w:proofErr w:type="spellEnd"/>
            </w:hyperlink>
          </w:p>
        </w:tc>
        <w:tc>
          <w:tcPr>
            <w:tcW w:w="0" w:type="auto"/>
          </w:tcPr>
          <w:p w14:paraId="66EFD805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1A3F1927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ferência ao estágio alternativo</w:t>
            </w:r>
          </w:p>
        </w:tc>
      </w:tr>
    </w:tbl>
    <w:p w14:paraId="093BCEDA" w14:textId="77777777" w:rsidR="00573A6A" w:rsidRDefault="00310809">
      <w:pPr>
        <w:pStyle w:val="Heading5"/>
      </w:pPr>
      <w:bookmarkStart w:id="88" w:name="exemplo-json-7"/>
      <w:bookmarkEnd w:id="88"/>
      <w:r>
        <w:t>Exemplo JSON</w:t>
      </w:r>
    </w:p>
    <w:p w14:paraId="567B2829" w14:textId="77777777" w:rsidR="00573A6A" w:rsidRDefault="00310809">
      <w:pPr>
        <w:pStyle w:val="SourceCode"/>
      </w:pP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0253953-a75e-4c2b-8574-c1a2f1d10bc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8c11e2-4d05-4624-b199-ddac68f507a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6a7553a-bb45-4d49-9cf3-9979f6ffb9a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aa7c531-f3bf-4c5e-98b9-75fb02a9b44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lternativ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10b2ab2-7559-4e86-b3ec-b53e137354b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</w:p>
    <w:p w14:paraId="4DC088BF" w14:textId="77777777" w:rsidR="00573A6A" w:rsidRDefault="00310809">
      <w:pPr>
        <w:pStyle w:val="Heading4"/>
      </w:pPr>
      <w:bookmarkStart w:id="89" w:name="tabela-entreverdes"/>
      <w:bookmarkEnd w:id="89"/>
      <w:r>
        <w:t>Tabela Entreverdes</w:t>
      </w:r>
    </w:p>
    <w:p w14:paraId="6E4AEC76" w14:textId="77777777" w:rsidR="00573A6A" w:rsidRDefault="00310809">
      <w:pPr>
        <w:pStyle w:val="FirstParagraph"/>
      </w:pPr>
      <w:r>
        <w:t>Agrupamento de Tabela Entreverdes Transição.</w:t>
      </w:r>
    </w:p>
    <w:p w14:paraId="4B5E6C58" w14:textId="77777777" w:rsidR="00573A6A" w:rsidRDefault="00310809">
      <w:pPr>
        <w:pStyle w:val="Heading5"/>
      </w:pPr>
      <w:bookmarkStart w:id="90" w:name="especificação-7"/>
      <w:bookmarkEnd w:id="90"/>
      <w:r>
        <w:t>Especificação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3494"/>
        <w:gridCol w:w="1884"/>
        <w:gridCol w:w="1512"/>
        <w:gridCol w:w="2460"/>
      </w:tblGrid>
      <w:tr w:rsidR="00573A6A" w14:paraId="23248A4B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06F4104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471DF026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po</w:t>
            </w:r>
          </w:p>
        </w:tc>
        <w:tc>
          <w:tcPr>
            <w:tcW w:w="0" w:type="auto"/>
          </w:tcPr>
          <w:p w14:paraId="6292B666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brigatório</w:t>
            </w:r>
          </w:p>
        </w:tc>
        <w:tc>
          <w:tcPr>
            <w:tcW w:w="0" w:type="auto"/>
          </w:tcPr>
          <w:p w14:paraId="316C4F22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007F0BF6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BDA28E6" w14:textId="77777777" w:rsidR="00573A6A" w:rsidRDefault="00310809">
            <w:r>
              <w:t>id</w:t>
            </w:r>
          </w:p>
        </w:tc>
        <w:tc>
          <w:tcPr>
            <w:tcW w:w="0" w:type="auto"/>
          </w:tcPr>
          <w:p w14:paraId="0B5FEE9A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7A5144C3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1AC7DD3C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entificador da Tabela de Entreverdes</w:t>
            </w:r>
          </w:p>
        </w:tc>
      </w:tr>
      <w:tr w:rsidR="00573A6A" w14:paraId="51C5CC03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4FA8295" w14:textId="77777777" w:rsidR="00573A6A" w:rsidRDefault="00310809">
            <w:r>
              <w:t>idJson</w:t>
            </w:r>
          </w:p>
        </w:tc>
        <w:tc>
          <w:tcPr>
            <w:tcW w:w="0" w:type="auto"/>
          </w:tcPr>
          <w:p w14:paraId="39705A08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263ACA53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3870930B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dentificador da Tabela de Entreverdes para referências dentro do </w:t>
            </w:r>
            <w:r>
              <w:rPr>
                <w:i/>
              </w:rPr>
              <w:t>JSON</w:t>
            </w:r>
          </w:p>
        </w:tc>
      </w:tr>
      <w:tr w:rsidR="00573A6A" w14:paraId="638A409D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C305FB7" w14:textId="77777777" w:rsidR="00573A6A" w:rsidRDefault="00310809">
            <w:r>
              <w:t>posicao</w:t>
            </w:r>
          </w:p>
        </w:tc>
        <w:tc>
          <w:tcPr>
            <w:tcW w:w="0" w:type="auto"/>
          </w:tcPr>
          <w:p w14:paraId="56D4B40A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390BC531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1398AF50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sição da Tabela Entreverdes no anel</w:t>
            </w:r>
          </w:p>
        </w:tc>
      </w:tr>
      <w:tr w:rsidR="00573A6A" w14:paraId="782DA268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9DDBBD9" w14:textId="77777777" w:rsidR="00573A6A" w:rsidRDefault="00310809">
            <w:r>
              <w:t>descricao</w:t>
            </w:r>
          </w:p>
        </w:tc>
        <w:tc>
          <w:tcPr>
            <w:tcW w:w="0" w:type="auto"/>
          </w:tcPr>
          <w:p w14:paraId="5A7C547D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xto</w:t>
            </w:r>
          </w:p>
        </w:tc>
        <w:tc>
          <w:tcPr>
            <w:tcW w:w="0" w:type="auto"/>
          </w:tcPr>
          <w:p w14:paraId="6EC22563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292128F9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 da Tabela de Entreverdes</w:t>
            </w:r>
          </w:p>
        </w:tc>
      </w:tr>
      <w:tr w:rsidR="00573A6A" w14:paraId="3C2B0D9B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9BC7AB4" w14:textId="77777777" w:rsidR="00573A6A" w:rsidRDefault="00310809">
            <w:r>
              <w:t>grupoSemaforico</w:t>
            </w:r>
          </w:p>
        </w:tc>
        <w:tc>
          <w:tcPr>
            <w:tcW w:w="0" w:type="auto"/>
          </w:tcPr>
          <w:p w14:paraId="1EBBF5E1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referência</w:t>
            </w:r>
            <w:proofErr w:type="spellEnd"/>
            <w:r>
              <w:t xml:space="preserve"> a </w:t>
            </w:r>
            <w:hyperlink w:anchor="grupo-semaforico">
              <w:proofErr w:type="spellStart"/>
              <w:r>
                <w:rPr>
                  <w:rStyle w:val="Hyperlink"/>
                </w:rPr>
                <w:t>grupo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semáforico</w:t>
              </w:r>
              <w:proofErr w:type="spellEnd"/>
            </w:hyperlink>
          </w:p>
        </w:tc>
        <w:tc>
          <w:tcPr>
            <w:tcW w:w="0" w:type="auto"/>
          </w:tcPr>
          <w:p w14:paraId="2BD46BD7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0F39EC4D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ferência ao grupo semafórico</w:t>
            </w:r>
          </w:p>
        </w:tc>
      </w:tr>
      <w:tr w:rsidR="00573A6A" w14:paraId="72F3A64D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B5BFA9" w14:textId="77777777" w:rsidR="00573A6A" w:rsidRDefault="00310809">
            <w:r>
              <w:lastRenderedPageBreak/>
              <w:t>tabelaEntreVerdesTransicoes</w:t>
            </w:r>
          </w:p>
        </w:tc>
        <w:tc>
          <w:tcPr>
            <w:tcW w:w="0" w:type="auto"/>
          </w:tcPr>
          <w:p w14:paraId="098693C2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proofErr w:type="spellStart"/>
            <w:r>
              <w:t>referência</w:t>
            </w:r>
            <w:proofErr w:type="spellEnd"/>
            <w:r>
              <w:t xml:space="preserve"> de </w:t>
            </w:r>
            <w:hyperlink w:anchor="tabela-entre-verdes-transicao">
              <w:proofErr w:type="spellStart"/>
              <w:r>
                <w:rPr>
                  <w:rStyle w:val="Hyperlink"/>
                </w:rPr>
                <w:t>tabelas</w:t>
              </w:r>
              <w:proofErr w:type="spellEnd"/>
              <w:r>
                <w:rPr>
                  <w:rStyle w:val="Hyperlink"/>
                </w:rPr>
                <w:t xml:space="preserve"> de entre </w:t>
              </w:r>
              <w:proofErr w:type="spellStart"/>
              <w:r>
                <w:rPr>
                  <w:rStyle w:val="Hyperlink"/>
                </w:rPr>
                <w:t>verdes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transições</w:t>
              </w:r>
              <w:proofErr w:type="spellEnd"/>
            </w:hyperlink>
          </w:p>
        </w:tc>
        <w:tc>
          <w:tcPr>
            <w:tcW w:w="0" w:type="auto"/>
          </w:tcPr>
          <w:p w14:paraId="0ADF3965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30A988D8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sta com as referências de Tabelas de Entreverdes transições dessa Tabela de Entreverdes</w:t>
            </w:r>
          </w:p>
        </w:tc>
      </w:tr>
    </w:tbl>
    <w:p w14:paraId="083FBE07" w14:textId="77777777" w:rsidR="00573A6A" w:rsidRDefault="00310809">
      <w:pPr>
        <w:pStyle w:val="Heading5"/>
      </w:pPr>
      <w:bookmarkStart w:id="91" w:name="exemplo-json-8"/>
      <w:bookmarkEnd w:id="91"/>
      <w:r>
        <w:t>Exemplo JSON</w:t>
      </w:r>
    </w:p>
    <w:p w14:paraId="1069D54F" w14:textId="77777777" w:rsidR="00573A6A" w:rsidRDefault="00310809">
      <w:pPr>
        <w:pStyle w:val="SourceCode"/>
      </w:pP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43934ba-a8b5-4014-8795-84240f21b75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036f201-af00-4a82-bacf-1f8fe97281c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DRÃ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1f04b7e-742f-4722-8e73-689d9c0ef6f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cc359ee-a47e-44f9-8098-750c114f8d32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8a6bd08-9d8c-4fc1-b089-9aa8c390bfe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</w:p>
    <w:p w14:paraId="4728E51B" w14:textId="77777777" w:rsidR="00573A6A" w:rsidRDefault="00310809">
      <w:pPr>
        <w:pStyle w:val="Heading4"/>
      </w:pPr>
      <w:bookmarkStart w:id="92" w:name="tabela-entreverdes-transição"/>
      <w:bookmarkEnd w:id="92"/>
      <w:r>
        <w:t>Tabela Entreverdes Transição</w:t>
      </w:r>
    </w:p>
    <w:p w14:paraId="06EA1980" w14:textId="77777777" w:rsidR="00573A6A" w:rsidRDefault="00310809">
      <w:pPr>
        <w:pStyle w:val="FirstParagraph"/>
      </w:pPr>
      <w:r>
        <w:t>Intervalo de tempo compreendido entre o final do verde de um estágio e o início do verde do estágio subsequente inserido com o propósito de evitar acidentes entre os usuários que estão perdendo seu direito de passagem e aqueles que vão passar a ganhá-lo. No caso de grupos focais veiculares, compõe-se do período de amarelo seguido do período de vermelho geral. No caso de grupos focais de pedestres consiste do período de vermelho intermitente de pedestre seguido do período de vermelho geral.</w:t>
      </w:r>
    </w:p>
    <w:p w14:paraId="5DE0EB10" w14:textId="77777777" w:rsidR="00573A6A" w:rsidRDefault="00310809">
      <w:pPr>
        <w:pStyle w:val="Heading5"/>
      </w:pPr>
      <w:bookmarkStart w:id="93" w:name="especificação-8"/>
      <w:bookmarkEnd w:id="93"/>
      <w:r>
        <w:t>Especificação</w:t>
      </w:r>
    </w:p>
    <w:tbl>
      <w:tblPr>
        <w:tblStyle w:val="ListTable4-Accent4"/>
        <w:tblW w:w="2291" w:type="pct"/>
        <w:tblLook w:val="04A0" w:firstRow="1" w:lastRow="0" w:firstColumn="1" w:lastColumn="0" w:noHBand="0" w:noVBand="1"/>
      </w:tblPr>
      <w:tblGrid>
        <w:gridCol w:w="3429"/>
        <w:gridCol w:w="1263"/>
        <w:gridCol w:w="1512"/>
        <w:gridCol w:w="1548"/>
      </w:tblGrid>
      <w:tr w:rsidR="00573A6A" w14:paraId="5C68A453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8A69B0F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4A97448C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po</w:t>
            </w:r>
          </w:p>
        </w:tc>
        <w:tc>
          <w:tcPr>
            <w:tcW w:w="0" w:type="auto"/>
          </w:tcPr>
          <w:p w14:paraId="282D8E3F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brigatório</w:t>
            </w:r>
          </w:p>
        </w:tc>
        <w:tc>
          <w:tcPr>
            <w:tcW w:w="0" w:type="auto"/>
          </w:tcPr>
          <w:p w14:paraId="76B6C320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708474C4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574EE2D" w14:textId="77777777" w:rsidR="00573A6A" w:rsidRDefault="00310809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61E20F02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3866B7B0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57A1AD5C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entificador da Tabela de Entreverdes Transição</w:t>
            </w:r>
          </w:p>
        </w:tc>
      </w:tr>
      <w:tr w:rsidR="00573A6A" w14:paraId="0A7A708A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48074F2" w14:textId="77777777" w:rsidR="00573A6A" w:rsidRDefault="00310809">
            <w:pPr>
              <w:pStyle w:val="Compact"/>
            </w:pPr>
            <w:r>
              <w:t>idJson</w:t>
            </w:r>
          </w:p>
        </w:tc>
        <w:tc>
          <w:tcPr>
            <w:tcW w:w="0" w:type="auto"/>
          </w:tcPr>
          <w:p w14:paraId="6F13378F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4F476C5F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0215696F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dentificador da Tabela de Entreverdes Transição para </w:t>
            </w:r>
            <w:r>
              <w:lastRenderedPageBreak/>
              <w:t xml:space="preserve">referências dentro do </w:t>
            </w:r>
            <w:r>
              <w:rPr>
                <w:i/>
              </w:rPr>
              <w:t>JSON</w:t>
            </w:r>
          </w:p>
        </w:tc>
      </w:tr>
      <w:tr w:rsidR="00573A6A" w14:paraId="7A6DD407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3C0DDE" w14:textId="77777777" w:rsidR="00573A6A" w:rsidRDefault="00310809">
            <w:pPr>
              <w:pStyle w:val="Compact"/>
            </w:pPr>
            <w:r>
              <w:lastRenderedPageBreak/>
              <w:t>tempoAmarelo</w:t>
            </w:r>
          </w:p>
        </w:tc>
        <w:tc>
          <w:tcPr>
            <w:tcW w:w="0" w:type="auto"/>
          </w:tcPr>
          <w:p w14:paraId="18ECBCCE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4D13FA26" w14:textId="77777777" w:rsidR="00573A6A" w:rsidRDefault="00573A6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27054B1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</w:t>
            </w:r>
          </w:p>
        </w:tc>
      </w:tr>
      <w:tr w:rsidR="00573A6A" w14:paraId="5284B9A6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6C068E" w14:textId="77777777" w:rsidR="00573A6A" w:rsidRDefault="00310809">
            <w:pPr>
              <w:pStyle w:val="Compact"/>
            </w:pPr>
            <w:r>
              <w:t>tempoVermelhoIntermitente</w:t>
            </w:r>
          </w:p>
        </w:tc>
        <w:tc>
          <w:tcPr>
            <w:tcW w:w="0" w:type="auto"/>
          </w:tcPr>
          <w:p w14:paraId="654452B8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09265495" w14:textId="77777777" w:rsidR="00573A6A" w:rsidRDefault="00573A6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1E8795A6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</w:p>
        </w:tc>
      </w:tr>
      <w:tr w:rsidR="00573A6A" w14:paraId="40E12F14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8D305EC" w14:textId="77777777" w:rsidR="00573A6A" w:rsidRDefault="00310809">
            <w:pPr>
              <w:pStyle w:val="Compact"/>
            </w:pPr>
            <w:r>
              <w:t>tempoVermelhoLimpeza</w:t>
            </w:r>
          </w:p>
        </w:tc>
        <w:tc>
          <w:tcPr>
            <w:tcW w:w="0" w:type="auto"/>
          </w:tcPr>
          <w:p w14:paraId="629708CC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573960AF" w14:textId="77777777" w:rsidR="00573A6A" w:rsidRDefault="00573A6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4F3F0CF7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</w:tr>
      <w:tr w:rsidR="00573A6A" w14:paraId="6F74E244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9D7F9D2" w14:textId="77777777" w:rsidR="00573A6A" w:rsidRDefault="00310809">
            <w:pPr>
              <w:pStyle w:val="Compact"/>
            </w:pPr>
            <w:r>
              <w:t>tempoAtrasoGrupo</w:t>
            </w:r>
          </w:p>
        </w:tc>
        <w:tc>
          <w:tcPr>
            <w:tcW w:w="0" w:type="auto"/>
          </w:tcPr>
          <w:p w14:paraId="0D97A1D1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0D278F11" w14:textId="77777777" w:rsidR="00573A6A" w:rsidRDefault="00573A6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14:paraId="41A8453C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</w:tr>
      <w:tr w:rsidR="00573A6A" w14:paraId="50D78AF4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1931E0" w14:textId="77777777" w:rsidR="00573A6A" w:rsidRDefault="00310809">
            <w:pPr>
              <w:pStyle w:val="Compact"/>
            </w:pPr>
            <w:r>
              <w:t>tabelaEntreVerdes</w:t>
            </w:r>
          </w:p>
        </w:tc>
        <w:tc>
          <w:tcPr>
            <w:tcW w:w="0" w:type="auto"/>
          </w:tcPr>
          <w:p w14:paraId="4B9B6339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referência</w:t>
            </w:r>
            <w:proofErr w:type="spellEnd"/>
            <w:r>
              <w:t xml:space="preserve"> a </w:t>
            </w:r>
            <w:hyperlink w:anchor="tabela-entre-verdes">
              <w:proofErr w:type="spellStart"/>
              <w:r>
                <w:rPr>
                  <w:rStyle w:val="Hyperlink"/>
                </w:rPr>
                <w:t>tabela</w:t>
              </w:r>
              <w:proofErr w:type="spellEnd"/>
              <w:r>
                <w:rPr>
                  <w:rStyle w:val="Hyperlink"/>
                </w:rPr>
                <w:t xml:space="preserve"> de entre </w:t>
              </w:r>
              <w:proofErr w:type="spellStart"/>
              <w:r>
                <w:rPr>
                  <w:rStyle w:val="Hyperlink"/>
                </w:rPr>
                <w:t>verdes</w:t>
              </w:r>
              <w:proofErr w:type="spellEnd"/>
            </w:hyperlink>
          </w:p>
        </w:tc>
        <w:tc>
          <w:tcPr>
            <w:tcW w:w="0" w:type="auto"/>
          </w:tcPr>
          <w:p w14:paraId="233A5D7F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1121982C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ferência à Tabela de Entreverdes</w:t>
            </w:r>
          </w:p>
        </w:tc>
      </w:tr>
      <w:tr w:rsidR="00573A6A" w14:paraId="7FD7DDC7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7FA8A9A" w14:textId="77777777" w:rsidR="00573A6A" w:rsidRDefault="00310809">
            <w:pPr>
              <w:pStyle w:val="Compact"/>
            </w:pPr>
            <w:r>
              <w:t>transicao</w:t>
            </w:r>
          </w:p>
        </w:tc>
        <w:tc>
          <w:tcPr>
            <w:tcW w:w="0" w:type="auto"/>
          </w:tcPr>
          <w:p w14:paraId="61A43F96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referência</w:t>
            </w:r>
            <w:proofErr w:type="spellEnd"/>
            <w:r>
              <w:t xml:space="preserve"> à </w:t>
            </w:r>
            <w:hyperlink w:anchor="transicao">
              <w:proofErr w:type="spellStart"/>
              <w:r>
                <w:rPr>
                  <w:rStyle w:val="Hyperlink"/>
                </w:rPr>
                <w:t>transição</w:t>
              </w:r>
              <w:proofErr w:type="spellEnd"/>
            </w:hyperlink>
          </w:p>
        </w:tc>
        <w:tc>
          <w:tcPr>
            <w:tcW w:w="0" w:type="auto"/>
          </w:tcPr>
          <w:p w14:paraId="75285141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26C21CCE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ferência à transição</w:t>
            </w:r>
          </w:p>
        </w:tc>
      </w:tr>
    </w:tbl>
    <w:p w14:paraId="17641E6C" w14:textId="77777777" w:rsidR="00573A6A" w:rsidRDefault="00310809">
      <w:pPr>
        <w:pStyle w:val="Heading5"/>
      </w:pPr>
      <w:bookmarkStart w:id="94" w:name="exemplo-json-9"/>
      <w:bookmarkEnd w:id="94"/>
      <w:r>
        <w:t>Exemplo JSON</w:t>
      </w:r>
    </w:p>
    <w:p w14:paraId="76EFC3E9" w14:textId="77777777" w:rsidR="00573A6A" w:rsidRDefault="00310809">
      <w:pPr>
        <w:pStyle w:val="SourceCode"/>
      </w:pP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33f221-f7f0-4118-90d4-49d3dd21ba3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c912de8-9ca5-411f-af6a-768c172da0a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marel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melhoLimpez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a0bb61c-492f-4727-ac7e-785d270f4b2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ran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1882aea-8354-4526-955f-69d3c999ae8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</w:p>
    <w:p w14:paraId="673BC810" w14:textId="77777777" w:rsidR="00573A6A" w:rsidRDefault="00310809">
      <w:pPr>
        <w:pStyle w:val="Heading4"/>
      </w:pPr>
      <w:bookmarkStart w:id="95" w:name="estágio-grupo-semáforico"/>
      <w:bookmarkEnd w:id="95"/>
      <w:r>
        <w:t>Estágio Grupo Semáforico</w:t>
      </w:r>
    </w:p>
    <w:p w14:paraId="7B7708EB" w14:textId="77777777" w:rsidR="00573A6A" w:rsidRDefault="00310809">
      <w:pPr>
        <w:pStyle w:val="FirstParagraph"/>
      </w:pPr>
      <w:r>
        <w:t>Objeto que representa a associação entre grupos semafóricos x estágios.</w:t>
      </w:r>
    </w:p>
    <w:p w14:paraId="209E09EC" w14:textId="77777777" w:rsidR="00573A6A" w:rsidRDefault="00310809">
      <w:pPr>
        <w:pStyle w:val="Heading5"/>
      </w:pPr>
      <w:bookmarkStart w:id="96" w:name="especificação-9"/>
      <w:bookmarkEnd w:id="96"/>
      <w:r>
        <w:t>Especificação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2118"/>
        <w:gridCol w:w="2011"/>
        <w:gridCol w:w="1512"/>
        <w:gridCol w:w="3709"/>
      </w:tblGrid>
      <w:tr w:rsidR="00573A6A" w14:paraId="49A94ADF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9EF6199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1F8013A2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po</w:t>
            </w:r>
          </w:p>
        </w:tc>
        <w:tc>
          <w:tcPr>
            <w:tcW w:w="0" w:type="auto"/>
          </w:tcPr>
          <w:p w14:paraId="0F7DFAA8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brigatório</w:t>
            </w:r>
          </w:p>
        </w:tc>
        <w:tc>
          <w:tcPr>
            <w:tcW w:w="0" w:type="auto"/>
          </w:tcPr>
          <w:p w14:paraId="6F05B979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13AC9075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EAA26D9" w14:textId="77777777" w:rsidR="00573A6A" w:rsidRDefault="00310809">
            <w:r>
              <w:t>id</w:t>
            </w:r>
          </w:p>
        </w:tc>
        <w:tc>
          <w:tcPr>
            <w:tcW w:w="0" w:type="auto"/>
          </w:tcPr>
          <w:p w14:paraId="60A14ADE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26C20031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7B8E0D99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entificador do Estágio Grupo Semafórico</w:t>
            </w:r>
          </w:p>
        </w:tc>
      </w:tr>
      <w:tr w:rsidR="00573A6A" w14:paraId="03E2EE57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2EA54E" w14:textId="77777777" w:rsidR="00573A6A" w:rsidRDefault="00310809">
            <w:r>
              <w:t>idJson</w:t>
            </w:r>
          </w:p>
        </w:tc>
        <w:tc>
          <w:tcPr>
            <w:tcW w:w="0" w:type="auto"/>
          </w:tcPr>
          <w:p w14:paraId="3E888225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15F592FF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0914F40B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dentificador do Estágio Grupo Semafórico para referências dentro do </w:t>
            </w:r>
            <w:r>
              <w:rPr>
                <w:i/>
              </w:rPr>
              <w:t>JSON</w:t>
            </w:r>
          </w:p>
        </w:tc>
      </w:tr>
      <w:tr w:rsidR="00573A6A" w14:paraId="09386EAB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3DE36C1" w14:textId="77777777" w:rsidR="00573A6A" w:rsidRDefault="00310809">
            <w:r>
              <w:t>estagio</w:t>
            </w:r>
          </w:p>
        </w:tc>
        <w:tc>
          <w:tcPr>
            <w:tcW w:w="0" w:type="auto"/>
          </w:tcPr>
          <w:p w14:paraId="6EE757F6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referência</w:t>
            </w:r>
            <w:proofErr w:type="spellEnd"/>
            <w:r>
              <w:t xml:space="preserve"> a </w:t>
            </w:r>
            <w:hyperlink w:anchor="estagio">
              <w:proofErr w:type="spellStart"/>
              <w:r>
                <w:rPr>
                  <w:rStyle w:val="Hyperlink"/>
                </w:rPr>
                <w:t>estágio</w:t>
              </w:r>
              <w:proofErr w:type="spellEnd"/>
            </w:hyperlink>
          </w:p>
        </w:tc>
        <w:tc>
          <w:tcPr>
            <w:tcW w:w="0" w:type="auto"/>
          </w:tcPr>
          <w:p w14:paraId="3C266E01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2956FD19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ferência ao estágio</w:t>
            </w:r>
          </w:p>
        </w:tc>
      </w:tr>
      <w:tr w:rsidR="00573A6A" w14:paraId="71D461AE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4FA4DA4" w14:textId="77777777" w:rsidR="00573A6A" w:rsidRDefault="00310809">
            <w:r>
              <w:lastRenderedPageBreak/>
              <w:t>grupoSemaforico</w:t>
            </w:r>
          </w:p>
        </w:tc>
        <w:tc>
          <w:tcPr>
            <w:tcW w:w="0" w:type="auto"/>
          </w:tcPr>
          <w:p w14:paraId="21817D46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referência</w:t>
            </w:r>
            <w:proofErr w:type="spellEnd"/>
            <w:r>
              <w:t xml:space="preserve"> a </w:t>
            </w:r>
            <w:hyperlink w:anchor="grupo-semaforico">
              <w:proofErr w:type="spellStart"/>
              <w:r>
                <w:rPr>
                  <w:rStyle w:val="Hyperlink"/>
                </w:rPr>
                <w:t>grupo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semáforico</w:t>
              </w:r>
              <w:proofErr w:type="spellEnd"/>
            </w:hyperlink>
          </w:p>
        </w:tc>
        <w:tc>
          <w:tcPr>
            <w:tcW w:w="0" w:type="auto"/>
          </w:tcPr>
          <w:p w14:paraId="7FAFA118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0FC41E8B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ferência ao grupo semafórico</w:t>
            </w:r>
          </w:p>
        </w:tc>
      </w:tr>
    </w:tbl>
    <w:p w14:paraId="7BB45056" w14:textId="77777777" w:rsidR="00573A6A" w:rsidRDefault="00310809">
      <w:pPr>
        <w:pStyle w:val="Heading5"/>
      </w:pPr>
      <w:bookmarkStart w:id="97" w:name="exemplo-json-10"/>
      <w:bookmarkEnd w:id="97"/>
      <w:r>
        <w:t>Exemplo JSON</w:t>
      </w:r>
    </w:p>
    <w:p w14:paraId="4F7AE475" w14:textId="77777777" w:rsidR="00573A6A" w:rsidRDefault="00310809">
      <w:pPr>
        <w:pStyle w:val="SourceCode"/>
      </w:pP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ee3b305-7e8e-4c1e-bd46-8f83f462b50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530082c-744e-47ee-b5c2-a0e042d7f0d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90768c2-4e9f-4247-9c64-d73425c31a2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73c4c1b-b518-4919-a937-3812f9fe901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</w:p>
    <w:p w14:paraId="389B4807" w14:textId="77777777" w:rsidR="00573A6A" w:rsidRDefault="00310809">
      <w:pPr>
        <w:pStyle w:val="Heading4"/>
      </w:pPr>
      <w:bookmarkStart w:id="98" w:name="verde-conflitante"/>
      <w:bookmarkEnd w:id="98"/>
      <w:r>
        <w:t>Verde Conflitante</w:t>
      </w:r>
    </w:p>
    <w:p w14:paraId="3827011F" w14:textId="77777777" w:rsidR="00573A6A" w:rsidRDefault="00310809">
      <w:pPr>
        <w:pStyle w:val="FirstParagraph"/>
      </w:pPr>
      <w:r>
        <w:t>Representa um conflito entre dois grupos semafóricos que não têm permissão de movimento simultâneo.</w:t>
      </w:r>
    </w:p>
    <w:p w14:paraId="4B62CE2A" w14:textId="77777777" w:rsidR="00573A6A" w:rsidRDefault="00310809">
      <w:pPr>
        <w:pStyle w:val="Heading5"/>
      </w:pPr>
      <w:bookmarkStart w:id="99" w:name="especificação-10"/>
      <w:bookmarkEnd w:id="99"/>
      <w:r>
        <w:t>Especificação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1042"/>
        <w:gridCol w:w="2509"/>
        <w:gridCol w:w="1512"/>
        <w:gridCol w:w="4287"/>
      </w:tblGrid>
      <w:tr w:rsidR="00573A6A" w14:paraId="5AE4347A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88BFB2C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1D2F9FA1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po</w:t>
            </w:r>
          </w:p>
        </w:tc>
        <w:tc>
          <w:tcPr>
            <w:tcW w:w="0" w:type="auto"/>
          </w:tcPr>
          <w:p w14:paraId="470B9265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brigatório</w:t>
            </w:r>
          </w:p>
        </w:tc>
        <w:tc>
          <w:tcPr>
            <w:tcW w:w="0" w:type="auto"/>
          </w:tcPr>
          <w:p w14:paraId="21FBFB4B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45CA6824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FBE0A0D" w14:textId="77777777" w:rsidR="00573A6A" w:rsidRDefault="00310809">
            <w:r>
              <w:t>id</w:t>
            </w:r>
          </w:p>
        </w:tc>
        <w:tc>
          <w:tcPr>
            <w:tcW w:w="0" w:type="auto"/>
          </w:tcPr>
          <w:p w14:paraId="38949DD8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38782A88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75046CAF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entificador do Verde Conflitante</w:t>
            </w:r>
          </w:p>
        </w:tc>
      </w:tr>
      <w:tr w:rsidR="00573A6A" w14:paraId="4C35F496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09FC95" w14:textId="77777777" w:rsidR="00573A6A" w:rsidRDefault="00310809">
            <w:r>
              <w:t>idJson</w:t>
            </w:r>
          </w:p>
        </w:tc>
        <w:tc>
          <w:tcPr>
            <w:tcW w:w="0" w:type="auto"/>
          </w:tcPr>
          <w:p w14:paraId="772B88E3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5C2F6579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2154C5D3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dentificador do Verde Conflitante para referências dentro do </w:t>
            </w:r>
            <w:r>
              <w:rPr>
                <w:i/>
              </w:rPr>
              <w:t>JSON</w:t>
            </w:r>
          </w:p>
        </w:tc>
      </w:tr>
      <w:tr w:rsidR="00573A6A" w14:paraId="248F3BA1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CF4FC87" w14:textId="77777777" w:rsidR="00573A6A" w:rsidRDefault="00310809">
            <w:r>
              <w:t>origem</w:t>
            </w:r>
          </w:p>
        </w:tc>
        <w:tc>
          <w:tcPr>
            <w:tcW w:w="0" w:type="auto"/>
          </w:tcPr>
          <w:p w14:paraId="6D889F4E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referência</w:t>
            </w:r>
            <w:proofErr w:type="spellEnd"/>
            <w:r>
              <w:t xml:space="preserve"> a um </w:t>
            </w:r>
            <w:hyperlink w:anchor="grupo-semaforico">
              <w:proofErr w:type="spellStart"/>
              <w:r>
                <w:rPr>
                  <w:rStyle w:val="Hyperlink"/>
                </w:rPr>
                <w:t>grupo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semáforico</w:t>
              </w:r>
              <w:proofErr w:type="spellEnd"/>
            </w:hyperlink>
          </w:p>
        </w:tc>
        <w:tc>
          <w:tcPr>
            <w:tcW w:w="0" w:type="auto"/>
          </w:tcPr>
          <w:p w14:paraId="2D54727E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1BB908B1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ferência ao grupo semáforico de origem</w:t>
            </w:r>
          </w:p>
        </w:tc>
      </w:tr>
      <w:tr w:rsidR="00573A6A" w14:paraId="60BE88F5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5EF5459" w14:textId="77777777" w:rsidR="00573A6A" w:rsidRDefault="00310809">
            <w:r>
              <w:t>destino</w:t>
            </w:r>
          </w:p>
        </w:tc>
        <w:tc>
          <w:tcPr>
            <w:tcW w:w="0" w:type="auto"/>
          </w:tcPr>
          <w:p w14:paraId="6983B166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referência</w:t>
            </w:r>
            <w:proofErr w:type="spellEnd"/>
            <w:r>
              <w:t xml:space="preserve"> a um </w:t>
            </w:r>
            <w:hyperlink w:anchor="grupo-semaforico">
              <w:proofErr w:type="spellStart"/>
              <w:r>
                <w:rPr>
                  <w:rStyle w:val="Hyperlink"/>
                </w:rPr>
                <w:t>grupo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semáforico</w:t>
              </w:r>
              <w:proofErr w:type="spellEnd"/>
            </w:hyperlink>
          </w:p>
        </w:tc>
        <w:tc>
          <w:tcPr>
            <w:tcW w:w="0" w:type="auto"/>
          </w:tcPr>
          <w:p w14:paraId="7C397270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42E83177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ferência ao grupo semáforico de destino</w:t>
            </w:r>
          </w:p>
        </w:tc>
      </w:tr>
    </w:tbl>
    <w:p w14:paraId="0898F9F8" w14:textId="77777777" w:rsidR="00573A6A" w:rsidRDefault="00310809">
      <w:pPr>
        <w:pStyle w:val="Heading5"/>
      </w:pPr>
      <w:bookmarkStart w:id="100" w:name="exemplo-json-11"/>
      <w:bookmarkEnd w:id="100"/>
      <w:r>
        <w:t>Exemplo JSON</w:t>
      </w:r>
    </w:p>
    <w:p w14:paraId="6FBA6633" w14:textId="77777777" w:rsidR="00573A6A" w:rsidRDefault="00310809">
      <w:pPr>
        <w:pStyle w:val="SourceCode"/>
      </w:pP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bd31d57-933c-4113-aed4-583b692568a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b9327f7-d070-45bf-9ce9-7cc1ac5c09a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1f04b7e-742f-4722-8e73-689d9c0ef6f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102fc65-b3fb-48ca-bd5f-35365a6bb28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</w:p>
    <w:p w14:paraId="5CEF9AD3" w14:textId="77777777" w:rsidR="00573A6A" w:rsidRDefault="00310809">
      <w:pPr>
        <w:pStyle w:val="Heading4"/>
      </w:pPr>
      <w:bookmarkStart w:id="101" w:name="plano"/>
      <w:bookmarkEnd w:id="101"/>
      <w:r>
        <w:t>Plano</w:t>
      </w:r>
    </w:p>
    <w:p w14:paraId="6F138ADC" w14:textId="77777777" w:rsidR="00573A6A" w:rsidRDefault="00310809">
      <w:pPr>
        <w:pStyle w:val="FirstParagraph"/>
      </w:pPr>
      <w:r>
        <w:t>Denomina-se plano semafórico, ou simplesmente plano, o conjunto de parâmetros introduzidos no controlador ou na central de controle que determina a sequência e as durações dos tempos exibidos pelo semáforo. O período de vigência de um plano está estabelecido na tabela horária.</w:t>
      </w:r>
    </w:p>
    <w:p w14:paraId="5BC2FD93" w14:textId="77777777" w:rsidR="00573A6A" w:rsidRDefault="00310809">
      <w:pPr>
        <w:pStyle w:val="Heading5"/>
      </w:pPr>
      <w:bookmarkStart w:id="102" w:name="especificação-11"/>
      <w:bookmarkEnd w:id="102"/>
      <w:r>
        <w:lastRenderedPageBreak/>
        <w:t>Especificação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3194"/>
        <w:gridCol w:w="3161"/>
        <w:gridCol w:w="1480"/>
        <w:gridCol w:w="1515"/>
      </w:tblGrid>
      <w:tr w:rsidR="00573A6A" w14:paraId="46FD9FE2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86E0B8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6B67D765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po</w:t>
            </w:r>
          </w:p>
        </w:tc>
        <w:tc>
          <w:tcPr>
            <w:tcW w:w="0" w:type="auto"/>
          </w:tcPr>
          <w:p w14:paraId="09BF34C2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brigatório</w:t>
            </w:r>
          </w:p>
        </w:tc>
        <w:tc>
          <w:tcPr>
            <w:tcW w:w="0" w:type="auto"/>
          </w:tcPr>
          <w:p w14:paraId="07579BB8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7FD643B9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AEB8A3B" w14:textId="77777777" w:rsidR="00573A6A" w:rsidRDefault="00310809">
            <w:r>
              <w:t>id</w:t>
            </w:r>
          </w:p>
        </w:tc>
        <w:tc>
          <w:tcPr>
            <w:tcW w:w="0" w:type="auto"/>
          </w:tcPr>
          <w:p w14:paraId="0922A6D8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116762CC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4645D3AC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entificador do Plano</w:t>
            </w:r>
          </w:p>
        </w:tc>
      </w:tr>
      <w:tr w:rsidR="00573A6A" w14:paraId="13F305BE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9F11308" w14:textId="77777777" w:rsidR="00573A6A" w:rsidRDefault="00310809">
            <w:r>
              <w:t>idJson</w:t>
            </w:r>
          </w:p>
        </w:tc>
        <w:tc>
          <w:tcPr>
            <w:tcW w:w="0" w:type="auto"/>
          </w:tcPr>
          <w:p w14:paraId="1073F971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4C352E3B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2F3B6088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dentificador do Plano para referências dentro do </w:t>
            </w:r>
            <w:r>
              <w:rPr>
                <w:i/>
              </w:rPr>
              <w:t>JSON</w:t>
            </w:r>
          </w:p>
        </w:tc>
      </w:tr>
      <w:tr w:rsidR="00573A6A" w14:paraId="132843F7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D3016AC" w14:textId="77777777" w:rsidR="00573A6A" w:rsidRDefault="00310809">
            <w:r>
              <w:t>posicao</w:t>
            </w:r>
          </w:p>
        </w:tc>
        <w:tc>
          <w:tcPr>
            <w:tcW w:w="0" w:type="auto"/>
          </w:tcPr>
          <w:p w14:paraId="68E2BDB7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5D9511C9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3AD832F9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sição do plano no anel</w:t>
            </w:r>
          </w:p>
        </w:tc>
      </w:tr>
      <w:tr w:rsidR="00573A6A" w14:paraId="282CD5D6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AC4157A" w14:textId="77777777" w:rsidR="00573A6A" w:rsidRDefault="00310809">
            <w:r>
              <w:t>descricao</w:t>
            </w:r>
          </w:p>
        </w:tc>
        <w:tc>
          <w:tcPr>
            <w:tcW w:w="0" w:type="auto"/>
          </w:tcPr>
          <w:p w14:paraId="1F78AC62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xto</w:t>
            </w:r>
          </w:p>
        </w:tc>
        <w:tc>
          <w:tcPr>
            <w:tcW w:w="0" w:type="auto"/>
          </w:tcPr>
          <w:p w14:paraId="7379F4E1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0" w:type="auto"/>
          </w:tcPr>
          <w:p w14:paraId="28B44E4E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 do plano</w:t>
            </w:r>
          </w:p>
        </w:tc>
      </w:tr>
      <w:tr w:rsidR="00573A6A" w14:paraId="47FE7993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B1441DD" w14:textId="77777777" w:rsidR="00573A6A" w:rsidRDefault="00310809">
            <w:r>
              <w:t>tempoCiclo</w:t>
            </w:r>
          </w:p>
        </w:tc>
        <w:tc>
          <w:tcPr>
            <w:tcW w:w="0" w:type="auto"/>
          </w:tcPr>
          <w:p w14:paraId="332FB44C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4824887F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3C955584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mpo de ciclo do plano em segundos</w:t>
            </w:r>
          </w:p>
        </w:tc>
      </w:tr>
      <w:tr w:rsidR="00573A6A" w14:paraId="13DFF973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88AE754" w14:textId="77777777" w:rsidR="00573A6A" w:rsidRDefault="00310809">
            <w:r>
              <w:t>defasagem</w:t>
            </w:r>
          </w:p>
        </w:tc>
        <w:tc>
          <w:tcPr>
            <w:tcW w:w="0" w:type="auto"/>
          </w:tcPr>
          <w:p w14:paraId="53D93CB5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4FFAD8A0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6555490A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mpo de defasagem no modo coordenado em segundos</w:t>
            </w:r>
          </w:p>
        </w:tc>
      </w:tr>
      <w:tr w:rsidR="00573A6A" w14:paraId="6A09DD57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716B13" w14:textId="77777777" w:rsidR="00573A6A" w:rsidRDefault="00310809">
            <w:r>
              <w:t>posicaoTabelaEntreVerde</w:t>
            </w:r>
          </w:p>
        </w:tc>
        <w:tc>
          <w:tcPr>
            <w:tcW w:w="0" w:type="auto"/>
          </w:tcPr>
          <w:p w14:paraId="24257785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4C66E4F5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226A7B53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úmero da tabela entreverde que será utilizada nesse plano</w:t>
            </w:r>
          </w:p>
        </w:tc>
      </w:tr>
      <w:tr w:rsidR="00573A6A" w14:paraId="3AAF8FAD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77D49AB" w14:textId="77777777" w:rsidR="00573A6A" w:rsidRDefault="00310809">
            <w:r>
              <w:t>modoOperacao</w:t>
            </w:r>
          </w:p>
        </w:tc>
        <w:tc>
          <w:tcPr>
            <w:tcW w:w="0" w:type="auto"/>
          </w:tcPr>
          <w:p w14:paraId="3C7FF0A6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MPO_FIXO_ISOLADO, TEMPO_FIXO_COORDENADO, ATUADO, APAGADO, INTERMITENTE, MANUAL</w:t>
            </w:r>
          </w:p>
        </w:tc>
        <w:tc>
          <w:tcPr>
            <w:tcW w:w="0" w:type="auto"/>
          </w:tcPr>
          <w:p w14:paraId="133FEDBE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169058E9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do de operação do plano</w:t>
            </w:r>
          </w:p>
        </w:tc>
      </w:tr>
      <w:tr w:rsidR="00573A6A" w14:paraId="2826A3A4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C27C00D" w14:textId="77777777" w:rsidR="00573A6A" w:rsidRDefault="00310809">
            <w:r>
              <w:t>anel</w:t>
            </w:r>
          </w:p>
        </w:tc>
        <w:tc>
          <w:tcPr>
            <w:tcW w:w="0" w:type="auto"/>
          </w:tcPr>
          <w:p w14:paraId="1BFFBB9F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referência</w:t>
            </w:r>
            <w:proofErr w:type="spellEnd"/>
            <w:r>
              <w:t xml:space="preserve"> </w:t>
            </w:r>
            <w:proofErr w:type="spellStart"/>
            <w:r>
              <w:t>ao</w:t>
            </w:r>
            <w:proofErr w:type="spellEnd"/>
            <w:r>
              <w:t xml:space="preserve"> </w:t>
            </w:r>
            <w:hyperlink w:anchor="anel">
              <w:proofErr w:type="spellStart"/>
              <w:r>
                <w:rPr>
                  <w:rStyle w:val="Hyperlink"/>
                </w:rPr>
                <w:t>anel</w:t>
              </w:r>
              <w:proofErr w:type="spellEnd"/>
            </w:hyperlink>
          </w:p>
        </w:tc>
        <w:tc>
          <w:tcPr>
            <w:tcW w:w="0" w:type="auto"/>
          </w:tcPr>
          <w:p w14:paraId="3CCD70D8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306EDD25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ferência ao anel ao qual essse plano faz parte</w:t>
            </w:r>
          </w:p>
        </w:tc>
      </w:tr>
      <w:tr w:rsidR="00573A6A" w14:paraId="73A57AD6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D60A431" w14:textId="77777777" w:rsidR="00573A6A" w:rsidRDefault="00310809">
            <w:r>
              <w:t>versaoPlano</w:t>
            </w:r>
          </w:p>
        </w:tc>
        <w:tc>
          <w:tcPr>
            <w:tcW w:w="0" w:type="auto"/>
          </w:tcPr>
          <w:p w14:paraId="2F87CEEF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referência</w:t>
            </w:r>
            <w:proofErr w:type="spellEnd"/>
            <w:r>
              <w:t xml:space="preserve"> a </w:t>
            </w:r>
            <w:hyperlink w:anchor="versaoPlano">
              <w:proofErr w:type="spellStart"/>
              <w:r>
                <w:rPr>
                  <w:rStyle w:val="Hyperlink"/>
                </w:rPr>
                <w:t>versaoPlano</w:t>
              </w:r>
              <w:proofErr w:type="spellEnd"/>
            </w:hyperlink>
          </w:p>
        </w:tc>
        <w:tc>
          <w:tcPr>
            <w:tcW w:w="0" w:type="auto"/>
          </w:tcPr>
          <w:p w14:paraId="081A664B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77D2F8F3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são desse plano</w:t>
            </w:r>
          </w:p>
        </w:tc>
      </w:tr>
      <w:tr w:rsidR="00573A6A" w14:paraId="153093FE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E66479F" w14:textId="77777777" w:rsidR="00573A6A" w:rsidRDefault="00310809">
            <w:r>
              <w:t>estagiosPlanos</w:t>
            </w:r>
          </w:p>
        </w:tc>
        <w:tc>
          <w:tcPr>
            <w:tcW w:w="0" w:type="auto"/>
          </w:tcPr>
          <w:p w14:paraId="24D67D8C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proofErr w:type="spellStart"/>
            <w:r>
              <w:t>referência</w:t>
            </w:r>
            <w:proofErr w:type="spellEnd"/>
            <w:r>
              <w:t xml:space="preserve"> de </w:t>
            </w:r>
            <w:hyperlink w:anchor="estagio-grupo-semaforico">
              <w:proofErr w:type="spellStart"/>
              <w:r>
                <w:rPr>
                  <w:rStyle w:val="Hyperlink"/>
                </w:rPr>
                <w:t>estágio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plano</w:t>
              </w:r>
              <w:proofErr w:type="spellEnd"/>
            </w:hyperlink>
          </w:p>
        </w:tc>
        <w:tc>
          <w:tcPr>
            <w:tcW w:w="0" w:type="auto"/>
          </w:tcPr>
          <w:p w14:paraId="539B3515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04503C93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Lista com as referências </w:t>
            </w:r>
            <w:r>
              <w:lastRenderedPageBreak/>
              <w:t>de estágios planos associado a esse plano</w:t>
            </w:r>
          </w:p>
        </w:tc>
      </w:tr>
      <w:tr w:rsidR="00573A6A" w14:paraId="6A2BCBEE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3AA40C8" w14:textId="77777777" w:rsidR="00573A6A" w:rsidRDefault="00310809">
            <w:r>
              <w:lastRenderedPageBreak/>
              <w:t>estagiosGruposSemaforicos</w:t>
            </w:r>
          </w:p>
        </w:tc>
        <w:tc>
          <w:tcPr>
            <w:tcW w:w="0" w:type="auto"/>
          </w:tcPr>
          <w:p w14:paraId="3583F367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proofErr w:type="spellStart"/>
            <w:r>
              <w:t>referência</w:t>
            </w:r>
            <w:proofErr w:type="spellEnd"/>
            <w:r>
              <w:t xml:space="preserve"> de </w:t>
            </w:r>
            <w:hyperlink w:anchor="estagio-grupo-semaforico">
              <w:proofErr w:type="spellStart"/>
              <w:r>
                <w:rPr>
                  <w:rStyle w:val="Hyperlink"/>
                </w:rPr>
                <w:t>estágio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grupo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semafórico</w:t>
              </w:r>
              <w:proofErr w:type="spellEnd"/>
            </w:hyperlink>
          </w:p>
        </w:tc>
        <w:tc>
          <w:tcPr>
            <w:tcW w:w="0" w:type="auto"/>
          </w:tcPr>
          <w:p w14:paraId="221D797B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5FCA2CF6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sta com as referências de estágios grupos semafóricos associados a esse plano</w:t>
            </w:r>
          </w:p>
        </w:tc>
      </w:tr>
    </w:tbl>
    <w:p w14:paraId="2D3B5F40" w14:textId="77777777" w:rsidR="00573A6A" w:rsidRDefault="00310809">
      <w:pPr>
        <w:pStyle w:val="Heading5"/>
      </w:pPr>
      <w:bookmarkStart w:id="103" w:name="exemplo-json-12"/>
      <w:bookmarkEnd w:id="103"/>
      <w:r>
        <w:t>Exemplo JSON</w:t>
      </w:r>
    </w:p>
    <w:p w14:paraId="59C1E268" w14:textId="77777777" w:rsidR="00573A6A" w:rsidRDefault="0031080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604cb8b-f6fa-4d07-95db-4446b5133e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8968fe5-898f-427c-8227-fa2e0019e5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ANO 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Cicl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fa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TabelaEntre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Ope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PO_FIXO_ISOL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b0d7379-4273-4f33-a5f3-e39963758b8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03abf36-4851-4568-9fe4-926dcece227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dfad1fc-cd40-45ef-9d61-3fbd2186835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0a9b5dc-0be0-4029-b49f-67d30e95527a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289488d-2986-4850-8ae0-234a7abc3a6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f08509e-1c83-4997-b31d-cbfa5044f3f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168bfe5-77d1-4acd-8fa7-9fa71d218fcf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eefb1c0-e1c7-46d8-911f-b57d6c73d25f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6604fba-5d00-40f2-b8fd-be97ea0734b3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df48edc-74ec-433b-b5fe-157054b53cd9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</w:p>
    <w:p w14:paraId="7E17868B" w14:textId="77777777" w:rsidR="00573A6A" w:rsidRDefault="00310809">
      <w:pPr>
        <w:pStyle w:val="Heading4"/>
      </w:pPr>
      <w:bookmarkStart w:id="104" w:name="estágio-plano"/>
      <w:bookmarkEnd w:id="104"/>
      <w:r>
        <w:t>Estágio Plano</w:t>
      </w:r>
    </w:p>
    <w:p w14:paraId="67918FBC" w14:textId="77777777" w:rsidR="00573A6A" w:rsidRDefault="00310809">
      <w:pPr>
        <w:pStyle w:val="FirstParagraph"/>
      </w:pPr>
      <w:r>
        <w:t>Associação entre um estágio do anel e a sequência de estágios do plano.</w:t>
      </w:r>
    </w:p>
    <w:p w14:paraId="56440845" w14:textId="77777777" w:rsidR="00573A6A" w:rsidRDefault="00310809">
      <w:pPr>
        <w:pStyle w:val="Heading5"/>
      </w:pPr>
      <w:bookmarkStart w:id="105" w:name="especificação-12"/>
      <w:bookmarkEnd w:id="105"/>
      <w:r>
        <w:t>Especificação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3152"/>
        <w:gridCol w:w="1527"/>
        <w:gridCol w:w="1512"/>
        <w:gridCol w:w="3159"/>
      </w:tblGrid>
      <w:tr w:rsidR="00573A6A" w14:paraId="7EBA1981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AFE2B44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53CE8E44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po</w:t>
            </w:r>
          </w:p>
        </w:tc>
        <w:tc>
          <w:tcPr>
            <w:tcW w:w="0" w:type="auto"/>
          </w:tcPr>
          <w:p w14:paraId="3634BA3E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brigatório</w:t>
            </w:r>
          </w:p>
        </w:tc>
        <w:tc>
          <w:tcPr>
            <w:tcW w:w="0" w:type="auto"/>
          </w:tcPr>
          <w:p w14:paraId="1FD9B9D0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27993EA3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4716BDD" w14:textId="77777777" w:rsidR="00573A6A" w:rsidRDefault="00310809">
            <w:r>
              <w:t>id</w:t>
            </w:r>
          </w:p>
        </w:tc>
        <w:tc>
          <w:tcPr>
            <w:tcW w:w="0" w:type="auto"/>
          </w:tcPr>
          <w:p w14:paraId="4E43DCD1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1C7B2E78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3CB284B1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entificador do Estágio Plano</w:t>
            </w:r>
          </w:p>
        </w:tc>
      </w:tr>
      <w:tr w:rsidR="00573A6A" w14:paraId="49EF280E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D04BFDE" w14:textId="77777777" w:rsidR="00573A6A" w:rsidRDefault="00310809">
            <w:r>
              <w:t>idJson</w:t>
            </w:r>
          </w:p>
        </w:tc>
        <w:tc>
          <w:tcPr>
            <w:tcW w:w="0" w:type="auto"/>
          </w:tcPr>
          <w:p w14:paraId="7A417A84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3D06161C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2D8B0943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dentificador do Estágio Plano para referências dentro do </w:t>
            </w:r>
            <w:r>
              <w:rPr>
                <w:i/>
              </w:rPr>
              <w:t>JSON</w:t>
            </w:r>
          </w:p>
        </w:tc>
      </w:tr>
      <w:tr w:rsidR="00573A6A" w14:paraId="3BD5C4C7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6E07D52" w14:textId="77777777" w:rsidR="00573A6A" w:rsidRDefault="00310809">
            <w:r>
              <w:t>posicao</w:t>
            </w:r>
          </w:p>
        </w:tc>
        <w:tc>
          <w:tcPr>
            <w:tcW w:w="0" w:type="auto"/>
          </w:tcPr>
          <w:p w14:paraId="1D34A3A2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0776469C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5F7F9075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sição do estágio na sequência de estágios do plano</w:t>
            </w:r>
          </w:p>
        </w:tc>
      </w:tr>
      <w:tr w:rsidR="00573A6A" w14:paraId="533EFB75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EACBD4" w14:textId="77777777" w:rsidR="00573A6A" w:rsidRDefault="00310809">
            <w:r>
              <w:t>tempoVerde</w:t>
            </w:r>
          </w:p>
        </w:tc>
        <w:tc>
          <w:tcPr>
            <w:tcW w:w="0" w:type="auto"/>
          </w:tcPr>
          <w:p w14:paraId="549A4D12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3E8B8933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0A1B4551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mpo de verde em segundos</w:t>
            </w:r>
          </w:p>
        </w:tc>
      </w:tr>
      <w:tr w:rsidR="00573A6A" w14:paraId="372A8071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24198D6" w14:textId="77777777" w:rsidR="00573A6A" w:rsidRDefault="00310809">
            <w:r>
              <w:t>tempoVerdeMinimo</w:t>
            </w:r>
          </w:p>
        </w:tc>
        <w:tc>
          <w:tcPr>
            <w:tcW w:w="0" w:type="auto"/>
          </w:tcPr>
          <w:p w14:paraId="199121B6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6FC70008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40592699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mpo de verde mínimo em caso de modo atuado. Tempo em segundos</w:t>
            </w:r>
          </w:p>
        </w:tc>
      </w:tr>
      <w:tr w:rsidR="00573A6A" w14:paraId="6F58D613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48E461D" w14:textId="77777777" w:rsidR="00573A6A" w:rsidRDefault="00310809">
            <w:r>
              <w:t>tempoVerdeMaximo</w:t>
            </w:r>
          </w:p>
        </w:tc>
        <w:tc>
          <w:tcPr>
            <w:tcW w:w="0" w:type="auto"/>
          </w:tcPr>
          <w:p w14:paraId="1124C94A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4B4ACE02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0FCE106D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mpo de verde máximo em caso de modo atuado. Tempo em segundos</w:t>
            </w:r>
          </w:p>
        </w:tc>
      </w:tr>
      <w:tr w:rsidR="00573A6A" w14:paraId="4694CB7C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E1984BF" w14:textId="77777777" w:rsidR="00573A6A" w:rsidRDefault="00310809">
            <w:r>
              <w:t>tempoVerdeIntermediario</w:t>
            </w:r>
          </w:p>
        </w:tc>
        <w:tc>
          <w:tcPr>
            <w:tcW w:w="0" w:type="auto"/>
          </w:tcPr>
          <w:p w14:paraId="74067850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3742889A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0E7F5962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mpo de verde intermediario em caso de modo atuado. Tempo em segundos</w:t>
            </w:r>
          </w:p>
        </w:tc>
      </w:tr>
      <w:tr w:rsidR="00573A6A" w14:paraId="5D46C049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54F2771" w14:textId="77777777" w:rsidR="00573A6A" w:rsidRDefault="00310809">
            <w:r>
              <w:t>tempoExtensaoVerde</w:t>
            </w:r>
          </w:p>
        </w:tc>
        <w:tc>
          <w:tcPr>
            <w:tcW w:w="0" w:type="auto"/>
          </w:tcPr>
          <w:p w14:paraId="58A8FA42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cimal</w:t>
            </w:r>
          </w:p>
        </w:tc>
        <w:tc>
          <w:tcPr>
            <w:tcW w:w="0" w:type="auto"/>
          </w:tcPr>
          <w:p w14:paraId="65959881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37088799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mpo de extensão de verde em caso modo atuado. Tempo em segundos</w:t>
            </w:r>
          </w:p>
        </w:tc>
      </w:tr>
      <w:tr w:rsidR="00573A6A" w14:paraId="29773D86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E4BAA33" w14:textId="77777777" w:rsidR="00573A6A" w:rsidRDefault="00310809">
            <w:r>
              <w:t>dispensavel</w:t>
            </w:r>
          </w:p>
        </w:tc>
        <w:tc>
          <w:tcPr>
            <w:tcW w:w="0" w:type="auto"/>
          </w:tcPr>
          <w:p w14:paraId="37CD6622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ooleano</w:t>
            </w:r>
          </w:p>
        </w:tc>
        <w:tc>
          <w:tcPr>
            <w:tcW w:w="0" w:type="auto"/>
          </w:tcPr>
          <w:p w14:paraId="5DD3E6B7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2546D572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dica se o estágio é dispensável</w:t>
            </w:r>
          </w:p>
        </w:tc>
      </w:tr>
      <w:tr w:rsidR="00573A6A" w14:paraId="39176650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7FFF9D" w14:textId="77777777" w:rsidR="00573A6A" w:rsidRDefault="00310809">
            <w:r>
              <w:t>estagio</w:t>
            </w:r>
          </w:p>
        </w:tc>
        <w:tc>
          <w:tcPr>
            <w:tcW w:w="0" w:type="auto"/>
          </w:tcPr>
          <w:p w14:paraId="6F7E243E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referência</w:t>
            </w:r>
            <w:proofErr w:type="spellEnd"/>
            <w:r>
              <w:t xml:space="preserve"> </w:t>
            </w:r>
            <w:proofErr w:type="spellStart"/>
            <w:r>
              <w:t>ao</w:t>
            </w:r>
            <w:proofErr w:type="spellEnd"/>
            <w:r>
              <w:t xml:space="preserve"> </w:t>
            </w:r>
            <w:hyperlink w:anchor="estagio">
              <w:r>
                <w:rPr>
                  <w:rStyle w:val="Hyperlink"/>
                </w:rPr>
                <w:t xml:space="preserve">e </w:t>
              </w:r>
              <w:proofErr w:type="spellStart"/>
              <w:r>
                <w:rPr>
                  <w:rStyle w:val="Hyperlink"/>
                </w:rPr>
                <w:t>stagio</w:t>
              </w:r>
              <w:proofErr w:type="spellEnd"/>
            </w:hyperlink>
          </w:p>
        </w:tc>
        <w:tc>
          <w:tcPr>
            <w:tcW w:w="0" w:type="auto"/>
          </w:tcPr>
          <w:p w14:paraId="5541422D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4394A8AA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ferência ao estagio</w:t>
            </w:r>
          </w:p>
        </w:tc>
      </w:tr>
      <w:tr w:rsidR="00573A6A" w14:paraId="6B5D7D45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1BCDBC2" w14:textId="77777777" w:rsidR="00573A6A" w:rsidRDefault="00310809">
            <w:r>
              <w:t>plano</w:t>
            </w:r>
          </w:p>
        </w:tc>
        <w:tc>
          <w:tcPr>
            <w:tcW w:w="0" w:type="auto"/>
          </w:tcPr>
          <w:p w14:paraId="5547935E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referência</w:t>
            </w:r>
            <w:proofErr w:type="spellEnd"/>
            <w:r>
              <w:t xml:space="preserve"> </w:t>
            </w:r>
            <w:proofErr w:type="spellStart"/>
            <w:r>
              <w:t>ao</w:t>
            </w:r>
            <w:proofErr w:type="spellEnd"/>
            <w:r>
              <w:t xml:space="preserve"> </w:t>
            </w:r>
            <w:hyperlink w:anchor="plano">
              <w:proofErr w:type="spellStart"/>
              <w:r>
                <w:rPr>
                  <w:rStyle w:val="Hyperlink"/>
                </w:rPr>
                <w:t>plano</w:t>
              </w:r>
              <w:proofErr w:type="spellEnd"/>
            </w:hyperlink>
          </w:p>
        </w:tc>
        <w:tc>
          <w:tcPr>
            <w:tcW w:w="0" w:type="auto"/>
          </w:tcPr>
          <w:p w14:paraId="35ED5A96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6DB8F35F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ferência ao plano</w:t>
            </w:r>
          </w:p>
        </w:tc>
      </w:tr>
    </w:tbl>
    <w:p w14:paraId="7C9BA059" w14:textId="77777777" w:rsidR="00573A6A" w:rsidRDefault="00310809">
      <w:pPr>
        <w:pStyle w:val="Heading5"/>
      </w:pPr>
      <w:bookmarkStart w:id="106" w:name="exemplo-json-13"/>
      <w:bookmarkEnd w:id="106"/>
      <w:r>
        <w:lastRenderedPageBreak/>
        <w:t>Exemplo JSON</w:t>
      </w:r>
    </w:p>
    <w:p w14:paraId="79635FE7" w14:textId="77777777" w:rsidR="00573A6A" w:rsidRDefault="0031080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88e19af-0eb3-4c38-be7e-0a6f1b21799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25d8368-d643-4cb2-b7fe-486a2bdf3c3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Min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Max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Intermedi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Extensa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84e8708-14dc-40cc-8e73-df2dfef26f1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c6db20-8ef8-4435-9558-4eb631a17e6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</w:p>
    <w:p w14:paraId="74631E92" w14:textId="77777777" w:rsidR="00573A6A" w:rsidRDefault="00310809">
      <w:pPr>
        <w:pStyle w:val="Heading4"/>
      </w:pPr>
      <w:bookmarkStart w:id="107" w:name="grupo-semafórico-plano"/>
      <w:bookmarkEnd w:id="107"/>
      <w:r>
        <w:t>Grupo Semafórico Plano</w:t>
      </w:r>
    </w:p>
    <w:p w14:paraId="1998B869" w14:textId="77777777" w:rsidR="00573A6A" w:rsidRDefault="00310809">
      <w:pPr>
        <w:pStyle w:val="FirstParagraph"/>
      </w:pPr>
      <w:r>
        <w:t>Associação entre um grupo semafórico do anel com o plano.</w:t>
      </w:r>
    </w:p>
    <w:p w14:paraId="12E740E1" w14:textId="77777777" w:rsidR="00573A6A" w:rsidRDefault="00310809">
      <w:pPr>
        <w:pStyle w:val="Heading5"/>
      </w:pPr>
      <w:bookmarkStart w:id="108" w:name="especificação-13"/>
      <w:bookmarkEnd w:id="108"/>
      <w:r>
        <w:t>Especificação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2118"/>
        <w:gridCol w:w="2058"/>
        <w:gridCol w:w="1512"/>
        <w:gridCol w:w="3662"/>
      </w:tblGrid>
      <w:tr w:rsidR="00573A6A" w14:paraId="4F3081A0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CB0BC13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332BF18E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po</w:t>
            </w:r>
          </w:p>
        </w:tc>
        <w:tc>
          <w:tcPr>
            <w:tcW w:w="0" w:type="auto"/>
          </w:tcPr>
          <w:p w14:paraId="37DEA775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brigatório</w:t>
            </w:r>
          </w:p>
        </w:tc>
        <w:tc>
          <w:tcPr>
            <w:tcW w:w="0" w:type="auto"/>
          </w:tcPr>
          <w:p w14:paraId="73CB094B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0DD64D81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E9A8E0" w14:textId="77777777" w:rsidR="00573A6A" w:rsidRDefault="00310809">
            <w:r>
              <w:t>id</w:t>
            </w:r>
          </w:p>
        </w:tc>
        <w:tc>
          <w:tcPr>
            <w:tcW w:w="0" w:type="auto"/>
          </w:tcPr>
          <w:p w14:paraId="2900535F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0C8B2D9F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5261D286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entificador do Grupo Semafórico Plano</w:t>
            </w:r>
          </w:p>
        </w:tc>
      </w:tr>
      <w:tr w:rsidR="00573A6A" w14:paraId="4BB58BD4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167F3C6" w14:textId="77777777" w:rsidR="00573A6A" w:rsidRDefault="00310809">
            <w:r>
              <w:t>idJson</w:t>
            </w:r>
          </w:p>
        </w:tc>
        <w:tc>
          <w:tcPr>
            <w:tcW w:w="0" w:type="auto"/>
          </w:tcPr>
          <w:p w14:paraId="3BFFEFB0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649AF70C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28046579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dentificador do Grupo Semafórico Plano para referências dentro do </w:t>
            </w:r>
            <w:r>
              <w:rPr>
                <w:i/>
              </w:rPr>
              <w:t>JSON</w:t>
            </w:r>
          </w:p>
        </w:tc>
      </w:tr>
      <w:tr w:rsidR="00573A6A" w14:paraId="2E57BF08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EC218B0" w14:textId="77777777" w:rsidR="00573A6A" w:rsidRDefault="00310809">
            <w:r>
              <w:t>ativado</w:t>
            </w:r>
          </w:p>
        </w:tc>
        <w:tc>
          <w:tcPr>
            <w:tcW w:w="0" w:type="auto"/>
          </w:tcPr>
          <w:p w14:paraId="4739D527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ooleano</w:t>
            </w:r>
          </w:p>
        </w:tc>
        <w:tc>
          <w:tcPr>
            <w:tcW w:w="0" w:type="auto"/>
          </w:tcPr>
          <w:p w14:paraId="10B3225F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433A4AE3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dica se o grupo semafórico está ativo no plano</w:t>
            </w:r>
          </w:p>
        </w:tc>
      </w:tr>
      <w:tr w:rsidR="00573A6A" w14:paraId="6A0BD3CE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7486434" w14:textId="77777777" w:rsidR="00573A6A" w:rsidRDefault="00310809">
            <w:r>
              <w:t>grupoSemaforico</w:t>
            </w:r>
          </w:p>
        </w:tc>
        <w:tc>
          <w:tcPr>
            <w:tcW w:w="0" w:type="auto"/>
          </w:tcPr>
          <w:p w14:paraId="2F3917FA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referência</w:t>
            </w:r>
            <w:proofErr w:type="spellEnd"/>
            <w:r>
              <w:t xml:space="preserve"> </w:t>
            </w:r>
            <w:proofErr w:type="spellStart"/>
            <w:r>
              <w:t>ao</w:t>
            </w:r>
            <w:proofErr w:type="spellEnd"/>
            <w:r>
              <w:t xml:space="preserve"> </w:t>
            </w:r>
            <w:hyperlink w:anchor="grupo-semaforico">
              <w:proofErr w:type="spellStart"/>
              <w:r>
                <w:rPr>
                  <w:rStyle w:val="Hyperlink"/>
                </w:rPr>
                <w:t>grupo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semafórico</w:t>
              </w:r>
              <w:proofErr w:type="spellEnd"/>
            </w:hyperlink>
          </w:p>
        </w:tc>
        <w:tc>
          <w:tcPr>
            <w:tcW w:w="0" w:type="auto"/>
          </w:tcPr>
          <w:p w14:paraId="3C5999AD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5469631B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ferência ao grupo semafórico</w:t>
            </w:r>
          </w:p>
        </w:tc>
      </w:tr>
      <w:tr w:rsidR="00573A6A" w14:paraId="00124BBB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C96D3C" w14:textId="77777777" w:rsidR="00573A6A" w:rsidRDefault="00310809">
            <w:r>
              <w:t>plano</w:t>
            </w:r>
          </w:p>
        </w:tc>
        <w:tc>
          <w:tcPr>
            <w:tcW w:w="0" w:type="auto"/>
          </w:tcPr>
          <w:p w14:paraId="64708A1C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referência</w:t>
            </w:r>
            <w:proofErr w:type="spellEnd"/>
            <w:r>
              <w:t xml:space="preserve"> </w:t>
            </w:r>
            <w:proofErr w:type="spellStart"/>
            <w:r>
              <w:t>ao</w:t>
            </w:r>
            <w:proofErr w:type="spellEnd"/>
            <w:r>
              <w:t xml:space="preserve"> </w:t>
            </w:r>
            <w:hyperlink w:anchor="plano">
              <w:proofErr w:type="spellStart"/>
              <w:r>
                <w:rPr>
                  <w:rStyle w:val="Hyperlink"/>
                </w:rPr>
                <w:t>plano</w:t>
              </w:r>
              <w:proofErr w:type="spellEnd"/>
            </w:hyperlink>
          </w:p>
        </w:tc>
        <w:tc>
          <w:tcPr>
            <w:tcW w:w="0" w:type="auto"/>
          </w:tcPr>
          <w:p w14:paraId="4C6F42EA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6366F6AE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ferência ao plano</w:t>
            </w:r>
          </w:p>
        </w:tc>
      </w:tr>
    </w:tbl>
    <w:p w14:paraId="58EFE23B" w14:textId="77777777" w:rsidR="00573A6A" w:rsidRDefault="00310809">
      <w:pPr>
        <w:pStyle w:val="Heading5"/>
      </w:pPr>
      <w:bookmarkStart w:id="109" w:name="exemplo-json-14"/>
      <w:bookmarkEnd w:id="109"/>
      <w:r>
        <w:t>Exemplo JSON</w:t>
      </w:r>
    </w:p>
    <w:p w14:paraId="05C6CC1A" w14:textId="77777777" w:rsidR="00573A6A" w:rsidRDefault="0031080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4065e0b-c61d-4f7a-bf81-a75a6c12e0d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eefb1c0-e1c7-46d8-911f-b57d6c73d25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8968fe5-898f-427c-8227-fa2e0019e5e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84438d9-8235-44f7-8717-71c2551da44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</w:p>
    <w:p w14:paraId="3690BA51" w14:textId="77777777" w:rsidR="00573A6A" w:rsidRDefault="00310809">
      <w:pPr>
        <w:pStyle w:val="Heading4"/>
      </w:pPr>
      <w:bookmarkStart w:id="110" w:name="versão-plano"/>
      <w:bookmarkEnd w:id="110"/>
      <w:r>
        <w:t>Versão Plano</w:t>
      </w:r>
    </w:p>
    <w:p w14:paraId="69488A18" w14:textId="77777777" w:rsidR="00573A6A" w:rsidRDefault="00310809">
      <w:pPr>
        <w:pStyle w:val="FirstParagraph"/>
      </w:pPr>
      <w:r>
        <w:t>Versão de um conjunto de planos de um anel</w:t>
      </w:r>
    </w:p>
    <w:p w14:paraId="1EE69E4D" w14:textId="77777777" w:rsidR="00573A6A" w:rsidRDefault="00310809">
      <w:pPr>
        <w:pStyle w:val="Heading5"/>
      </w:pPr>
      <w:bookmarkStart w:id="111" w:name="especificação-14"/>
      <w:bookmarkEnd w:id="111"/>
      <w:r>
        <w:t>Especificação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976"/>
        <w:gridCol w:w="2430"/>
        <w:gridCol w:w="1512"/>
        <w:gridCol w:w="4432"/>
      </w:tblGrid>
      <w:tr w:rsidR="00573A6A" w14:paraId="5A123AF8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053B2D0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75FF89EF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po</w:t>
            </w:r>
          </w:p>
        </w:tc>
        <w:tc>
          <w:tcPr>
            <w:tcW w:w="0" w:type="auto"/>
          </w:tcPr>
          <w:p w14:paraId="675B94C0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brigatório</w:t>
            </w:r>
          </w:p>
        </w:tc>
        <w:tc>
          <w:tcPr>
            <w:tcW w:w="0" w:type="auto"/>
          </w:tcPr>
          <w:p w14:paraId="3F667E90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345EA999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86D2213" w14:textId="77777777" w:rsidR="00573A6A" w:rsidRDefault="00310809">
            <w:r>
              <w:t>id</w:t>
            </w:r>
          </w:p>
        </w:tc>
        <w:tc>
          <w:tcPr>
            <w:tcW w:w="0" w:type="auto"/>
          </w:tcPr>
          <w:p w14:paraId="5DC0EE8B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4D8C3AD0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17B9221E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entificador da Versão Plano</w:t>
            </w:r>
          </w:p>
        </w:tc>
      </w:tr>
      <w:tr w:rsidR="00573A6A" w14:paraId="5D045777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E9D1E1C" w14:textId="77777777" w:rsidR="00573A6A" w:rsidRDefault="00310809">
            <w:r>
              <w:t>idJson</w:t>
            </w:r>
          </w:p>
        </w:tc>
        <w:tc>
          <w:tcPr>
            <w:tcW w:w="0" w:type="auto"/>
          </w:tcPr>
          <w:p w14:paraId="5C98F59B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7313288D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4107A2FB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dentificador da Versão Plano para referências dentro do </w:t>
            </w:r>
            <w:r>
              <w:rPr>
                <w:i/>
              </w:rPr>
              <w:t>JSON</w:t>
            </w:r>
          </w:p>
        </w:tc>
      </w:tr>
      <w:tr w:rsidR="00573A6A" w14:paraId="1049D984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A9C59BC" w14:textId="77777777" w:rsidR="00573A6A" w:rsidRDefault="00310809">
            <w:r>
              <w:t>anel</w:t>
            </w:r>
          </w:p>
        </w:tc>
        <w:tc>
          <w:tcPr>
            <w:tcW w:w="0" w:type="auto"/>
          </w:tcPr>
          <w:p w14:paraId="2B2B2B2F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referência</w:t>
            </w:r>
            <w:proofErr w:type="spellEnd"/>
            <w:r>
              <w:t xml:space="preserve"> </w:t>
            </w:r>
            <w:proofErr w:type="spellStart"/>
            <w:r>
              <w:t>ao</w:t>
            </w:r>
            <w:proofErr w:type="spellEnd"/>
            <w:r>
              <w:t xml:space="preserve"> </w:t>
            </w:r>
            <w:hyperlink w:anchor="anel">
              <w:proofErr w:type="spellStart"/>
              <w:r>
                <w:rPr>
                  <w:rStyle w:val="Hyperlink"/>
                </w:rPr>
                <w:t>anel</w:t>
              </w:r>
              <w:proofErr w:type="spellEnd"/>
            </w:hyperlink>
          </w:p>
        </w:tc>
        <w:tc>
          <w:tcPr>
            <w:tcW w:w="0" w:type="auto"/>
          </w:tcPr>
          <w:p w14:paraId="32247228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3B3C3855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ferência ao anel ao qual essa versão de planos faz parte</w:t>
            </w:r>
          </w:p>
        </w:tc>
      </w:tr>
      <w:tr w:rsidR="00573A6A" w14:paraId="09ADFE1D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C2A5F1D" w14:textId="77777777" w:rsidR="00573A6A" w:rsidRDefault="00310809">
            <w:r>
              <w:t>planos</w:t>
            </w:r>
          </w:p>
        </w:tc>
        <w:tc>
          <w:tcPr>
            <w:tcW w:w="0" w:type="auto"/>
          </w:tcPr>
          <w:p w14:paraId="008FC44A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proofErr w:type="spellStart"/>
            <w:r>
              <w:t>referência</w:t>
            </w:r>
            <w:proofErr w:type="spellEnd"/>
            <w:r>
              <w:t xml:space="preserve"> </w:t>
            </w:r>
            <w:proofErr w:type="spellStart"/>
            <w:r>
              <w:t>aos</w:t>
            </w:r>
            <w:proofErr w:type="spellEnd"/>
            <w:r>
              <w:t xml:space="preserve"> </w:t>
            </w:r>
            <w:hyperlink w:anchor="plano">
              <w:proofErr w:type="spellStart"/>
              <w:r>
                <w:rPr>
                  <w:rStyle w:val="Hyperlink"/>
                </w:rPr>
                <w:t>planos</w:t>
              </w:r>
              <w:proofErr w:type="spellEnd"/>
            </w:hyperlink>
          </w:p>
        </w:tc>
        <w:tc>
          <w:tcPr>
            <w:tcW w:w="0" w:type="auto"/>
          </w:tcPr>
          <w:p w14:paraId="2669FBF6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4AF3E53C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sta de planos vinculadas à versão plano desse anel</w:t>
            </w:r>
          </w:p>
        </w:tc>
      </w:tr>
    </w:tbl>
    <w:p w14:paraId="72FA4917" w14:textId="77777777" w:rsidR="00573A6A" w:rsidRDefault="00310809">
      <w:pPr>
        <w:pStyle w:val="Heading5"/>
      </w:pPr>
      <w:bookmarkStart w:id="112" w:name="exemplo-json-15"/>
      <w:bookmarkEnd w:id="112"/>
      <w:r>
        <w:t>Exemplo JSON</w:t>
      </w:r>
    </w:p>
    <w:p w14:paraId="06D2FE28" w14:textId="77777777" w:rsidR="00573A6A" w:rsidRDefault="0031080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1f77d2c-5e64-4ced-a2bd-046c883913d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03abf36-4851-4568-9fe4-926dcece227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tatusVers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FIGUR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b0d7379-4273-4f33-a5f3-e39963758b8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8968fe5-898f-427c-8227-fa2e0019e5ec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84e8708-14dc-40cc-8e73-df2dfef26f17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</w:p>
    <w:p w14:paraId="676CEF50" w14:textId="77777777" w:rsidR="00573A6A" w:rsidRDefault="00310809">
      <w:pPr>
        <w:pStyle w:val="Heading4"/>
      </w:pPr>
      <w:bookmarkStart w:id="113" w:name="versão-tabela-horária"/>
      <w:bookmarkEnd w:id="113"/>
      <w:r>
        <w:t>Versão Tabela Horária</w:t>
      </w:r>
    </w:p>
    <w:p w14:paraId="5925C566" w14:textId="77777777" w:rsidR="00573A6A" w:rsidRDefault="00310809">
      <w:pPr>
        <w:pStyle w:val="FirstParagraph"/>
      </w:pPr>
      <w:r>
        <w:t>Versão de um tabela horária do controlador</w:t>
      </w:r>
    </w:p>
    <w:p w14:paraId="1912C521" w14:textId="77777777" w:rsidR="00573A6A" w:rsidRDefault="00310809">
      <w:pPr>
        <w:pStyle w:val="Heading5"/>
      </w:pPr>
      <w:bookmarkStart w:id="114" w:name="especificação-15"/>
      <w:bookmarkEnd w:id="114"/>
      <w:r>
        <w:t>Especificação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1768"/>
        <w:gridCol w:w="2102"/>
        <w:gridCol w:w="1512"/>
        <w:gridCol w:w="3968"/>
      </w:tblGrid>
      <w:tr w:rsidR="00573A6A" w14:paraId="4875F7B6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0214C1F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1871FF88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po</w:t>
            </w:r>
          </w:p>
        </w:tc>
        <w:tc>
          <w:tcPr>
            <w:tcW w:w="0" w:type="auto"/>
          </w:tcPr>
          <w:p w14:paraId="6864B5B5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brigatório</w:t>
            </w:r>
          </w:p>
        </w:tc>
        <w:tc>
          <w:tcPr>
            <w:tcW w:w="0" w:type="auto"/>
          </w:tcPr>
          <w:p w14:paraId="7A9BDCE3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2AB0BFE4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0ACD5B5" w14:textId="77777777" w:rsidR="00573A6A" w:rsidRDefault="00310809">
            <w:r>
              <w:t>id</w:t>
            </w:r>
          </w:p>
        </w:tc>
        <w:tc>
          <w:tcPr>
            <w:tcW w:w="0" w:type="auto"/>
          </w:tcPr>
          <w:p w14:paraId="318F83BB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69BD63E3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21ADFC32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entificador da Versão Tabela Horária</w:t>
            </w:r>
          </w:p>
        </w:tc>
      </w:tr>
      <w:tr w:rsidR="00573A6A" w14:paraId="33B98CC5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9BE4A5E" w14:textId="77777777" w:rsidR="00573A6A" w:rsidRDefault="00310809">
            <w:r>
              <w:t>idJson</w:t>
            </w:r>
          </w:p>
        </w:tc>
        <w:tc>
          <w:tcPr>
            <w:tcW w:w="0" w:type="auto"/>
          </w:tcPr>
          <w:p w14:paraId="7437EF5B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20E675E3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44455ACF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dentificador da Versão Tabela Horária para referências dentro do </w:t>
            </w:r>
            <w:r>
              <w:rPr>
                <w:i/>
              </w:rPr>
              <w:t>JSON</w:t>
            </w:r>
          </w:p>
        </w:tc>
      </w:tr>
      <w:tr w:rsidR="00573A6A" w14:paraId="06B1AD99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05A25AC" w14:textId="77777777" w:rsidR="00573A6A" w:rsidRDefault="00310809">
            <w:r>
              <w:t>tabelaHoraria</w:t>
            </w:r>
          </w:p>
        </w:tc>
        <w:tc>
          <w:tcPr>
            <w:tcW w:w="0" w:type="auto"/>
          </w:tcPr>
          <w:p w14:paraId="4D643BF5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referência</w:t>
            </w:r>
            <w:proofErr w:type="spellEnd"/>
            <w:r>
              <w:t xml:space="preserve"> a </w:t>
            </w:r>
            <w:hyperlink w:anchor="tabela-horaria">
              <w:proofErr w:type="spellStart"/>
              <w:r>
                <w:rPr>
                  <w:rStyle w:val="Hyperlink"/>
                </w:rPr>
                <w:t>tabelaHorari</w:t>
              </w:r>
              <w:proofErr w:type="spellEnd"/>
              <w:r>
                <w:rPr>
                  <w:rStyle w:val="Hyperlink"/>
                </w:rPr>
                <w:t xml:space="preserve"> a</w:t>
              </w:r>
            </w:hyperlink>
          </w:p>
        </w:tc>
        <w:tc>
          <w:tcPr>
            <w:tcW w:w="0" w:type="auto"/>
          </w:tcPr>
          <w:p w14:paraId="195D053E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209EC9D5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ferência à tabela horária</w:t>
            </w:r>
          </w:p>
        </w:tc>
      </w:tr>
    </w:tbl>
    <w:p w14:paraId="695D896A" w14:textId="77777777" w:rsidR="00573A6A" w:rsidRDefault="00310809">
      <w:pPr>
        <w:pStyle w:val="Heading5"/>
      </w:pPr>
      <w:bookmarkStart w:id="115" w:name="exemplo-json-16"/>
      <w:bookmarkEnd w:id="115"/>
      <w:r>
        <w:lastRenderedPageBreak/>
        <w:t>Exemplo JSON</w:t>
      </w:r>
    </w:p>
    <w:p w14:paraId="446DA89C" w14:textId="77777777" w:rsidR="00573A6A" w:rsidRDefault="0031080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8f0ce22-60b7-4cb9-bd75-5845108044e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c888cb9-c4d9-4f51-b642-c9cb3f49b20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tatusVers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FIGUR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Hor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96ac25e-d49f-464b-a552-fe930de7240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</w:p>
    <w:p w14:paraId="3DEA413D" w14:textId="77777777" w:rsidR="00573A6A" w:rsidRDefault="00310809">
      <w:pPr>
        <w:pStyle w:val="Heading4"/>
      </w:pPr>
      <w:bookmarkStart w:id="116" w:name="tabela-horária"/>
      <w:bookmarkEnd w:id="116"/>
      <w:r>
        <w:t>Tabela Horária</w:t>
      </w:r>
    </w:p>
    <w:p w14:paraId="5ED58F75" w14:textId="77777777" w:rsidR="00573A6A" w:rsidRDefault="00310809">
      <w:pPr>
        <w:pStyle w:val="FirstParagraph"/>
      </w:pPr>
      <w:r>
        <w:t>É parte da programação de um controlador semafórico que determina os horários, dias da semana e datas em que se deve efetuar a troca de planos. Os horários, dias da semana e datas são os eventos de ativação de planos</w:t>
      </w:r>
    </w:p>
    <w:p w14:paraId="41ED7497" w14:textId="77777777" w:rsidR="00573A6A" w:rsidRDefault="00310809">
      <w:pPr>
        <w:pStyle w:val="Heading5"/>
      </w:pPr>
      <w:bookmarkStart w:id="117" w:name="especificação-16"/>
      <w:bookmarkEnd w:id="117"/>
      <w:r>
        <w:t>Especificação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2574"/>
        <w:gridCol w:w="2036"/>
        <w:gridCol w:w="1512"/>
        <w:gridCol w:w="3228"/>
      </w:tblGrid>
      <w:tr w:rsidR="00573A6A" w14:paraId="79239375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D9E8CB6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56890360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po</w:t>
            </w:r>
          </w:p>
        </w:tc>
        <w:tc>
          <w:tcPr>
            <w:tcW w:w="0" w:type="auto"/>
          </w:tcPr>
          <w:p w14:paraId="61534ADF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brigatório</w:t>
            </w:r>
          </w:p>
        </w:tc>
        <w:tc>
          <w:tcPr>
            <w:tcW w:w="0" w:type="auto"/>
          </w:tcPr>
          <w:p w14:paraId="536C3469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247A6FE6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4DCDE3F" w14:textId="77777777" w:rsidR="00573A6A" w:rsidRDefault="00310809">
            <w:r>
              <w:t>id</w:t>
            </w:r>
          </w:p>
        </w:tc>
        <w:tc>
          <w:tcPr>
            <w:tcW w:w="0" w:type="auto"/>
          </w:tcPr>
          <w:p w14:paraId="084702B6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273FC235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540A26AC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entificador da Tabela Horária</w:t>
            </w:r>
          </w:p>
        </w:tc>
      </w:tr>
      <w:tr w:rsidR="00573A6A" w14:paraId="0B8688E2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823951D" w14:textId="77777777" w:rsidR="00573A6A" w:rsidRDefault="00310809">
            <w:r>
              <w:t>idJson</w:t>
            </w:r>
          </w:p>
        </w:tc>
        <w:tc>
          <w:tcPr>
            <w:tcW w:w="0" w:type="auto"/>
          </w:tcPr>
          <w:p w14:paraId="581C22BF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4A6DCF7B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71BD7035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dentificador da Tabela Horária para referências dentro do </w:t>
            </w:r>
            <w:r>
              <w:rPr>
                <w:i/>
              </w:rPr>
              <w:t>JSON</w:t>
            </w:r>
          </w:p>
        </w:tc>
      </w:tr>
      <w:tr w:rsidR="00573A6A" w14:paraId="1DB27862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33E01AB" w14:textId="77777777" w:rsidR="00573A6A" w:rsidRDefault="00310809">
            <w:r>
              <w:t>versaoTabelaHoraria</w:t>
            </w:r>
          </w:p>
        </w:tc>
        <w:tc>
          <w:tcPr>
            <w:tcW w:w="0" w:type="auto"/>
          </w:tcPr>
          <w:p w14:paraId="3CD2E679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referência</w:t>
            </w:r>
            <w:proofErr w:type="spellEnd"/>
            <w:r>
              <w:t xml:space="preserve"> a </w:t>
            </w:r>
            <w:hyperlink w:anchor="versao-tabela-horaria">
              <w:proofErr w:type="spellStart"/>
              <w:r>
                <w:rPr>
                  <w:rStyle w:val="Hyperlink"/>
                </w:rPr>
                <w:t>versão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tabela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horária</w:t>
              </w:r>
              <w:proofErr w:type="spellEnd"/>
            </w:hyperlink>
          </w:p>
        </w:tc>
        <w:tc>
          <w:tcPr>
            <w:tcW w:w="0" w:type="auto"/>
          </w:tcPr>
          <w:p w14:paraId="01E07246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1A8C9164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ferência à versão tabela horária</w:t>
            </w:r>
          </w:p>
        </w:tc>
      </w:tr>
      <w:tr w:rsidR="00573A6A" w14:paraId="3F899B91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C103EB" w14:textId="77777777" w:rsidR="00573A6A" w:rsidRDefault="00310809">
            <w:r>
              <w:t>eventos</w:t>
            </w:r>
          </w:p>
        </w:tc>
        <w:tc>
          <w:tcPr>
            <w:tcW w:w="0" w:type="auto"/>
          </w:tcPr>
          <w:p w14:paraId="21C030AE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hyperlink w:anchor="evento">
              <w:proofErr w:type="spellStart"/>
              <w:r>
                <w:rPr>
                  <w:rStyle w:val="Hyperlink"/>
                </w:rPr>
                <w:t>eventos</w:t>
              </w:r>
              <w:proofErr w:type="spellEnd"/>
            </w:hyperlink>
          </w:p>
        </w:tc>
        <w:tc>
          <w:tcPr>
            <w:tcW w:w="0" w:type="auto"/>
          </w:tcPr>
          <w:p w14:paraId="651842AC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6EC2BAEA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sta de eventos da tabela horária</w:t>
            </w:r>
          </w:p>
        </w:tc>
      </w:tr>
    </w:tbl>
    <w:p w14:paraId="1D21ED8F" w14:textId="77777777" w:rsidR="00573A6A" w:rsidRDefault="00310809">
      <w:pPr>
        <w:pStyle w:val="Heading5"/>
      </w:pPr>
      <w:bookmarkStart w:id="118" w:name="exemplo-json-17"/>
      <w:bookmarkEnd w:id="118"/>
      <w:r>
        <w:t>Exemplo JSON</w:t>
      </w:r>
    </w:p>
    <w:p w14:paraId="39A33F4C" w14:textId="77777777" w:rsidR="00573A6A" w:rsidRDefault="0031080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f2eaf6f-9acc-4d19-a861-161ecfcb925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96ac25e-d49f-464b-a552-fe930de724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TabelaHor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c888cb9-c4d9-4f51-b642-c9cb3f49b20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vent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3c024db-e277-49be-88a5-a5db0592ee47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9070f2a-c59f-433d-b0bd-ca0646fc175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</w:p>
    <w:p w14:paraId="46C010DD" w14:textId="77777777" w:rsidR="00573A6A" w:rsidRDefault="00310809">
      <w:pPr>
        <w:pStyle w:val="Heading4"/>
      </w:pPr>
      <w:bookmarkStart w:id="119" w:name="evento"/>
      <w:bookmarkEnd w:id="119"/>
      <w:r>
        <w:lastRenderedPageBreak/>
        <w:t>Evento</w:t>
      </w:r>
    </w:p>
    <w:p w14:paraId="5153C859" w14:textId="77777777" w:rsidR="00573A6A" w:rsidRDefault="00310809">
      <w:pPr>
        <w:pStyle w:val="FirstParagraph"/>
      </w:pPr>
      <w:r>
        <w:t>São os horários, dias da semana e datas programados na Tabela de Mudança de Planos para a troca de planos.</w:t>
      </w:r>
    </w:p>
    <w:p w14:paraId="1639E4E9" w14:textId="77777777" w:rsidR="00573A6A" w:rsidRDefault="00310809">
      <w:pPr>
        <w:pStyle w:val="Heading5"/>
      </w:pPr>
      <w:bookmarkStart w:id="120" w:name="especificação-17"/>
      <w:bookmarkEnd w:id="120"/>
      <w:r>
        <w:t>Especificação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1655"/>
        <w:gridCol w:w="3162"/>
        <w:gridCol w:w="1417"/>
        <w:gridCol w:w="3116"/>
      </w:tblGrid>
      <w:tr w:rsidR="00573A6A" w14:paraId="1979D3D6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60F8BAC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5D6E14D5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po</w:t>
            </w:r>
          </w:p>
        </w:tc>
        <w:tc>
          <w:tcPr>
            <w:tcW w:w="0" w:type="auto"/>
          </w:tcPr>
          <w:p w14:paraId="632216EE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brigatório</w:t>
            </w:r>
          </w:p>
        </w:tc>
        <w:tc>
          <w:tcPr>
            <w:tcW w:w="0" w:type="auto"/>
          </w:tcPr>
          <w:p w14:paraId="2DD6835A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1554B32D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1C07ECC" w14:textId="77777777" w:rsidR="00573A6A" w:rsidRDefault="00310809">
            <w:r>
              <w:t>id</w:t>
            </w:r>
          </w:p>
        </w:tc>
        <w:tc>
          <w:tcPr>
            <w:tcW w:w="0" w:type="auto"/>
          </w:tcPr>
          <w:p w14:paraId="00CD51F2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5FCD71E0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67968AB8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entificador do Evento</w:t>
            </w:r>
          </w:p>
        </w:tc>
      </w:tr>
      <w:tr w:rsidR="00573A6A" w14:paraId="59E7D874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D6A8243" w14:textId="77777777" w:rsidR="00573A6A" w:rsidRDefault="00310809">
            <w:r>
              <w:t>idJson</w:t>
            </w:r>
          </w:p>
        </w:tc>
        <w:tc>
          <w:tcPr>
            <w:tcW w:w="0" w:type="auto"/>
          </w:tcPr>
          <w:p w14:paraId="2A143808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64B64FC3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411EE945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dentificador do Evento para referências dentro do </w:t>
            </w:r>
            <w:r>
              <w:rPr>
                <w:i/>
              </w:rPr>
              <w:t>JSON</w:t>
            </w:r>
          </w:p>
        </w:tc>
      </w:tr>
      <w:tr w:rsidR="00573A6A" w14:paraId="43583F9B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E67B28F" w14:textId="77777777" w:rsidR="00573A6A" w:rsidRDefault="00310809">
            <w:r>
              <w:t>posicao</w:t>
            </w:r>
          </w:p>
        </w:tc>
        <w:tc>
          <w:tcPr>
            <w:tcW w:w="0" w:type="auto"/>
          </w:tcPr>
          <w:p w14:paraId="5B39D850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552C5006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2006E3A7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sição do evento na tabela horária</w:t>
            </w:r>
          </w:p>
        </w:tc>
      </w:tr>
      <w:tr w:rsidR="00573A6A" w14:paraId="5B571133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B8CF128" w14:textId="77777777" w:rsidR="00573A6A" w:rsidRDefault="00310809">
            <w:r>
              <w:t>tipo</w:t>
            </w:r>
          </w:p>
        </w:tc>
        <w:tc>
          <w:tcPr>
            <w:tcW w:w="0" w:type="auto"/>
          </w:tcPr>
          <w:p w14:paraId="590C48D2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PECIAL_NAO_RECORRENTE, ESPECIAL_RECORRENTE, NORMAL</w:t>
            </w:r>
          </w:p>
        </w:tc>
        <w:tc>
          <w:tcPr>
            <w:tcW w:w="0" w:type="auto"/>
          </w:tcPr>
          <w:p w14:paraId="47529075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457CAF1F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ipo de evento</w:t>
            </w:r>
          </w:p>
        </w:tc>
      </w:tr>
      <w:tr w:rsidR="00573A6A" w14:paraId="6123AC32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63BC2AC" w14:textId="77777777" w:rsidR="00573A6A" w:rsidRDefault="00310809">
            <w:r>
              <w:t>diaDaSemana</w:t>
            </w:r>
          </w:p>
        </w:tc>
        <w:tc>
          <w:tcPr>
            <w:tcW w:w="0" w:type="auto"/>
          </w:tcPr>
          <w:p w14:paraId="2DA7FE9A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ODOS_OS_DIAS, SEGUNDA_A_SABADO, SEGUNDA_A_SEXTA, SABADO_A_DOMINGO, DOMINGO, SEGUNDA, TERCA, QUARTA, QUINTA, SEXTA, SABADO</w:t>
            </w:r>
          </w:p>
        </w:tc>
        <w:tc>
          <w:tcPr>
            <w:tcW w:w="0" w:type="auto"/>
          </w:tcPr>
          <w:p w14:paraId="20DF23AD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2B68737F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dica quando o evento será ativado</w:t>
            </w:r>
          </w:p>
        </w:tc>
      </w:tr>
      <w:tr w:rsidR="00573A6A" w14:paraId="7890396C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091EAEF" w14:textId="77777777" w:rsidR="00573A6A" w:rsidRDefault="00310809">
            <w:r>
              <w:t>data</w:t>
            </w:r>
          </w:p>
        </w:tc>
        <w:tc>
          <w:tcPr>
            <w:tcW w:w="0" w:type="auto"/>
          </w:tcPr>
          <w:p w14:paraId="68EE9476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a</w:t>
            </w:r>
          </w:p>
        </w:tc>
        <w:tc>
          <w:tcPr>
            <w:tcW w:w="0" w:type="auto"/>
          </w:tcPr>
          <w:p w14:paraId="23C25134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70B205AA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dica uma data para ativação quando o evento for do tipo ESPECIAL_RECORRENTE e ESPECIAL_NAO_RECORRENTE</w:t>
            </w:r>
          </w:p>
        </w:tc>
      </w:tr>
      <w:tr w:rsidR="00573A6A" w14:paraId="37A60236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FF7EF60" w14:textId="77777777" w:rsidR="00573A6A" w:rsidRDefault="00310809">
            <w:r>
              <w:t>horario</w:t>
            </w:r>
          </w:p>
        </w:tc>
        <w:tc>
          <w:tcPr>
            <w:tcW w:w="0" w:type="auto"/>
          </w:tcPr>
          <w:p w14:paraId="75A71B8D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ora</w:t>
            </w:r>
          </w:p>
        </w:tc>
        <w:tc>
          <w:tcPr>
            <w:tcW w:w="0" w:type="auto"/>
          </w:tcPr>
          <w:p w14:paraId="26D8DCB8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68985948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dica o horário de ativação do evento</w:t>
            </w:r>
          </w:p>
        </w:tc>
      </w:tr>
      <w:tr w:rsidR="00573A6A" w14:paraId="0A52E293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6AFB066" w14:textId="77777777" w:rsidR="00573A6A" w:rsidRDefault="00310809">
            <w:r>
              <w:t>posicaoPlano</w:t>
            </w:r>
          </w:p>
        </w:tc>
        <w:tc>
          <w:tcPr>
            <w:tcW w:w="0" w:type="auto"/>
          </w:tcPr>
          <w:p w14:paraId="4D0F30A4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5AC9D985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0CAAAA45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dica qual plano será ativado</w:t>
            </w:r>
          </w:p>
        </w:tc>
      </w:tr>
      <w:tr w:rsidR="00573A6A" w14:paraId="31243C2F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8CADC26" w14:textId="77777777" w:rsidR="00573A6A" w:rsidRDefault="00310809">
            <w:r>
              <w:t>tabelaHoraria</w:t>
            </w:r>
          </w:p>
        </w:tc>
        <w:tc>
          <w:tcPr>
            <w:tcW w:w="0" w:type="auto"/>
          </w:tcPr>
          <w:p w14:paraId="096C60DF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referência</w:t>
            </w:r>
            <w:proofErr w:type="spellEnd"/>
            <w:r>
              <w:t xml:space="preserve"> a </w:t>
            </w:r>
            <w:hyperlink w:anchor="tabela-horaria">
              <w:proofErr w:type="spellStart"/>
              <w:r>
                <w:rPr>
                  <w:rStyle w:val="Hyperlink"/>
                </w:rPr>
                <w:t>tabelaHoraria</w:t>
              </w:r>
              <w:proofErr w:type="spellEnd"/>
            </w:hyperlink>
          </w:p>
        </w:tc>
        <w:tc>
          <w:tcPr>
            <w:tcW w:w="0" w:type="auto"/>
          </w:tcPr>
          <w:p w14:paraId="1DCCEDEE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59D08FA9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ferência à tabela horária</w:t>
            </w:r>
          </w:p>
        </w:tc>
      </w:tr>
    </w:tbl>
    <w:p w14:paraId="56259F3B" w14:textId="77777777" w:rsidR="00573A6A" w:rsidRDefault="00310809">
      <w:pPr>
        <w:pStyle w:val="Heading5"/>
      </w:pPr>
      <w:bookmarkStart w:id="121" w:name="exemplo-json-18"/>
      <w:bookmarkEnd w:id="121"/>
      <w:r>
        <w:t>Exemplo JSON</w:t>
      </w:r>
    </w:p>
    <w:p w14:paraId="7C5A7132" w14:textId="77777777" w:rsidR="00573A6A" w:rsidRDefault="0031080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fded171-e25a-4f68-9b3c-37445f21c96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3c024db-e277-49be-88a5-a5db0592ee4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RM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aDaSeman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odos os dias da seman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2-12-20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hor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0:00:00.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Hor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96ac25e-d49f-464b-a552-fe930de7240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</w:p>
    <w:p w14:paraId="34B59868" w14:textId="77777777" w:rsidR="00573A6A" w:rsidRDefault="00310809">
      <w:pPr>
        <w:pStyle w:val="Heading4"/>
      </w:pPr>
      <w:bookmarkStart w:id="122" w:name="atraso-de-grupo"/>
      <w:bookmarkEnd w:id="122"/>
      <w:r>
        <w:t>Atraso de Grupo</w:t>
      </w:r>
    </w:p>
    <w:p w14:paraId="35A49065" w14:textId="77777777" w:rsidR="00573A6A" w:rsidRDefault="00310809">
      <w:pPr>
        <w:pStyle w:val="FirstParagraph"/>
      </w:pPr>
      <w:r>
        <w:t>Definições de atraso de grupo para os grupos semafóricos em determinada transição.</w:t>
      </w:r>
    </w:p>
    <w:p w14:paraId="05443887" w14:textId="77777777" w:rsidR="00573A6A" w:rsidRDefault="00310809">
      <w:pPr>
        <w:pStyle w:val="Heading5"/>
      </w:pPr>
      <w:bookmarkStart w:id="123" w:name="especificação-18"/>
      <w:bookmarkEnd w:id="123"/>
      <w:r>
        <w:t>Especificação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1904"/>
        <w:gridCol w:w="1198"/>
        <w:gridCol w:w="1512"/>
        <w:gridCol w:w="4736"/>
      </w:tblGrid>
      <w:tr w:rsidR="00573A6A" w14:paraId="6F92E6E3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539519C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22FC9ADA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po</w:t>
            </w:r>
          </w:p>
        </w:tc>
        <w:tc>
          <w:tcPr>
            <w:tcW w:w="0" w:type="auto"/>
          </w:tcPr>
          <w:p w14:paraId="4FCD541E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brigatório</w:t>
            </w:r>
          </w:p>
        </w:tc>
        <w:tc>
          <w:tcPr>
            <w:tcW w:w="0" w:type="auto"/>
          </w:tcPr>
          <w:p w14:paraId="1320E236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155CFC47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1B09849" w14:textId="77777777" w:rsidR="00573A6A" w:rsidRDefault="00310809">
            <w:r>
              <w:t>id</w:t>
            </w:r>
          </w:p>
        </w:tc>
        <w:tc>
          <w:tcPr>
            <w:tcW w:w="0" w:type="auto"/>
          </w:tcPr>
          <w:p w14:paraId="1ECF123F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08FBB9C1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3C11E3CD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entificador do Atraso de Grupo</w:t>
            </w:r>
          </w:p>
        </w:tc>
      </w:tr>
      <w:tr w:rsidR="00573A6A" w14:paraId="6632DA58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B46EA3D" w14:textId="77777777" w:rsidR="00573A6A" w:rsidRDefault="00310809">
            <w:r>
              <w:t>idJson</w:t>
            </w:r>
          </w:p>
        </w:tc>
        <w:tc>
          <w:tcPr>
            <w:tcW w:w="0" w:type="auto"/>
          </w:tcPr>
          <w:p w14:paraId="5A94F3B6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1F5666E2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50B5B6CE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dentificador do Atraso de Grupo para referências dentro do </w:t>
            </w:r>
            <w:r>
              <w:rPr>
                <w:i/>
              </w:rPr>
              <w:t>JSON</w:t>
            </w:r>
          </w:p>
        </w:tc>
      </w:tr>
      <w:tr w:rsidR="00573A6A" w14:paraId="023C8D96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7EF562F" w14:textId="77777777" w:rsidR="00573A6A" w:rsidRDefault="00310809">
            <w:r>
              <w:t>atrasoDeGrupo</w:t>
            </w:r>
          </w:p>
        </w:tc>
        <w:tc>
          <w:tcPr>
            <w:tcW w:w="0" w:type="auto"/>
          </w:tcPr>
          <w:p w14:paraId="43CA1859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3B14EEEA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2D1E6605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mpo de atraso de grupo em segundos</w:t>
            </w:r>
          </w:p>
        </w:tc>
      </w:tr>
    </w:tbl>
    <w:p w14:paraId="681056B5" w14:textId="77777777" w:rsidR="00573A6A" w:rsidRDefault="00310809">
      <w:pPr>
        <w:pStyle w:val="Heading5"/>
      </w:pPr>
      <w:bookmarkStart w:id="124" w:name="exemplo-json-19"/>
      <w:bookmarkEnd w:id="124"/>
      <w:r>
        <w:t>Exemplo JSON</w:t>
      </w:r>
    </w:p>
    <w:p w14:paraId="55DB45D5" w14:textId="77777777" w:rsidR="00573A6A" w:rsidRDefault="0031080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d8027af-c3cf-4103-b339-44f48726d8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5b82afd-f49f-4e52-948c-ad18366276b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FunctionTok"/>
        </w:rPr>
        <w:t>}</w:t>
      </w:r>
    </w:p>
    <w:p w14:paraId="5812D252" w14:textId="77777777" w:rsidR="00573A6A" w:rsidRDefault="00310809">
      <w:pPr>
        <w:pStyle w:val="Heading4"/>
      </w:pPr>
      <w:bookmarkStart w:id="125" w:name="exemplo-completo"/>
      <w:bookmarkEnd w:id="125"/>
      <w:r>
        <w:t>Exemplo Completo</w:t>
      </w:r>
    </w:p>
    <w:p w14:paraId="651B7ABD" w14:textId="77777777" w:rsidR="00573A6A" w:rsidRDefault="0031080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5a85464-1cc4-4fa4-8008-bc14e99aed4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rsoesTabelasHoraria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8f0ce22-60b7-4cb9-bd75-5845108044e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c888cb9-c4d9-4f51-b642-c9cb3f49b20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tatusVers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FIGUR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Hor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96ac25e-d49f-464b-a552-fe930de7240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2/12/2016 15:52:3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3:47:57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umeroSME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equenc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mite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mite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mite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miteDetectorPedest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miteDetectorVeicul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miteTabelasEntreVerd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limite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omeEndere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. Cruzeiro do Sul, nº 12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2/12/2016 15:41:4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3:47:3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L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.000.000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loque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lanosBloque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rdeM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rdeMa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rdeMinimoM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rdeMinimoMa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rdeMaximoM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rdeMaximoMa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xtensaoVerdeM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.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xtensaoVerdeMa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.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rdeIntermediarioM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rdeIntermediarioMa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fasagemM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fasagemMa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mareloM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mareloMa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rmelhoIntermitenteM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rmelhoIntermitenteMa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rmelhoLimpezaVeicularM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rmelhoLimpezaVeicularMa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rmelhoLimpezaPedestreM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rmelhoLimpezaPedestreMa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trasoGrupoM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trasoGrupoMa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rdeSegurancaVeicularM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rdeSegurancaVeicularMa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rdeSegurancaPedestreM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rdeSegurancaPedestreMa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aximoPermanenciaEstagioM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aximoPermanenciaEstagioMa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faultMaximoPermanenciaEstagioVeicul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7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icloM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icloMa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usenciaDeteccaoM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usenciaDeteccaoMa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8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teccaoPermanenteM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teccaoPermanenteMa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Controlad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FIGUR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ControladorRe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FIGUR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re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f16c3-b59e-11e6-970d-0401fa9c1b0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ndere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ad86fb7-ea77-4dbe-b904-2386d561f0ba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model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f2a13-b59e-11e6-970d-0401fa9c1b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f2a2c-b59e-11e6-970d-0401fa9c1b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delo Básic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abrican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f1c41-b59e-11e6-970d-0401fa9c1b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o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aro Labs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nei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262b498-accd-4816-ab14-fd77b12ba8b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a3fbc6f-552c-4fca-ad69-d341dcd95f5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ceitaModoManu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L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.000.0003.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tector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91db360-2132-47c8-ade9-71aed4a46c1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6024b3e-2525-48a2-8fe5-9176ee59189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ceitaModoManu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L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.000.0003.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tector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517deed-9ce9-4ddd-8b33-76b75158af9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c10350-3f5c-4f61-8106-8d94c9b8b88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ceitaModoManu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L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.000.0003.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tector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d9b7112-f87a-4c19-ade4-648b83de954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b0d7379-4273-4f33-a5f3-e39963758b8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umeroSME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ceitaModoManu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L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.000.0003.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03abf36-4851-4568-9fe4-926dcece227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f988bc2-eb8f-4907-9f84-34606dc60f9f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c7b3da1-2a97-48cc-a57f-15b94b09a37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c6db20-8ef8-4435-9558-4eb631a17e6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5240e9-7282-4260-9d39-855bcd811ffc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84438d9-8235-44f7-8717-71c2551da441"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af866e1-5c4d-415f-9165-ee174984eb83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54dbf4-1fd1-49aa-b30e-bdb23593865a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b0cca0-5afb-4ef8-9a6e-ff227c89913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f3104fe-53fe-4bb8-b019-052ac6fd617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tector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266bda5-68df-4784-8645-2c8123c99206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8968fe5-898f-427c-8227-fa2e0019e5ec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84e8708-14dc-40cc-8e73-df2dfef26f17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ndere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63048ec-e138-470b-bbdb-ba053ce6c73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stagi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e9726b0-3e37-4875-bdd2-363aed4ccdf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f988bc2-eb8f-4907-9f84-34606dc60f9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MaximoPermanenc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7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MaximoPermanencia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mandaPriorit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DemandaPriorit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b0d7379-4273-4f33-a5f3-e39963758b8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m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33dc024-900c-45a1-b748-9381ccee2e9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tec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266bda5-68df-4784-8645-2c8123c9920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origemDeTransicoesProibida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DeTransicoesProibida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lternativaDeTransicoesProibida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GruposSemaforic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08104a-2716-4a5b-a8c8-fde7b38d1576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fb8af71-bf56-4d78-b21e-c3dfb4d43e6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5240e9-7282-4260-9d39-855bcd811ff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MaximoPermanenc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7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MaximoPermanencia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mandaPriorit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DemandaPriorit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b0d7379-4273-4f33-a5f3-e39963758b8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m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47c65f6-9866-4cd3-ae87-4c1adaf7717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DeTransicoesProibida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DeTransicoesProibida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lternativaDeTransicoesProibida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GruposSemaforic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f945224-1773-41a1-bd8e-0b5a306a1196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33e8a3e-e4e2-4e18-aa8d-35b5ac39f0fd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f22263-4dff-4ab2-93ce-8e5ddd006fc7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289488d-2986-4850-8ae0-234a7abc3a6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5604c1d-1aa1-4994-b3c1-6f2adfb124f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c6db20-8ef8-4435-9558-4eb631a17e6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MaximoPermanenc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7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MaximoPermanencia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mandaPriorit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DemandaPriorit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b0d7379-4273-4f33-a5f3-e39963758b8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m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74c8502-3802-4958-ac77-9fc9a9037a4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DeTransicoesProibida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DeTransicoesProibida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lternativaDeTransicoesProibida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GruposSemaforic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eaff012-323a-453d-98ff-8fa1459086f9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74422ae-d4d6-4fc6-9a14-45011b92a8ff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25d8368-d643-4cb2-b7fe-486a2bdf3c33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0a9b5dc-0be0-4029-b49f-67d30e95527a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2ac996a-ffa4-4f40-9074-19a1330fd7b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c7b3da1-2a97-48cc-a57f-15b94b09a37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MaximoPermanenc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7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MaximoPermanencia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mandaPriorit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DemandaPriorit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b0d7379-4273-4f33-a5f3-e39963758b8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m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8236221-0b33-4836-b519-5ee7a39aa44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DeTransicoesProibida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DeTransicoesProibida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lternativaDeTransicoesProibida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GruposSemaforic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6d7e7c-5eea-46f2-a8ea-2cfa4e322c8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410153c-71cb-4671-ad01-b7d04d8f1003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dfad1fc-cd40-45ef-9d61-3fbd2186835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66880b7-f5a1-41d9-8516-0df903822f9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gruposSemaforic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8c8cc1c-5af9-42f7-bd86-955dd7f0298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84438d9-8235-44f7-8717-71c2551da44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EDESTR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aseVermelhaApagadaAmareloIntermiten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Seguranc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b0d7379-4273-4f33-a5f3-e39963758b8e"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desConflitantes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desConflitantes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81d1852-f164-4160-b957-6650180a419d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GruposSemaforic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33e8a3e-e4e2-4e18-aa8d-35b5ac39f0fd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d3563fa-6030-423e-a5e9-649d3e06b4a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6798fd4-c483-4f24-b2ee-60e173b3f5f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176dce2-a26c-47d3-8338-cda039d52274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ransicoesComGanhoDePas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f4292a4-f66b-41eb-9d82-580707362d93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25ca12e-5dc5-40bb-b057-9f3d458eaa86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5299ae7-a0d5-4b19-b23b-68a83817459a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sEntreVerd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1d85886-a591-4f57-b0a7-8d760d5d3757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cfeadf1-d6ad-476b-8b60-a214dfc136e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f3104fe-53fe-4bb8-b019-052ac6fd617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EICUL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aseVermelhaApagadaAmareloIntermiten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Seguranc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b0d7379-4273-4f33-a5f3-e39963758b8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desConflitantes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0b011f5-252b-403b-9dd6-0f78c855a527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67a6b1c-e080-49fe-a2e3-b2523e8f3d04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desConflitantes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GruposSemaforic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f945224-1773-41a1-bd8e-0b5a306a1196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eaff012-323a-453d-98ff-8fa1459086f9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e7a6b8e-ac62-409a-bba6-e79eaaa61d35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fcdd78a-0458-465b-932c-b2aff44d215d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536fd3e-92dc-4edb-90e8-9e459364717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65d8334-e9ec-4493-8fed-e56ee4d5dd4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ransicoesComGanhoDePas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70918a-cad5-4cf0-ac53-198c7425d44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a520f64-3e5c-4fc6-82cb-ff813389f6d2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aeafb5-c255-4bb7-9611-0fc04aef9cd9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d113800-4da3-4e84-9974-1286b2551ef6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sEntreVerd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9e2246-7495-463c-a8fa-f45016ed8ddf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aa15474-8207-42f2-b352-b38d2dc5a40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af866e1-5c4d-415f-9165-ee174984eb8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EDESTR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aseVermelhaApagadaAmareloIntermiten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Seguranc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b0d7379-4273-4f33-a5f3-e39963758b8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desConflitantes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desConflitantes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67a6b1c-e080-49fe-a2e3-b2523e8f3d04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GruposSemaforic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6d7e7c-5eea-46f2-a8ea-2cfa4e322c8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d0ffd3-2c3a-4e39-a4e0-c1f6b93c6d07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1f17cdb-5031-4984-a7a3-42f88f9ca74f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e0bd29e-1252-4e76-94e9-2583cd6c83fa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ransicoesComGanhoDePas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9f0d320-f2d4-4ae9-90f5-888bb21f221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342f580-b30c-41ea-9d09-3dc6bc0a1b3c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631df74-1782-43d9-8d20-0900121ca56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tabelasEntreVerd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54eaa1a-f4b9-460c-a15a-b3111d7f9caf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9862640-c0c7-4be0-aa82-7fc36b8ff3c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b0cca0-5afb-4ef8-9a6e-ff227c89913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EICUL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aseVermelhaApagadaAmareloIntermiten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Seguranc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b0d7379-4273-4f33-a5f3-e39963758b8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desConflitantes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desConflitantes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0b011f5-252b-403b-9dd6-0f78c855a527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3630e63-9563-4e6f-8d08-28af503eef5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GruposSemaforic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08104a-2716-4a5b-a8c8-fde7b38d1576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8653dcd-9edb-4a32-92fa-dff2074f518c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fcf552-5427-4ef9-9c9d-8a334a9bd61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d0a1df2-1a35-4afe-8e65-455b701819a7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ransicoesComGanhoDePas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db968a3-0f4a-4a3f-ad2d-23ffae4ad37f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4514bc8-eab0-4aa2-8d0d-178124bfbd8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bb34115-9aa5-4186-99e8-a8fadb59409c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sEntreVerd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6e6c9e0-5c52-4bcb-8d9d-d98042e116a7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db84414-ff87-46d7-9e19-d7719ac1451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54dbf4-1fd1-49aa-b30e-bdb23593865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EICUL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aseVermelhaApagadaAmareloIntermiten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Seguranc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b0d7379-4273-4f33-a5f3-e39963758b8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desConflitantes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3630e63-9563-4e6f-8d08-28af503eef5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81d1852-f164-4160-b957-6650180a419d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desConflitantes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GruposSemaforic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410153c-71cb-4671-ad01-b7d04d8f1003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74422ae-d4d6-4fc6-9a14-45011b92a8ff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f2f40d2-9ec5-4d69-8460-d0fbd794085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770854-4c93-4042-9c02-cd12b77d0214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56882f1-6941-461d-97b4-a4d930237e9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9f70f8c-c368-4e27-bedd-24cb6fe3a024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ransicoesComGanhoDePas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9e18cd9-e8f4-45d2-9d0d-979105c81175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480a036-0209-41d3-8902-fe4f716e09ac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ee57fe1-37c0-4b14-98e8-47368dd2d2a2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bda3e05-ebb4-4424-8f15-fff4e5145236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sEntreVerd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946dc57-c1a4-4b5c-8652-f013acb741a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tector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13f89e2-9e77-416a-9f92-3bbfe100a8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266bda5-68df-4784-8645-2c8123c9920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EICULA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nitor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usenciaDetec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DeteccaoPermanen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b0d7379-4273-4f33-a5f3-e39963758b8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f988bc2-eb8f-4907-9f84-34606dc60f9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ransicoesProibida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stagiosGruposSemaforic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859fc6f-3e65-4917-9100-864b469fd22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33e8a3e-e4e2-4e18-aa8d-35b5ac39f0f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5240e9-7282-4260-9d39-855bcd811ffc"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84438d9-8235-44f7-8717-71c2551da44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94a13c2-1045-4e0a-84f3-da628e0ffd2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eaff012-323a-453d-98ff-8fa1459086f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c6db20-8ef8-4435-9558-4eb631a17e6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f3104fe-53fe-4bb8-b019-052ac6fd617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b2a59af-a1cb-4069-80a6-a57db44c72b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74422ae-d4d6-4fc6-9a14-45011b92a8f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c6db20-8ef8-4435-9558-4eb631a17e6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54dbf4-1fd1-49aa-b30e-bdb23593865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fde7a4-8275-46b7-b43b-49cb6df813d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6d7e7c-5eea-46f2-a8ea-2cfa4e322c8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c7b3da1-2a97-48cc-a57f-15b94b09a37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af866e1-5c4d-415f-9165-ee174984eb8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d90b844-9c07-49a2-8f44-7f0405a6d7a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410153c-71cb-4671-ad01-b7d04d8f100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c7b3da1-2a97-48cc-a57f-15b94b09a37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54dbf4-1fd1-49aa-b30e-bdb23593865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f27d18d-dc1c-4ef2-a4b1-7a82b75b9a1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08104a-2716-4a5b-a8c8-fde7b38d157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f988bc2-eb8f-4907-9f84-34606dc60f9f"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b0cca0-5afb-4ef8-9a6e-ff227c89913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dfac1b-0d0c-496f-adf8-e80993f9c16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f945224-1773-41a1-bd8e-0b5a306a119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5240e9-7282-4260-9d39-855bcd811ff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f3104fe-53fe-4bb8-b019-052ac6fd617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rdesConflitan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80c37ba-e1d4-4a98-b033-0e731a2f413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0b011f5-252b-403b-9dd6-0f78c855a52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f3104fe-53fe-4bb8-b019-052ac6fd617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b0cca0-5afb-4ef8-9a6e-ff227c89913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1914e35-cce3-4d67-93db-d6ecd9804b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3630e63-9563-4e6f-8d08-28af503eef5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54dbf4-1fd1-49aa-b30e-bdb23593865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b0cca0-5afb-4ef8-9a6e-ff227c89913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3d17845-ec31-43f1-9e74-28b6ad4cba6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67a6b1c-e080-49fe-a2e3-b2523e8f3d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f3104fe-53fe-4bb8-b019-052ac6fd617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af866e1-5c4d-415f-9165-ee174984eb8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0735b07-b95f-4e05-8837-75e90563672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81d1852-f164-4160-b957-6650180a419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54dbf4-1fd1-49aa-b30e-bdb23593865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84438d9-8235-44f7-8717-71c2551da44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28da97a-c3ae-411e-bcee-a45177f3dae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fcf552-5427-4ef9-9c9d-8a334a9bd61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f988bc2-eb8f-4907-9f84-34606dc60f9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c7b3da1-2a97-48cc-a57f-15b94b09a37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752f26d-30fa-488b-8098-895329911d4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b0cca0-5afb-4ef8-9a6e-ff227c89913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ERDA_DE_PASS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bf362ee-29e4-47b7-a974-179fd98e11c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IntermitenteOuApag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f8d081f-e50b-45cf-ac8e-1a36c13b40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56882f1-6941-461d-97b4-a4d930237e9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c7b3da1-2a97-48cc-a57f-15b94b09a37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f988bc2-eb8f-4907-9f84-34606dc60f9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ada4d77-e096-47b3-b7c2-22562a2545df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54dbf4-1fd1-49aa-b30e-bdb23593865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ERDA_DE_PASS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9cd0a99-e02c-4b7e-80bf-af8f8ed5df8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IntermitenteOuApag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f14a018-bcd6-4645-880c-026874404e4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8653dcd-9edb-4a32-92fa-dff2074f518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f988bc2-eb8f-4907-9f84-34606dc60f9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c6db20-8ef8-4435-9558-4eb631a17e6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714db53-7170-4e5e-ae33-bf79616cca0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b0cca0-5afb-4ef8-9a6e-ff227c89913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ERDA_DE_PASS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e566b5e-3c17-48dc-9ee8-55adf7106275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IntermitenteOuApag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fbba60-63b7-44c0-8fbf-bad2fc3493f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1f17cdb-5031-4984-a7a3-42f88f9ca74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c7b3da1-2a97-48cc-a57f-15b94b09a37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c6db20-8ef8-4435-9558-4eb631a17e6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adcdab1-0d49-48fe-b188-7bd7b609bbf4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af866e1-5c4d-415f-9165-ee174984eb8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ERDA_DE_PASS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e73d5c1-6cc0-4e62-b36a-41f6de9b05c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IntermitenteOuApag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2b44dca-be26-4ac7-835b-4221ee40815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9f70f8c-c368-4e27-bedd-24cb6fe3a02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c7b3da1-2a97-48cc-a57f-15b94b09a37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5240e9-7282-4260-9d39-855bcd811ff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28e66aa-f462-4dae-bed1-32b50861733c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54dbf4-1fd1-49aa-b30e-bdb23593865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ERDA_DE_PASS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0188c63-3f49-4b92-aa50-1f326890996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IntermitenteOuApag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8e94f83-ee0e-4754-ab0a-53b7635f756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f2f40d2-9ec5-4d69-8460-d0fbd794085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c6db20-8ef8-4435-9558-4eb631a17e6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f988bc2-eb8f-4907-9f84-34606dc60f9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ee33794-681b-41b9-ba2c-6f6bac385a25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54dbf4-1fd1-49aa-b30e-bdb23593865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ERDA_DE_PASS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9bb8c6b-299c-4346-a508-2fe4ae5285ab"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IntermitenteOuApag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c5ce469-ee59-4ad2-8b20-bd3e9cf4475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6798fd4-c483-4f24-b2ee-60e173b3f5f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5240e9-7282-4260-9d39-855bcd811ff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f988bc2-eb8f-4907-9f84-34606dc60f9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64b716e-1ce4-47a4-9248-2403fd23cc9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84438d9-8235-44f7-8717-71c2551da44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ERDA_DE_PASS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1668f4a-1eae-485d-b845-7e66eb9d5535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IntermitenteOuApag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c92f27-ad70-4a60-ad8c-f1786f05ff8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d3563fa-6030-423e-a5e9-649d3e06b4a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5240e9-7282-4260-9d39-855bcd811ff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c7b3da1-2a97-48cc-a57f-15b94b09a37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c47cf1a-4766-485f-9b07-6789566c436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84438d9-8235-44f7-8717-71c2551da44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ERDA_DE_PASS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f24308c-a6d4-4b94-a114-937fc1f4ca5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IntermitenteOuApag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f7dceb-cd4c-4918-82f7-69bea7e5a8a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d0ffd3-2c3a-4e39-a4e0-c1f6b93c6d0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c7b3da1-2a97-48cc-a57f-15b94b09a37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f988bc2-eb8f-4907-9f84-34606dc60f9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ef0603a-0361-43cd-9d18-799eb8c6d04c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af866e1-5c4d-415f-9165-ee174984eb8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ERDA_DE_PASS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5b82afd-f49f-4e52-948c-ad18366276b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IntermitenteOuApag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7225d9e-5bc9-44b9-beb8-0b3188b91e7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770854-4c93-4042-9c02-cd12b77d02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c6db20-8ef8-4435-9558-4eb631a17e6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5240e9-7282-4260-9d39-855bcd811ff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cde1192-3a5d-48d9-90ba-a7d5b74d1847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54dbf4-1fd1-49aa-b30e-bdb23593865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ERDA_DE_PASS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b08c18a-daa0-49e0-a1a1-bd8f7433a1b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IntermitenteOuApag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edbb2d-f693-4765-86ac-214bcd581a0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e7a6b8e-ac62-409a-bba6-e79eaaa61d3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5240e9-7282-4260-9d39-855bcd811ff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f988bc2-eb8f-4907-9f84-34606dc60f9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00b6764-ece2-4b82-89aa-c44e7e451ab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f3104fe-53fe-4bb8-b019-052ac6fd617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ERDA_DE_PASS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ef0a1f7-e40f-4b0c-818a-3bdc5f90e75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IntermitenteOuApag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4adc687-5291-45d7-9f39-d9035b64f14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e0bd29e-1252-4e76-94e9-2583cd6c83f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c7b3da1-2a97-48cc-a57f-15b94b09a37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5240e9-7282-4260-9d39-855bcd811ff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4aff95e-f66e-4b21-af94-b96074b6479f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af866e1-5c4d-415f-9165-ee174984eb8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ERDA_DE_PASS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469dbd6-39ff-4ffa-b72c-c3ee2526b74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IntermitenteOuApag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2d3a73d-afcb-4b73-a9bd-2be1bcd196f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536fd3e-92dc-4edb-90e8-9e459364717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5240e9-7282-4260-9d39-855bcd811ff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c7b3da1-2a97-48cc-a57f-15b94b09a37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473db48-7b61-4fc8-b2a3-822d02854fdd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f3104fe-53fe-4bb8-b019-052ac6fd617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ERDA_DE_PASS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82636f-a03c-4470-b2e5-b8dd9e46517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IntermitenteOuApag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01fa449-f841-4010-a367-63bc2650070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176dce2-a26c-47d3-8338-cda039d5227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5240e9-7282-4260-9d39-855bcd811ff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c6db20-8ef8-4435-9558-4eb631a17e6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b0a7aba-813a-4a3e-a5af-80b5ffb0d8ba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84438d9-8235-44f7-8717-71c2551da44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ERDA_DE_PASS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0193d5-14d3-4c4d-b587-b853f141f95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IntermitenteOuApag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c8d8892-3d46-436a-9901-30756ea4428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fcdd78a-0458-465b-932c-b2aff44d215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c6db20-8ef8-4435-9558-4eb631a17e6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c7b3da1-2a97-48cc-a57f-15b94b09a37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17a3c20-7284-43ed-ab8f-9c43a21f54f2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f3104fe-53fe-4bb8-b019-052ac6fd617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ERDA_DE_PASS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6c3a4f2-85d9-47f7-af80-91be361358b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IntermitenteOuApag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5f6a7cc-b809-4e58-b0a8-7e635796833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65d8334-e9ec-4493-8fed-e56ee4d5dd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c6db20-8ef8-4435-9558-4eb631a17e6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f988bc2-eb8f-4907-9f84-34606dc60f9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d5bbd25-180c-4cd3-b75c-a2771e07d8c2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f3104fe-53fe-4bb8-b019-052ac6fd617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ERDA_DE_PASS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982283-f44d-4215-809b-923733d0b40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IntermitenteOuApag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fe00fee-b6fb-4be2-b815-c9eb985013e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d0a1df2-1a35-4afe-8e65-455b701819a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f988bc2-eb8f-4907-9f84-34606dc60f9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5240e9-7282-4260-9d39-855bcd811ff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419ea42-ebbd-4104-94d6-7e7fcef6b01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b0cca0-5afb-4ef8-9a6e-ff227c89913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ERDA_DE_PASS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51cbdd-de6f-435f-9e59-b32d7daaef9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IntermitenteOuApag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ransicoesComGanhoDePas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47aa7ed-e4b1-460c-93c6-e2801361b99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d113800-4da3-4e84-9974-1286b2551ef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c7b3da1-2a97-48cc-a57f-15b94b09a37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c6db20-8ef8-4435-9558-4eb631a17e6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f3104fe-53fe-4bb8-b019-052ac6fd617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ANHO_DE_PASS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2f4cdd7-5513-438e-becf-103aa2168a1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IntermitenteOuApag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fdc3600-7868-49ff-a276-10d5ad35230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342f580-b30c-41ea-9d09-3dc6bc0a1b3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c6db20-8ef8-4435-9558-4eb631a17e6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c7b3da1-2a97-48cc-a57f-15b94b09a37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af866e1-5c4d-415f-9165-ee174984eb8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ANHO_DE_PASS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cabae1a-50db-4fb5-9d8b-26d14cc180d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IntermitenteOuApag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039553-2b6e-46ae-b0ef-144befbea4d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a520f64-3e5c-4fc6-82cb-ff813389f6d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c7b3da1-2a97-48cc-a57f-15b94b09a37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5240e9-7282-4260-9d39-855bcd811ff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f3104fe-53fe-4bb8-b019-052ac6fd617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ANHO_DE_PASS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3933152-8491-4405-9502-37e85fe6ecb5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IntermitenteOuApag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8c64e73-fc04-4ea0-bbc6-2bbd60e0e8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5299ae7-a0d5-4b19-b23b-68a83817459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c6db20-8ef8-4435-9558-4eb631a17e6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5240e9-7282-4260-9d39-855bcd811ff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84438d9-8235-44f7-8717-71c2551da44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ANHO_DE_PASS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c2bc83-6758-4910-9008-d6ead0cf2bb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IntermitenteOuApag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80c2398-46c4-4c92-8d2c-cd6b9532fe4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aeafb5-c255-4bb7-9611-0fc04aef9cd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f988bc2-eb8f-4907-9f84-34606dc60f9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c6db20-8ef8-4435-9558-4eb631a17e6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f3104fe-53fe-4bb8-b019-052ac6fd617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ANHO_DE_PASS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8f48a39-1ec3-4125-892e-f0986ccf735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IntermitenteOuApag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42f64c-784a-466f-94cf-aef604ae424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9e18cd9-e8f4-45d2-9d0d-979105c8117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f988bc2-eb8f-4907-9f84-34606dc60f9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c6db20-8ef8-4435-9558-4eb631a17e6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54dbf4-1fd1-49aa-b30e-bdb23593865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ANHO_DE_PASS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ccd32e2-a0d8-437c-868c-013468619c2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IntermitenteOuApag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8fa5f75-7ca7-409d-827b-5b19fdc5ac8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f4292a4-f66b-41eb-9d82-580707362d9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c7b3da1-2a97-48cc-a57f-15b94b09a37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5240e9-7282-4260-9d39-855bcd811ff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84438d9-8235-44f7-8717-71c2551da44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ANHO_DE_PASS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e6c46b-692f-4dc6-aa63-a78b1f6adb8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IntermitenteOuApag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de2a1c7-4211-4c06-9dde-db256fd8e4c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631df74-1782-43d9-8d20-0900121ca56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f988bc2-eb8f-4907-9f84-34606dc60f9f"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c7b3da1-2a97-48cc-a57f-15b94b09a37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af866e1-5c4d-415f-9165-ee174984eb8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ANHO_DE_PASS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2146a51-ac22-4263-ae74-b6d7e36ba37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IntermitenteOuApag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168060b-2238-408b-b220-b20ad02b1dc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25ca12e-5dc5-40bb-b057-9f3d458eaa8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f988bc2-eb8f-4907-9f84-34606dc60f9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5240e9-7282-4260-9d39-855bcd811ff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84438d9-8235-44f7-8717-71c2551da44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ANHO_DE_PASS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81d7e4b-b963-433b-84f2-f899bfa3c5f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IntermitenteOuApag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5a41b94-5bfe-4550-9c10-fddd44f0396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e70918a-cad5-4cf0-ac53-198c7425d4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f988bc2-eb8f-4907-9f84-34606dc60f9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5240e9-7282-4260-9d39-855bcd811ff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f3104fe-53fe-4bb8-b019-052ac6fd617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ANHO_DE_PASS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4f0be96-9c2d-42c4-bd00-4ba6064364e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IntermitenteOuApag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2b4c85f-be43-454c-a3f2-6d81180cc9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bb34115-9aa5-4186-99e8-a8fadb59409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c6db20-8ef8-4435-9558-4eb631a17e6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f988bc2-eb8f-4907-9f84-34606dc60f9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b0cca0-5afb-4ef8-9a6e-ff227c89913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ANHO_DE_PASS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c44d33-ac3f-4048-a6b0-7d501178510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IntermitenteOuApag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7899e20-2aef-4204-b66b-410c67bfdc7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ee57fe1-37c0-4b14-98e8-47368dd2d2a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f988bc2-eb8f-4907-9f84-34606dc60f9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c7b3da1-2a97-48cc-a57f-15b94b09a37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54dbf4-1fd1-49aa-b30e-bdb23593865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ANHO_DE_PASS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2d1c599-8f58-40d4-b372-637be01cc7e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IntermitenteOuApag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018d40c-a15e-4f90-8d3e-a383660f126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db968a3-0f4a-4a3f-ad2d-23ffae4ad37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5240e9-7282-4260-9d39-855bcd811ff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f988bc2-eb8f-4907-9f84-34606dc60f9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b0cca0-5afb-4ef8-9a6e-ff227c89913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ANHO_DE_PASS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deda506-ef44-407e-a333-2dbbd194292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IntermitenteOuApag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703411-a1a9-4442-b049-a324d1dff09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bda3e05-ebb4-4424-8f15-fff4e514523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5240e9-7282-4260-9d39-855bcd811ff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c7b3da1-2a97-48cc-a57f-15b94b09a37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54dbf4-1fd1-49aa-b30e-bdb23593865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ANHO_DE_PASS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9f53aa-a192-4801-bbe0-5867d376326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IntermitenteOuApag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f2f8708-234b-408f-ba3f-b3476b6499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9f0d320-f2d4-4ae9-90f5-888bb21f221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5240e9-7282-4260-9d39-855bcd811ff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c7b3da1-2a97-48cc-a57f-15b94b09a37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af866e1-5c4d-415f-9165-ee174984eb8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ANHO_DE_PASS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24455ff-8750-4b11-80b9-4d8c9a043d0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IntermitenteOuApag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55f0f1f-5618-49ce-8b65-fd64283b2ce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4514bc8-eab0-4aa2-8d0d-178124bfbd8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c7b3da1-2a97-48cc-a57f-15b94b09a37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f988bc2-eb8f-4907-9f84-34606dc60f9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b0cca0-5afb-4ef8-9a6e-ff227c89913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ANHO_DE_PASS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d8dd6ef-d3a8-4f98-befb-7e454201267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IntermitenteOuApag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ae3b7c2-26f9-444e-8487-3cced88927f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480a036-0209-41d3-8902-fe4f716e09a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i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5240e9-7282-4260-9d39-855bcd811ff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c6db20-8ef8-4435-9558-4eb631a17e6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54dbf4-1fd1-49aa-b30e-bdb23593865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ANHO_DE_PASSAG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f71a274-69f6-4217-ba99-8dcbb853f19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IntermitenteOuApag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abelasEntreVerd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e2d218a-81aa-449c-a5f5-8d887ed2bd4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9e2246-7495-463c-a8fa-f45016ed8dd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DRÃ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f3104fe-53fe-4bb8-b019-052ac6fd617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17a3c20-7284-43ed-ab8f-9c43a21f54f2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d5bbd25-180c-4cd3-b75c-a2771e07d8c2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473db48-7b61-4fc8-b2a3-822d02854fdd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00b6764-ece2-4b82-89aa-c44e7e451ab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7d5c297-9577-41b7-a398-dd4a7c59d82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54eaa1a-f4b9-460c-a15a-b3111d7f9ca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DRÃ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af866e1-5c4d-415f-9165-ee174984eb8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4aff95e-f66e-4b21-af94-b96074b6479f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ef0603a-0361-43cd-9d18-799eb8c6d04c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adcdab1-0d49-48fe-b188-7bd7b609bbf4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e88f59a-e5c9-47fe-abea-7b3bff09323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6e6c9e0-5c52-4bcb-8d9d-d98042e116a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DRÃ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b0cca0-5afb-4ef8-9a6e-ff227c89913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714db53-7170-4e5e-ae33-bf79616cca0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419ea42-ebbd-4104-94d6-7e7fcef6b01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752f26d-30fa-488b-8098-895329911d4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dca241d-b847-409b-b7ce-5f456e7894a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946dc57-c1a4-4b5c-8652-f013acb741a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DRÃ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54dbf4-1fd1-49aa-b30e-bdb23593865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ada4d77-e096-47b3-b7c2-22562a2545df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28e66aa-f462-4dae-bed1-32b50861733c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ee33794-681b-41b9-ba2c-6f6bac385a25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cde1192-3a5d-48d9-90ba-a7d5b74d1847"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6ee456d-f9c4-44fb-a91c-d76b05f9fca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1d85886-a591-4f57-b0a7-8d760d5d375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DRÃ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84438d9-8235-44f7-8717-71c2551da44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b0a7aba-813a-4a3e-a5af-80b5ffb0d8ba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64b716e-1ce4-47a4-9248-2403fd23cc9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c47cf1a-4766-485f-9b07-6789566c436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abelasEntreVerdesTransico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fceba8b-863c-4329-8f3e-cfcd5d1c416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752f26d-30fa-488b-8098-895329911d4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marel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melhoLimpez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6e6c9e0-5c52-4bcb-8d9d-d98042e116a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ran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fcf552-5427-4ef9-9c9d-8a334a9bd61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cfbc8e5-873a-4190-9b14-7b7d3a0536c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28e66aa-f462-4dae-bed1-32b50861733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marel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melhoLimpez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946dc57-c1a4-4b5c-8652-f013acb741a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ran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9f70f8c-c368-4e27-bedd-24cb6fe3a02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f302706-b918-49de-b5c0-b48ee77064c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ef0603a-0361-43cd-9d18-799eb8c6d04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melhoIntermiten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melhoLimpez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54eaa1a-f4b9-460c-a15a-b3111d7f9ca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ran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d0ffd3-2c3a-4e39-a4e0-c1f6b93c6d0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7eb558-3435-4d1a-8c49-b91c2a6af05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4aff95e-f66e-4b21-af94-b96074b6479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melhoIntermiten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melhoLimpez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54eaa1a-f4b9-460c-a15a-b3111d7f9ca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ran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e0bd29e-1252-4e76-94e9-2583cd6c83f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afb5554-40aa-497d-83a5-1adb1d3a212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17a3c20-7284-43ed-ab8f-9c43a21f54f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marel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melhoLimpez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9e2246-7495-463c-a8fa-f45016ed8dd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ran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fcdd78a-0458-465b-932c-b2aff44d215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8d42dee-9f77-4529-b590-75e15648873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64b716e-1ce4-47a4-9248-2403fd23cc9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melhoIntermiten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melhoLimpez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1d85886-a591-4f57-b0a7-8d760d5d375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ran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6798fd4-c483-4f24-b2ee-60e173b3f5f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f22114f-92b0-4d5f-a4c8-93ae54c9482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473db48-7b61-4fc8-b2a3-822d02854fd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marel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melhoLimpez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9e2246-7495-463c-a8fa-f45016ed8dd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ran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536fd3e-92dc-4edb-90e8-9e459364717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c883be5-32f1-47e4-8d53-83a1bbcc0e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ee33794-681b-41b9-ba2c-6f6bac385a2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marel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melhoLimpez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946dc57-c1a4-4b5c-8652-f013acb741a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ran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f2f40d2-9ec5-4d69-8460-d0fbd794085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de1d0b-de43-4644-a74a-a7ed4970c0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ada4d77-e096-47b3-b7c2-22562a2545d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marel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melhoLimpez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946dc57-c1a4-4b5c-8652-f013acb741a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ran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56882f1-6941-461d-97b4-a4d930237e9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5f15f6b-a9dd-4c14-871d-7a93c68921b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cde1192-3a5d-48d9-90ba-a7d5b74d184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marel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melhoLimpez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946dc57-c1a4-4b5c-8652-f013acb741a0"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ran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770854-4c93-4042-9c02-cd12b77d021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92d5787-7dbd-482f-b145-5f6712caae0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419ea42-ebbd-4104-94d6-7e7fcef6b01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marel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melhoLimpez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6e6c9e0-5c52-4bcb-8d9d-d98042e116a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ran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d0a1df2-1a35-4afe-8e65-455b701819a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16e2f72-c47f-4645-ae7b-ca1602f6393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c47cf1a-4766-485f-9b07-6789566c436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melhoIntermiten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melhoLimpez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1d85886-a591-4f57-b0a7-8d760d5d375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ran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d3563fa-6030-423e-a5e9-649d3e06b4a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da8941f-e77c-4eca-b09c-ae374178cda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714db53-7170-4e5e-ae33-bf79616cca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marel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melhoLimpez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6e6c9e0-5c52-4bcb-8d9d-d98042e116a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ran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8653dcd-9edb-4a32-92fa-dff2074f518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26acc7-663c-453c-8e97-fd12398ab67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d5bbd25-180c-4cd3-b75c-a2771e07d8c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marel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melhoLimpez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tabelaEntreVerd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9e2246-7495-463c-a8fa-f45016ed8dd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ran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65d8334-e9ec-4493-8fed-e56ee4d5dd4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4c4b1dc-8206-4d72-aaa1-cfec322c3e3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00b6764-ece2-4b82-89aa-c44e7e451ab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marel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melhoLimpez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9e2246-7495-463c-a8fa-f45016ed8dd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ran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e7a6b8e-ac62-409a-bba6-e79eaaa61d35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1d455a4-be19-42cc-a049-1f465ab52f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adcdab1-0d49-48fe-b188-7bd7b609bbf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melhoIntermiten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melhoLimpez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54eaa1a-f4b9-460c-a15a-b3111d7f9ca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ran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1f17cdb-5031-4984-a7a3-42f88f9ca74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3397243-42cc-41d5-bd5a-e03a320451d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b0a7aba-813a-4a3e-a5af-80b5ffb0d8b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melhoIntermiten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melhoLimpez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Atraso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EntreVerd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1d85886-a591-4f57-b0a7-8d760d5d375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ran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176dce2-a26c-47d3-8338-cda039d5227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604cb8b-f6fa-4d07-95db-4446b5133e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8968fe5-898f-427c-8227-fa2e0019e5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ANO 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Cicl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fa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TabelaEntre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Ope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PO_FIXO_ISOL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2/12/2016 15:51:5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3:47:3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b0d7379-4273-4f33-a5f3-e39963758b8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03abf36-4851-4568-9fe4-926dcece227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dfad1fc-cd40-45ef-9d61-3fbd2186835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0a9b5dc-0be0-4029-b49f-67d30e95527a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289488d-2986-4850-8ae0-234a7abc3a6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f08509e-1c83-4997-b31d-cbfa5044f3f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168bfe5-77d1-4acd-8fa7-9fa71d218fcf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eefb1c0-e1c7-46d8-911f-b57d6c73d25f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6604fba-5d00-40f2-b8fd-be97ea0734b3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df48edc-74ec-433b-b5fe-157054b53cd9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d0e91d8-37bf-4ce3-a55e-4ff27691547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84e8708-14dc-40cc-8e73-df2dfef26f1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ANO 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Cicl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6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defa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TabelaEntre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Ope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PO_FIXO_ISOL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2/12/2016 15:49:5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3:47:3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b0d7379-4273-4f33-a5f3-e39963758b8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03abf36-4851-4568-9fe4-926dcece227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25d8368-d643-4cb2-b7fe-486a2bdf3c33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f22263-4dff-4ab2-93ce-8e5ddd006fc7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66880b7-f5a1-41d9-8516-0df903822f9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61061bd-7fb8-4164-b10c-da13a2afc91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8bb25c8-4a38-4e97-b050-2c62253864e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3805ff4-84bd-452b-89dc-a5a7a10be756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c4d7e5b-24de-4b4f-afd5-ae8043f01f5d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986bd81-ec4f-49f7-ae6d-daa29074e3ed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4065e0b-c61d-4f7a-bf81-a75a6c12e0d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eefb1c0-e1c7-46d8-911f-b57d6c73d25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8968fe5-898f-427c-8227-fa2e0019e5e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84438d9-8235-44f7-8717-71c2551da441"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c4e3758-1c52-46e1-8f64-3fb52152015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6604fba-5d00-40f2-b8fd-be97ea0734b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8968fe5-898f-427c-8227-fa2e0019e5e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54dbf4-1fd1-49aa-b30e-bdb23593865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0ae77b7-f0c9-4511-87b0-8698eec98ad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168bfe5-77d1-4acd-8fa7-9fa71d218fc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8968fe5-898f-427c-8227-fa2e0019e5e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b0cca0-5afb-4ef8-9a6e-ff227c89913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cf295db-f398-484e-8262-a01357a39ec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df48edc-74ec-433b-b5fe-157054b53cd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8968fe5-898f-427c-8227-fa2e0019e5e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f3104fe-53fe-4bb8-b019-052ac6fd617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c266d07-1f3d-4b1b-8778-0b529fb8b2d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61061bd-7fb8-4164-b10c-da13a2afc9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84e8708-14dc-40cc-8e73-df2dfef26f1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f3104fe-53fe-4bb8-b019-052ac6fd617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bea30d2-6fa5-4825-af0e-5e062974783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8bb25c8-4a38-4e97-b050-2c62253864e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84e8708-14dc-40cc-8e73-df2dfef26f1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af866e1-5c4d-415f-9165-ee174984eb8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a8c52b6-8852-44bf-a335-41d0392c817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f08509e-1c83-4997-b31d-cbfa5044f3f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8968fe5-898f-427c-8227-fa2e0019e5e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af866e1-5c4d-415f-9165-ee174984eb8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403fe0e-26d5-43bb-9a11-8e0dc8851fa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c4d7e5b-24de-4b4f-afd5-ae8043f01f5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84e8708-14dc-40cc-8e73-df2dfef26f1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84438d9-8235-44f7-8717-71c2551da44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be6a493-bee4-4195-99d6-4597d038518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3805ff4-84bd-452b-89dc-a5a7a10be75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84e8708-14dc-40cc-8e73-df2dfef26f1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54dbf4-1fd1-49aa-b30e-bdb23593865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3f4db5a-9b99-4c42-bb97-1fe060cd44a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986bd81-ec4f-49f7-ae6d-daa29074e3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84e8708-14dc-40cc-8e73-df2dfef26f1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b0cca0-5afb-4ef8-9a6e-ff227c89913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88e19af-0eb3-4c38-be7e-0a6f1b21799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25d8368-d643-4cb2-b7fe-486a2bdf3c3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Min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Max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Intermedi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Extensa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84e8708-14dc-40cc-8e73-df2dfef26f1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c6db20-8ef8-4435-9558-4eb631a17e6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98f02e2-c235-459a-b3e8-f9ccf03919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f22263-4dff-4ab2-93ce-8e5ddd006fc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Min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Max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Intermedi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Extensa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84e8708-14dc-40cc-8e73-df2dfef26f1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5240e9-7282-4260-9d39-855bcd811ff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7929f35-903d-42f1-bf3f-503cbfd5c39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dfad1fc-cd40-45ef-9d61-3fbd2186835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Min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Max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Intermedi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Extensa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8968fe5-898f-427c-8227-fa2e0019e5ec"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c7b3da1-2a97-48cc-a57f-15b94b09a37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47c25ad-1af2-4780-a34e-357cec51202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66880b7-f5a1-41d9-8516-0df903822f9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Min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Max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Intermedi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Extensa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84e8708-14dc-40cc-8e73-df2dfef26f1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c7b3da1-2a97-48cc-a57f-15b94b09a37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6d9e348-0ee4-4c3a-8fd8-add9fa04039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289488d-2986-4850-8ae0-234a7abc3a6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Min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Max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Intermedi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Extensa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8968fe5-898f-427c-8227-fa2e0019e5e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5240e9-7282-4260-9d39-855bcd811ff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7564113-767b-441c-ad00-dd6ad2dce3e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0a9b5dc-0be0-4029-b49f-67d30e95527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Min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Max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Intermedi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Extensa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8968fe5-898f-427c-8227-fa2e0019e5e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c6db20-8ef8-4435-9558-4eb631a17e6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idad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efdb6-b59e-11e6-970d-0401fa9c1b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f0dcf-b59e-11e6-970d-0401fa9c1b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o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ão Paul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rea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f16c3-b59e-11e6-970d-0401fa9c1b0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rea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effc7-b59e-11e6-970d-0401fa9c1b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f16c3-b59e-11e6-970d-0401fa9c1b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ida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f0dcf-b59e-11e6-970d-0401fa9c1b0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imi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ubarea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mi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odosEnderec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d616f04-007b-4afe-9fb6-dfe90042c53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63048ec-e138-470b-bbdb-ba053ce6c7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oc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. Cruzeiro do Su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at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23.524920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46.6253113000000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ocalizacao2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lturaNumeric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0d853-7296-44bf-9342-a610762e9b9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ad86fb7-ea77-4dbe-b904-2386d561f0b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oc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v. Cruzeiro do Su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at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23.524920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ongit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-46.6253113000000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ocalizacao2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lturaNumeric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mage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169f69c-66df-4aba-9752-f66d8c3142a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8236221-0b33-4836-b519-5ee7a39aa44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ile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creen Shot 2016-06-19 at 13.13.05.p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nt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age/p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bc68e94-4f6c-41ae-a91d-df9ad446380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33dc024-900c-45a1-b748-9381ccee2e9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ile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creen Shot 2016-06-19 at 13.12.21.p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nt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age/p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c1ad2c7-500f-4bb7-b4a1-6866cc87ea8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74c8502-3802-4958-ac77-9fc9a9037a4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ile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creen Shot 2016-06-19 at 13.12.55.p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nt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age/p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d09fc3d-bf50-4c08-80ec-1385be74456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47c65f6-9866-4cd3-ae87-4c1adaf7717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ile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creen Shot 2016-06-19 at 13.12.51.p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nt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age/p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trasos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d8027af-c3cf-4103-b339-44f48726d8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5b82afd-f49f-4e52-948c-ad18366276b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6fb7060-7211-4816-83d9-e651e294839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c44d33-ac3f-4048-a6b0-7d501178510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9d1e348-6390-43ed-af0b-33dce116636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e6c46b-692f-4dc6-aa63-a78b1f6adb8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1563c60-56bb-49d2-925b-2c1571f5c2a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e73d5c1-6cc0-4e62-b36a-41f6de9b05c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4366fbb-2506-4e45-af43-2f0a37f19f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8f48a39-1ec3-4125-892e-f0986ccf735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5c0ce5c-a594-4e7b-8a77-abdca817b3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9bb8c6b-299c-4346-a508-2fe4ae5285a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b90854e-461c-4bfc-92e0-57b045f516a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ef0a1f7-e40f-4b0c-818a-3bdc5f90e75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803c98f-0470-41d1-85e5-c241945112b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2146a51-ac22-4263-ae74-b6d7e36ba37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2e1bda8-d445-466f-9779-ccd40175399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2d1c599-8f58-40d4-b372-637be01cc7e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03f1b26-49a6-4650-87cc-d6360ec4edf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2f4cdd7-5513-438e-becf-103aa2168a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779b510-953f-47c8-89b8-56038a0d51f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deda506-ef44-407e-a333-2dbbd19429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927290d-9371-4f09-88f4-ad1fa3e42cb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e566b5e-3c17-48dc-9ee8-55adf710627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8c09f96-7467-41bd-9b05-43067941cfb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982283-f44d-4215-809b-923733d0b40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071c6a6-8909-45f6-b88d-e4b8f82d2a6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c2bc83-6758-4910-9008-d6ead0cf2bb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363a9d3-bf70-4de2-8b52-3c87ddb6f4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f24308c-a6d4-4b94-a114-937fc1f4ca5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ae61d3-452b-438d-a9a7-511fdd0a4b9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f71a274-69f6-4217-ba99-8dcbb853f19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36a34bc-339f-42c2-af49-bec941b7344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469dbd6-39ff-4ffa-b72c-c3ee2526b74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0bfcaa-83a0-47f4-92a2-3ff35e785ec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82636f-a03c-4470-b2e5-b8dd9e46517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778c42-dee1-41e2-8e3e-2edc0ac1032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24455ff-8750-4b11-80b9-4d8c9a043d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b190857-ccad-45a6-a4fb-1b855327b67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1668f4a-1eae-485d-b845-7e66eb9d553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4a09d50-41de-48da-88a4-87510bf88ee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0193d5-14d3-4c4d-b587-b853f141f95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7b32786-e600-4697-a4f7-640bb53a2a5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51cbdd-de6f-435f-9e59-b32d7daaef9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14ed6dc-8a92-47af-bbf1-af87ac71c55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d8dd6ef-d3a8-4f98-befb-7e454201267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880052-1f89-4a73-be7a-5ea2b2d7f9b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bf362ee-29e4-47b7-a974-179fd98e11c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89385cb-0cc0-4183-b558-d8d89a7b9b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81d7e4b-b963-433b-84f2-f899bfa3c5f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cc2bf8b-c405-4ec3-b940-03f0f2a3b7c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b08c18a-daa0-49e0-a1a1-bd8f7433a1b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d37a109-f50c-4100-80c6-420e5ab492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3933152-8491-4405-9502-37e85fe6ecb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c85a314-cb0d-4e2f-a326-b5c4826609f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ccd32e2-a0d8-437c-868c-013468619c2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ae3ea2a-1294-4a37-afeb-211be453d90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4f0be96-9c2d-42c4-bd00-4ba6064364e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dd917ab-b5f8-4546-8c11-751d3cb1b9b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6c3a4f2-85d9-47f7-af80-91be361358b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294a0a6-ca78-49db-afff-8c5f2620cfa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9cd0a99-e02c-4b7e-80bf-af8f8ed5df8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8a61816-7840-4055-9461-2fe65837315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0188c63-3f49-4b92-aa50-1f326890996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956506-df6b-4a55-9bc4-bcda89b4760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9f53aa-a192-4801-bbe0-5867d376326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97d87a4-02ba-489f-8622-e213258137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cabae1a-50db-4fb5-9d8b-26d14cc180d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rasoDeGru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rsaoControlad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da087a3-bde4-4792-bc7a-72397c30802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ici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Vers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FIGUR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trolad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5a85464-1cc4-4fa4-8008-bc14e99aed4c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troladorFis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a99dfef-ac95-48cf-8d18-0c5b04440b1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u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1f34ac-b59e-11e6-970d-0401fa9c1b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o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dministrador Ger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og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oo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oot@influunt.com.br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Vers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FIGUR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rsoe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1f77d2c-5e64-4ced-a2bd-046c883913d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03abf36-4851-4568-9fe4-926dcece227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tatusVers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FIGUR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b0d7379-4273-4f33-a5f3-e39963758b8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8968fe5-898f-427c-8227-fa2e0019e5ec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84e8708-14dc-40cc-8e73-df2dfef26f17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abelasHoraria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f2eaf6f-9acc-4d19-a861-161ecfcb925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96ac25e-d49f-464b-a552-fe930de724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TabelaHor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c888cb9-c4d9-4f51-b642-c9cb3f49b20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event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3c024db-e277-49be-88a5-a5db0592ee47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9070f2a-c59f-433d-b0bd-ca0646fc175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vent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fded171-e25a-4f68-9b3c-37445f21c96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3c024db-e277-49be-88a5-a5db0592ee4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RM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aDaSeman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odos os dias da seman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2-12-20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or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0:00:00.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Hor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96ac25e-d49f-464b-a552-fe930de7240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25330e1-dade-46b5-a8a1-efb84397f95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9070f2a-c59f-433d-b0bd-ca0646fc175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RM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aDaSeman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odos os dias da seman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2-12-20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or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0:00:10.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Hor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96ac25e-d49f-464b-a552-fe930de7240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6A409487" w14:textId="77777777" w:rsidR="00573A6A" w:rsidRDefault="00310809">
      <w:pPr>
        <w:pStyle w:val="Heading2"/>
      </w:pPr>
      <w:bookmarkStart w:id="126" w:name="transações"/>
      <w:bookmarkStart w:id="127" w:name="_Toc469919027"/>
      <w:bookmarkEnd w:id="126"/>
      <w:r>
        <w:t>Transações</w:t>
      </w:r>
      <w:bookmarkEnd w:id="127"/>
    </w:p>
    <w:p w14:paraId="4A8EE026" w14:textId="77777777" w:rsidR="00573A6A" w:rsidRDefault="00310809">
      <w:pPr>
        <w:pStyle w:val="Heading3"/>
      </w:pPr>
      <w:bookmarkStart w:id="128" w:name="transações-1"/>
      <w:bookmarkStart w:id="129" w:name="_Toc469919028"/>
      <w:bookmarkEnd w:id="128"/>
      <w:r>
        <w:t>Transações</w:t>
      </w:r>
      <w:bookmarkEnd w:id="129"/>
    </w:p>
    <w:p w14:paraId="6639FB3A" w14:textId="77777777" w:rsidR="00573A6A" w:rsidRDefault="00310809">
      <w:pPr>
        <w:pStyle w:val="FirstParagraph"/>
      </w:pPr>
      <w:r>
        <w:t>Quando a central deseja enviar informações para o controlador e garantir que o estado final esteja consistente, ela realiza uma transação. Os seguintes tipos de transações podem ser enviadas para o controlador:</w:t>
      </w:r>
    </w:p>
    <w:p w14:paraId="5967CFB6" w14:textId="77777777" w:rsidR="00573A6A" w:rsidRDefault="00310809">
      <w:pPr>
        <w:pStyle w:val="Heading4"/>
      </w:pPr>
      <w:bookmarkStart w:id="130" w:name="etapas-da-transação"/>
      <w:bookmarkEnd w:id="130"/>
      <w:r>
        <w:lastRenderedPageBreak/>
        <w:t>Etapas da Transação</w:t>
      </w:r>
    </w:p>
    <w:p w14:paraId="7E986BAE" w14:textId="77777777" w:rsidR="00573A6A" w:rsidRDefault="00310809">
      <w:pPr>
        <w:pStyle w:val="FirstParagraph"/>
      </w:pPr>
      <w:r>
        <w:t xml:space="preserve">As transações podem ser executadas para mais de um controlador ao mesmo tempo e visam garantir que só sejam aplicadas se todos os controladores forem capazes de realizá-las. A transação segue o modelo </w:t>
      </w:r>
      <w:r>
        <w:rPr>
          <w:i/>
        </w:rPr>
        <w:t>two-phase commit,</w:t>
      </w:r>
      <w:r>
        <w:t xml:space="preserve"> comum em sistemas distribuidos. Na primeira etapa os dados que causam a mudança de estado são enviados (fase de preparação) e na segunda etapa acontece a confirmação da transação.</w:t>
      </w:r>
    </w:p>
    <w:p w14:paraId="3867E800" w14:textId="77777777" w:rsidR="00573A6A" w:rsidRDefault="00310809">
      <w:pPr>
        <w:pStyle w:val="BodyText"/>
      </w:pPr>
      <w:r>
        <w:t>O conteúdo do envelope é substituído por um objeto do tipo transação que contém os seguintes campos: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2283"/>
        <w:gridCol w:w="2432"/>
        <w:gridCol w:w="4635"/>
      </w:tblGrid>
      <w:tr w:rsidR="00573A6A" w14:paraId="58A4ED05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53C1029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6C44A54C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po</w:t>
            </w:r>
          </w:p>
        </w:tc>
        <w:tc>
          <w:tcPr>
            <w:tcW w:w="0" w:type="auto"/>
          </w:tcPr>
          <w:p w14:paraId="20863B7D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04FDBA90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A25C503" w14:textId="77777777" w:rsidR="00573A6A" w:rsidRDefault="00310809">
            <w:r>
              <w:t>transacaoId</w:t>
            </w:r>
          </w:p>
        </w:tc>
        <w:tc>
          <w:tcPr>
            <w:tcW w:w="0" w:type="auto"/>
          </w:tcPr>
          <w:p w14:paraId="2603E905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7F0F31FD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entificador da transação</w:t>
            </w:r>
          </w:p>
        </w:tc>
      </w:tr>
      <w:tr w:rsidR="00573A6A" w14:paraId="26767B8D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4EADF56" w14:textId="77777777" w:rsidR="00573A6A" w:rsidRDefault="00310809">
            <w:r>
              <w:t>etapaDaTransacao</w:t>
            </w:r>
          </w:p>
        </w:tc>
        <w:tc>
          <w:tcPr>
            <w:tcW w:w="0" w:type="auto"/>
          </w:tcPr>
          <w:p w14:paraId="1186A27D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xto</w:t>
            </w:r>
          </w:p>
        </w:tc>
        <w:tc>
          <w:tcPr>
            <w:tcW w:w="0" w:type="auto"/>
          </w:tcPr>
          <w:p w14:paraId="75144A62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tapa atual da transação</w:t>
            </w:r>
          </w:p>
        </w:tc>
      </w:tr>
      <w:tr w:rsidR="00573A6A" w14:paraId="0289FDC5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6EA412" w14:textId="77777777" w:rsidR="00573A6A" w:rsidRDefault="00310809">
            <w:r>
              <w:t>tipoTransacao</w:t>
            </w:r>
          </w:p>
        </w:tc>
        <w:tc>
          <w:tcPr>
            <w:tcW w:w="0" w:type="auto"/>
          </w:tcPr>
          <w:p w14:paraId="719903D4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xto</w:t>
            </w:r>
          </w:p>
        </w:tc>
        <w:tc>
          <w:tcPr>
            <w:tcW w:w="0" w:type="auto"/>
          </w:tcPr>
          <w:p w14:paraId="1634CC30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ipo de transação a ser executada</w:t>
            </w:r>
          </w:p>
        </w:tc>
      </w:tr>
      <w:tr w:rsidR="00573A6A" w14:paraId="28AC2888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2D9281E" w14:textId="77777777" w:rsidR="00573A6A" w:rsidRDefault="00310809">
            <w:r>
              <w:t>idControlador</w:t>
            </w:r>
          </w:p>
        </w:tc>
        <w:tc>
          <w:tcPr>
            <w:tcW w:w="0" w:type="auto"/>
          </w:tcPr>
          <w:p w14:paraId="5FE4A731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exto </w:t>
            </w:r>
            <w:r>
              <w:rPr>
                <w:i/>
              </w:rPr>
              <w:t>UUID</w:t>
            </w:r>
          </w:p>
        </w:tc>
        <w:tc>
          <w:tcPr>
            <w:tcW w:w="0" w:type="auto"/>
          </w:tcPr>
          <w:p w14:paraId="61EEFEA7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dentificador do Controlador</w:t>
            </w:r>
          </w:p>
        </w:tc>
      </w:tr>
      <w:tr w:rsidR="00573A6A" w14:paraId="0C94C3CC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F9BB767" w14:textId="77777777" w:rsidR="00573A6A" w:rsidRDefault="00310809">
            <w:r>
              <w:t>timestamp</w:t>
            </w:r>
          </w:p>
        </w:tc>
        <w:tc>
          <w:tcPr>
            <w:tcW w:w="0" w:type="auto"/>
          </w:tcPr>
          <w:p w14:paraId="43D7EDFE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úmero Longo</w:t>
            </w:r>
          </w:p>
        </w:tc>
        <w:tc>
          <w:tcPr>
            <w:tcW w:w="0" w:type="auto"/>
          </w:tcPr>
          <w:p w14:paraId="4DD2019D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arimbo de tempo referente ao momento de criação do envelope. Deve estar no formato milissegundo desde 1 de janeiro de 1970</w:t>
            </w:r>
          </w:p>
        </w:tc>
      </w:tr>
      <w:tr w:rsidR="00573A6A" w14:paraId="75CAE8B8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2821D5" w14:textId="77777777" w:rsidR="00573A6A" w:rsidRDefault="00310809">
            <w:r>
              <w:t>payload</w:t>
            </w:r>
          </w:p>
        </w:tc>
        <w:tc>
          <w:tcPr>
            <w:tcW w:w="0" w:type="auto"/>
          </w:tcPr>
          <w:p w14:paraId="18A6AF1D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Objeto </w:t>
            </w:r>
            <w:r>
              <w:rPr>
                <w:i/>
              </w:rPr>
              <w:t>JSON</w:t>
            </w:r>
            <w:r>
              <w:t xml:space="preserve"> ou </w:t>
            </w:r>
            <w:r>
              <w:rPr>
                <w:i/>
              </w:rPr>
              <w:t>String</w:t>
            </w:r>
            <w:r>
              <w:t xml:space="preserve"> representado um Objeto </w:t>
            </w:r>
            <w:r>
              <w:rPr>
                <w:i/>
              </w:rPr>
              <w:t>JSON</w:t>
            </w:r>
          </w:p>
        </w:tc>
        <w:tc>
          <w:tcPr>
            <w:tcW w:w="0" w:type="auto"/>
          </w:tcPr>
          <w:p w14:paraId="4D98B0FE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ensagem a ser entregue pela transação. Pode ser diretamente o objeto </w:t>
            </w:r>
            <w:r>
              <w:rPr>
                <w:i/>
              </w:rPr>
              <w:t>JSON</w:t>
            </w:r>
            <w:r>
              <w:t xml:space="preserve"> ou, nos casos onde seja requerido, criptografado e convertido para </w:t>
            </w:r>
            <w:r>
              <w:rPr>
                <w:i/>
              </w:rPr>
              <w:t>BASE64</w:t>
            </w:r>
          </w:p>
        </w:tc>
      </w:tr>
    </w:tbl>
    <w:p w14:paraId="044EE2FE" w14:textId="77777777" w:rsidR="00573A6A" w:rsidRDefault="0031080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ransacao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0670924-d53e-4878-b9c8-8c1aa6edbe8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tapaTrans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EPARE_TO_COMMI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ipoTrans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POSICAO_PLAN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Controlad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5ed3a20-b91c-42e1-bc0d-2c21a2a94bd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imestam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48096368934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ylo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}</w:t>
      </w:r>
      <w:r>
        <w:br/>
      </w:r>
      <w:r>
        <w:rPr>
          <w:rStyle w:val="FunctionTok"/>
        </w:rPr>
        <w:t>}</w:t>
      </w:r>
    </w:p>
    <w:p w14:paraId="6166DF65" w14:textId="77777777" w:rsidR="00573A6A" w:rsidRDefault="00310809">
      <w:pPr>
        <w:pStyle w:val="FirstParagraph"/>
      </w:pPr>
      <w:r>
        <w:t>As transações podem ter as seguintes etapas:</w:t>
      </w:r>
    </w:p>
    <w:p w14:paraId="42951D94" w14:textId="77777777" w:rsidR="00573A6A" w:rsidRDefault="00310809">
      <w:pPr>
        <w:pStyle w:val="Heading4"/>
      </w:pPr>
      <w:bookmarkStart w:id="131" w:name="etapas-da-transação-1"/>
      <w:bookmarkEnd w:id="131"/>
      <w:r>
        <w:t>Etapas da Transação</w:t>
      </w:r>
    </w:p>
    <w:p w14:paraId="6D9C8237" w14:textId="77777777" w:rsidR="00573A6A" w:rsidRDefault="00310809">
      <w:pPr>
        <w:pStyle w:val="Heading5"/>
      </w:pPr>
      <w:bookmarkStart w:id="132" w:name="new"/>
      <w:bookmarkEnd w:id="132"/>
      <w:r>
        <w:t>NEW</w:t>
      </w:r>
    </w:p>
    <w:p w14:paraId="283C74D0" w14:textId="77777777" w:rsidR="00573A6A" w:rsidRDefault="00310809">
      <w:pPr>
        <w:pStyle w:val="FirstParagraph"/>
      </w:pPr>
      <w:r>
        <w:t>O usuário realiza alguma ação no sistema e a central cria uma nova transação para efetuar a solicitação. Sentido: Tela --&gt; Central</w:t>
      </w:r>
    </w:p>
    <w:p w14:paraId="325A1AB7" w14:textId="77777777" w:rsidR="00573A6A" w:rsidRDefault="00310809">
      <w:pPr>
        <w:pStyle w:val="Heading5"/>
      </w:pPr>
      <w:bookmarkStart w:id="133" w:name="completed"/>
      <w:bookmarkEnd w:id="133"/>
      <w:r>
        <w:t>COMPLETED</w:t>
      </w:r>
    </w:p>
    <w:p w14:paraId="45BFBF70" w14:textId="77777777" w:rsidR="00573A6A" w:rsidRDefault="00310809">
      <w:pPr>
        <w:pStyle w:val="FirstParagraph"/>
      </w:pPr>
      <w:r>
        <w:t>A central informa ao usuário que a transação completou com sucesso. Sentido: Central --&gt; Tela</w:t>
      </w:r>
    </w:p>
    <w:p w14:paraId="6820072C" w14:textId="77777777" w:rsidR="00573A6A" w:rsidRDefault="00310809">
      <w:pPr>
        <w:pStyle w:val="Heading5"/>
      </w:pPr>
      <w:bookmarkStart w:id="134" w:name="failed"/>
      <w:bookmarkEnd w:id="134"/>
      <w:r>
        <w:lastRenderedPageBreak/>
        <w:t>FAILED</w:t>
      </w:r>
    </w:p>
    <w:p w14:paraId="2FC01ADF" w14:textId="77777777" w:rsidR="00573A6A" w:rsidRDefault="00310809">
      <w:pPr>
        <w:pStyle w:val="FirstParagraph"/>
      </w:pPr>
      <w:r>
        <w:t>A central informa ao usuário que a transação falhou. Sentido: Central --&gt; Tela</w:t>
      </w:r>
    </w:p>
    <w:p w14:paraId="77D3A876" w14:textId="77777777" w:rsidR="00573A6A" w:rsidRDefault="00310809">
      <w:pPr>
        <w:pStyle w:val="Heading5"/>
      </w:pPr>
      <w:bookmarkStart w:id="135" w:name="prepare_to_commit"/>
      <w:bookmarkEnd w:id="135"/>
      <w:r>
        <w:t>PREPARE_TO_COMMIT</w:t>
      </w:r>
    </w:p>
    <w:p w14:paraId="0DF2B3B3" w14:textId="77777777" w:rsidR="00573A6A" w:rsidRDefault="00310809">
      <w:pPr>
        <w:pStyle w:val="FirstParagraph"/>
      </w:pPr>
      <w:r>
        <w:t>Informa a um controlador que ele deve se preparar para realizar uma transação. Sentido: Central --&gt; Controlador</w:t>
      </w:r>
    </w:p>
    <w:p w14:paraId="32E4A52E" w14:textId="77777777" w:rsidR="00573A6A" w:rsidRDefault="00310809">
      <w:pPr>
        <w:pStyle w:val="Heading5"/>
      </w:pPr>
      <w:bookmarkStart w:id="136" w:name="prepare_ok"/>
      <w:bookmarkEnd w:id="136"/>
      <w:r>
        <w:t>PREPARE_OK</w:t>
      </w:r>
    </w:p>
    <w:p w14:paraId="08A1B6AC" w14:textId="77777777" w:rsidR="00573A6A" w:rsidRDefault="00310809">
      <w:pPr>
        <w:pStyle w:val="FirstParagraph"/>
      </w:pPr>
      <w:r>
        <w:t>O controlador informa à central que está preparado para realizar a transação. Sentido: Controlador --&gt; Central</w:t>
      </w:r>
    </w:p>
    <w:p w14:paraId="3EE9999C" w14:textId="77777777" w:rsidR="00573A6A" w:rsidRDefault="00310809">
      <w:pPr>
        <w:pStyle w:val="Heading5"/>
      </w:pPr>
      <w:bookmarkStart w:id="137" w:name="prepare_fail"/>
      <w:bookmarkEnd w:id="137"/>
      <w:r>
        <w:t>PREPARE_FAIL</w:t>
      </w:r>
    </w:p>
    <w:p w14:paraId="22B6C732" w14:textId="77777777" w:rsidR="00573A6A" w:rsidRDefault="00310809">
      <w:pPr>
        <w:pStyle w:val="FirstParagraph"/>
      </w:pPr>
      <w:r>
        <w:t>O controlador informa à central que não pode realizar a transação. Sentido: Controlador --&gt; Central</w:t>
      </w:r>
    </w:p>
    <w:p w14:paraId="5904949E" w14:textId="77777777" w:rsidR="00573A6A" w:rsidRDefault="00310809">
      <w:pPr>
        <w:pStyle w:val="Heading5"/>
      </w:pPr>
      <w:bookmarkStart w:id="138" w:name="commit"/>
      <w:bookmarkEnd w:id="138"/>
      <w:r>
        <w:t>COMMIT</w:t>
      </w:r>
    </w:p>
    <w:p w14:paraId="1FC647DE" w14:textId="77777777" w:rsidR="00573A6A" w:rsidRDefault="00310809">
      <w:pPr>
        <w:pStyle w:val="FirstParagraph"/>
      </w:pPr>
      <w:r>
        <w:t>A central informa o controlador para efetuar a transação. Sentido: Central --&gt; Controlador</w:t>
      </w:r>
    </w:p>
    <w:p w14:paraId="14BFDAA8" w14:textId="77777777" w:rsidR="00573A6A" w:rsidRDefault="00310809">
      <w:pPr>
        <w:pStyle w:val="Heading5"/>
      </w:pPr>
      <w:bookmarkStart w:id="139" w:name="abort"/>
      <w:bookmarkEnd w:id="139"/>
      <w:r>
        <w:t>ABORT</w:t>
      </w:r>
    </w:p>
    <w:p w14:paraId="1F340BB1" w14:textId="77777777" w:rsidR="00573A6A" w:rsidRDefault="00310809">
      <w:pPr>
        <w:pStyle w:val="FirstParagraph"/>
      </w:pPr>
      <w:r>
        <w:t>A central informa ao controlador para cancelar a transação. Sentido: Central --&gt; Controlador</w:t>
      </w:r>
    </w:p>
    <w:p w14:paraId="2AB142AB" w14:textId="77777777" w:rsidR="00573A6A" w:rsidRDefault="00310809">
      <w:pPr>
        <w:pStyle w:val="Heading5"/>
      </w:pPr>
      <w:bookmarkStart w:id="140" w:name="commited"/>
      <w:bookmarkEnd w:id="140"/>
      <w:r>
        <w:t>COMMITED</w:t>
      </w:r>
    </w:p>
    <w:p w14:paraId="6D576AE4" w14:textId="77777777" w:rsidR="00573A6A" w:rsidRDefault="00310809">
      <w:pPr>
        <w:pStyle w:val="FirstParagraph"/>
      </w:pPr>
      <w:r>
        <w:t>O controlador informa à central que realizou a transação Sentido: Controlador --&gt; Central</w:t>
      </w:r>
    </w:p>
    <w:p w14:paraId="4DACA5B0" w14:textId="77777777" w:rsidR="00573A6A" w:rsidRDefault="00310809">
      <w:pPr>
        <w:pStyle w:val="Heading5"/>
      </w:pPr>
      <w:bookmarkStart w:id="141" w:name="aborted"/>
      <w:bookmarkEnd w:id="141"/>
      <w:r>
        <w:t>ABORTED</w:t>
      </w:r>
    </w:p>
    <w:p w14:paraId="735D2A53" w14:textId="77777777" w:rsidR="00573A6A" w:rsidRDefault="00310809">
      <w:pPr>
        <w:pStyle w:val="FirstParagraph"/>
      </w:pPr>
      <w:r>
        <w:t>O controlador informa à central que abortou a transação Sentido: Controlador --&gt; Central</w:t>
      </w:r>
    </w:p>
    <w:p w14:paraId="582DA6BD" w14:textId="77777777" w:rsidR="00573A6A" w:rsidRDefault="00310809">
      <w:pPr>
        <w:pStyle w:val="Heading5"/>
      </w:pPr>
      <w:bookmarkStart w:id="142" w:name="exemplo-de-uma-transação-realizada-com-s"/>
      <w:bookmarkEnd w:id="142"/>
      <w:r>
        <w:lastRenderedPageBreak/>
        <w:t>Exemplo de uma transação realizada com sucesso</w:t>
      </w:r>
    </w:p>
    <w:p w14:paraId="6A6292C6" w14:textId="77777777" w:rsidR="00573A6A" w:rsidRDefault="00310809">
      <w:pPr>
        <w:pStyle w:val="FigurewithCaption"/>
      </w:pPr>
      <w:r>
        <w:rPr>
          <w:noProof/>
        </w:rPr>
        <w:drawing>
          <wp:inline distT="0" distB="0" distL="0" distR="0" wp14:anchorId="365AE735" wp14:editId="58649EDD">
            <wp:extent cx="5334000" cy="3566759"/>
            <wp:effectExtent l="0" t="0" r="0" b="0"/>
            <wp:docPr id="6" name="Picture" descr="TRANSACAO_O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odrigosol/raro/influunt/influunt-doc/site/protocolos/alto_nivel/../../img/transacao_ok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6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A5A845" w14:textId="77777777" w:rsidR="00573A6A" w:rsidRDefault="00310809">
      <w:pPr>
        <w:pStyle w:val="ImageCaption"/>
      </w:pPr>
      <w:r>
        <w:t>TRANSACAO_OK</w:t>
      </w:r>
    </w:p>
    <w:p w14:paraId="08353FF4" w14:textId="77777777" w:rsidR="00573A6A" w:rsidRDefault="00310809">
      <w:pPr>
        <w:pStyle w:val="Heading5"/>
      </w:pPr>
      <w:bookmarkStart w:id="143" w:name="exemplo-de-uma-transação-abortada"/>
      <w:bookmarkEnd w:id="143"/>
      <w:r>
        <w:t>Exemplo de uma transação abortada</w:t>
      </w:r>
    </w:p>
    <w:p w14:paraId="7DE321CB" w14:textId="77777777" w:rsidR="00573A6A" w:rsidRDefault="00310809">
      <w:pPr>
        <w:pStyle w:val="FigurewithCaption"/>
      </w:pPr>
      <w:r>
        <w:rPr>
          <w:noProof/>
        </w:rPr>
        <w:drawing>
          <wp:inline distT="0" distB="0" distL="0" distR="0" wp14:anchorId="272F707C" wp14:editId="61FB039C">
            <wp:extent cx="5334000" cy="3413100"/>
            <wp:effectExtent l="0" t="0" r="0" b="0"/>
            <wp:docPr id="7" name="Picture" descr="TRANSACAO_NOT_O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odrigosol/raro/influunt/influunt-doc/site/protocolos/alto_nivel/../../img/transacao_not_ok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9464C1" w14:textId="77777777" w:rsidR="00573A6A" w:rsidRDefault="00310809">
      <w:pPr>
        <w:pStyle w:val="ImageCaption"/>
      </w:pPr>
      <w:r>
        <w:t>TRANSACAO_NOT_OK</w:t>
      </w:r>
    </w:p>
    <w:p w14:paraId="10EA0B45" w14:textId="77777777" w:rsidR="00573A6A" w:rsidRDefault="00310809">
      <w:pPr>
        <w:pStyle w:val="Heading4"/>
      </w:pPr>
      <w:bookmarkStart w:id="144" w:name="tipos-de-transações"/>
      <w:bookmarkEnd w:id="144"/>
      <w:r>
        <w:lastRenderedPageBreak/>
        <w:t>Tipos de Transações</w:t>
      </w:r>
    </w:p>
    <w:p w14:paraId="7DBF10A8" w14:textId="77777777" w:rsidR="00573A6A" w:rsidRDefault="00310809">
      <w:pPr>
        <w:pStyle w:val="Heading5"/>
      </w:pPr>
      <w:bookmarkStart w:id="145" w:name="pacote_plano"/>
      <w:bookmarkEnd w:id="145"/>
      <w:r>
        <w:t>PACOTE_PLANO</w:t>
      </w:r>
    </w:p>
    <w:p w14:paraId="25EEFEE2" w14:textId="77777777" w:rsidR="00573A6A" w:rsidRDefault="00310809">
      <w:pPr>
        <w:pStyle w:val="FirstParagraph"/>
      </w:pPr>
      <w:r>
        <w:t>Envio de pacote de planos e tabela horária para o controlador.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3080"/>
        <w:gridCol w:w="2295"/>
        <w:gridCol w:w="1512"/>
        <w:gridCol w:w="2463"/>
      </w:tblGrid>
      <w:tr w:rsidR="00573A6A" w14:paraId="17C70CDD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CB4F5B2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2542A673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po</w:t>
            </w:r>
          </w:p>
        </w:tc>
        <w:tc>
          <w:tcPr>
            <w:tcW w:w="0" w:type="auto"/>
          </w:tcPr>
          <w:p w14:paraId="08F85C21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brigatório</w:t>
            </w:r>
          </w:p>
        </w:tc>
        <w:tc>
          <w:tcPr>
            <w:tcW w:w="0" w:type="auto"/>
          </w:tcPr>
          <w:p w14:paraId="3AF30301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07EE8F0F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A454969" w14:textId="77777777" w:rsidR="00573A6A" w:rsidRDefault="00310809">
            <w:r>
              <w:t>versoesPlanos</w:t>
            </w:r>
          </w:p>
        </w:tc>
        <w:tc>
          <w:tcPr>
            <w:tcW w:w="0" w:type="auto"/>
          </w:tcPr>
          <w:p w14:paraId="5F1E13CA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hyperlink w:anchor="versao-plano">
              <w:proofErr w:type="spellStart"/>
              <w:r>
                <w:rPr>
                  <w:rStyle w:val="Hyperlink"/>
                </w:rPr>
                <w:t>versão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plano</w:t>
              </w:r>
              <w:proofErr w:type="spellEnd"/>
            </w:hyperlink>
          </w:p>
        </w:tc>
        <w:tc>
          <w:tcPr>
            <w:tcW w:w="0" w:type="auto"/>
          </w:tcPr>
          <w:p w14:paraId="1FEA13A3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7200133A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sta de versões planos</w:t>
            </w:r>
          </w:p>
        </w:tc>
      </w:tr>
      <w:tr w:rsidR="00573A6A" w14:paraId="69843051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F2F702" w14:textId="77777777" w:rsidR="00573A6A" w:rsidRDefault="00310809">
            <w:r>
              <w:t>planos</w:t>
            </w:r>
          </w:p>
        </w:tc>
        <w:tc>
          <w:tcPr>
            <w:tcW w:w="0" w:type="auto"/>
          </w:tcPr>
          <w:p w14:paraId="34FAE949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hyperlink w:anchor="planos">
              <w:proofErr w:type="spellStart"/>
              <w:r>
                <w:rPr>
                  <w:rStyle w:val="Hyperlink"/>
                </w:rPr>
                <w:t>plano</w:t>
              </w:r>
              <w:proofErr w:type="spellEnd"/>
            </w:hyperlink>
          </w:p>
        </w:tc>
        <w:tc>
          <w:tcPr>
            <w:tcW w:w="0" w:type="auto"/>
          </w:tcPr>
          <w:p w14:paraId="18D45C08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25DB4F76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sta de planos</w:t>
            </w:r>
          </w:p>
        </w:tc>
      </w:tr>
      <w:tr w:rsidR="00573A6A" w14:paraId="35EE6DDE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F3E7416" w14:textId="77777777" w:rsidR="00573A6A" w:rsidRDefault="00310809">
            <w:r>
              <w:t>gruposSemaforicosPlanos</w:t>
            </w:r>
          </w:p>
        </w:tc>
        <w:tc>
          <w:tcPr>
            <w:tcW w:w="0" w:type="auto"/>
          </w:tcPr>
          <w:p w14:paraId="69F82F9B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hyperlink w:anchor="grupo-semaforico-plano">
              <w:proofErr w:type="spellStart"/>
              <w:r>
                <w:rPr>
                  <w:rStyle w:val="Hyperlink"/>
                </w:rPr>
                <w:t>grupo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semafórico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plano</w:t>
              </w:r>
              <w:proofErr w:type="spellEnd"/>
            </w:hyperlink>
          </w:p>
        </w:tc>
        <w:tc>
          <w:tcPr>
            <w:tcW w:w="0" w:type="auto"/>
          </w:tcPr>
          <w:p w14:paraId="71472F50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52EF0061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sta de grupos semafóricos planos</w:t>
            </w:r>
          </w:p>
        </w:tc>
      </w:tr>
      <w:tr w:rsidR="00573A6A" w14:paraId="00EE010D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F9B551" w14:textId="77777777" w:rsidR="00573A6A" w:rsidRDefault="00310809">
            <w:r>
              <w:t>estagiosPlanos</w:t>
            </w:r>
          </w:p>
        </w:tc>
        <w:tc>
          <w:tcPr>
            <w:tcW w:w="0" w:type="auto"/>
          </w:tcPr>
          <w:p w14:paraId="04ADABD6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hyperlink w:anchor="estagio-plano">
              <w:proofErr w:type="spellStart"/>
              <w:r>
                <w:rPr>
                  <w:rStyle w:val="Hyperlink"/>
                </w:rPr>
                <w:t>estágio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plano</w:t>
              </w:r>
              <w:proofErr w:type="spellEnd"/>
            </w:hyperlink>
          </w:p>
        </w:tc>
        <w:tc>
          <w:tcPr>
            <w:tcW w:w="0" w:type="auto"/>
          </w:tcPr>
          <w:p w14:paraId="15A5E831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18C9632A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sta de estágios planos</w:t>
            </w:r>
          </w:p>
        </w:tc>
      </w:tr>
      <w:tr w:rsidR="00573A6A" w14:paraId="584D4432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5AB0B71" w14:textId="77777777" w:rsidR="00573A6A" w:rsidRDefault="00310809">
            <w:r>
              <w:t>versoesTabelasHorarias</w:t>
            </w:r>
          </w:p>
        </w:tc>
        <w:tc>
          <w:tcPr>
            <w:tcW w:w="0" w:type="auto"/>
          </w:tcPr>
          <w:p w14:paraId="4DE2BEF9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hyperlink w:anchor="versao-tabela-horaria">
              <w:proofErr w:type="spellStart"/>
              <w:r>
                <w:rPr>
                  <w:rStyle w:val="Hyperlink"/>
                </w:rPr>
                <w:t>versão</w:t>
              </w:r>
              <w:proofErr w:type="spellEnd"/>
              <w:r>
                <w:rPr>
                  <w:rStyle w:val="Hyperlink"/>
                </w:rPr>
                <w:t xml:space="preserve"> de </w:t>
              </w:r>
              <w:proofErr w:type="spellStart"/>
              <w:r>
                <w:rPr>
                  <w:rStyle w:val="Hyperlink"/>
                </w:rPr>
                <w:t>tabela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horária</w:t>
              </w:r>
              <w:proofErr w:type="spellEnd"/>
            </w:hyperlink>
          </w:p>
        </w:tc>
        <w:tc>
          <w:tcPr>
            <w:tcW w:w="0" w:type="auto"/>
          </w:tcPr>
          <w:p w14:paraId="0EC5425B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408F661D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sta de versões de tabelas horárias</w:t>
            </w:r>
          </w:p>
        </w:tc>
      </w:tr>
      <w:tr w:rsidR="00573A6A" w14:paraId="65C6621B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73E0DF4" w14:textId="77777777" w:rsidR="00573A6A" w:rsidRDefault="00310809">
            <w:r>
              <w:t>tabelasHorarias</w:t>
            </w:r>
          </w:p>
        </w:tc>
        <w:tc>
          <w:tcPr>
            <w:tcW w:w="0" w:type="auto"/>
          </w:tcPr>
          <w:p w14:paraId="12AA10AD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hyperlink w:anchor="tabela-horaria">
              <w:proofErr w:type="spellStart"/>
              <w:r>
                <w:rPr>
                  <w:rStyle w:val="Hyperlink"/>
                </w:rPr>
                <w:t>tabela</w:t>
              </w:r>
              <w:proofErr w:type="spellEnd"/>
              <w:r>
                <w:rPr>
                  <w:rStyle w:val="Hyperlink"/>
                </w:rPr>
                <w:t xml:space="preserve"> </w:t>
              </w:r>
              <w:proofErr w:type="spellStart"/>
              <w:r>
                <w:rPr>
                  <w:rStyle w:val="Hyperlink"/>
                </w:rPr>
                <w:t>horária</w:t>
              </w:r>
              <w:proofErr w:type="spellEnd"/>
            </w:hyperlink>
          </w:p>
        </w:tc>
        <w:tc>
          <w:tcPr>
            <w:tcW w:w="0" w:type="auto"/>
          </w:tcPr>
          <w:p w14:paraId="214E77D2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5A5764E4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sta de tabelas horárias</w:t>
            </w:r>
          </w:p>
        </w:tc>
      </w:tr>
      <w:tr w:rsidR="00573A6A" w14:paraId="10AE4D45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6AE9980" w14:textId="77777777" w:rsidR="00573A6A" w:rsidRDefault="00310809">
            <w:r>
              <w:t>eventos</w:t>
            </w:r>
          </w:p>
        </w:tc>
        <w:tc>
          <w:tcPr>
            <w:tcW w:w="0" w:type="auto"/>
          </w:tcPr>
          <w:p w14:paraId="7343885B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vetor</w:t>
            </w:r>
            <w:proofErr w:type="spellEnd"/>
            <w:r>
              <w:t xml:space="preserve"> de </w:t>
            </w:r>
            <w:hyperlink w:anchor="evento">
              <w:proofErr w:type="spellStart"/>
              <w:r>
                <w:rPr>
                  <w:rStyle w:val="Hyperlink"/>
                </w:rPr>
                <w:t>eventos</w:t>
              </w:r>
              <w:proofErr w:type="spellEnd"/>
            </w:hyperlink>
          </w:p>
        </w:tc>
        <w:tc>
          <w:tcPr>
            <w:tcW w:w="0" w:type="auto"/>
          </w:tcPr>
          <w:p w14:paraId="00D3087E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3AF97FF2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sta de eventos</w:t>
            </w:r>
          </w:p>
        </w:tc>
      </w:tr>
    </w:tbl>
    <w:p w14:paraId="09D713A8" w14:textId="77777777" w:rsidR="00573A6A" w:rsidRDefault="0031080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rsoe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81a8017-67db-47e8-b97d-8dd7647f3b7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bd9cd12-845f-4657-9497-944285be372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tatusVers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TIV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434c1d5-c62d-42e9-b8d6-6c740079759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a47ee38-44c6-4e81-ad91-8e53df29b634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9ba3f57-93e7-4990-a185-fc4d47c206dc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f9cc5b-0dd6-4c7f-ae0f-9e1598e8b28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67b5d96-3229-41ed-b9cd-207e6d56b16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01af106-bfa4-46d7-b988-6d12d700f24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e1aca47-04b0-432e-b0a4-8620d5aec82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ed8a499-8bbb-4421-9355-e03ced1eff12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bf48c12-b459-428d-9123-46c0cc296765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13e373f-eec1-4b17-bc0d-e78909941a1c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dd73c44-8c6c-43ca-ab29-2d24bc7e5d09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0be9f8d-259e-4186-9fe8-77e94c09c0f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34b5021-7c62-4203-a63e-17c9e5e453f3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63a5d35-5900-4e27-a5dd-925d0ac0064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89aa679-7cc0-47a7-8c03-696907cfbc7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tatusVers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TIV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40d222c-f0ff-4c26-bb2b-92e5fc99f49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543d890-0897-4269-b56a-3a163e3d5973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71c9338-2772-408f-b690-3cd50c38070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bee6c35-42aa-4401-b0c7-666a69255279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2413137-692a-4d4d-bfe4-206259344f83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7e8c501-23c9-4ece-b5d6-b30aee2971ef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9060694-1e8a-4cf6-942e-6172a1847914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2c77d75-46b4-45b7-968a-99c2298bd222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78a5f2c-4975-4506-8134-21548e075a90"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477871a-729c-4167-adc9-1e0a37ede8f3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3c9b320-0ec4-4e2a-8245-942891de95b6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b4180a1-958a-4d2e-bd2a-62fa6da47b9d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116c0c8-2e9f-4f82-82f0-3c60549deac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b3d1627-fe9e-4f3b-bbf8-8faf699cb26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tatusVers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TIV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89cc10b-c9ab-464f-9ec3-099576aa5b2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7d49526-7a74-4965-a588-87ee80821264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72af592-4e71-4cd5-abe6-7480ee35b6e7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b23ceac-f51a-46c4-adc8-438e03d96ba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99a65a4-2c3c-4569-8399-4e3eb654f26c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e521212-a3d0-4ab9-b92b-e3e9c6b6719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aaa83c4-3bb9-46a8-8a0e-103922e3fc13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d6a3d0b-d3eb-40ec-9955-7aef2992ee3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f698853-1014-4cd4-ba54-3867af6385b9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7c149e6-d905-4ce3-a047-1f7dec5dd92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cbdfc6a-3ef1-4601-a073-41f886b3994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b7eb07d-84ad-4925-9b7e-52b64cd75e2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dd93bee-b30c-42e5-8fd2-cb2273cffce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b23ceac-f51a-46c4-adc8-438e03d96b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ANO 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Cicl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8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fa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TabelaEntre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Ope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PO_FIXO_COORDEN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89cc10b-c9ab-464f-9ec3-099576aa5b2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b3d1627-fe9e-4f3b-bbf8-8faf699cb26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3200a4f-62a7-4d9b-993a-8a98aeaacef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4a98af6-872b-4dfd-8db3-ecf3faa71db7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1628f77-f3e0-4cc7-a5ae-934815ec0177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b32d91a-cefe-446f-a900-62c238e5a2b2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b70dcfd-76c1-4ea6-81eb-cf2f9d07ec9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4c4528d-643e-4960-a7cd-497e397f5b46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2ee7cb3-9a9c-496c-b527-e7a967c6b20d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60f03d0-3a07-4e79-afd4-050f582f41ab"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2fe129a-afce-4c87-819a-a3420cce0d3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f698853-1014-4cd4-ba54-3867af6385b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ANO 1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Cicl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8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fa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TabelaEntre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Ope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PO_FIXO_ISOL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89cc10b-c9ab-464f-9ec3-099576aa5b2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b3d1627-fe9e-4f3b-bbf8-8faf699cb26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124799b-fded-4b8e-9384-b6d435650f13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8c36441-1320-4260-a771-5dcf5c9ba7b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219707e-af6e-4fa4-bdda-fcc3ec5fbee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bbdeef-c0d2-4e71-bd5b-5c971b561ae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60c20fc-d11c-4a54-96ea-006f5708b1f2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dce7e58-285a-4277-bffd-f8eefb514d8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292453-b476-4b17-b000-bb13a919ce9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daee88a-7641-4e5b-8633-e6ce1e698b32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d2f531f-9fad-43fb-81f8-ef236d2be4e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f9cc5b-0dd6-4c7f-ae0f-9e1598e8b28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ANO 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Cicl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8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fa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TabelaEntre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Ope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PO_FIXO_COORDEN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434c1d5-c62d-42e9-b8d6-6c740079759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bd9cd12-845f-4657-9497-944285be372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ae5bffa-4595-48ae-b87f-86a582fe94d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35076ce-31fb-4bc3-8fdf-ab1c3f6ab77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4f4b1d5-f436-446a-87ae-027a833ad54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a32a488-8138-4d1e-aa07-cecba1052836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08265e-28ee-4eaa-8a64-ee31bf46469f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df9b1f-ed18-493f-8a85-dedfa2588a0f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6902a74-d182-4a24-9654-e51eefd1a06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c2e1aaa-9d63-4d3a-826d-83b9f893183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902ef90-90c3-4a8c-9fd1-f5e653cd2cb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7d49526-7a74-4965-a588-87ee8082126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ANO 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tempoCicl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fa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TabelaEntre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Ope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PO_FIXO_ISOL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89cc10b-c9ab-464f-9ec3-099576aa5b2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b3d1627-fe9e-4f3b-bbf8-8faf699cb26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d4f8d5-d775-467d-99bb-d73e1521f883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f32e7da-4077-4448-b5c0-c069dbb3be96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9802539-bc89-4271-abeb-4b1e1e767303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fb0ff06-b290-4573-afe5-755d0163484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08d3ebb-5814-4936-9055-4f2637aacf7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72ce2b-e8f1-4271-b13e-111c7d56357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6ca1769-ad18-40e0-8c11-93b1ca2103c4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47dba29-b612-4a14-b1c8-1f72662f2602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15cd679-2ea7-482a-8523-a93c7b17f20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a47ee38-44c6-4e81-ad91-8e53df29b63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ANO 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Cicl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9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fa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TabelaEntre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Ope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PO_FIXO_ISOL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434c1d5-c62d-42e9-b8d6-6c740079759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bd9cd12-845f-4657-9497-944285be372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c134b99-d307-4f25-ae20-627a0f56f68c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b51a28-a315-4b44-8448-b0e1917eb06a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20f4cfb-b46b-4fa8-b0f1-0a29b15654d4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80dab6e-549b-4d3d-ad42-58e27b9bc7e9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4c0797-620a-414e-a54b-e8bd16c49205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a8ac87a-10b5-45a0-88c1-9c52f4501e72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418aa09-ad43-444a-a534-e20e0cc2639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d8fc5ef-ed74-49f2-95e2-e343df31b00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9f4f5ae-e925-4af2-8925-0978ed73bec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7c149e6-d905-4ce3-a047-1f7dec5dd92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ANO 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Cicl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fa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TabelaEntre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Ope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PO_FIXO_ISOL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89cc10b-c9ab-464f-9ec3-099576aa5b27"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b3d1627-fe9e-4f3b-bbf8-8faf699cb26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816a30c-f65d-47ad-be72-5eb400dd4a72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d6238de-379b-4978-b0cc-f90d90e0ffc4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9127551-c429-4ee1-b71e-412ed81df6b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53604d-39c5-4d20-b98f-22fcc09a1d1d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88beb0d-2099-4ee8-99f4-6b41c13b3f7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9c29885-1664-44dd-9094-d9b80366c77f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4944cf5-80d5-4674-b058-cbd652694ce7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25e66bd-246b-4f05-a39e-773c32cbbb6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96e79c9-95ce-45a5-8c71-d2afacfbec23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2e284b5-9e1a-4c29-bc3e-0577a86d6bb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ed8a499-8bbb-4421-9355-e03ced1eff1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ANO 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Cicl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9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fa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TabelaEntre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Ope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PO_FIXO_ISOL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434c1d5-c62d-42e9-b8d6-6c740079759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bd9cd12-845f-4657-9497-944285be372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69ed7ef-bc63-411a-8461-1117ab29b2c7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085cf13-3d82-4f41-b6f3-ca9401b70197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53102e5-6ecb-4e43-9a1f-dabf52ada45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6ff7de-970c-44b8-9b05-394e5d8c070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3ceb9c0-dd57-462f-b118-510a31e32a6d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8fe3282-75e2-4d93-8b2a-11454a79976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97bc151-077f-4491-8abc-040fcbd66eb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16c6a47-1f7f-47d3-81de-88d03c81b32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6886f64-3ba3-4b22-af8b-fa3375dae34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71c9338-2772-408f-b690-3cd50c38070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ANO 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fa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TabelaEntre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Ope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TU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40d222c-f0ff-4c26-bb2b-92e5fc99f49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89aa679-7cc0-47a7-8c03-696907cfbc7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4dcec2f-9593-4a49-acdc-3a104dd55595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6ce6554-b727-4c28-9a3a-bbb093b0c8f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5ab218e-ba0d-469f-b679-27dddc30c3a2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7924eab-c9f9-4664-8562-cd2a415a2f7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c795c41-c9fe-4051-a676-857360d5740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093548a-1b91-4264-b0dc-079e5d360dc3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172b64d-95cc-4d9e-bf2f-c74e2b3fc455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58fd0f1-2629-42f3-80ee-ddba25a8e9b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8c6e66-d7be-487d-ab1c-f0a18eadef0f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31a5345-c7d6-4b08-a4e3-78c92ada8fb6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4cd9d40-518d-4e37-8b03-3ecc3b5ac09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543d890-0897-4269-b56a-3a163e3d597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ANO 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fa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TabelaEntre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Ope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TU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40d222c-f0ff-4c26-bb2b-92e5fc99f49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89aa679-7cc0-47a7-8c03-696907cfbc7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dd0f3ad-52b0-44e3-9078-ae4cc7f47bf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274911b-90cc-4a76-838f-6772f7fddbe2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df60508-5d88-40ff-837c-83a439d068cd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bb9ca80-ae47-41e9-a292-70eff5eea7cf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96ecbe4-59d0-4597-a4b2-da1449cc6b7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3c1031-ef64-4d1a-b5fd-cff1a5552c9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d7ebd77-61dc-4e01-80f8-76171855be4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a52b5f4-9b37-4909-83a6-4236fe6e8d1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c49641e-12c3-42f1-ad21-7d67cd8a4c5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9568fff-1394-4f99-8373-f5b564aa177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919519-5994-4dfa-9da3-b4c2bc4d876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e1aca47-04b0-432e-b0a4-8620d5aec82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ANO 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Cicl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9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fa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TabelaEntre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Ope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PO_FIXO_ISOL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434c1d5-c62d-42e9-b8d6-6c740079759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bd9cd12-845f-4657-9497-944285be3728"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39d92df-54cf-4670-9a0d-e1c9befb7f77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e27e02d-0b7f-4e72-af44-fb9b4a0f4f72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b050b17-57b8-4548-85d8-c07275e84b9d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99a0701-5a7b-4837-af93-37f40c28339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5186f15-8a0e-447f-bc03-20cbd45f7914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95da814-1ad5-4c7f-b838-2adb1643590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fb8a31f-591b-4ad0-b988-3b5858400dcf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8aadd8-1644-42da-8d1d-504204bd74ea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09cda95-96f4-473e-8acc-efcd2515668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99a65a4-2c3c-4569-8399-4e3eb654f26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ANO 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Cicl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8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fa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TabelaEntre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Ope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PO_FIXO_COORDEN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89cc10b-c9ab-464f-9ec3-099576aa5b2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b3d1627-fe9e-4f3b-bbf8-8faf699cb26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27e5f35-ce9d-4217-9984-afc97fe50a81"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3f15ce-3dac-4bf3-9ea8-b821960e0edf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3bb11e8-d1bf-4b60-b575-0bf2227b3c0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643e406-9aca-4205-b64b-c47e538f5d87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1cc9de9-bfe2-4529-8d1c-1d6e82304696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b203bd9-e1df-43af-93d5-41cb466358ec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1bb114f-7770-4707-ae16-a45dda13ecef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6a89a38-0c7d-40a8-9d87-ec82aecdd5f3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7b8fc7f-980c-4ef7-85a8-e7f05fe3565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e521212-a3d0-4ab9-b92b-e3e9c6b6719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ANO 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Cicl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7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fa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TabelaEntre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Ope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PO_FIXO_ISOL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89cc10b-c9ab-464f-9ec3-099576aa5b2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b3d1627-fe9e-4f3b-bbf8-8faf699cb26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d36f68d-8078-4b61-9f24-f27ae8cce9e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6101cd8-6f29-4476-b0e8-5b2470f011df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eaca136-2d50-4012-8cc5-1148ee7225ea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6cc22a8-0da9-436c-a612-039f68a624d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a5f2926-cce0-41d4-843d-a7ce952b881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eb0d3ad-344d-4326-919f-cb43d349cf2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258d43a-e774-4be2-9725-a32af6efea0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4b22d0d-c8c6-4dc8-aa62-ce3327c8e1b6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a4e8fc3-6e65-4635-a049-8c3e7ec10d6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9060694-1e8a-4cf6-942e-6172a18479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ANO 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fa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TabelaEntre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Ope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G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40d222c-f0ff-4c26-bb2b-92e5fc99f49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89aa679-7cc0-47a7-8c03-696907cfbc7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cdd7467-7009-49fe-8840-7b50e5f1eeed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61de79a-1a52-4f87-985d-29170b2b0663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1c94bd-4513-487f-b203-e64194b9fcbd"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6ca317b-6729-4f5d-8476-2d0e286c4c29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c5c1df-e3b1-45c3-9e08-f8659c7fcbcc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90104f3-d034-469e-a36f-46d77e46663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773ea4c-e6d0-4cc7-9022-a34a2fbec5b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2413137-692a-4d4d-bfe4-206259344f8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ANO 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fa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TabelaEntre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Ope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RMITEN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40d222c-f0ff-4c26-bb2b-92e5fc99f49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89aa679-7cc0-47a7-8c03-696907cfbc7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0aefc2c-06a9-4017-951c-a720ea0a163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1bb5-1509-4424-9708-8e14b96a12a7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8cb644c-1085-45e0-a426-9ef41a0da7e9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635cf01-cd45-4b9f-82db-1b4ffe53f047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f68febd-9d45-478a-859c-1dc4496bbaf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c8ecc4-3889-4a35-b4ff-b179480a192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fc1ca58-66d7-46d3-b738-53a54ce50bc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d6a3d0b-d3eb-40ec-9955-7aef2992ee3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ANO 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Cicl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8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fa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TabelaEntre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Ope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PO_FIXO_ISOL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89cc10b-c9ab-464f-9ec3-099576aa5b2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b3d1627-fe9e-4f3b-bbf8-8faf699cb26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b12e5b-9d02-4a48-bd7a-95969bbb943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c9bb863-8b5f-40a1-a353-fdb69447b26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068189b-1d34-4cb2-a52b-9c6896ac9f7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41b7b51-5056-47d8-b5b5-59163083bf62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f992b4c-948f-4bb4-8938-c145c49beb5a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6d2801-1b01-469e-9711-bfbb60724ef2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0de5753-717b-4de2-84ea-b32b25dc7122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886b335-bebb-46fc-85bc-7939050a215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b1d2cbc-52d1-4e24-b03a-545c31c812f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b4180a1-958a-4d2e-bd2a-62fa6da47b9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ANO 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fa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TabelaEntre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Ope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RMITEN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40d222c-f0ff-4c26-bb2b-92e5fc99f49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89aa679-7cc0-47a7-8c03-696907cfbc7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63657d0-1dc6-4232-8b09-4b8ae7c41a6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a5566cc-fcd3-4180-b5f9-f0258e3b08e3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a1119eb-2acb-4ae8-b25b-10bef620481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96d40ef-2f5c-4891-b9f8-fd64023d345f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3fd1fa4-0c63-454f-a192-1bb6e7ac6244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0148d3e-1c66-4e58-a09a-2d15e2b42d8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852bcc-a732-4811-a871-7576572f1bf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01af106-bfa4-46d7-b988-6d12d700f24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ANO 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Cicl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9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fa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TabelaEntre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Ope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PO_FIXO_ISOL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434c1d5-c62d-42e9-b8d6-6c740079759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bd9cd12-845f-4657-9497-944285be372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12a5589-6067-4c86-bb50-61c0e37d40b2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3ff8779-1077-442f-b275-04cdcf455e1f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c2bd665-0a34-4ef0-9d61-ba5783ff9c6c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bd2bea5-653c-4fef-9588-4cd40c9e587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64f7725-2e8a-4cf5-af11-7dcc2ecebfc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9117829-97db-4568-95b0-99be04b6436c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875e821-57af-48cf-bf58-74f30cea296f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89ae499-bc0d-4154-b249-40994de6522c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eefcaf0-0b7b-4e80-8ceb-a2f417a7591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13e373f-eec1-4b17-bc0d-e78909941a1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ANO 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Cicl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fa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TabelaEntre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Ope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PO_FIXO_ISOL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434c1d5-c62d-42e9-b8d6-6c740079759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bd9cd12-845f-4657-9497-944285be3728"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212185e-4180-491f-ba05-949f73a4fed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9f6e5ce-66da-4038-8a92-e346337ae37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f9aa29-0b74-423e-95b3-091ef36415f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534485e-c1ff-4d10-9d51-40285cd4834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12f0924-8670-4a4c-9277-e2bb0debc615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1a7c92b-7451-440b-a85a-5146ff906af3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2ef371-38d2-4737-a1e1-532cdb2aea3d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ea306e3-574d-44b2-81a7-fe6c6879079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7ab96fb-205c-477d-b212-17fa9a0a666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aaa83c4-3bb9-46a8-8a0e-103922e3fc1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ANO 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Cicl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7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fa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TabelaEntre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Ope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PO_FIXO_ISOL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89cc10b-c9ab-464f-9ec3-099576aa5b2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b3d1627-fe9e-4f3b-bbf8-8faf699cb26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c333221-a483-4dd3-91c9-d8d32dc5d5f9"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dfa6a1a-d758-4ae2-9fe2-3869c7435966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6c9baab-bec3-45dc-b5ea-c632f73c1ecd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3779e16-9ff0-402b-97ba-728a2d49293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069d476-ab7e-4982-b9b4-ac7ace50141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75a8638-9213-4286-b500-76d1469dacf5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de19174-e765-4bce-96d7-b745c53b3e6a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f8fb94f-d5cc-4d95-b080-d69515f52f27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a835093-041b-458c-ac46-7c6681b81bb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477871a-729c-4167-adc9-1e0a37ede8f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ANO 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fa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TabelaEntre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Ope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RMITEN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40d222c-f0ff-4c26-bb2b-92e5fc99f49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89aa679-7cc0-47a7-8c03-696907cfbc7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c56313b-03c9-408e-bd97-16de76b28f3d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c9a3f8a-fa6d-4a78-a91b-3d58f7e2f45c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864cf2d-1d85-4124-b0c9-b6ebed5dff2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cb058fc-c8d8-4614-af6a-f5c59eb3380d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fdb2884-8454-402c-b29d-fff7414418dd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c8c9e18-6343-41f7-9c73-33fa1919148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84a8410-05a9-46ed-b20d-98bb85ab59c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78a5f2c-4975-4506-8134-21548e075a9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ANO 1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fa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TabelaEntre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Ope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RMITEN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40d222c-f0ff-4c26-bb2b-92e5fc99f49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89aa679-7cc0-47a7-8c03-696907cfbc7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ab712e-c372-4d3d-9901-da55fd86e899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6b329d6-9c9f-449b-a624-89cad1ed24fc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eb35bdd-8145-4039-a3f1-f60a3ea6e55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b3cebf3-03f2-4b29-bb6a-6ae3412a6dff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5bb16f8-10be-4b54-9325-e330520c0ae1"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fe664fb-4f2a-4b52-a205-0c01e22fc5e3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4fe5d90-b116-4710-b3bc-8c249b7ab8d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67b5d96-3229-41ed-b9cd-207e6d56b16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ANO 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Cicl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8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fa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TabelaEntre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Ope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PO_FIXO_COORDEN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434c1d5-c62d-42e9-b8d6-6c740079759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bd9cd12-845f-4657-9497-944285be372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7b3dfac-fbe2-4d34-aa8f-93419ac7cc69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44872f5-8712-4957-8ac6-86d61bee9719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d7966b-6f48-499e-b067-5e6ee5a47795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bd41e3-27bf-4d71-b6fb-2fbe799e0f37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11e6e4e-e77b-4d7e-8bdf-c2c538e02ed2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7a88a9-4a03-44ad-9555-83de60ea4cf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b34c589-e567-4efd-b6ea-fc4e802f8fd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2c081d6-521d-4b58-89fd-faed35934c06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13cd16-2871-41ee-8891-f47b495adb4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dd73c44-8c6c-43ca-ab29-2d24bc7e5d0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ANO 1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Cicl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fa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TabelaEntre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Ope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PO_FIXO_ISOL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434c1d5-c62d-42e9-b8d6-6c740079759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bd9cd12-845f-4657-9497-944285be372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6a00183-a945-4579-80d5-1847b82ab1d6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82538d8-11bd-4517-9f22-d5e54a6667d6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cf72975-34b8-4a22-ba02-2fc406b0440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6ee6ad9-a86a-40c4-b114-1363e122be3f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bc077d3-e6b5-4524-a632-a222c0476f46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02e6db7-65bd-488b-b4b5-c4d81a015903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c9aeaf4-f3b4-4b1e-9253-5a8d8841828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29fa6fc-5601-4599-806c-93f1ff816bf4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eb8c8ea-a4f9-480b-bd6f-2c504e3a6fc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2c77d75-46b4-45b7-968a-99c2298bd2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ANO 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fa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TabelaEntre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Ope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AG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40d222c-f0ff-4c26-bb2b-92e5fc99f49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89aa679-7cc0-47a7-8c03-696907cfbc7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35fc7b5-e068-4fd8-85f7-d28aed948429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d0e62a-8c51-4a77-bb47-db43c02a70a2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508d715-ec30-4ec7-90a4-6a12f0a369ad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db08a23-2fe0-4276-85e9-92a18b5d2193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1b52200-6645-4c90-9571-ad1cc4cd19b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1ab5855-ba81-4194-9772-6d7cfab511e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c35c8ec-6477-4650-8a75-6f97a3ae503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9ba3f57-93e7-4990-a185-fc4d47c206d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ANO 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Cicl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9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fa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TabelaEntre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Ope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PO_FIXO_ISOL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434c1d5-c62d-42e9-b8d6-6c740079759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bd9cd12-845f-4657-9497-944285be372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480feea-4410-498f-b9fb-f548504cd4cf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5c36645-9bb5-4b02-ae82-b3ef693ce68f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440e6b6-cf6a-4b90-b0b7-44233258d51d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6c5b1f0-c17f-4add-9033-6967719464f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c275fe9-1059-4d0d-9478-7ce1b55e0f74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d12db93-2cdb-4128-8f82-8285c398789a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433fb91-9c18-4a92-bdb9-2aa0fe6bf6d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5dfea53-8c27-4d03-bb5f-5a8db121936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abb3e46-8e1f-446b-ac1f-4c853e0dbdc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bf48c12-b459-428d-9123-46c0cc29676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ANO 1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Cicl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fa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TabelaEntre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Ope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PO_FIXO_ISOL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434c1d5-c62d-42e9-b8d6-6c740079759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bd9cd12-845f-4657-9497-944285be3728"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933836c-814e-47e4-850d-0497c0892f19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d66cc3e-c772-4260-8ae6-0214da100f8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0a33c85-6811-4bed-885b-cb25509085df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284e70c-b1bf-4e2f-a92a-4c6caa6ee977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f9e564a-539f-4cac-9804-9fc954b5fbd9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a7001b8-7dc3-4e0d-810c-90ed1827030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66dad42-b905-44c9-a0c0-9f3447e914b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cce9d30-3a1e-4dc6-991a-0d04d8f3796d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d01b99d-da37-421f-bbf4-e60efc3701f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34b5021-7c62-4203-a63e-17c9e5e453f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ANO 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fa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TabelaEntre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Ope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RMITEN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434c1d5-c62d-42e9-b8d6-6c740079759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bd9cd12-845f-4657-9497-944285be372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b0766b2-7ab3-4df1-b7b9-7d8a412bc77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b19e017-8d2f-4024-aee3-5beb6f31b2f3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c1c9a98-1c77-466d-88eb-760b73f5e0e2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fec6d5a-3061-441a-9ad8-669dd71d1aba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ac89f79-5ff0-4b26-87fe-cb5159a8cc2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ebc34db-9397-4262-91db-3fc1f1f663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0be9f8d-259e-4186-9fe8-77e94c09c0f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ANO 1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Cicl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fa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TabelaEntre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Ope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PO_FIXO_ISOL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434c1d5-c62d-42e9-b8d6-6c740079759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bd9cd12-845f-4657-9497-944285be372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4c33a7d-d281-4762-af7b-525400c47a1a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e39286f-1573-4b8d-a43c-d389dcbae2aa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e2b6536-057b-44dc-8e6e-0d491a524ea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831c2f5-b8f6-41b9-bd43-ea3bd12be836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b47e99-3905-44bc-8738-3fdfb936d3ed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08585c5-b55d-4731-ada0-f8b272f84a1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b10eca6-25ff-4398-baf2-5fbb40134a56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1277a57-553a-492b-b662-ea67fa2831a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b7eb07d-84ad-4925-9b7e-52b64cd75e2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ANO 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fa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TabelaEntre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Ope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RMITEN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89cc10b-c9ab-464f-9ec3-099576aa5b2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b3d1627-fe9e-4f3b-bbf8-8faf699cb26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154f837-1183-49dd-8c5c-5fc13b17e584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9c72745-967e-434a-a6eb-a7a2ff2e09a2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7c03a2-fa6b-4b57-bd2c-552d3c373cdd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89e8a77-370d-44ab-9445-e8016c5313f7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456f07-5183-4f7d-b440-5aba9d8b01c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5880d9f-1e3b-4d3a-8760-1486f2f7d4f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7e8c501-23c9-4ece-b5d6-b30aee2971e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ANO 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fa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TabelaEntre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Ope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RMITEN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40d222c-f0ff-4c26-bb2b-92e5fc99f49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89aa679-7cc0-47a7-8c03-696907cfbc7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9c82ec4-34b7-440c-aee8-122fc9522ac7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516e021-ff87-4966-b269-5c4b519d4113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6c03b88-6892-4b48-bc11-e568a7fd5a33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756e75b-fc14-4387-80da-b716b14eba73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2092bc4-b106-4800-99b3-56cda5d6d7b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8f3d20a-00fd-4ad3-b317-66a22292dd09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3f5f7ff-5386-452e-ab3e-ba9f0f07144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72af592-4e71-4cd5-abe6-7480ee35b6e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ANO 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Cicl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7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fa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TabelaEntre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Ope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PO_FIXO_ISOL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89cc10b-c9ab-464f-9ec3-099576aa5b27"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b3d1627-fe9e-4f3b-bbf8-8faf699cb26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0d48a2-f54c-451e-9107-d10307f44483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15251d8-f402-4e39-b549-4c31fc2b51a5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05490da-7ba1-4978-bae5-4d67a6a6457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af237a5-698d-4ae3-b071-ca5dae1b0222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7373ed9-71b8-42a4-a702-a40524527c24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dfca22-d6a0-4e09-a12a-405ce1e7fe0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3d3d444-475a-42de-8263-f867a4fe1936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23a0d3c-5fb0-44ba-a3ae-6b26c4be6bb7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f364eea-7d51-4e74-855c-3bc6123f6ed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3c9b320-0ec4-4e2a-8245-942891de95b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ANO 1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fa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TabelaEntre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Ope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RMITEN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40d222c-f0ff-4c26-bb2b-92e5fc99f49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89aa679-7cc0-47a7-8c03-696907cfbc7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lastRenderedPageBreak/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4d07d20-35b8-4dc4-920e-87c70b353af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3244aef-fe76-472e-8b8c-1e4deddf6b25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5b7d5d-4255-4d31-a655-25b89d61494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ba707f2-66c1-47da-8cd6-d50fcdacbac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dfa4a7b-6e90-4fd6-950c-d520b5929d5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79eb1cd-e86e-474b-9fa6-e22df726fff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e98eb60-8eed-40eb-91ae-72ffde294f8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bee6c35-42aa-4401-b0c7-666a6925527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ANO 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fa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TabelaEntre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Ope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TU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40d222c-f0ff-4c26-bb2b-92e5fc99f49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89aa679-7cc0-47a7-8c03-696907cfbc7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c50c7bc-e588-4281-8961-66fcc5cdc59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0e5ba5-3914-4846-905f-d751d29c5275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c91434d-1ffb-4528-8c34-81d540d6d37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8e3a836-e9f9-487c-9554-5da60fb20e8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0585601-1c92-4174-bcaf-0db1dc21a76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8f2334b-704f-4342-8693-a730277ddbbc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07d554b-b2dd-486e-b000-dd91bfbcf12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59e734b-3e49-4f54-b73b-6a978f01b0d2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44af5d4-4ca9-45b7-a3d9-941496b193b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4952b05-ef35-4293-8732-8cd53adefdfa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9a8b2b0-dfd1-40fa-9fb0-7768ec7330a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cbdfc6a-3ef1-4601-a073-41f886b3994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ANO 1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Cicl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8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fa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TabelaEntre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odoOpe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PO_FIXO_ISOL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89cc10b-c9ab-464f-9ec3-099576aa5b2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b3d1627-fe9e-4f3b-bbf8-8faf699cb26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093fc70-7e90-45b8-a920-f2a0398a802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620fb03-44a1-4d12-8141-1de0e48db16a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efb2cba-bd2b-4574-a9df-7d2ed57726b5"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2a12aba-466f-40a9-800d-dcddc77359d9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7f6d280-aef9-421c-a3d6-cb0338277329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3ad9510-66e7-4c39-99db-9dc46637a006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91982f4-d2d5-48b6-abd2-e1ee9b604019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68f5e4d-ba28-4a2a-ad7b-623644b1fea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52152b-925a-4752-9c1a-c018597779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c9a3f8a-fa6d-4a78-a91b-3d58f7e2f45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477871a-729c-4167-adc9-1e0a37ede8f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1e0fa46-17ce-4d6d-b867-3f47015d9a9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e33847-5d7f-433f-a3fa-d1d612b5b12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433fb91-9c18-4a92-bdb9-2aa0fe6bf6d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9ba3f57-93e7-4990-a185-fc4d47c206d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eb5c8-40c4-4f31-9079-46e642cb9b1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e4bf413-e5b2-49f1-94f3-b06b09a274a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07d554b-b2dd-486e-b000-dd91bfbcf1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bee6c35-42aa-4401-b0c7-666a6925527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e6ed704-11f0-49cc-abbb-53ac15883ea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b296846-3249-4797-8eb9-d746e99e79a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6ca1769-ad18-40e0-8c11-93b1ca2103c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7d49526-7a74-4965-a588-87ee8082126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b5603c7-e9eb-439d-a50f-eeea455a97c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0538113-976b-41a6-bb44-c3864c900e7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dce7e58-285a-4277-bffd-f8eefb514d8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f698853-1014-4cd4-ba54-3867af6385b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6f4a708-8846-467b-9b66-42cb61998aa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8bde60-16ff-446d-91eb-20b805bba07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e2b6536-057b-44dc-8e6e-0d491a524e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0be9f8d-259e-4186-9fe8-77e94c09c0f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20f9a6-5657-4174-92d1-17b8f2e8236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0b4ff9-acaf-4d8a-94b2-6d619da2b1a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79eb1cd-e86e-474b-9fa6-e22df726fff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3c9b320-0ec4-4e2a-8245-942891de95b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7dbd42f-38c7-4313-a54c-4043d93bb30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e9792ae-4cb9-468b-87a6-ddbdb15441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172b64d-95cc-4d9e-bf2f-c74e2b3fc4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71c9338-2772-408f-b690-3cd50c38070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e6ed704-11f0-49cc-abbb-53ac15883ea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71ec80a-0bf7-4485-8655-8c34a7ed4ed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3ceb9c0-dd57-462f-b118-510a31e32a6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ed8a499-8bbb-4421-9355-e03ced1eff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f37645b-dd55-45c8-979f-1c791187a8e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02bcc31-e410-4c84-8d82-a770a4664bb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6ca317b-6729-4f5d-8476-2d0e286c4c2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9060694-1e8a-4cf6-942e-6172a184791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81da107-3872-4da3-8216-61a58206d24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8ecdb4-c5fe-4035-ae31-2dedd3717af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b47e99-3905-44bc-8738-3fdfb936d3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0be9f8d-259e-4186-9fe8-77e94c09c0f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a41aea0-8a10-418d-ac65-de1d20e276f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10d0c7b-a653-4375-8a02-34fcc6b0f4e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b19e017-8d2f-4024-aee3-5beb6f31b2f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34b5021-7c62-4203-a63e-17c9e5e453f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f37645b-dd55-45c8-979f-1c791187a8e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74a1237-2ab9-46bb-b966-11a838a3542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d8fc5ef-ed74-49f2-95e2-e343df31b00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a47ee38-44c6-4e81-ad91-8e53df29b63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11536f-8046-450e-991b-740433157e9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e816564-0c69-4f3d-9644-79fd8567489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44af5d4-4ca9-45b7-a3d9-941496b193b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bee6c35-42aa-4401-b0c7-666a6925527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7ad6da6-67d3-4753-8cbf-5e4fba4a8f2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880dce9-c47a-432a-97dd-1a0d28c5678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0585601-1c92-4174-bcaf-0db1dc21a76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bee6c35-42aa-4401-b0c7-666a6925527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00f4159-eed6-4d48-880c-26ff74d49a8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fa8a246-626c-4b37-a090-b07789a3fb4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4b22d0d-c8c6-4dc8-aa62-ce3327c8e1b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e521212-a3d0-4ab9-b92b-e3e9c6b6719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891f724-d1a3-4e8b-9b4d-a291dcec4db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d86cbfa-7544-4617-b515-0167117e68d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6a89a38-0c7d-40a8-9d87-ec82aecdd5f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99a65a4-2c3c-4569-8399-4e3eb654f26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891f724-d1a3-4e8b-9b4d-a291dcec4db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9c91c64-bad1-4309-b22f-41d181ddbc1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96e79c9-95ce-45a5-8c71-d2afacfbec2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7c149e6-d905-4ce3-a047-1f7dec5dd92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891f724-d1a3-4e8b-9b4d-a291dcec4db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f518d8-b093-48cd-b7e4-25425178b7d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1a7c92b-7451-440b-a85a-5146ff906af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13e373f-eec1-4b17-bc0d-e78909941a1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a41aea0-8a10-418d-ac65-de1d20e276f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641c25f-5fca-45c8-9a01-da27563b349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90104f3-d034-469e-a36f-46d77e4666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9060694-1e8a-4cf6-942e-6172a184791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7dbd42f-38c7-4313-a54c-4043d93bb30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ac3a95-21ee-4fad-97d0-c192826f855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11e6e4e-e77b-4d7e-8bdf-c2c538e02ed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67b5d96-3229-41ed-b9cd-207e6d56b16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f37645b-dd55-45c8-979f-1c791187a8ed"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1efcc0-f717-44d2-9a96-399667080ec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3c1031-ef64-4d1a-b5fd-cff1a5552c9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543d890-0897-4269-b56a-3a163e3d597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1e0fa46-17ce-4d6d-b867-3f47015d9a9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6dc7a54-2c43-415b-b68e-613b8b0d9f9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8aadd8-1644-42da-8d1d-504204bd74e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e1aca47-04b0-432e-b0a4-8620d5aec82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11536f-8046-450e-991b-740433157e9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8a5a4b9-49c2-48cb-8ad7-33e1b6cf7e5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534485e-c1ff-4d10-9d51-40285cd4834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13e373f-eec1-4b17-bc0d-e78909941a1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20f9a6-5657-4174-92d1-17b8f2e8236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306acf0-077d-4f14-835e-a583ef0ab97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c1c9a98-1c77-466d-88eb-760b73f5e0e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34b5021-7c62-4203-a63e-17c9e5e453f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a41aea0-8a10-418d-ac65-de1d20e276f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9109f65-8b5a-4c89-bdc8-18cf85d8a82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7c03a2-fa6b-4b57-bd2c-552d3c373cd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b7eb07d-84ad-4925-9b7e-52b64cd75e2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6f4a708-8846-467b-9b66-42cb61998aa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32f8ae3-a24e-4955-8b1b-fd519a749eb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875e821-57af-48cf-bf58-74f30cea296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01af106-bfa4-46d7-b988-6d12d700f24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eb5c8-40c4-4f31-9079-46e642cb9b1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dd251ac-af95-4cac-85ca-c5b08f8fc18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3244aef-fe76-472e-8b8c-1e4deddf6b2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3c9b320-0ec4-4e2a-8245-942891de95b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1e0fa46-17ce-4d6d-b867-3f47015d9a9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947672e-4761-48f9-a5a6-1210d509165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0aefc2c-06a9-4017-951c-a720ea0a163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2413137-692a-4d4d-bfe4-206259344f8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00f4159-eed6-4d48-880c-26ff74d49a8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bedafa3-6db2-4300-8076-64973c09bef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a5566cc-fcd3-4180-b5f9-f0258e3b08e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b4180a1-958a-4d2e-bd2a-62fa6da47b9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1e0fa46-17ce-4d6d-b867-3f47015d9a9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786fa92-e9df-4cd7-ad4f-fdf272be2e9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5186f15-8a0e-447f-bc03-20cbd45f79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e1aca47-04b0-432e-b0a4-8620d5aec82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f37645b-dd55-45c8-979f-1c791187a8e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3fc812e-82e9-4e05-9e43-7a46f189f0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b34c589-e567-4efd-b6ea-fc4e802f8fd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67b5d96-3229-41ed-b9cd-207e6d56b16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eb5c8-40c4-4f31-9079-46e642cb9b1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bf6f94e-33a5-48f3-925d-3e52700ac5b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a5f2926-cce0-41d4-843d-a7ce952b881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e521212-a3d0-4ab9-b92b-e3e9c6b6719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ea72e00-d001-40c4-b9a1-7638dbdda64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1f7fc22-e5c9-47d9-8ec7-8e3c9e23c86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0de5753-717b-4de2-84ea-b32b25dc71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d6a3d0b-d3eb-40ec-9955-7aef2992ee3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b5603c7-e9eb-439d-a50f-eeea455a97c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bfdf44a-4da2-4513-bfd3-4bdad587d20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35fc7b5-e068-4fd8-85f7-d28aed94842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2c77d75-46b4-45b7-968a-99c2298bd22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00f4159-eed6-4d48-880c-26ff74d49a8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371e755-c877-476c-a0b9-d4165ccb5b4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ba707f2-66c1-47da-8cd6-d50fcdacbac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3c9b320-0ec4-4e2a-8245-942891de95b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81da107-3872-4da3-8216-61a58206d24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f3852a7-1557-497c-b7a8-cea2fe31e0e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284e70c-b1bf-4e2f-a92a-4c6caa6ee97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bf48c12-b459-428d-9123-46c0cc296765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20f9a6-5657-4174-92d1-17b8f2e8236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9a68429-6a23-457e-8edd-baa3901145b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9c82ec4-34b7-440c-aee8-122fc9522ac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7e8c501-23c9-4ece-b5d6-b30aee2971e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00f4159-eed6-4d48-880c-26ff74d49a8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8c46794-f374-48d6-be47-5811c7f1887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f992b4c-948f-4bb4-8938-c145c49beb5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d6a3d0b-d3eb-40ec-9955-7aef2992ee3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ea72e00-d001-40c4-b9a1-7638dbdda64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662be0e-ef50-4f7f-a2d4-9ccb82c688c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31a5345-c7d6-4b08-a4e3-78c92ada8fb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71c9338-2772-408f-b690-3cd50c38070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7dbd42f-38c7-4313-a54c-4043d93bb30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c6e416c-7a06-452a-83a9-f781102a873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1bb114f-7770-4707-ae16-a45dda13ece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99a65a4-2c3c-4569-8399-4e3eb654f26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b5603c7-e9eb-439d-a50f-eeea455a97c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fbd63ea-452d-4681-a04a-e009e152e92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756e75b-fc14-4387-80da-b716b14eba7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7e8c501-23c9-4ece-b5d6-b30aee2971e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81da107-3872-4da3-8216-61a58206d24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4a3b07a-e696-4dd5-aa2e-b9e27882f18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9c72745-967e-434a-a6eb-a7a2ff2e09a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b7eb07d-84ad-4925-9b7e-52b64cd75e2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ea72e00-d001-40c4-b9a1-7638dbdda64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6d6a0fe-0066-4725-8478-af23f5a1cef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cb058fc-c8d8-4614-af6a-f5c59eb3380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477871a-729c-4167-adc9-1e0a37ede8f3"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81da107-3872-4da3-8216-61a58206d24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3976f58-804e-4d37-9d2f-501f7f9b6e3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b203bd9-e1df-43af-93d5-41cb466358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99a65a4-2c3c-4569-8399-4e3eb654f26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6f4a708-8846-467b-9b66-42cb61998aa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3686fce-5cc4-4934-9e17-c8a5ef0a8f7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8f3d20a-00fd-4ad3-b317-66a22292dd0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7e8c501-23c9-4ece-b5d6-b30aee2971e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7dbd42f-38c7-4313-a54c-4043d93bb30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42a519-1b4c-4d95-9c1f-bce59c2027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516e021-ff87-4966-b269-5c4b519d411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7e8c501-23c9-4ece-b5d6-b30aee2971e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1e0fa46-17ce-4d6d-b867-3f47015d9a9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40c5a24-b978-4f2a-aa37-2264426f6c0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c275fe9-1059-4d0d-9478-7ce1b55e0f7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9ba3f57-93e7-4990-a185-fc4d47c206d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f37645b-dd55-45c8-979f-1c791187a8e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04c5103-c42f-4e63-a9e6-0a91271be32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6902a74-d182-4a24-9654-e51eefd1a06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f9cc5b-0dd6-4c7f-ae0f-9e1598e8b28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eb5c8-40c4-4f31-9079-46e642cb9b1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b58ff3d-cef7-4e96-ae58-616b2e6dc1f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60c20fc-d11c-4a54-96ea-006f5708b1f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f698853-1014-4cd4-ba54-3867af6385b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ea72e00-d001-40c4-b9a1-7638dbdda64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f42b5fa-ac5a-46ca-ad62-9bd3778f34e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7f6d280-aef9-421c-a3d6-cb033827732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cbdfc6a-3ef1-4601-a073-41f886b3994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ea72e00-d001-40c4-b9a1-7638dbdda64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2e1437f-03d8-4c4d-b67f-f15e4580f30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8f2334b-704f-4342-8693-a730277ddbb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bee6c35-42aa-4401-b0c7-666a6925527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1e0fa46-17ce-4d6d-b867-3f47015d9a9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97cb31b-82e9-4ba7-a33e-d8d556cd2a0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4952b05-ef35-4293-8732-8cd53adefdf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bee6c35-42aa-4401-b0c7-666a6925527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7dbd42f-38c7-4313-a54c-4043d93bb30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a5c2088-7204-4d21-a154-105d19d2a9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1ab5855-ba81-4194-9772-6d7cfab511e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2c77d75-46b4-45b7-968a-99c2298bd22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7dbd42f-38c7-4313-a54c-4043d93bb30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97c9a9a-6361-4340-aec7-f6f4692201b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95da814-1ad5-4c7f-b838-2adb164359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e1aca47-04b0-432e-b0a4-8620d5aec82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a41aea0-8a10-418d-ac65-de1d20e276f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b4f5255-9fca-4434-9627-f9534c8e480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a7001b8-7dc3-4e0d-810c-90ed182703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bf48c12-b459-428d-9123-46c0cc296765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a41aea0-8a10-418d-ac65-de1d20e276f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cffc34a-90f8-4a95-ba1d-5bad26c6711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2ee7cb3-9a9c-496c-b527-e7a967c6b20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b23ceac-f51a-46c4-adc8-438e03d96ba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b5603c7-e9eb-439d-a50f-eeea455a97c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ea81ca0-a678-4104-9557-780a83fd257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1c94bd-4513-487f-b203-e64194b9fcb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9060694-1e8a-4cf6-942e-6172a184791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e6ed704-11f0-49cc-abbb-53ac15883ea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9eb9ede-02f5-4f1b-8ae9-58df9da18af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25e66bd-246b-4f05-a39e-773c32cbbb6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7c149e6-d905-4ce3-a047-1f7dec5dd92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b5603c7-e9eb-439d-a50f-eeea455a97c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fd49b8e-3bfb-480b-8dac-a758a48c33c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f68febd-9d45-478a-859c-1dc4496bbaf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2413137-692a-4d4d-bfe4-206259344f8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7ad6da6-67d3-4753-8cbf-5e4fba4a8f2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0f3f3e3-626a-4897-8fdc-6649334d027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635cf01-cd45-4b9f-82db-1b4ffe53f04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2413137-692a-4d4d-bfe4-206259344f8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81da107-3872-4da3-8216-61a58206d24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659e8d4-dcf4-49ed-977e-62dbb1716f2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fec6d5a-3061-441a-9ad8-669dd71d1ab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34b5021-7c62-4203-a63e-17c9e5e453f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eb5c8-40c4-4f31-9079-46e642cb9b1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5f5a2be-06c1-4828-a5d2-86f223ac5e9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ac89f79-5ff0-4b26-87fe-cb5159a8cc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34b5021-7c62-4203-a63e-17c9e5e453f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11536f-8046-450e-991b-740433157e9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03b62de-5040-4864-914b-553d91100a1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4c4528d-643e-4960-a7cd-497e397f5b4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b23ceac-f51a-46c4-adc8-438e03d96ba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6f4a708-8846-467b-9b66-42cb61998aa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3ea9267-777a-4c4e-b7eb-50a3d50092f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c2e1aaa-9d63-4d3a-826d-83b9f893183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f9cc5b-0dd6-4c7f-ae0f-9e1598e8b28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11536f-8046-450e-991b-740433157e9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d6b6e4-4560-497c-80b5-5ef7473b664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c795c41-c9fe-4051-a676-857360d574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71c9338-2772-408f-b690-3cd50c38070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00f4159-eed6-4d48-880c-26ff74d49a8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e66429a-8385-414e-8e58-201a8352703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63657d0-1dc6-4232-8b09-4b8ae7c41a6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b4180a1-958a-4d2e-bd2a-62fa6da47b9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00f4159-eed6-4d48-880c-26ff74d49a8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fb4126f-c1e0-472f-9e01-25d3fc73e27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7a88a9-4a03-44ad-9555-83de60ea4cf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67b5d96-3229-41ed-b9cd-207e6d56b16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a41aea0-8a10-418d-ac65-de1d20e276f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05ea502-7c65-4a5a-9255-7da18784039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bc077d3-e6b5-4524-a632-a222c0476f4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dd73c44-8c6c-43ca-ab29-2d24bc7e5d0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f37645b-dd55-45c8-979f-1c791187a8e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ab77b33-ad4b-4afc-863c-1fa734e49a6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a8ac87a-10b5-45a0-88c1-9c52f4501e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a47ee38-44c6-4e81-ad91-8e53df29b63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a41aea0-8a10-418d-ac65-de1d20e276f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b04f841-d165-4c56-acf0-f5ff70efdb3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5dfea53-8c27-4d03-bb5f-5a8db121936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9ba3f57-93e7-4990-a185-fc4d47c206d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11536f-8046-450e-991b-740433157e94"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be59236-6980-4675-af3a-fb7c5177a26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12f0924-8670-4a4c-9277-e2bb0debc61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13e373f-eec1-4b17-bc0d-e78909941a1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f37645b-dd55-45c8-979f-1c791187a8e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81c4f4b-c010-4c5d-8247-7fe8ce3c3d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89e8a77-370d-44ab-9445-e8016c5313f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b7eb07d-84ad-4925-9b7e-52b64cd75e2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b5603c7-e9eb-439d-a50f-eeea455a97c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b6ccb49-2d1c-4d9e-a8aa-d3cf7cff96c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258d43a-e774-4be2-9725-a32af6efea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e521212-a3d0-4ab9-b92b-e3e9c6b6719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b5603c7-e9eb-439d-a50f-eeea455a97c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4e4d6a2-6040-4db8-9031-5ec65dfefee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508d715-ec30-4ec7-90a4-6a12f0a369a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2c77d75-46b4-45b7-968a-99c2298bd22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e6ed704-11f0-49cc-abbb-53ac15883ea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672cd19-9480-4086-916d-fdf92ca166d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c56313b-03c9-408e-bd97-16de76b28f3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477871a-729c-4167-adc9-1e0a37ede8f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00f4159-eed6-4d48-880c-26ff74d49a8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c8dbae-20cd-44d7-9386-4698425eddc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3fd1fa4-0c63-454f-a192-1bb6e7ac624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b4180a1-958a-4d2e-bd2a-62fa6da47b9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7ad6da6-67d3-4753-8cbf-5e4fba4a8f2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53a6763-ae12-416f-8e74-7e8ead95bd5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fdb2884-8454-402c-b29d-fff7414418d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477871a-729c-4167-adc9-1e0a37ede8f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7ad6da6-67d3-4753-8cbf-5e4fba4a8f2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dc52c27-557a-4b10-9d20-bc74b8c6b5e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fb0ff06-b290-4573-afe5-755d0163484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7d49526-7a74-4965-a588-87ee8082126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2424e5d-385e-4ab3-a88f-414349e36ab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983c3d4-caf7-4441-ad02-f33e4cdf2f1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29fa6fc-5601-4599-806c-93f1ff816bf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dd73c44-8c6c-43ca-ab29-2d24bc7e5d0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11536f-8046-450e-991b-740433157e9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35f5c30-1c7d-42bb-9ca4-9a23ccf5d17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eb0d3ad-344d-4326-919f-cb43d349cf2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e521212-a3d0-4ab9-b92b-e3e9c6b6719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6f4a708-8846-467b-9b66-42cb61998aa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4245e69-cacb-465b-80bc-9e49764fa06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72ce2b-e8f1-4271-b13e-111c7d56357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7d49526-7a74-4965-a588-87ee8082126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6f4a708-8846-467b-9b66-42cb61998aa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b6cb2c9-a135-417c-bd01-4cb69703889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fb8a31f-591b-4ad0-b988-3b5858400dc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e1aca47-04b0-432e-b0a4-8620d5aec82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eb5c8-40c4-4f31-9079-46e642cb9b1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b5f4aef-92f1-47df-a947-379341e9d39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bd41e3-27bf-4d71-b6fb-2fbe799e0f3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67b5d96-3229-41ed-b9cd-207e6d56b16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20f9a6-5657-4174-92d1-17b8f2e8236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976de5a-a25a-4ccf-9e27-6f7396f7226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7373ed9-71b8-42a4-a702-a40524527c2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72af592-4e71-4cd5-abe6-7480ee35b6e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ea72e00-d001-40c4-b9a1-7638dbdda64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1aaee57-4c99-4b6d-ad2f-68156a313fb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069d476-ab7e-4982-b9b4-ac7ace50141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aaa83c4-3bb9-46a8-8a0e-103922e3fc1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ea72e00-d001-40c4-b9a1-7638dbdda64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b86cb33-2d17-4387-9fe3-10f95d6715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97bc151-077f-4491-8abc-040fcbd66eb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ed8a499-8bbb-4421-9355-e03ced1eff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eb5c8-40c4-4f31-9079-46e642cb9b1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c1d9f28-49f4-4bbd-b430-0424fa8113b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456f07-5183-4f7d-b440-5aba9d8b01c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b7eb07d-84ad-4925-9b7e-52b64cd75e2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891f724-d1a3-4e8b-9b4d-a291dcec4db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f19dd9e-1237-4c4c-96e5-85cb2f821b0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4c0797-620a-414e-a54b-e8bd16c4920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a47ee38-44c6-4e81-ad91-8e53df29b63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f37645b-dd55-45c8-979f-1c791187a8e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ab9e5bc-3b0f-42a6-910d-680f77268f5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58fd0f1-2629-42f3-80ee-ddba25a8e9b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71c9338-2772-408f-b690-3cd50c38070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81da107-3872-4da3-8216-61a58206d24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a9f001a-ebe8-49fc-99d5-91e168a62e7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96ecbe4-59d0-4597-a4b2-da1449cc6b7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543d890-0897-4269-b56a-3a163e3d597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00f4159-eed6-4d48-880c-26ff74d49a8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5baf621-f2fd-4199-809d-9dc40d7d5e6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61de79a-1a52-4f87-985d-29170b2b06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9060694-1e8a-4cf6-942e-6172a184791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1e0fa46-17ce-4d6d-b867-3f47015d9a9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3ff2d3d-edb7-4350-b457-ce9477a2f52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2c081d6-521d-4b58-89fd-faed35934c0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67b5d96-3229-41ed-b9cd-207e6d56b16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11536f-8046-450e-991b-740433157e9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a7e3dd4-0ef2-49aa-97f8-c92c31d58e4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3d3d444-475a-42de-8263-f867a4fe193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72af592-4e71-4cd5-abe6-7480ee35b6e7"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b5603c7-e9eb-439d-a50f-eeea455a97c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5083e91-ee89-43ae-8bc2-e24fef3a16d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89ae499-bc0d-4154-b249-40994de6522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01af106-bfa4-46d7-b988-6d12d700f24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11536f-8046-450e-991b-740433157e9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9c04534-f371-4ffd-9739-0f22cc0aedf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4d07d20-35b8-4dc4-920e-87c70b353af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3c9b320-0ec4-4e2a-8245-942891de95b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00f4159-eed6-4d48-880c-26ff74d49a8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19fd7a7-f392-420a-a0cb-bf9cc0662ce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c9aeaf4-f3b4-4b1e-9253-5a8d8841828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dd73c44-8c6c-43ca-ab29-2d24bc7e5d0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eb5c8-40c4-4f31-9079-46e642cb9b1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8ec3011-bf7b-4a27-9cb5-80d031dd6d8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093548a-1b91-4264-b0dc-079e5d360dc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71c9338-2772-408f-b690-3cd50c38070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1e0fa46-17ce-4d6d-b867-3f47015d9a9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aadd6a3-bdba-417c-a70c-067381f47bf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6cc22a8-0da9-436c-a612-039f68a624d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e521212-a3d0-4ab9-b92b-e3e9c6b6719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2424e5d-385e-4ab3-a88f-414349e36ab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2ef1f2d-2c44-478b-a79e-021d611f997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db08a23-2fe0-4276-85e9-92a18b5d219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2c77d75-46b4-45b7-968a-99c2298bd22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81da107-3872-4da3-8216-61a58206d24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8e1dab4-7199-455e-9b37-469b8f9c007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b32d91a-cefe-446f-a900-62c238e5a2b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b23ceac-f51a-46c4-adc8-438e03d96ba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2424e5d-385e-4ab3-a88f-414349e36ab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ac19b13-e925-4fab-b114-dcca53961ff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bd2bea5-653c-4fef-9588-4cd40c9e587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01af106-bfa4-46d7-b988-6d12d700f24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20f9a6-5657-4174-92d1-17b8f2e8236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8e872e8-9eee-4f49-b8cf-5fc9e2a4d33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6b329d6-9c9f-449b-a624-89cad1ed24f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78a5f2c-4975-4506-8134-21548e075a9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1e0fa46-17ce-4d6d-b867-3f47015d9a9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ad922e2-d667-4bbe-ab83-fc59a7a1526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dfa4a7b-6e90-4fd6-950c-d520b5929d5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3c9b320-0ec4-4e2a-8245-942891de95b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7ad6da6-67d3-4753-8cbf-5e4fba4a8f2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049dbcf-436a-4f00-a676-759e0e91f3f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8fe3282-75e2-4d93-8b2a-11454a79976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ed8a499-8bbb-4421-9355-e03ced1eff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a41aea0-8a10-418d-ac65-de1d20e276f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6a849a4-6d25-437b-b03b-b04bdc59761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1cc9de9-bfe2-4529-8d1c-1d6e8230469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99a65a4-2c3c-4569-8399-4e3eb654f26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ea72e00-d001-40c4-b9a1-7638dbdda64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d165d4d-232d-457f-80d7-db922af44a6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de19174-e765-4bce-96d7-b745c53b3e6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aaa83c4-3bb9-46a8-8a0e-103922e3fc1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b5603c7-e9eb-439d-a50f-eeea455a97c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0585e8f-e443-4c3a-a142-61443acbafa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154f837-1183-49dd-8c5c-5fc13b17e58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b7eb07d-84ad-4925-9b7e-52b64cd75e2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2424e5d-385e-4ab3-a88f-414349e36ab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d3d9111-c10a-46f2-991b-4ee24e26604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cdd7467-7009-49fe-8840-7b50e5f1ee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9060694-1e8a-4cf6-942e-6172a184791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00f4159-eed6-4d48-880c-26ff74d49a8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badeeb0-1894-409e-91d7-49a5bc0b655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6ee6ad9-a86a-40c4-b114-1363e122be3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dd73c44-8c6c-43ca-ab29-2d24bc7e5d0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20f9a6-5657-4174-92d1-17b8f2e8236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ab72fdf-9ecf-4998-a2d8-6cdadd07b99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886b335-bebb-46fc-85bc-7939050a215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d6a3d0b-d3eb-40ec-9955-7aef2992ee3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891f724-d1a3-4e8b-9b4d-a291dcec4db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9f3b46-4869-4629-bdb2-e5109ed66c9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68f5e4d-ba28-4a2a-ad7b-623644b1fea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cbdfc6a-3ef1-4601-a073-41f886b3994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891f724-d1a3-4e8b-9b4d-a291dcec4db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cc5fccb-9f60-49c4-8e2b-f6e4cc86ee3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a1119eb-2acb-4ae8-b25b-10bef620481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b4180a1-958a-4d2e-bd2a-62fa6da47b9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e6ed704-11f0-49cc-abbb-53ac15883ea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c1330f-7149-4440-90de-6ba4c353673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66dad42-b905-44c9-a0c0-9f3447e914b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bf48c12-b459-428d-9123-46c0cc296765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eb5c8-40c4-4f31-9079-46e642cb9b1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43dc72c-c95c-4efe-b3e8-c9c9e2fddea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bbdeef-c0d2-4e71-bd5b-5c971b561ae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f698853-1014-4cd4-ba54-3867af6385b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2424e5d-385e-4ab3-a88f-414349e36ab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3b36098-df24-4c3f-b38b-7c06e9a14e5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64f7725-2e8a-4cf5-af11-7dcc2ecebfc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01af106-bfa4-46d7-b988-6d12d700f24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f37645b-dd55-45c8-979f-1c791187a8e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ea85955-2802-476d-b082-1464602543e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8cb644c-1085-45e0-a426-9ef41a0da7e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2413137-692a-4d4d-bfe4-206259344f8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e6ed704-11f0-49cc-abbb-53ac15883ea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69142c-0a26-44ad-8565-ef4adb33df9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2092bc4-b106-4800-99b3-56cda5d6d7b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7e8c501-23c9-4ece-b5d6-b30aee2971e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7ad6da6-67d3-4753-8cbf-5e4fba4a8f2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9a7a08-1f7c-4eb2-922f-069c4bba36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5b7d5d-4255-4d31-a655-25b89d6149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3c9b320-0ec4-4e2a-8245-942891de95b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e6ed704-11f0-49cc-abbb-53ac15883ea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afc6215-3c9e-497d-baca-c4147614b26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f8fb94f-d5cc-4d95-b080-d69515f52f2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aaa83c4-3bb9-46a8-8a0e-103922e3fc1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891f724-d1a3-4e8b-9b4d-a291dcec4db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44be3f3-e7b2-4739-accf-3423dd4916a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0148d3e-1c66-4e58-a09a-2d15e2b42d8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b4180a1-958a-4d2e-bd2a-62fa6da47b9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7dbd42f-38c7-4313-a54c-4043d93bb30f"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3d98283-d3fc-4885-a716-48e7bf7bef0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b3cebf3-03f2-4b29-bb6a-6ae3412a6df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78a5f2c-4975-4506-8134-21548e075a9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81da107-3872-4da3-8216-61a58206d24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1d5fde-0014-4390-a148-f56b908157f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6c5b1f0-c17f-4add-9033-6967719464f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9ba3f57-93e7-4990-a185-fc4d47c206d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20f9a6-5657-4174-92d1-17b8f2e8236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6584a8-af6d-472e-8dad-fe6a7e811eb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b70dcfd-76c1-4ea6-81eb-cf2f9d07ec9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b23ceac-f51a-46c4-adc8-438e03d96ba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ea72e00-d001-40c4-b9a1-7638dbdda64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e341ba8-bb7c-4987-9e0b-0eb6bca44ed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a32a488-8138-4d1e-aa07-cecba105283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f9cc5b-0dd6-4c7f-ae0f-9e1598e8b28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20f9a6-5657-4174-92d1-17b8f2e8236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2d5983c-8e5e-4f1c-b4d2-0eb2e1d7ae0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d12db93-2cdb-4128-8f82-8285c398789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9ba3f57-93e7-4990-a185-fc4d47c206d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a41aea0-8a10-418d-ac65-de1d20e276f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6c16a1a-0b9f-4886-ba8d-1f5b3ab4542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6c03b88-6892-4b48-bc11-e568a7fd5a3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7e8c501-23c9-4ece-b5d6-b30aee2971e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e6ed704-11f0-49cc-abbb-53ac15883ea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2325d75-df2a-4ac5-9eac-a46023ccc70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41bb5-1509-4424-9708-8e14b96a12a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2413137-692a-4d4d-bfe4-206259344f8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1e0fa46-17ce-4d6d-b867-3f47015d9a9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a68492f-dcfd-486e-9ea7-b8f345b2298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ab712e-c372-4d3d-9901-da55fd86e89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78a5f2c-4975-4506-8134-21548e075a9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00f4159-eed6-4d48-880c-26ff74d49a8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6ff4b0b-3bb9-46bb-8a23-089daff2847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af237a5-698d-4ae3-b071-ca5dae1b02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72af592-4e71-4cd5-abe6-7480ee35b6e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2424e5d-385e-4ab3-a88f-414349e36ab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736678e-a8de-4eb0-8838-c149815a05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daee88a-7641-4e5b-8633-e6ce1e698b3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f698853-1014-4cd4-ba54-3867af6385b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891f724-d1a3-4e8b-9b4d-a291dcec4db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872501b-763f-4897-9230-1f537f098cc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80dab6e-549b-4d3d-ad42-58e27b9bc7e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a47ee38-44c6-4e81-ad91-8e53df29b63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20f9a6-5657-4174-92d1-17b8f2e8236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734f02d-d53a-431e-a9a6-5f3e3e52896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88beb0d-2099-4ee8-99f4-6b41c13b3f7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7c149e6-d905-4ce3-a047-1f7dec5dd92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2424e5d-385e-4ab3-a88f-414349e36ab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0f9895b-f11d-4277-a1d0-8673d0f639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c8c9e18-6343-41f7-9c73-33fa1919148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477871a-729c-4167-adc9-1e0a37ede8f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7dbd42f-38c7-4313-a54c-4043d93bb30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39278e7-2db6-440a-a3df-97e84ff873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08585c5-b55d-4731-ada0-f8b272f84a1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0be9f8d-259e-4186-9fe8-77e94c09c0f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eb5c8-40c4-4f31-9079-46e642cb9b1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5c2891b-9e11-4c4e-b226-2b1a3f5b907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99a0701-5a7b-4837-af93-37f40c28339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e1aca47-04b0-432e-b0a4-8620d5aec82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20f9a6-5657-4174-92d1-17b8f2e8236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d65365a-29ce-4105-91c4-c9ae1d47081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dfca22-d6a0-4e09-a12a-405ce1e7fe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72af592-4e71-4cd5-abe6-7480ee35b6e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6f4a708-8846-467b-9b66-42cb61998aa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1ee654d-befe-4cf6-8798-f0cb60793d4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cce9d30-3a1e-4dc6-991a-0d04d8f3796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bf48c12-b459-428d-9123-46c0cc296765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11536f-8046-450e-991b-740433157e9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6e5e77c-8c14-4d28-9b4a-41347944e53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df9b1f-ed18-493f-8a85-dedfa2588a0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f9cc5b-0dd6-4c7f-ae0f-9e1598e8b28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a41aea0-8a10-418d-ac65-de1d20e276f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8aff7c5-f275-4531-9454-81342084a3a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75a8638-9213-4286-b500-76d1469dacf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aaa83c4-3bb9-46a8-8a0e-103922e3fc1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6f4a708-8846-467b-9b66-42cb61998aa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c1bfdc0-f278-4690-a04e-d5b25d2682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5bb16f8-10be-4b54-9325-e330520c0ae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78a5f2c-4975-4506-8134-21548e075a9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7ad6da6-67d3-4753-8cbf-5e4fba4a8f2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ab8b4ef-dfbc-4c5d-8100-bb3201a474d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864cf2d-1d85-4124-b0c9-b6ebed5dff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477871a-729c-4167-adc9-1e0a37ede8f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e6ed704-11f0-49cc-abbb-53ac15883ea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75eb515-5a91-4d15-b8a3-b8e446b0f91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9117829-97db-4568-95b0-99be04b6436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01af106-bfa4-46d7-b988-6d12d700f24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a41aea0-8a10-418d-ac65-de1d20e276f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ecd3b67-4574-4e68-b592-06828cc7d62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8c6e66-d7be-487d-ab1c-f0a18eadef0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71c9338-2772-408f-b690-3cd50c38070b"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7ad6da6-67d3-4753-8cbf-5e4fba4a8f2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56034ab-077a-453e-92c1-4748ec5325d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c5c1df-e3b1-45c3-9e08-f8659c7fcbc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9060694-1e8a-4cf6-942e-6172a184791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7ad6da6-67d3-4753-8cbf-5e4fba4a8f2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6d33688-bd15-4fd9-b807-95a0b18b1c4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a52b5f4-9b37-4909-83a6-4236fe6e8d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543d890-0897-4269-b56a-3a163e3d597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81da107-3872-4da3-8216-61a58206d24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6a80a34-8eae-4179-8c64-6df346435db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f9e564a-539f-4cac-9804-9fc954b5fbd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bf48c12-b459-428d-9123-46c0cc296765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f37645b-dd55-45c8-979f-1c791187a8e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e2547f8-4b15-4fe5-aaa1-120ae12f243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47dba29-b612-4a14-b1c8-1f72662f26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7d49526-7a74-4965-a588-87ee8082126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891f724-d1a3-4e8b-9b4d-a291dcec4db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c35ce53-d77b-40e9-bb84-fd8b19e6ed0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292453-b476-4b17-b000-bb13a919ce9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f698853-1014-4cd4-ba54-3867af6385b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b5603c7-e9eb-439d-a50f-eeea455a97c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c81f34-608f-4d57-96ce-c80cf066ef4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23a0d3c-5fb0-44ba-a3ae-6b26c4be6bb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72af592-4e71-4cd5-abe6-7480ee35b6e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891f724-d1a3-4e8b-9b4d-a291dcec4db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7df151a-7c32-4b6f-9662-54bc0f7191e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643e406-9aca-4205-b64b-c47e538f5d8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99a65a4-2c3c-4569-8399-4e3eb654f26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2424e5d-385e-4ab3-a88f-414349e36ab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89aa7c2-02ea-42fd-8e60-0609a5732a1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6ff7de-970c-44b8-9b05-394e5d8c070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ed8a499-8bbb-4421-9355-e03ced1eff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20f9a6-5657-4174-92d1-17b8f2e8236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9ac69d4-3c1b-4699-92f5-ecee469b4e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6d2801-1b01-469e-9711-bfbb60724ef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d6a3d0b-d3eb-40ec-9955-7aef2992ee3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6f4a708-8846-467b-9b66-42cb61998aa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bf9d4d4-7db1-4c5a-8f48-1c6bcfd6fc0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41b7b51-5056-47d8-b5b5-59163083bf6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d6a3d0b-d3eb-40ec-9955-7aef2992ee3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2424e5d-385e-4ab3-a88f-414349e36ab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b4a7019-2253-4ebd-9391-b40fdc5f344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91982f4-d2d5-48b6-abd2-e1ee9b6040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cbdfc6a-3ef1-4601-a073-41f886b3994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b5603c7-e9eb-439d-a50f-eeea455a97c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912830c-8404-44b5-8187-41b8d41c6c6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eb35bdd-8145-4039-a3f1-f60a3ea6e55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78a5f2c-4975-4506-8134-21548e075a9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e6ed704-11f0-49cc-abbb-53ac15883ea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6dd12ae-71f3-42fe-833b-69ca98e0559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d7ebd77-61dc-4e01-80f8-76171855be4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543d890-0897-4269-b56a-3a163e3d597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e6ed704-11f0-49cc-abbb-53ac15883ea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ae5fcda-11cb-4a89-9050-4fef46ef9a1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3d0e62a-8c51-4a77-bb47-db43c02a70a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2c77d75-46b4-45b7-968a-99c2298bd22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1e0fa46-17ce-4d6d-b867-3f47015d9a9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1159ae0-7427-4fdc-b563-f3470ef1a79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a08265e-28ee-4eaa-8a64-ee31bf46469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f9cc5b-0dd6-4c7f-ae0f-9e1598e8b28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f37645b-dd55-45c8-979f-1c791187a8e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baf8586-8e9f-427c-89e5-8718a3fc20e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831c2f5-b8f6-41b9-bd43-ea3bd12be83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0be9f8d-259e-4186-9fe8-77e94c09c0f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f37645b-dd55-45c8-979f-1c791187a8e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a576177-1e6b-4ffc-b02a-56fc4172e2c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9c29885-1664-44dd-9094-d9b80366c77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7c149e6-d905-4ce3-a047-1f7dec5dd92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ea72e00-d001-40c4-b9a1-7638dbdda64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65e144d-129f-4258-9e4b-4d275d195f3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4944cf5-80d5-4674-b058-cbd652694ce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7c149e6-d905-4ce3-a047-1f7dec5dd92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6f4a708-8846-467b-9b66-42cb61998aa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292c258-12cd-491c-9c0e-43b038fbda5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b10eca6-25ff-4398-baf2-5fbb40134a5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0be9f8d-259e-4186-9fe8-77e94c09c0f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11536f-8046-450e-991b-740433157e9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39cb8dd-629f-4b8a-9491-5b2321b651a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1b52200-6645-4c90-9571-ad1cc4cd19b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2c77d75-46b4-45b7-968a-99c2298bd22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7ad6da6-67d3-4753-8cbf-5e4fba4a8f2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e1e8b78-dd0a-4ed4-a02e-e114684dd68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60f03d0-3a07-4e79-afd4-050f582f41a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b23ceac-f51a-46c4-adc8-438e03d96ba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891f724-d1a3-4e8b-9b4d-a291dcec4db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a200326-2ac0-4aff-9826-632c0d35b9f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16c6a47-1f7f-47d3-81de-88d03c81b32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ed8a499-8bbb-4421-9355-e03ced1eff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11536f-8046-450e-991b-740433157e9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28e812b-92ec-46bc-9da7-33e365c4324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9568fff-1394-4f99-8373-f5b564aa177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543d890-0897-4269-b56a-3a163e3d597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7dbd42f-38c7-4313-a54c-4043d93bb30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91abc78-3907-415b-b2b4-48897950c0d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2a12aba-466f-40a9-800d-dcddc77359d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cbdfc6a-3ef1-4601-a073-41f886b3994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2424e5d-385e-4ab3-a88f-414349e36ab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e439418-ba40-4df2-9fa6-3c4fd03637e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3ad9510-66e7-4c39-99db-9dc46637a00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cbdfc6a-3ef1-4601-a073-41f886b3994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6f4a708-8846-467b-9b66-42cb61998aa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54abc71-0c95-4da6-9fd2-0cc6350fdc5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59e734b-3e49-4f54-b73b-6a978f01b0d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bee6c35-42aa-4401-b0c7-666a6925527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81da107-3872-4da3-8216-61a58206d24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45ff9a5-457c-452d-84b8-d6df239051b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08d3ebb-5814-4936-9055-4f2637aacf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7d49526-7a74-4965-a588-87ee8082126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ea72e00-d001-40c4-b9a1-7638dbdda640"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5a80101-30b6-48f5-a06a-d0c0e7926bd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3779e16-9ff0-402b-97ba-728a2d4929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aaa83c4-3bb9-46a8-8a0e-103922e3fc1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2424e5d-385e-4ab3-a88f-414349e36ab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febd19f-dcc7-40eb-992e-b0ed2f07885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96d40ef-2f5c-4891-b9f8-fd64023d345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b4180a1-958a-4d2e-bd2a-62fa6da47b9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81da107-3872-4da3-8216-61a58206d24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b56c24e-7bab-4498-9db8-9f88620011c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418aa09-ad43-444a-a534-e20e0cc2639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a47ee38-44c6-4e81-ad91-8e53df29b63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eb5c8-40c4-4f31-9079-46e642cb9b1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d1ac31e-fb1c-4d3f-beee-39d85ad924d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b0766b2-7ab3-4df1-b7b9-7d8a412bc77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34b5021-7c62-4203-a63e-17c9e5e453f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20f9a6-5657-4174-92d1-17b8f2e8236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361e7bc-e18c-49c2-8f79-e3ee826a2c0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c49641e-12c3-42f1-ad21-7d67cd8a4c5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543d890-0897-4269-b56a-3a163e3d597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7ad6da6-67d3-4753-8cbf-5e4fba4a8f2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1ece766-2091-487a-a598-50582428ec8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2ef371-38d2-4737-a1e1-532cdb2aea3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13e373f-eec1-4b17-bc0d-e78909941a1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7eb5c8-40c4-4f31-9079-46e642cb9b1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c842f6e-ddc8-4b5d-bc1a-0d24802e13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fe664fb-4f2a-4b52-a205-0c01e22fc5e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78a5f2c-4975-4506-8134-21548e075a9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7dbd42f-38c7-4313-a54c-4043d93bb30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f8731c3-048a-4e6a-b84d-de64f1da7a3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02e6db7-65bd-488b-b4b5-c4d81a01590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dd73c44-8c6c-43ca-ab29-2d24bc7e5d0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a41aea0-8a10-418d-ac65-de1d20e276f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fb3edf6-0bb6-46b2-9b24-2505d3b19db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c8ecc4-3889-4a35-b4ff-b179480a192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2413137-692a-4d4d-bfe4-206259344f8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7dbd42f-38c7-4313-a54c-4043d93bb30f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2458f63-a4d8-43ce-9e9b-0b2d00e1ff9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ea306e3-574d-44b2-81a7-fe6c6879079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13e373f-eec1-4b17-bc0d-e78909941a1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11536f-8046-450e-991b-740433157e9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ae61405-64c9-4d75-a6c8-8ce9869f61a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3200a4f-62a7-4d9b-993a-8a98aeaacef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b23ceac-f51a-46c4-adc8-438e03d96ba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0b07047-b609-4769-ba27-72f8cdbbf0f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a26f7e9-140a-456d-b162-a42f480747d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ae5bffa-4595-48ae-b87f-86a582fe94d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f9cc5b-0dd6-4c7f-ae0f-9e1598e8b28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290a4b6-69ec-45c1-ab3e-f6a860e2b60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33b7b02-14f4-4979-ad29-4bb1dd917ab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440e6b6-cf6a-4b90-b0b7-44233258d51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9ba3f57-93e7-4990-a185-fc4d47c206d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ac9480a-56f6-427e-ad16-012d4cd53e8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cb78b51-1a39-40f6-9007-5e45706e7a8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dd0f3ad-52b0-44e3-9078-ae4cc7f47bf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Min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Max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Intermedi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Extensa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543d890-0897-4269-b56a-3a163e3d597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28a265e-1798-44f0-9875-8d8197f9dbe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f0b351f-6062-4536-b4b4-e9d7267cbdc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1628f77-f3e0-4cc7-a5ae-934815ec017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b23ceac-f51a-46c4-adc8-438e03d96ba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188233b-bc40-435d-bd0b-ed186d1b7ee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580349b-3b36-4013-959b-668374a321f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d4f8d5-d775-467d-99bb-d73e1521f88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7d49526-7a74-4965-a588-87ee8082126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0b07047-b609-4769-ba27-72f8cdbbf0f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b703b00-6c14-479f-bc66-0226e98e568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4a98af6-872b-4dfd-8db3-ecf3faa71db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b23ceac-f51a-46c4-adc8-438e03d96ba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1a7f661-d868-4f18-ba4e-55646404510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1e4bc8f-6e3f-4e80-bdb5-55d539cf7f1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6ce6554-b727-4c28-9a3a-bbb093b0c8f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Min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Max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Intermedi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Extensa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71c9338-2772-408f-b690-3cd50c38070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c2cf0fa-139f-4439-9e41-8381058916f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15f24d4-fd6e-4266-ba09-11921ffac12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9f6e5ce-66da-4038-8a92-e346337ae3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13e373f-eec1-4b17-bc0d-e78909941a1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0f102ff-cfbc-4efe-93fb-bd18794d6b9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8dbd38-2443-46f4-8af0-9d8921d9cf3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efb2cba-bd2b-4574-a9df-7d2ed57726b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cbdfc6a-3ef1-4601-a073-41f886b3994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188233b-bc40-435d-bd0b-ed186d1b7ee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543379b-7f82-44f9-929a-8c4e79074b4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4c33a7d-d281-4762-af7b-525400c47a1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0be9f8d-259e-4186-9fe8-77e94c09c0f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290a4b6-69ec-45c1-ab3e-f6a860e2b60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7e7cca-5c45-4ab1-980d-900b940662d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6a00183-a945-4579-80d5-1847b82ab1d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dd73c44-8c6c-43ca-ab29-2d24bc7e5d0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290a4b6-69ec-45c1-ab3e-f6a860e2b60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55a2ca5-b24d-40dd-892d-8c39b8806a0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f32e7da-4077-4448-b5c0-c069dbb3be9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7d49526-7a74-4965-a588-87ee8082126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1a7f661-d868-4f18-ba4e-55646404510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1c86c38-1060-43ab-84f6-e2450589ec4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35076ce-31fb-4bc3-8fdf-ab1c3f6ab77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f9cc5b-0dd6-4c7f-ae0f-9e1598e8b28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0f102ff-cfbc-4efe-93fb-bd18794d6b9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245324b-8277-4639-b093-54974fea392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7924eab-c9f9-4664-8562-cd2a415a2f7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Min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Max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Intermedi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Extensa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71c9338-2772-408f-b690-3cd50c38070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f840765-bf16-4a48-897c-fca617dc2b6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d3941f-1717-47a4-b49c-4f77f780c72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bb9ca80-ae47-41e9-a292-70eff5eea7c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Min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Max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Intermedi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Extensa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543d890-0897-4269-b56a-3a163e3d597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f840765-bf16-4a48-897c-fca617dc2b6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97b6acb-6cd9-46f7-938d-d6e04bf28d8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124799b-fded-4b8e-9384-b6d435650f1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f698853-1014-4cd4-ba54-3867af6385b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0b07047-b609-4769-ba27-72f8cdbbf0f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717cbb8-5202-4dde-a26b-acf71b9eecc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c91434d-1ffb-4528-8c34-81d540d6d3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Min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Max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Intermedi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Extensa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bee6c35-42aa-4401-b0c7-666a6925527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4ac3c5f-8329-4a02-945b-96950820cb2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f289739-af22-4ecc-8109-bf61ea6f7e0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69ed7ef-bc63-411a-8461-1117ab29b2c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ed8a499-8bbb-4421-9355-e03ced1eff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290a4b6-69ec-45c1-ab3e-f6a860e2b60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ebe1fcd-ed01-4bd5-8bb1-d2d99af9a05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f9aa29-0b74-423e-95b3-091ef36415f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13e373f-eec1-4b17-bc0d-e78909941a1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ac9480a-56f6-427e-ad16-012d4cd53e8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a054dc-4935-4c63-811a-0b4cb6bbe23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5ab218e-ba0d-469f-b679-27dddc30c3a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Min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Max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Intermedi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Extensa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71c9338-2772-408f-b690-3cd50c38070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4ac3c5f-8329-4a02-945b-96950820cb2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3f3cf89-7ab7-4603-9258-bb9fe6932ea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d36f68d-8078-4b61-9f24-f27ae8cce9e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e521212-a3d0-4ab9-b92b-e3e9c6b6719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0b07047-b609-4769-ba27-72f8cdbbf0f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e822557-04db-43d2-b4aa-634749edffa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b12e5b-9d02-4a48-bd7a-95969bbb943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d6a3d0b-d3eb-40ec-9955-7aef2992ee3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0b07047-b609-4769-ba27-72f8cdbbf0f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153a9cf-085f-4401-b9d8-ccc062a27ec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480feea-4410-498f-b9fb-f548504cd4c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9ba3f57-93e7-4990-a185-fc4d47c206d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290a4b6-69ec-45c1-ab3e-f6a860e2b60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9f95a38-30eb-4689-ab79-7648472662f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933836c-814e-47e4-850d-0497c0892f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bf48c12-b459-428d-9123-46c0cc296765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290a4b6-69ec-45c1-ab3e-f6a860e2b60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af3f1fb-a93d-4728-b2b7-3ab0f2d99d8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b51a28-a315-4b44-8448-b0e1917eb06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a47ee38-44c6-4e81-ad91-8e53df29b63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0f102ff-cfbc-4efe-93fb-bd18794d6b9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5fea659-e406-49b6-95ba-d8af8dbf1d6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3bb11e8-d1bf-4b60-b575-0bf2227b3c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99a65a4-2c3c-4569-8399-4e3eb654f26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188233b-bc40-435d-bd0b-ed186d1b7ee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5ed0541-575e-4110-a882-9bea7d349c9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12a5589-6067-4c86-bb50-61c0e37d40b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01af106-bfa4-46d7-b988-6d12d700f24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290a4b6-69ec-45c1-ab3e-f6a860e2b60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0f26d6b-4e9a-417c-ac44-05051404483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df60508-5d88-40ff-837c-83a439d068c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Min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Max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Intermedi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Extensa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543d890-0897-4269-b56a-3a163e3d597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4ac3c5f-8329-4a02-945b-96950820cb2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afb8f65-f8a7-45e0-9b3c-1a7f8a8764a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0a33c85-6811-4bed-885b-cb25509085d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bf48c12-b459-428d-9123-46c0cc296765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ac9480a-56f6-427e-ad16-012d4cd53e8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49d6103-dd48-4495-b54a-9d321a12ce4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20f4cfb-b46b-4fa8-b0f1-0a29b15654d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a47ee38-44c6-4e81-ad91-8e53df29b63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ac9480a-56f6-427e-ad16-012d4cd53e8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a45f1ff-9d1f-4641-9b0f-d8078096a2e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9127551-c429-4ee1-b71e-412ed81df6b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7c149e6-d905-4ce3-a047-1f7dec5dd92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1a7f661-d868-4f18-ba4e-55646404510c"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0606255-1f08-460f-b8ef-606ee8e9346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274911b-90cc-4a76-838f-6772f7fddbe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Min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Max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Intermedi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Extensa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543d890-0897-4269-b56a-3a163e3d597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c2cf0fa-139f-4439-9e41-8381058916f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d8c6471-235c-491c-8df7-c960f85ec1d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c333221-a483-4dd3-91c9-d8d32dc5d5f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aaa83c4-3bb9-46a8-8a0e-103922e3fc1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0b07047-b609-4769-ba27-72f8cdbbf0f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9bf3040-3c9a-4e1f-800b-abbe9846090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cf72975-34b8-4a22-ba02-2fc406b044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dd73c44-8c6c-43ca-ab29-2d24bc7e5d0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ac9480a-56f6-427e-ad16-012d4cd53e8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27eca89-2508-4de0-9e0e-0b83b43ded8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c134b99-d307-4f25-ae20-627a0f56f68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a47ee38-44c6-4e81-ad91-8e53df29b63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290a4b6-69ec-45c1-ab3e-f6a860e2b60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f1ee566-6564-4e9a-958f-35145c40072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eaca136-2d50-4012-8cc5-1148ee7225e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e521212-a3d0-4ab9-b92b-e3e9c6b6719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188233b-bc40-435d-bd0b-ed186d1b7ee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75906d4-ce80-44ee-b165-91aae72654b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068189b-1d34-4cb2-a52b-9c6896ac9f7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d6a3d0b-d3eb-40ec-9955-7aef2992ee3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188233b-bc40-435d-bd0b-ed186d1b7ee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a17e1be-b524-445f-9a68-c799652ef72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3f15ce-3dac-4bf3-9ea8-b821960e0ed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99a65a4-2c3c-4569-8399-4e3eb654f26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1a7f661-d868-4f18-ba4e-55646404510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4bf30b3-7500-4532-b53c-c7902a4683e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212185e-4180-491f-ba05-949f73a4fed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13e373f-eec1-4b17-bc0d-e78909941a1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290a4b6-69ec-45c1-ab3e-f6a860e2b60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99070ca-837b-4011-afaf-de04d9619fd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4dcec2f-9593-4a49-acdc-3a104dd5559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Min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Max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Intermedi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Extensa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71c9338-2772-408f-b690-3cd50c38070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28a265e-1798-44f0-9875-8d8197f9dbe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4e592f3-80e3-4ebc-a7ba-24337e5da7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8e3a836-e9f9-487c-9554-5da60fb20e8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Min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Max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Intermedi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Extensa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bee6c35-42aa-4401-b0c7-666a6925527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f840765-bf16-4a48-897c-fca617dc2b6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238001b-a252-4f6a-959f-3ddd9c663a8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15251d8-f402-4e39-b549-4c31fc2b51a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72af592-4e71-4cd5-abe6-7480ee35b6e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1a7f661-d868-4f18-ba4e-55646404510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f646c4-a417-40bc-9182-24125654217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620fb03-44a1-4d12-8141-1de0e48db16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cbdfc6a-3ef1-4601-a073-41f886b3994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1a7f661-d868-4f18-ba4e-55646404510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ff31b57-3ae1-4df4-bf60-75ea6ae230f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b050b17-57b8-4548-85d8-c07275e84b9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e1aca47-04b0-432e-b0a4-8620d5aec82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ac9480a-56f6-427e-ad16-012d4cd53e8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00532a4-a642-4c0a-90df-bff5e137aef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5c36645-9bb5-4b02-ae82-b3ef693ce68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9ba3f57-93e7-4990-a185-fc4d47c206d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0f102ff-cfbc-4efe-93fb-bd18794d6b9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660ff99-305c-4443-9c11-30bdf2e896c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d66cc3e-c772-4260-8ae6-0214da100f8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bf48c12-b459-428d-9123-46c0cc296765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0f102ff-cfbc-4efe-93fb-bd18794d6b9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36c9fb-67e1-4bb3-80fb-a148639fc6a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8c36441-1320-4260-a771-5dcf5c9ba7b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f698853-1014-4cd4-ba54-3867af6385b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1a7f661-d868-4f18-ba4e-55646404510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eda4cb1-f60e-4fe0-addc-fc6a515fb84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82538d8-11bd-4517-9f22-d5e54a6667d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dd73c44-8c6c-43ca-ab29-2d24bc7e5d0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0f102ff-cfbc-4efe-93fb-bd18794d6b9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49d5654-595b-42de-9d8f-09ed49965cb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e39286f-1573-4b8d-a43c-d389dcbae2a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0be9f8d-259e-4186-9fe8-77e94c09c0f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0f102ff-cfbc-4efe-93fb-bd18794d6b9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6a376bc-d9ae-4e3d-9763-b74dc48a5a1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093fc70-7e90-45b8-a920-f2a0398a802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cbdfc6a-3ef1-4601-a073-41f886b3994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0b07047-b609-4769-ba27-72f8cdbbf0f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a3b4810-b321-46d7-a2c3-53d2abad7ba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085cf13-3d82-4f41-b6f3-ca9401b7019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ed8a499-8bbb-4421-9355-e03ced1eff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0f102ff-cfbc-4efe-93fb-bd18794d6b9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2e0b96c-f032-4880-9521-65dec4f57be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d6238de-379b-4978-b0cc-f90d90e0ffc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7c149e6-d905-4ce3-a047-1f7dec5dd92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1a7f661-d868-4f18-ba4e-55646404510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b50514e-83fa-4405-b2a8-49f2ef65c6e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6101cd8-6f29-4476-b0e8-5b2470f011d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e521212-a3d0-4ab9-b92b-e3e9c6b67191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1a7f661-d868-4f18-ba4e-55646404510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4db1f7f-dfce-496a-9e8d-62ee66b1551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9802539-bc89-4271-abeb-4b1e1e76730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7d49526-7a74-4965-a588-87ee80821264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188233b-bc40-435d-bd0b-ed186d1b7ee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1a8107d-d7a6-467c-884e-4b3d4352e33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816a30c-f65d-47ad-be72-5eb400dd4a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7c149e6-d905-4ce3-a047-1f7dec5dd92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0b07047-b609-4769-ba27-72f8cdbbf0f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fd9a296-bd9f-4d8b-89ee-2af1ca4a1ef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7b3dfac-fbe2-4d34-aa8f-93419ac7cc6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67b5d96-3229-41ed-b9cd-207e6d56b16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290a4b6-69ec-45c1-ab3e-f6a860e2b60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e61f1c5-6422-4942-9f1b-624c881820a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c50c7bc-e588-4281-8961-66fcc5cdc59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Min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Max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Intermedi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Extensa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bee6c35-42aa-4401-b0c7-666a6925527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28a265e-1798-44f0-9875-8d8197f9dbee"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3dfec29-bd19-49b4-9800-700231a67b4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3d7966b-6f48-499e-b067-5e6ee5a4779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QueRecebeEstagio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7b3dfac-fbe2-4d34-aa8f-93419ac7cc6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67b5d96-3229-41ed-b9cd-207e6d56b16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ac9480a-56f6-427e-ad16-012d4cd53e8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d634c33-e9e5-4031-9fd7-3823ee631f0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05490da-7ba1-4978-bae5-4d67a6a6457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72af592-4e71-4cd5-abe6-7480ee35b6e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188233b-bc40-435d-bd0b-ed186d1b7ee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4e60c6f-513e-49e7-82d3-b760b189b84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53102e5-6ecb-4e43-9a1f-dabf52ada45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ed8a499-8bbb-4421-9355-e03ced1eff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ac9480a-56f6-427e-ad16-012d4cd53e8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dc5cf87-9fd8-4229-8123-fe8dfc5bb50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c2bd665-0a34-4ef0-9d61-ba5783ff9c6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01af106-bfa4-46d7-b988-6d12d700f24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ac9480a-56f6-427e-ad16-012d4cd53e8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41db65c-1409-4c56-a086-5c0b8321685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39d92df-54cf-4670-9a0d-e1c9befb7f7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e1aca47-04b0-432e-b0a4-8620d5aec82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290a4b6-69ec-45c1-ab3e-f6a860e2b60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41780ad-9763-4506-9f4a-cd26bf87fca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44872f5-8712-4957-8ac6-86d61bee97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67b5d96-3229-41ed-b9cd-207e6d56b16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0f102ff-cfbc-4efe-93fb-bd18794d6b9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f8bba5f-2748-411d-b472-e97b577d1f7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e27e02d-0b7f-4e72-af44-fb9b4a0f4f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e1aca47-04b0-432e-b0a4-8620d5aec82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0f102ff-cfbc-4efe-93fb-bd18794d6b9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1b73f6e-431f-4de8-967e-9e9e985cc19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0e5ba5-3914-4846-905f-d751d29c527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tempoVerdeMin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Max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Intermedi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Extensa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bee6c35-42aa-4401-b0c7-666a6925527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c2cf0fa-139f-4439-9e41-8381058916f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b3a4153-1ca6-4044-be29-74c9e324027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6c9baab-bec3-45dc-b5ea-c632f73c1ec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aaa83c4-3bb9-46a8-8a0e-103922e3fc1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188233b-bc40-435d-bd0b-ed186d1b7ee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906cd4f-2720-4db5-87c4-7ff710d7b0d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219707e-af6e-4fa4-bdda-fcc3ec5fbee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f698853-1014-4cd4-ba54-3867af6385b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188233b-bc40-435d-bd0b-ed186d1b7ee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c6e5fd8-7512-45e3-84af-412f057ecc8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0d48a2-f54c-451e-9107-d10307f4448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72af592-4e71-4cd5-abe6-7480ee35b6e7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0b07047-b609-4769-ba27-72f8cdbbf0f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1961fc-107c-464d-a811-fe54f66eafd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dfa6a1a-d758-4ae2-9fe2-3869c743596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aaa83c4-3bb9-46a8-8a0e-103922e3fc13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1a7f661-d868-4f18-ba4e-55646404510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2c0084-846d-4d33-a7de-5d94caf47b5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27e5f35-ce9d-4217-9984-afc97fe50a8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99a65a4-2c3c-4569-8399-4e3eb654f26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0b07047-b609-4769-ba27-72f8cdbbf0f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51c80af-f611-46ac-985c-6bfb05ed88a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3ff8779-1077-442f-b275-04cdcf455e1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01af106-bfa4-46d7-b988-6d12d700f24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0f102ff-cfbc-4efe-93fb-bd18794d6b90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a659fa1-f95d-4df2-8d8f-caee8ffc41c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4f4b1d5-f436-446a-87ae-027a833ad54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f9cc5b-0dd6-4c7f-ae0f-9e1598e8b288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ac9480a-56f6-427e-ad16-012d4cd53e8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a1b3eb-328d-40e9-9c16-d70a712a1aa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53604d-39c5-4d20-b98f-22fcc09a1d1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7c149e6-d905-4ce3-a047-1f7dec5dd92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188233b-bc40-435d-bd0b-ed186d1b7ee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25b726e-7c87-4f11-94a9-6e5f2d08e06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c9bb863-8b5f-40a1-a353-fdb69447b26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d6a3d0b-d3eb-40ec-9955-7aef2992ee3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1a7f661-d868-4f18-ba4e-55646404510c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rsoesTabelasHoraria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0fc773d-f912-4a2e-895a-1723a397333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00ae516-7f16-4fda-9d29-f0cd8ee73b8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tatusVers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TIV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Hor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056074-50a2-4f6a-86d8-3382833fb6c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6:52:2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usu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o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dmin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abelasHoraria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48d97b8-4916-44a7-b797-4e41a6330d8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056074-50a2-4f6a-86d8-3382833fb6c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aoTabelaHor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00ae516-7f16-4fda-9d29-f0cd8ee73b8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vent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91139f-6408-4651-b2ba-4c48a5613ac9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14e0129-6200-48fe-907e-657bbbe46dbd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2e9bcc5-36cd-44fe-859c-1df8572274cd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ff5571e-7a57-4137-ae8c-d2c5d9665e2f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d0b34c3-4071-4391-af43-aa883b6cd2d6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82bcae8-2fbb-4e34-a720-bd29870e8e0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fd39ab5-522c-47da-bb9f-a43727c92cc4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4de9ad6-19bc-44bd-b6d0-a7f7a0a354e9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8dca908-030c-42b8-8f67-3e4ad8e429e0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cb4b412-91d7-4c65-a7dc-be2d8ba99007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eefc8c3-845f-4df2-bdb8-e5ac75608efd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357ce8-ca86-43fd-b6e8-78a60b4bbe29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0aee41b-4638-477a-8ed6-8b984bd45f07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745f523-6c37-4405-8768-8bc7adf6ba7a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e6f63ff-46de-4069-b7ce-9323b7244e1a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bdf185d-92d2-454f-8fc4-8fd3956f8241"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846f907-f727-465f-8053-a3ab7308f33c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856ccc1-35c6-4874-9bf7-82bc9ff0fba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58b7e43-2083-44f2-9459-852962fc2d2c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f29c4cb-a143-4920-8bed-e396d093120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3f389a3-4529-4271-81c1-9b9a329ccee7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4db9009-627e-4ead-9f02-d36f77fd6a7c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4f8878b-f568-435e-a3a1-f6a0b8b8bf02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7abdf56-923e-488c-a291-b3f7c6648b93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e648d55-0ccd-4ce4-9791-bc0d825dccfa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fe52848-577a-4086-82f4-7ed61f11190c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d7d4ff3-7236-4036-9ded-70a077cf3421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26b7e30-1d46-44ce-8a7b-b3fa65098e78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vent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eb0e460-82bd-4e55-a568-94aff64ee49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91139f-6408-4651-b2ba-4c48a5613ac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RM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aDaSeman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odos os dias da seman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or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0:00:00.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Hor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056074-50a2-4f6a-86d8-3382833fb6c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7e58cdb-7794-41b4-bde9-ba572d129a5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f29c4cb-a143-4920-8bed-e396d093120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RM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aDaSeman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gunda à Sext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or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2:00:00.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Hor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056074-50a2-4f6a-86d8-3382833fb6c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3d353dc-8750-43c7-9b6d-edfe4327b21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0aee41b-4638-477a-8ed6-8b984bd45f0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RM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aDaSeman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gunda à Sext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or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:01:00.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Hor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056074-50a2-4f6a-86d8-3382833fb6c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608bd14-2a26-4ce5-94e6-fd4087ee2b0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846f907-f727-465f-8053-a3ab7308f33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RM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aDaSeman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gunda à Sext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or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1:00:00.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Hor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056074-50a2-4f6a-86d8-3382833fb6c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8a87f24-b901-43e7-a7a0-fe937abaee0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14e0129-6200-48fe-907e-657bbbe46db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RM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aDaSeman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xta-f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or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:00:00.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Hor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056074-50a2-4f6a-86d8-3382833fb6c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c93b650-81c6-4f16-b19c-14010b376c9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4db9009-627e-4ead-9f02-d36f77fd6a7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RM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aDaSeman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oming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or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8:00:00.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Hor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056074-50a2-4f6a-86d8-3382833fb6c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ee3f54-4a4a-49a6-acfa-dc4018a48cc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bdf185d-92d2-454f-8fc4-8fd3956f824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RM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aDaSeman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gunda à Sext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or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:00:58.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Hor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056074-50a2-4f6a-86d8-3382833fb6c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e42048-1dbf-4571-9189-6364b028eb3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745f523-6c37-4405-8768-8bc7adf6ba7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RM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aDaSeman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gunda à Sext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or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:02:00.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Hor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056074-50a2-4f6a-86d8-3382833fb6c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65793d6-2509-4fa3-9845-a23b5aa9342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856ccc1-35c6-4874-9bf7-82bc9ff0fba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RM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aDaSeman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gunda à Sext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or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1:00:58.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Hor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056074-50a2-4f6a-86d8-3382833fb6c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c87ce0a-0348-4227-99cb-b95afc8212c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e6f63ff-46de-4069-b7ce-9323b7244e1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RM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aDaSeman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gunda à Sext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or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:00:00.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Hor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056074-50a2-4f6a-86d8-3382833fb6c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c19bf38-2b32-4b07-b12b-fe9a4de77d1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7abdf56-923e-488c-a291-b3f7c6648b9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RM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aDaSeman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rça-f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or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3:00:00.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Hor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056074-50a2-4f6a-86d8-3382833fb6c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93e1518-0255-4e0e-ad65-9bd16b15ac7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d0b34c3-4071-4391-af43-aa883b6cd2d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RM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aDaSeman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odos os dias da seman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or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3:00:00.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Hor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056074-50a2-4f6a-86d8-3382833fb6c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38cb98-c924-424d-83a6-707d3d6daf5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26b7e30-1d46-44ce-8a7b-b3fa65098e7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SPECIAL_NAO_RECORREN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o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a das Mã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-03-201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or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8:00:00.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Hor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056074-50a2-4f6a-86d8-3382833fb6c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5d12285-b08c-461a-ad06-d0f2828873c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8dca908-030c-42b8-8f67-3e4ad8e429e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RM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aDaSeman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gunda à Sext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or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8:00:00.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Hor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056074-50a2-4f6a-86d8-3382833fb6c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536f949-ff2f-4ab4-a699-fb8307269bb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fd39ab5-522c-47da-bb9f-a43727c92cc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RM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aDaSeman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gunda à Sáb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or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:00:00.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Hor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056074-50a2-4f6a-86d8-3382833fb6c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827cbb2-a012-46cc-9fce-467bb58bcd6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2e9bcc5-36cd-44fe-859c-1df8572274c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RM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aDaSeman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xta-f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or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:00:30.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Hor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056074-50a2-4f6a-86d8-3382833fb6c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3aaa7bd-2522-4468-b8f1-7d34297074b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4f8878b-f568-435e-a3a1-f6a0b8b8bf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RM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aDaSeman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gunda-f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or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3:00:00.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Hor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056074-50a2-4f6a-86d8-3382833fb6c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d15d25f-abcd-45fb-8dd7-a1a809c2de2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ff5571e-7a57-4137-ae8c-d2c5d9665e2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RM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aDaSeman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odos os dias da seman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or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2:00:00.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Hor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056074-50a2-4f6a-86d8-3382833fb6c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478b7a9-54fc-4066-b45a-8f8e23eda1e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58b7e43-2083-44f2-9459-852962fc2d2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RM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aDaSeman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gunda à Sext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or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1:01:00.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Hor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056074-50a2-4f6a-86d8-3382833fb6c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ff84b2c-91ab-4972-8fe7-0295e6acee5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357ce8-ca86-43fd-b6e8-78a60b4bbe2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RM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aDaSeman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gunda à Sext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or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:00:00.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Hor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056074-50a2-4f6a-86d8-3382833fb6c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d134db7-aad2-4616-8133-7d763ea486c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d7d4ff3-7236-4036-9ded-70a077cf342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SPECIAL_RECORREN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o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at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5-12-20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or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8:00:00.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Hor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056074-50a2-4f6a-86d8-3382833fb6c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80c9c1f-9ccc-4ee6-bd0d-07cd50bfdad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82bcae8-2fbb-4e34-a720-bd29870e8e0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RM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diaDaSeman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gunda à Sáb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or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8:00:00.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Hor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056074-50a2-4f6a-86d8-3382833fb6c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a461f06-ff5c-44f4-8a06-1aa6d847b3e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4de9ad6-19bc-44bd-b6d0-a7f7a0a354e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RM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aDaSeman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gunda à Sáb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or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4:00:00.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Hor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056074-50a2-4f6a-86d8-3382833fb6c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b08c8c8-9704-4d61-b210-155cb3e1867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e648d55-0ccd-4ce4-9791-bc0d825dccf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RM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aDaSeman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Quarta-f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or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3:00:00.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Hor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056074-50a2-4f6a-86d8-3382833fb6c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6e7cb7b-49b1-456d-a605-c0f8bae8ede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eefc8c3-845f-4df2-bdb8-e5ac75608ef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RM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aDaSeman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gunda à Sext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or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8:02:00.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Hor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056074-50a2-4f6a-86d8-3382833fb6c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95ecc31-83f1-44c6-af25-493bd23035c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fe52848-577a-4086-82f4-7ed61f11190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RM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aDaSeman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Quinta-feir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or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3:00:00.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posic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Hor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056074-50a2-4f6a-86d8-3382833fb6c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e0473bd-cc7e-4a63-920d-deb74ec8cc4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3f389a3-4529-4271-81c1-9b9a329ccee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RM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aDaSeman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gunda à Sext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or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2:02:00.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Hor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056074-50a2-4f6a-86d8-3382833fb6c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d3626af-e1d0-41a6-8101-7dbce5cbd20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cb4b412-91d7-4c65-a7dc-be2d8ba9900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RM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aDaSeman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gunda à Sext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hor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8:01:00.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osic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elaHorar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3056074-50a2-4f6a-86d8-3382833fb6c6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1B19C15E" w14:textId="77777777" w:rsidR="00573A6A" w:rsidRDefault="00310809">
      <w:pPr>
        <w:pStyle w:val="Heading5"/>
      </w:pPr>
      <w:bookmarkStart w:id="146" w:name="configuracao_completa"/>
      <w:bookmarkEnd w:id="146"/>
      <w:r>
        <w:t>CONFIGURACAO_COMPLETA</w:t>
      </w:r>
    </w:p>
    <w:p w14:paraId="461BE281" w14:textId="77777777" w:rsidR="00573A6A" w:rsidRDefault="00310809">
      <w:pPr>
        <w:pStyle w:val="FirstParagraph"/>
      </w:pPr>
      <w:r>
        <w:t>Envio de configuração + pacote de planos e tabela horária para o controlador.</w:t>
      </w:r>
    </w:p>
    <w:p w14:paraId="36CD40E9" w14:textId="77777777" w:rsidR="00573A6A" w:rsidRDefault="00310809">
      <w:pPr>
        <w:pStyle w:val="Heading5"/>
      </w:pPr>
      <w:bookmarkStart w:id="147" w:name="imposicao_modo_operacao"/>
      <w:bookmarkEnd w:id="147"/>
      <w:r>
        <w:t>IMPOSICAO_MODO_OPERACAO</w:t>
      </w:r>
    </w:p>
    <w:p w14:paraId="7B400082" w14:textId="77777777" w:rsidR="00573A6A" w:rsidRDefault="00310809">
      <w:pPr>
        <w:pStyle w:val="FirstParagraph"/>
      </w:pPr>
      <w:r>
        <w:t>Envio de imposição de modo de operação no controlador.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1940"/>
        <w:gridCol w:w="2324"/>
        <w:gridCol w:w="1512"/>
        <w:gridCol w:w="3574"/>
      </w:tblGrid>
      <w:tr w:rsidR="00573A6A" w14:paraId="0953A1F7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608192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4E57B21A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po</w:t>
            </w:r>
          </w:p>
        </w:tc>
        <w:tc>
          <w:tcPr>
            <w:tcW w:w="0" w:type="auto"/>
          </w:tcPr>
          <w:p w14:paraId="15587726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brigatório</w:t>
            </w:r>
          </w:p>
        </w:tc>
        <w:tc>
          <w:tcPr>
            <w:tcW w:w="0" w:type="auto"/>
          </w:tcPr>
          <w:p w14:paraId="7DDFAF43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03C3FCE9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87947AF" w14:textId="77777777" w:rsidR="00573A6A" w:rsidRDefault="00310809">
            <w:r>
              <w:t>modoOperacao</w:t>
            </w:r>
          </w:p>
        </w:tc>
        <w:tc>
          <w:tcPr>
            <w:tcW w:w="0" w:type="auto"/>
          </w:tcPr>
          <w:p w14:paraId="0FC0054E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PAGADO, INTERMITENTE</w:t>
            </w:r>
          </w:p>
        </w:tc>
        <w:tc>
          <w:tcPr>
            <w:tcW w:w="0" w:type="auto"/>
          </w:tcPr>
          <w:p w14:paraId="5498370F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6E851D5A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o de operação que será imposto</w:t>
            </w:r>
          </w:p>
        </w:tc>
      </w:tr>
      <w:tr w:rsidR="00573A6A" w14:paraId="4D2FCD88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0CA29D3" w14:textId="77777777" w:rsidR="00573A6A" w:rsidRDefault="00310809">
            <w:r>
              <w:t>numeroAnel</w:t>
            </w:r>
          </w:p>
        </w:tc>
        <w:tc>
          <w:tcPr>
            <w:tcW w:w="0" w:type="auto"/>
          </w:tcPr>
          <w:p w14:paraId="36B33974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14AFDAA7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39640565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úmero do anel</w:t>
            </w:r>
          </w:p>
        </w:tc>
      </w:tr>
      <w:tr w:rsidR="00573A6A" w14:paraId="27FD1BFD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DECAC14" w14:textId="77777777" w:rsidR="00573A6A" w:rsidRDefault="00310809">
            <w:r>
              <w:t>horarioEntrada</w:t>
            </w:r>
          </w:p>
        </w:tc>
        <w:tc>
          <w:tcPr>
            <w:tcW w:w="0" w:type="auto"/>
          </w:tcPr>
          <w:p w14:paraId="3B9254A8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0" w:type="auto"/>
          </w:tcPr>
          <w:p w14:paraId="77C67F41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150CD2BB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ferência de tempo que será usada para impor o modo de operação</w:t>
            </w:r>
          </w:p>
        </w:tc>
      </w:tr>
      <w:tr w:rsidR="00573A6A" w14:paraId="6E7CF286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4277A66" w14:textId="77777777" w:rsidR="00573A6A" w:rsidRDefault="00310809">
            <w:r>
              <w:t>duracao</w:t>
            </w:r>
          </w:p>
        </w:tc>
        <w:tc>
          <w:tcPr>
            <w:tcW w:w="0" w:type="auto"/>
          </w:tcPr>
          <w:p w14:paraId="698F6B73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3E1A1729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09F74774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mpo em minutos da imposição de modo</w:t>
            </w:r>
          </w:p>
        </w:tc>
      </w:tr>
    </w:tbl>
    <w:p w14:paraId="4A70E029" w14:textId="77777777" w:rsidR="00573A6A" w:rsidRDefault="00310809">
      <w:pPr>
        <w:pStyle w:val="SourceCode"/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odoOpe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RMITEN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umero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horarioEntrad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480963863857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u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br/>
      </w:r>
      <w:r>
        <w:rPr>
          <w:rStyle w:val="FunctionTok"/>
        </w:rPr>
        <w:t>}</w:t>
      </w:r>
    </w:p>
    <w:p w14:paraId="67546ADF" w14:textId="77777777" w:rsidR="00573A6A" w:rsidRDefault="00310809">
      <w:pPr>
        <w:pStyle w:val="Heading5"/>
      </w:pPr>
      <w:bookmarkStart w:id="148" w:name="imposição-de-plano-imposicao_plano"/>
      <w:bookmarkEnd w:id="148"/>
      <w:r>
        <w:t>Imposição de Plano (IMPOSICAO_PLANO)</w:t>
      </w:r>
    </w:p>
    <w:p w14:paraId="2C94CF05" w14:textId="77777777" w:rsidR="00573A6A" w:rsidRDefault="00310809">
      <w:pPr>
        <w:pStyle w:val="FirstParagraph"/>
      </w:pPr>
      <w:r>
        <w:t>Imposição de plano no controlador.</w:t>
      </w:r>
    </w:p>
    <w:tbl>
      <w:tblPr>
        <w:tblStyle w:val="ListTable4-Accent4"/>
        <w:tblW w:w="2291" w:type="pct"/>
        <w:tblLook w:val="04A0" w:firstRow="1" w:lastRow="0" w:firstColumn="1" w:lastColumn="0" w:noHBand="0" w:noVBand="1"/>
      </w:tblPr>
      <w:tblGrid>
        <w:gridCol w:w="1940"/>
        <w:gridCol w:w="920"/>
        <w:gridCol w:w="1512"/>
        <w:gridCol w:w="1434"/>
      </w:tblGrid>
      <w:tr w:rsidR="00573A6A" w14:paraId="3AD6A1A1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3D6BCC5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4014B61F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po</w:t>
            </w:r>
          </w:p>
        </w:tc>
        <w:tc>
          <w:tcPr>
            <w:tcW w:w="0" w:type="auto"/>
          </w:tcPr>
          <w:p w14:paraId="759B93F5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brigatório</w:t>
            </w:r>
          </w:p>
        </w:tc>
        <w:tc>
          <w:tcPr>
            <w:tcW w:w="0" w:type="auto"/>
          </w:tcPr>
          <w:p w14:paraId="6C880FE4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7D578549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7036472" w14:textId="77777777" w:rsidR="00573A6A" w:rsidRDefault="00310809">
            <w:pPr>
              <w:pStyle w:val="Compact"/>
            </w:pPr>
            <w:r>
              <w:t>posicaoPlano</w:t>
            </w:r>
          </w:p>
        </w:tc>
        <w:tc>
          <w:tcPr>
            <w:tcW w:w="0" w:type="auto"/>
          </w:tcPr>
          <w:p w14:paraId="383143C7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55020561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49953D25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sição do plano que será imposto</w:t>
            </w:r>
          </w:p>
        </w:tc>
      </w:tr>
      <w:tr w:rsidR="00573A6A" w14:paraId="4780D14B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1A14159" w14:textId="77777777" w:rsidR="00573A6A" w:rsidRDefault="00310809">
            <w:pPr>
              <w:pStyle w:val="Compact"/>
            </w:pPr>
            <w:r>
              <w:t>numeroAnel</w:t>
            </w:r>
          </w:p>
        </w:tc>
        <w:tc>
          <w:tcPr>
            <w:tcW w:w="0" w:type="auto"/>
          </w:tcPr>
          <w:p w14:paraId="4254C8AD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49A36A6A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1D364EFC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úmero do anel</w:t>
            </w:r>
          </w:p>
        </w:tc>
      </w:tr>
      <w:tr w:rsidR="00573A6A" w14:paraId="2503113A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3EA097B" w14:textId="77777777" w:rsidR="00573A6A" w:rsidRDefault="00310809">
            <w:pPr>
              <w:pStyle w:val="Compact"/>
            </w:pPr>
            <w:r>
              <w:t>horarioEntrada</w:t>
            </w:r>
          </w:p>
        </w:tc>
        <w:tc>
          <w:tcPr>
            <w:tcW w:w="0" w:type="auto"/>
          </w:tcPr>
          <w:p w14:paraId="347A885B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ng</w:t>
            </w:r>
          </w:p>
        </w:tc>
        <w:tc>
          <w:tcPr>
            <w:tcW w:w="0" w:type="auto"/>
          </w:tcPr>
          <w:p w14:paraId="5BCDC846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00890EA2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ferência de tempo que será usada para impor o modo de operação</w:t>
            </w:r>
          </w:p>
        </w:tc>
      </w:tr>
      <w:tr w:rsidR="00573A6A" w14:paraId="70C77512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B8B6A4" w14:textId="77777777" w:rsidR="00573A6A" w:rsidRDefault="00310809">
            <w:pPr>
              <w:pStyle w:val="Compact"/>
            </w:pPr>
            <w:r>
              <w:t>duracao</w:t>
            </w:r>
          </w:p>
        </w:tc>
        <w:tc>
          <w:tcPr>
            <w:tcW w:w="0" w:type="auto"/>
          </w:tcPr>
          <w:p w14:paraId="26436505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02872BD4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16A91CED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mpo em minutos da imposição de modo</w:t>
            </w:r>
          </w:p>
        </w:tc>
      </w:tr>
      <w:tr w:rsidR="00573A6A" w14:paraId="7517DD55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EE318E2" w14:textId="77777777" w:rsidR="00573A6A" w:rsidRDefault="00310809">
            <w:pPr>
              <w:pStyle w:val="Compact"/>
            </w:pPr>
            <w:r>
              <w:t>plano</w:t>
            </w:r>
          </w:p>
        </w:tc>
        <w:tc>
          <w:tcPr>
            <w:tcW w:w="0" w:type="auto"/>
          </w:tcPr>
          <w:p w14:paraId="593E502B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bjeto JSON</w:t>
            </w:r>
          </w:p>
        </w:tc>
        <w:tc>
          <w:tcPr>
            <w:tcW w:w="0" w:type="auto"/>
          </w:tcPr>
          <w:p w14:paraId="4696790F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0" w:type="auto"/>
          </w:tcPr>
          <w:p w14:paraId="15AEFC75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lano, caso seja enviado um plano temporário.</w:t>
            </w:r>
          </w:p>
        </w:tc>
      </w:tr>
    </w:tbl>
    <w:p w14:paraId="2F92F500" w14:textId="77777777" w:rsidR="00573A6A" w:rsidRDefault="0031080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"posic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"numero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"horarioEntrad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"du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4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35bf79c-0ccf-404a-9424-98074faeca2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879a43e-bf6c-46aa-acff-195d3d32ff9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LANO 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"tempoCicl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"defa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</w:t>
      </w:r>
      <w:r>
        <w:rPr>
          <w:rStyle w:val="DataTypeTok"/>
        </w:rPr>
        <w:t>"posicaoTabelaEntre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"modoOper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PO_FIXO_COORDEN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"dataCri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2/12/2016 13:48:4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"dataAtualiza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5/12/2016 11:24:2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fbe19a8-30fe-4a63-b2f6-d73b06840723"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"estagi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02b1d53-08e5-4103-ad4e-071195acae3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b41a7f4-a1e4-413c-b821-e0de0c838e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9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"tempoVerdeMin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"tempoVerdeMax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"tempoVerdeIntermedi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"tempoExtensa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879a43e-bf6c-46aa-acff-195d3d32ff94"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0454cb0-6043-4211-b026-6117a35ad526"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81ce1c0-cf38-42d3-a620-38e73a1971e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0b389c1-11f2-4c7e-80c1-90b91523ca3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"pos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"temp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"tempoVerdeMin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"tempoVerdeMaxim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"tempoVerdeIntermediar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"tempoExtensaoVer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"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"estagioQueRecebeEstagioDispensa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3b41a7f4-a1e4-413c-b821-e0de0c838e02"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879a43e-bf6c-46aa-acff-195d3d32ff94"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"estag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8b82832b-b920-4d14-b9aa-633d7aadc5f1"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"gruposSemaforicos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76ca829-ae6e-4a77-9fa7-b1bb02a706c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ebdb790-007e-4807-8847-79a5e8bd0db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879a43e-bf6c-46aa-acff-195d3d32ff94"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301ff8a-5ede-405f-969e-771c28abd823"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0b4c80d-416d-475e-a4b4-75837283c44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2ada115-e5d0-4550-ab08-a9953735996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"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879a43e-bf6c-46aa-acff-195d3d32ff94"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"grupoSemaforic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1dcd0fe-81d3-41bb-8370-3c22c24fbf69"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"ativa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"versaoPla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6f6cefaa-5a19-46f8-a70c-f873c942710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79bb6c9-1201-4b44-b008-37456308bdd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"statusVers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FIGURAD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"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4fbe19a8-30fe-4a63-b2f6-d73b06840723"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"plan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879a43e-bf6c-46aa-acff-195d3d32ff94"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"idJ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ba76fc4-2ad6-4fdf-829f-5b7ee84cc347"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3CDC2DD" w14:textId="77777777" w:rsidR="00573A6A" w:rsidRDefault="00310809">
      <w:pPr>
        <w:pStyle w:val="Heading5"/>
      </w:pPr>
      <w:bookmarkStart w:id="149" w:name="liberar_imposicao"/>
      <w:bookmarkEnd w:id="149"/>
      <w:r>
        <w:t>LIBERAR_IMPOSICAO</w:t>
      </w:r>
    </w:p>
    <w:p w14:paraId="77B96529" w14:textId="77777777" w:rsidR="00573A6A" w:rsidRDefault="00310809">
      <w:pPr>
        <w:pStyle w:val="FirstParagraph"/>
      </w:pPr>
      <w:r>
        <w:t>Liberar imposição de plano no controlador.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1596"/>
        <w:gridCol w:w="920"/>
        <w:gridCol w:w="1512"/>
        <w:gridCol w:w="5322"/>
      </w:tblGrid>
      <w:tr w:rsidR="00573A6A" w14:paraId="2BCB3605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6ABDAC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7FFB38FC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po</w:t>
            </w:r>
          </w:p>
        </w:tc>
        <w:tc>
          <w:tcPr>
            <w:tcW w:w="0" w:type="auto"/>
          </w:tcPr>
          <w:p w14:paraId="63C62304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brigatório</w:t>
            </w:r>
          </w:p>
        </w:tc>
        <w:tc>
          <w:tcPr>
            <w:tcW w:w="0" w:type="auto"/>
          </w:tcPr>
          <w:p w14:paraId="433A39E1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3CB139B3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DE42A05" w14:textId="77777777" w:rsidR="00573A6A" w:rsidRDefault="00310809">
            <w:r>
              <w:t>numeroAnel</w:t>
            </w:r>
          </w:p>
        </w:tc>
        <w:tc>
          <w:tcPr>
            <w:tcW w:w="0" w:type="auto"/>
          </w:tcPr>
          <w:p w14:paraId="252CD13E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4363FFAE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6E548CFA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úmero do anel do qual será removida a imposição de plano ou modo</w:t>
            </w:r>
          </w:p>
        </w:tc>
      </w:tr>
    </w:tbl>
    <w:p w14:paraId="75FF4AA3" w14:textId="77777777" w:rsidR="00573A6A" w:rsidRDefault="00310809"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"numeroAn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</w:p>
    <w:p w14:paraId="5DDF3B69" w14:textId="77777777" w:rsidR="00573A6A" w:rsidRDefault="00310809">
      <w:pPr>
        <w:pStyle w:val="Heading2"/>
      </w:pPr>
      <w:bookmarkStart w:id="150" w:name="alertas-e-falhas"/>
      <w:bookmarkStart w:id="151" w:name="_Toc469919029"/>
      <w:bookmarkEnd w:id="150"/>
      <w:r>
        <w:lastRenderedPageBreak/>
        <w:t>Alertas e Falhas</w:t>
      </w:r>
      <w:bookmarkEnd w:id="151"/>
    </w:p>
    <w:p w14:paraId="57F71012" w14:textId="77777777" w:rsidR="00573A6A" w:rsidRDefault="00310809">
      <w:pPr>
        <w:pStyle w:val="Heading3"/>
      </w:pPr>
      <w:bookmarkStart w:id="152" w:name="alarmes-e-falhas"/>
      <w:bookmarkStart w:id="153" w:name="_Toc469919030"/>
      <w:bookmarkEnd w:id="152"/>
      <w:r>
        <w:t>Alarmes e Falhas</w:t>
      </w:r>
      <w:bookmarkEnd w:id="153"/>
    </w:p>
    <w:p w14:paraId="3C307614" w14:textId="77777777" w:rsidR="00573A6A" w:rsidRDefault="00310809">
      <w:pPr>
        <w:pStyle w:val="FirstParagraph"/>
      </w:pPr>
      <w:r>
        <w:t>Diversos tipos de eventos podem ser gerados durante a execução do controlador. Esses eventos podem ser transmitidos à central ou serem gravados no log. No caso do 72c, o arquivo de configuração define quais eventos serão enviados e gravados.</w:t>
      </w:r>
    </w:p>
    <w:p w14:paraId="2A2EBA8E" w14:textId="77777777" w:rsidR="00573A6A" w:rsidRDefault="00310809">
      <w:pPr>
        <w:pStyle w:val="BodyText"/>
      </w:pPr>
      <w:r>
        <w:t>A seguir estão detalhados todos os eventos possíveis:</w:t>
      </w:r>
    </w:p>
    <w:p w14:paraId="5DB79288" w14:textId="77777777" w:rsidR="00573A6A" w:rsidRDefault="00310809">
      <w:pPr>
        <w:pStyle w:val="Heading4"/>
      </w:pPr>
      <w:bookmarkStart w:id="154" w:name="alarme"/>
      <w:bookmarkEnd w:id="154"/>
      <w:r>
        <w:t>Alarme</w:t>
      </w:r>
    </w:p>
    <w:tbl>
      <w:tblPr>
        <w:tblStyle w:val="ListTable4-Accent4"/>
        <w:tblW w:w="2430" w:type="pct"/>
        <w:tblLook w:val="04A0" w:firstRow="1" w:lastRow="0" w:firstColumn="1" w:lastColumn="0" w:noHBand="0" w:noVBand="1"/>
      </w:tblPr>
      <w:tblGrid>
        <w:gridCol w:w="7356"/>
        <w:gridCol w:w="788"/>
        <w:gridCol w:w="1206"/>
      </w:tblGrid>
      <w:tr w:rsidR="00573A6A" w14:paraId="0ACD52C7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7D470B" w14:textId="77777777" w:rsidR="00573A6A" w:rsidRDefault="00310809">
            <w:pPr>
              <w:pStyle w:val="Compact"/>
            </w:pPr>
            <w:r>
              <w:t>Nome do Evento</w:t>
            </w:r>
          </w:p>
        </w:tc>
        <w:tc>
          <w:tcPr>
            <w:tcW w:w="0" w:type="auto"/>
          </w:tcPr>
          <w:p w14:paraId="6F1B5074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ódigo</w:t>
            </w:r>
          </w:p>
        </w:tc>
        <w:tc>
          <w:tcPr>
            <w:tcW w:w="0" w:type="auto"/>
          </w:tcPr>
          <w:p w14:paraId="05EA5BB8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312E7118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ED40DD" w14:textId="77777777" w:rsidR="00573A6A" w:rsidRDefault="00310809">
            <w:pPr>
              <w:pStyle w:val="Compact"/>
            </w:pPr>
            <w:r>
              <w:t>ALARME_ABERTURA_DA_PORTA_PRINCIPAL_DO_CONTROLADOR</w:t>
            </w:r>
          </w:p>
        </w:tc>
        <w:tc>
          <w:tcPr>
            <w:tcW w:w="0" w:type="auto"/>
          </w:tcPr>
          <w:p w14:paraId="05DE03FA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14:paraId="314B4F50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bertura da porta principal do controlador</w:t>
            </w:r>
          </w:p>
        </w:tc>
      </w:tr>
      <w:tr w:rsidR="00573A6A" w14:paraId="36CF3D31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DB5636C" w14:textId="77777777" w:rsidR="00573A6A" w:rsidRDefault="00310809">
            <w:pPr>
              <w:pStyle w:val="Compact"/>
            </w:pPr>
            <w:r>
              <w:t>ALARME_FECHAMENTO_DA_PORTA_PRINCIPAL_DO_CONTROLADOR</w:t>
            </w:r>
          </w:p>
        </w:tc>
        <w:tc>
          <w:tcPr>
            <w:tcW w:w="0" w:type="auto"/>
          </w:tcPr>
          <w:p w14:paraId="12B40330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14:paraId="1EEAF53F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chamento da porta principal do controlador</w:t>
            </w:r>
          </w:p>
        </w:tc>
      </w:tr>
      <w:tr w:rsidR="00573A6A" w14:paraId="0565C21E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76B4955" w14:textId="77777777" w:rsidR="00573A6A" w:rsidRDefault="00310809">
            <w:pPr>
              <w:pStyle w:val="Compact"/>
            </w:pPr>
            <w:r>
              <w:t>ALARME_ABERTURA_DA_PORTA_DO_PAINEL_DE_FACILIDADES_DO_CONTROLADOR</w:t>
            </w:r>
          </w:p>
        </w:tc>
        <w:tc>
          <w:tcPr>
            <w:tcW w:w="0" w:type="auto"/>
          </w:tcPr>
          <w:p w14:paraId="79E9151F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14:paraId="7DDC3EE5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bertura da porta do painel de facilidades do controlador</w:t>
            </w:r>
          </w:p>
        </w:tc>
      </w:tr>
      <w:tr w:rsidR="00573A6A" w14:paraId="42202E90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BD4B42B" w14:textId="77777777" w:rsidR="00573A6A" w:rsidRDefault="00310809">
            <w:pPr>
              <w:pStyle w:val="Compact"/>
            </w:pPr>
            <w:r>
              <w:t>ALARME_FECHAMENTO_DA_PORTA_DO_PAINEL_DE_FACILIDADES_DO_CONTROLADOR</w:t>
            </w:r>
          </w:p>
        </w:tc>
        <w:tc>
          <w:tcPr>
            <w:tcW w:w="0" w:type="auto"/>
          </w:tcPr>
          <w:p w14:paraId="1A10A319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0B4DC8E2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chamento da porta do painel de facilidades do controlador</w:t>
            </w:r>
          </w:p>
        </w:tc>
      </w:tr>
      <w:tr w:rsidR="00573A6A" w14:paraId="21F23149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7A72772" w14:textId="77777777" w:rsidR="00573A6A" w:rsidRDefault="00310809">
            <w:pPr>
              <w:pStyle w:val="Compact"/>
            </w:pPr>
            <w:r>
              <w:lastRenderedPageBreak/>
              <w:t>ALARME_AMARELO_INTERMITENTE</w:t>
            </w:r>
          </w:p>
        </w:tc>
        <w:tc>
          <w:tcPr>
            <w:tcW w:w="0" w:type="auto"/>
          </w:tcPr>
          <w:p w14:paraId="12A13827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14:paraId="4DF3EDAF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arelo Intermitente</w:t>
            </w:r>
          </w:p>
        </w:tc>
      </w:tr>
      <w:tr w:rsidR="00573A6A" w14:paraId="27FFE64C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35987C6" w14:textId="77777777" w:rsidR="00573A6A" w:rsidRDefault="00310809">
            <w:pPr>
              <w:pStyle w:val="Compact"/>
            </w:pPr>
            <w:r>
              <w:t>ALARME_SEMAFORO_APAGADO</w:t>
            </w:r>
          </w:p>
        </w:tc>
        <w:tc>
          <w:tcPr>
            <w:tcW w:w="0" w:type="auto"/>
          </w:tcPr>
          <w:p w14:paraId="7CBA90FD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14:paraId="1C5946DA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máforo apagado</w:t>
            </w:r>
          </w:p>
        </w:tc>
      </w:tr>
    </w:tbl>
    <w:p w14:paraId="1F32C7EE" w14:textId="77777777" w:rsidR="00573A6A" w:rsidRDefault="00310809">
      <w:pPr>
        <w:pStyle w:val="Heading5"/>
      </w:pPr>
      <w:bookmarkStart w:id="155" w:name="campos-do-contéudo"/>
      <w:bookmarkEnd w:id="155"/>
      <w:r>
        <w:t>Campos do contéudo</w:t>
      </w:r>
    </w:p>
    <w:tbl>
      <w:tblPr>
        <w:tblStyle w:val="ListTable4-Accent4"/>
        <w:tblW w:w="2291" w:type="pct"/>
        <w:tblLook w:val="04A0" w:firstRow="1" w:lastRow="0" w:firstColumn="1" w:lastColumn="0" w:noHBand="0" w:noVBand="1"/>
      </w:tblPr>
      <w:tblGrid>
        <w:gridCol w:w="2036"/>
        <w:gridCol w:w="1056"/>
        <w:gridCol w:w="1512"/>
        <w:gridCol w:w="1584"/>
      </w:tblGrid>
      <w:tr w:rsidR="00573A6A" w14:paraId="19BB4DA7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A2CB286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1FC9C04F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po</w:t>
            </w:r>
          </w:p>
        </w:tc>
        <w:tc>
          <w:tcPr>
            <w:tcW w:w="0" w:type="auto"/>
          </w:tcPr>
          <w:p w14:paraId="19E35378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brigatório</w:t>
            </w:r>
          </w:p>
        </w:tc>
        <w:tc>
          <w:tcPr>
            <w:tcW w:w="0" w:type="auto"/>
          </w:tcPr>
          <w:p w14:paraId="4105E1FC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4496A84E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19EAF9F" w14:textId="77777777" w:rsidR="00573A6A" w:rsidRDefault="00310809">
            <w:pPr>
              <w:pStyle w:val="Compact"/>
            </w:pPr>
            <w:r>
              <w:t>timestamp</w:t>
            </w:r>
          </w:p>
        </w:tc>
        <w:tc>
          <w:tcPr>
            <w:tcW w:w="0" w:type="auto"/>
          </w:tcPr>
          <w:p w14:paraId="7FC44A30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úmero Longo</w:t>
            </w:r>
          </w:p>
        </w:tc>
        <w:tc>
          <w:tcPr>
            <w:tcW w:w="0" w:type="auto"/>
          </w:tcPr>
          <w:p w14:paraId="285F1511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62B7E9F1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arimbo de tempo referente ao momento da ocorrência do evento. Deve estar no formato milissegundo desde 1 de janeiro de 1970 UTC</w:t>
            </w:r>
          </w:p>
        </w:tc>
      </w:tr>
      <w:tr w:rsidR="00573A6A" w14:paraId="1F1FD2C9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C3856F" w14:textId="77777777" w:rsidR="00573A6A" w:rsidRDefault="00310809">
            <w:pPr>
              <w:pStyle w:val="Compact"/>
            </w:pPr>
            <w:r>
              <w:t>tipoEvento</w:t>
            </w:r>
          </w:p>
        </w:tc>
        <w:tc>
          <w:tcPr>
            <w:tcW w:w="0" w:type="auto"/>
          </w:tcPr>
          <w:p w14:paraId="01E2F002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bjeto JSON</w:t>
            </w:r>
          </w:p>
        </w:tc>
        <w:tc>
          <w:tcPr>
            <w:tcW w:w="0" w:type="auto"/>
          </w:tcPr>
          <w:p w14:paraId="7A1E39CA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749BFC02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bjeto que descreve o tipo de evento ocorrido</w:t>
            </w:r>
          </w:p>
        </w:tc>
      </w:tr>
      <w:tr w:rsidR="00573A6A" w14:paraId="46CCDA41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2E63ED1" w14:textId="77777777" w:rsidR="00573A6A" w:rsidRDefault="00310809">
            <w:pPr>
              <w:pStyle w:val="Compact"/>
            </w:pPr>
            <w:r>
              <w:t>descricaoEvento</w:t>
            </w:r>
          </w:p>
        </w:tc>
        <w:tc>
          <w:tcPr>
            <w:tcW w:w="0" w:type="auto"/>
          </w:tcPr>
          <w:p w14:paraId="76048A93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xto</w:t>
            </w:r>
          </w:p>
        </w:tc>
        <w:tc>
          <w:tcPr>
            <w:tcW w:w="0" w:type="auto"/>
          </w:tcPr>
          <w:p w14:paraId="27452184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22237F06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scrição completa do evento ocorrido</w:t>
            </w:r>
          </w:p>
        </w:tc>
      </w:tr>
      <w:tr w:rsidR="00573A6A" w14:paraId="5B6B3894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BDDB79F" w14:textId="77777777" w:rsidR="00573A6A" w:rsidRDefault="00310809">
            <w:pPr>
              <w:pStyle w:val="Compact"/>
            </w:pPr>
            <w:r>
              <w:t>params</w:t>
            </w:r>
          </w:p>
        </w:tc>
        <w:tc>
          <w:tcPr>
            <w:tcW w:w="0" w:type="auto"/>
          </w:tcPr>
          <w:p w14:paraId="43DA1798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sta</w:t>
            </w:r>
          </w:p>
        </w:tc>
        <w:tc>
          <w:tcPr>
            <w:tcW w:w="0" w:type="auto"/>
          </w:tcPr>
          <w:p w14:paraId="20C7EAFA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0" w:type="auto"/>
          </w:tcPr>
          <w:p w14:paraId="308E3A9C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sta de parâmetros necessários para identificar o evento ocorrido</w:t>
            </w:r>
          </w:p>
        </w:tc>
      </w:tr>
    </w:tbl>
    <w:p w14:paraId="3B6671AA" w14:textId="77777777" w:rsidR="00573A6A" w:rsidRDefault="00310809">
      <w:pPr>
        <w:pStyle w:val="Heading5"/>
      </w:pPr>
      <w:bookmarkStart w:id="156" w:name="campos-do-tipo-de-evento"/>
      <w:bookmarkEnd w:id="156"/>
      <w:r>
        <w:t>Campos do tipo de evento</w:t>
      </w:r>
    </w:p>
    <w:tbl>
      <w:tblPr>
        <w:tblStyle w:val="ListTable4-Accent4"/>
        <w:tblW w:w="2291" w:type="pct"/>
        <w:tblLook w:val="04A0" w:firstRow="1" w:lastRow="0" w:firstColumn="1" w:lastColumn="0" w:noHBand="0" w:noVBand="1"/>
      </w:tblPr>
      <w:tblGrid>
        <w:gridCol w:w="2769"/>
        <w:gridCol w:w="2968"/>
        <w:gridCol w:w="1512"/>
        <w:gridCol w:w="1626"/>
      </w:tblGrid>
      <w:tr w:rsidR="00573A6A" w14:paraId="07F747F5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4234FD0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39B9BC39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po</w:t>
            </w:r>
          </w:p>
        </w:tc>
        <w:tc>
          <w:tcPr>
            <w:tcW w:w="0" w:type="auto"/>
          </w:tcPr>
          <w:p w14:paraId="2576B27F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brigatório</w:t>
            </w:r>
          </w:p>
        </w:tc>
        <w:tc>
          <w:tcPr>
            <w:tcW w:w="0" w:type="auto"/>
          </w:tcPr>
          <w:p w14:paraId="55AA792B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5EBF6CE4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490339C" w14:textId="77777777" w:rsidR="00573A6A" w:rsidRDefault="00310809">
            <w:pPr>
              <w:pStyle w:val="Compact"/>
            </w:pPr>
            <w:r>
              <w:t>tipoEvento</w:t>
            </w:r>
          </w:p>
        </w:tc>
        <w:tc>
          <w:tcPr>
            <w:tcW w:w="0" w:type="auto"/>
          </w:tcPr>
          <w:p w14:paraId="1B18A497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xto</w:t>
            </w:r>
          </w:p>
        </w:tc>
        <w:tc>
          <w:tcPr>
            <w:tcW w:w="0" w:type="auto"/>
          </w:tcPr>
          <w:p w14:paraId="1B6F022F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0CB389F0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ipo de evento ocorrido</w:t>
            </w:r>
          </w:p>
        </w:tc>
      </w:tr>
      <w:tr w:rsidR="00573A6A" w14:paraId="435B81D9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0C14336" w14:textId="77777777" w:rsidR="00573A6A" w:rsidRDefault="00310809">
            <w:pPr>
              <w:pStyle w:val="Compact"/>
            </w:pPr>
            <w:r>
              <w:lastRenderedPageBreak/>
              <w:t>tipoEventoControlador</w:t>
            </w:r>
          </w:p>
        </w:tc>
        <w:tc>
          <w:tcPr>
            <w:tcW w:w="0" w:type="auto"/>
          </w:tcPr>
          <w:p w14:paraId="413C6D65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ARME, FALHA, REMOCAO_FALHA, DETECTOR_VEICULAR, DETECTOR_PEDESTRE, MODO_MANUAL, IMPOSICAO, TROCA_PLANO</w:t>
            </w:r>
          </w:p>
        </w:tc>
        <w:tc>
          <w:tcPr>
            <w:tcW w:w="0" w:type="auto"/>
          </w:tcPr>
          <w:p w14:paraId="463DA26B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458CBDD6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grupamento que descreve o tipo de evento</w:t>
            </w:r>
          </w:p>
        </w:tc>
      </w:tr>
      <w:tr w:rsidR="00573A6A" w14:paraId="18AA986A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8914A22" w14:textId="77777777" w:rsidR="00573A6A" w:rsidRDefault="00310809">
            <w:pPr>
              <w:pStyle w:val="Compact"/>
            </w:pPr>
            <w:r>
              <w:t>codigo</w:t>
            </w:r>
          </w:p>
        </w:tc>
        <w:tc>
          <w:tcPr>
            <w:tcW w:w="0" w:type="auto"/>
          </w:tcPr>
          <w:p w14:paraId="68D5CE32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6D5437D1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52EE3D18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ódigo do evento ocorrido</w:t>
            </w:r>
          </w:p>
        </w:tc>
      </w:tr>
      <w:tr w:rsidR="00573A6A" w14:paraId="26FBC224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3A5D40D" w14:textId="77777777" w:rsidR="00573A6A" w:rsidRDefault="00310809">
            <w:pPr>
              <w:pStyle w:val="Compact"/>
            </w:pPr>
            <w:r>
              <w:t>descricao</w:t>
            </w:r>
          </w:p>
        </w:tc>
        <w:tc>
          <w:tcPr>
            <w:tcW w:w="0" w:type="auto"/>
          </w:tcPr>
          <w:p w14:paraId="6BC4E3BE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xto</w:t>
            </w:r>
          </w:p>
        </w:tc>
        <w:tc>
          <w:tcPr>
            <w:tcW w:w="0" w:type="auto"/>
          </w:tcPr>
          <w:p w14:paraId="7B61D4E0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73308218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 simplificada do evento ocorrido</w:t>
            </w:r>
          </w:p>
        </w:tc>
      </w:tr>
      <w:tr w:rsidR="00573A6A" w14:paraId="58F1D5D0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3539674" w14:textId="77777777" w:rsidR="00573A6A" w:rsidRDefault="00310809">
            <w:pPr>
              <w:pStyle w:val="Compact"/>
            </w:pPr>
            <w:r>
              <w:t>descricaoParam</w:t>
            </w:r>
          </w:p>
        </w:tc>
        <w:tc>
          <w:tcPr>
            <w:tcW w:w="0" w:type="auto"/>
          </w:tcPr>
          <w:p w14:paraId="58BF9C88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xto</w:t>
            </w:r>
          </w:p>
        </w:tc>
        <w:tc>
          <w:tcPr>
            <w:tcW w:w="0" w:type="auto"/>
          </w:tcPr>
          <w:p w14:paraId="49E4F6AE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6FD852EA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scrição do tipo de paramêtro</w:t>
            </w:r>
          </w:p>
        </w:tc>
      </w:tr>
      <w:tr w:rsidR="00573A6A" w14:paraId="30D1941A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0A481AD" w14:textId="77777777" w:rsidR="00573A6A" w:rsidRDefault="00310809">
            <w:pPr>
              <w:pStyle w:val="Compact"/>
            </w:pPr>
            <w:r>
              <w:t>tipoParam</w:t>
            </w:r>
          </w:p>
        </w:tc>
        <w:tc>
          <w:tcPr>
            <w:tcW w:w="0" w:type="auto"/>
          </w:tcPr>
          <w:p w14:paraId="520FA004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TECTOR_VEICULAR, DETECTOR_PEDESTRE, ANEL, GRUPO_SEMAFORICO, PLANO, MODO_OPERACAO_PLANO</w:t>
            </w:r>
          </w:p>
        </w:tc>
        <w:tc>
          <w:tcPr>
            <w:tcW w:w="0" w:type="auto"/>
          </w:tcPr>
          <w:p w14:paraId="3C7A8EF2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44CABD6B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 do tipo de paramêtro</w:t>
            </w:r>
          </w:p>
        </w:tc>
      </w:tr>
    </w:tbl>
    <w:p w14:paraId="732B884D" w14:textId="77777777" w:rsidR="00573A6A" w:rsidRDefault="00310809">
      <w:pPr>
        <w:pStyle w:val="Heading5"/>
      </w:pPr>
      <w:bookmarkStart w:id="157" w:name="possíveis-paramêtros"/>
      <w:bookmarkEnd w:id="157"/>
      <w:r>
        <w:t>Possíveis paramêtros</w:t>
      </w:r>
    </w:p>
    <w:p w14:paraId="6818F086" w14:textId="77777777" w:rsidR="00573A6A" w:rsidRDefault="00310809">
      <w:pPr>
        <w:pStyle w:val="FirstParagraph"/>
      </w:pPr>
      <w:r>
        <w:t>DETECTOR_VEICULAR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1051"/>
        <w:gridCol w:w="991"/>
        <w:gridCol w:w="1629"/>
        <w:gridCol w:w="5679"/>
      </w:tblGrid>
      <w:tr w:rsidR="00573A6A" w14:paraId="63BA4C17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FD03CF1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12BEB17C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po</w:t>
            </w:r>
          </w:p>
        </w:tc>
        <w:tc>
          <w:tcPr>
            <w:tcW w:w="0" w:type="auto"/>
          </w:tcPr>
          <w:p w14:paraId="38ABA3E9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brigatório</w:t>
            </w:r>
          </w:p>
        </w:tc>
        <w:tc>
          <w:tcPr>
            <w:tcW w:w="0" w:type="auto"/>
          </w:tcPr>
          <w:p w14:paraId="2BBBEE86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662FE686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D05FE25" w14:textId="77777777" w:rsidR="00573A6A" w:rsidRDefault="00310809">
            <w:r>
              <w:t>1</w:t>
            </w:r>
          </w:p>
        </w:tc>
        <w:tc>
          <w:tcPr>
            <w:tcW w:w="0" w:type="auto"/>
          </w:tcPr>
          <w:p w14:paraId="69F3D1F1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49C9F82C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64427FDB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úmero do anel ao qual o detector está associado</w:t>
            </w:r>
          </w:p>
        </w:tc>
      </w:tr>
      <w:tr w:rsidR="00573A6A" w14:paraId="5325194F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6AB8715" w14:textId="77777777" w:rsidR="00573A6A" w:rsidRDefault="00310809">
            <w:r>
              <w:t>2</w:t>
            </w:r>
          </w:p>
        </w:tc>
        <w:tc>
          <w:tcPr>
            <w:tcW w:w="0" w:type="auto"/>
          </w:tcPr>
          <w:p w14:paraId="0D6A19C2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3A6AD4E2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2F75BECA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úmero do detector veicular</w:t>
            </w:r>
          </w:p>
        </w:tc>
      </w:tr>
    </w:tbl>
    <w:p w14:paraId="5148C1F1" w14:textId="77777777" w:rsidR="00573A6A" w:rsidRDefault="00310809">
      <w:pPr>
        <w:pStyle w:val="BodyText"/>
      </w:pPr>
      <w:r>
        <w:t>DETECTOR_PEDESTRE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1051"/>
        <w:gridCol w:w="991"/>
        <w:gridCol w:w="1629"/>
        <w:gridCol w:w="5679"/>
      </w:tblGrid>
      <w:tr w:rsidR="00573A6A" w14:paraId="37B20C25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F451702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4890AD79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po</w:t>
            </w:r>
          </w:p>
        </w:tc>
        <w:tc>
          <w:tcPr>
            <w:tcW w:w="0" w:type="auto"/>
          </w:tcPr>
          <w:p w14:paraId="715BDDA3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brigatório</w:t>
            </w:r>
          </w:p>
        </w:tc>
        <w:tc>
          <w:tcPr>
            <w:tcW w:w="0" w:type="auto"/>
          </w:tcPr>
          <w:p w14:paraId="6C529885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2EFE2270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488BB96" w14:textId="77777777" w:rsidR="00573A6A" w:rsidRDefault="00310809">
            <w:r>
              <w:t>1</w:t>
            </w:r>
          </w:p>
        </w:tc>
        <w:tc>
          <w:tcPr>
            <w:tcW w:w="0" w:type="auto"/>
          </w:tcPr>
          <w:p w14:paraId="4C9142A8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7BB706B6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37897299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úmero do anel ao qual o detector está associado</w:t>
            </w:r>
          </w:p>
        </w:tc>
      </w:tr>
      <w:tr w:rsidR="00573A6A" w14:paraId="7E7EC0B3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7BE7C5" w14:textId="77777777" w:rsidR="00573A6A" w:rsidRDefault="00310809">
            <w:r>
              <w:t>2</w:t>
            </w:r>
          </w:p>
        </w:tc>
        <w:tc>
          <w:tcPr>
            <w:tcW w:w="0" w:type="auto"/>
          </w:tcPr>
          <w:p w14:paraId="3A775C8A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1025EA29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1994DA13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úmero do detector pedestre</w:t>
            </w:r>
          </w:p>
        </w:tc>
      </w:tr>
    </w:tbl>
    <w:p w14:paraId="5FB37CE6" w14:textId="77777777" w:rsidR="00573A6A" w:rsidRDefault="00310809">
      <w:pPr>
        <w:pStyle w:val="BodyText"/>
      </w:pPr>
      <w:r>
        <w:t>ANEL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1734"/>
        <w:gridCol w:w="1634"/>
        <w:gridCol w:w="2686"/>
        <w:gridCol w:w="3296"/>
      </w:tblGrid>
      <w:tr w:rsidR="00573A6A" w14:paraId="236B8BE1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3CB76B9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2F9651A7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po</w:t>
            </w:r>
          </w:p>
        </w:tc>
        <w:tc>
          <w:tcPr>
            <w:tcW w:w="0" w:type="auto"/>
          </w:tcPr>
          <w:p w14:paraId="34C74138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brigatório</w:t>
            </w:r>
          </w:p>
        </w:tc>
        <w:tc>
          <w:tcPr>
            <w:tcW w:w="0" w:type="auto"/>
          </w:tcPr>
          <w:p w14:paraId="5B1DDB1B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1A704993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FE1EDE2" w14:textId="77777777" w:rsidR="00573A6A" w:rsidRDefault="00310809">
            <w:r>
              <w:t>1</w:t>
            </w:r>
          </w:p>
        </w:tc>
        <w:tc>
          <w:tcPr>
            <w:tcW w:w="0" w:type="auto"/>
          </w:tcPr>
          <w:p w14:paraId="496FEB51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65A351C6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4585007B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úmero do anel</w:t>
            </w:r>
          </w:p>
        </w:tc>
      </w:tr>
    </w:tbl>
    <w:p w14:paraId="60C34C8A" w14:textId="77777777" w:rsidR="00573A6A" w:rsidRDefault="00310809">
      <w:pPr>
        <w:pStyle w:val="BodyText"/>
      </w:pPr>
      <w:r>
        <w:t>GRUPO_SEMAFORICO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976"/>
        <w:gridCol w:w="920"/>
        <w:gridCol w:w="1512"/>
        <w:gridCol w:w="5942"/>
      </w:tblGrid>
      <w:tr w:rsidR="00573A6A" w14:paraId="2C777F7F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F5C368E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4FA5B90E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po</w:t>
            </w:r>
          </w:p>
        </w:tc>
        <w:tc>
          <w:tcPr>
            <w:tcW w:w="0" w:type="auto"/>
          </w:tcPr>
          <w:p w14:paraId="23B93544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brigatório</w:t>
            </w:r>
          </w:p>
        </w:tc>
        <w:tc>
          <w:tcPr>
            <w:tcW w:w="0" w:type="auto"/>
          </w:tcPr>
          <w:p w14:paraId="133D29C1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761F3D0C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F62EF51" w14:textId="77777777" w:rsidR="00573A6A" w:rsidRDefault="00310809">
            <w:r>
              <w:lastRenderedPageBreak/>
              <w:t>1</w:t>
            </w:r>
          </w:p>
        </w:tc>
        <w:tc>
          <w:tcPr>
            <w:tcW w:w="0" w:type="auto"/>
          </w:tcPr>
          <w:p w14:paraId="118401DF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10487CD7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47E9F9C1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úmero do anel ao qual o grupo semafórico está associado</w:t>
            </w:r>
          </w:p>
        </w:tc>
      </w:tr>
      <w:tr w:rsidR="00573A6A" w14:paraId="1F366A80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775F0B1" w14:textId="77777777" w:rsidR="00573A6A" w:rsidRDefault="00310809">
            <w:r>
              <w:t>2</w:t>
            </w:r>
          </w:p>
        </w:tc>
        <w:tc>
          <w:tcPr>
            <w:tcW w:w="0" w:type="auto"/>
          </w:tcPr>
          <w:p w14:paraId="729F8F8A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6E5287C8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6F2FFE29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úmero do grupo semafórico</w:t>
            </w:r>
          </w:p>
        </w:tc>
      </w:tr>
    </w:tbl>
    <w:p w14:paraId="05A070DE" w14:textId="77777777" w:rsidR="00573A6A" w:rsidRDefault="00310809">
      <w:pPr>
        <w:pStyle w:val="BodyText"/>
      </w:pPr>
      <w:r>
        <w:t>PLANO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1127"/>
        <w:gridCol w:w="1063"/>
        <w:gridCol w:w="1746"/>
        <w:gridCol w:w="5414"/>
      </w:tblGrid>
      <w:tr w:rsidR="00573A6A" w14:paraId="5D2B793F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716A93F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3B67C35C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po</w:t>
            </w:r>
          </w:p>
        </w:tc>
        <w:tc>
          <w:tcPr>
            <w:tcW w:w="0" w:type="auto"/>
          </w:tcPr>
          <w:p w14:paraId="16BE6270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brigatório</w:t>
            </w:r>
          </w:p>
        </w:tc>
        <w:tc>
          <w:tcPr>
            <w:tcW w:w="0" w:type="auto"/>
          </w:tcPr>
          <w:p w14:paraId="20D31724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1E52146F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7D7566D" w14:textId="77777777" w:rsidR="00573A6A" w:rsidRDefault="00310809">
            <w:r>
              <w:t>1</w:t>
            </w:r>
          </w:p>
        </w:tc>
        <w:tc>
          <w:tcPr>
            <w:tcW w:w="0" w:type="auto"/>
          </w:tcPr>
          <w:p w14:paraId="4B1B8D0E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7AFF3CC8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2CCBB7AC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úmero do anel</w:t>
            </w:r>
          </w:p>
        </w:tc>
      </w:tr>
      <w:tr w:rsidR="00573A6A" w14:paraId="5C1A2973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DE69CB9" w14:textId="77777777" w:rsidR="00573A6A" w:rsidRDefault="00310809">
            <w:r>
              <w:t>2</w:t>
            </w:r>
          </w:p>
        </w:tc>
        <w:tc>
          <w:tcPr>
            <w:tcW w:w="0" w:type="auto"/>
          </w:tcPr>
          <w:p w14:paraId="23173A1A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4D1CC991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646D9C83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úmero do plano</w:t>
            </w:r>
          </w:p>
        </w:tc>
      </w:tr>
      <w:tr w:rsidR="00573A6A" w14:paraId="34144C51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B51523" w14:textId="77777777" w:rsidR="00573A6A" w:rsidRDefault="00310809">
            <w:r>
              <w:t>3</w:t>
            </w:r>
          </w:p>
        </w:tc>
        <w:tc>
          <w:tcPr>
            <w:tcW w:w="0" w:type="auto"/>
          </w:tcPr>
          <w:p w14:paraId="27F8E34A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1234663A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0" w:type="auto"/>
          </w:tcPr>
          <w:p w14:paraId="7F427876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uração em minutos da imposição do plano</w:t>
            </w:r>
          </w:p>
        </w:tc>
      </w:tr>
    </w:tbl>
    <w:p w14:paraId="09C0863D" w14:textId="77777777" w:rsidR="00573A6A" w:rsidRDefault="00310809">
      <w:pPr>
        <w:pStyle w:val="BodyText"/>
      </w:pPr>
      <w:r>
        <w:t>MODO_OPERACAO_PLANO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1127"/>
        <w:gridCol w:w="1062"/>
        <w:gridCol w:w="1746"/>
        <w:gridCol w:w="5415"/>
      </w:tblGrid>
      <w:tr w:rsidR="00573A6A" w14:paraId="6FFF2676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9EA7839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73130709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po</w:t>
            </w:r>
          </w:p>
        </w:tc>
        <w:tc>
          <w:tcPr>
            <w:tcW w:w="0" w:type="auto"/>
          </w:tcPr>
          <w:p w14:paraId="3C01C66D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brigatório</w:t>
            </w:r>
          </w:p>
        </w:tc>
        <w:tc>
          <w:tcPr>
            <w:tcW w:w="0" w:type="auto"/>
          </w:tcPr>
          <w:p w14:paraId="2B261BA4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5F0134C1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736C70" w14:textId="77777777" w:rsidR="00573A6A" w:rsidRDefault="00310809">
            <w:r>
              <w:t>1</w:t>
            </w:r>
          </w:p>
        </w:tc>
        <w:tc>
          <w:tcPr>
            <w:tcW w:w="0" w:type="auto"/>
          </w:tcPr>
          <w:p w14:paraId="2913C9FF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77391626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641399D4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úmero do anel</w:t>
            </w:r>
          </w:p>
        </w:tc>
      </w:tr>
      <w:tr w:rsidR="00573A6A" w14:paraId="7232EDA0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C51A8AE" w14:textId="77777777" w:rsidR="00573A6A" w:rsidRDefault="00310809">
            <w:r>
              <w:t>2</w:t>
            </w:r>
          </w:p>
        </w:tc>
        <w:tc>
          <w:tcPr>
            <w:tcW w:w="0" w:type="auto"/>
          </w:tcPr>
          <w:p w14:paraId="73C0E982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ring</w:t>
            </w:r>
          </w:p>
        </w:tc>
        <w:tc>
          <w:tcPr>
            <w:tcW w:w="0" w:type="auto"/>
          </w:tcPr>
          <w:p w14:paraId="4ACB194F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</w:t>
            </w:r>
          </w:p>
        </w:tc>
        <w:tc>
          <w:tcPr>
            <w:tcW w:w="0" w:type="auto"/>
          </w:tcPr>
          <w:p w14:paraId="6C96D9EB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do de operação</w:t>
            </w:r>
          </w:p>
        </w:tc>
      </w:tr>
      <w:tr w:rsidR="00573A6A" w14:paraId="36589BAD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6D30AA3" w14:textId="77777777" w:rsidR="00573A6A" w:rsidRDefault="00310809">
            <w:r>
              <w:t>3</w:t>
            </w:r>
          </w:p>
        </w:tc>
        <w:tc>
          <w:tcPr>
            <w:tcW w:w="0" w:type="auto"/>
          </w:tcPr>
          <w:p w14:paraId="094BDE45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iro</w:t>
            </w:r>
          </w:p>
        </w:tc>
        <w:tc>
          <w:tcPr>
            <w:tcW w:w="0" w:type="auto"/>
          </w:tcPr>
          <w:p w14:paraId="3E9AA262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0" w:type="auto"/>
          </w:tcPr>
          <w:p w14:paraId="4D544E9C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uração em minutos da imposição de modo</w:t>
            </w:r>
          </w:p>
        </w:tc>
      </w:tr>
    </w:tbl>
    <w:p w14:paraId="00590FFF" w14:textId="77777777" w:rsidR="00573A6A" w:rsidRDefault="00310809">
      <w:pPr>
        <w:pStyle w:val="BodyText"/>
      </w:pPr>
      <w:r>
        <w:t>Exemplo:</w:t>
      </w:r>
    </w:p>
    <w:p w14:paraId="73C75C6F" w14:textId="77777777" w:rsidR="00573A6A" w:rsidRDefault="0031080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ipoMen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LARME_FALH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Controlad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abfa23d-5646-4b8c-87ae-e68addbabb3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p/alarmes_falhas/9b22cf91-dadf-40eb-8601-2d98bf642da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arimboDeTem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47992911785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teu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imestamp"</w:t>
      </w:r>
      <w:r>
        <w:rPr>
          <w:rStyle w:val="FunctionTok"/>
        </w:rPr>
        <w:t>:</w:t>
      </w:r>
      <w:r>
        <w:rPr>
          <w:rStyle w:val="StringTok"/>
        </w:rPr>
        <w:t>"16/11/2016 16:14:3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ipoEvento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StringTok"/>
        </w:rPr>
        <w:t>"ALARME_AMARELO_INTERMITEN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EventoControlador"</w:t>
      </w:r>
      <w:r>
        <w:rPr>
          <w:rStyle w:val="FunctionTok"/>
        </w:rPr>
        <w:t>:</w:t>
      </w:r>
      <w:r>
        <w:rPr>
          <w:rStyle w:val="StringTok"/>
        </w:rPr>
        <w:t>"ALAR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dig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marelo Intermiten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Para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Para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scricaoEvent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marelo Intermiten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rams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DecValTok"/>
        </w:rPr>
        <w:t>1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mRespos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ll"</w:t>
      </w:r>
      <w:r>
        <w:br/>
      </w:r>
      <w:r>
        <w:rPr>
          <w:rStyle w:val="FunctionTok"/>
        </w:rPr>
        <w:t>}</w:t>
      </w:r>
    </w:p>
    <w:p w14:paraId="4232145F" w14:textId="77777777" w:rsidR="00573A6A" w:rsidRDefault="00310809">
      <w:pPr>
        <w:pStyle w:val="Heading4"/>
      </w:pPr>
      <w:bookmarkStart w:id="158" w:name="falha"/>
      <w:bookmarkEnd w:id="158"/>
      <w:r>
        <w:t>Falha</w:t>
      </w:r>
    </w:p>
    <w:tbl>
      <w:tblPr>
        <w:tblStyle w:val="ListTable4-Accent4"/>
        <w:tblW w:w="3333" w:type="pct"/>
        <w:tblLook w:val="04A0" w:firstRow="1" w:lastRow="0" w:firstColumn="1" w:lastColumn="0" w:noHBand="0" w:noVBand="1"/>
      </w:tblPr>
      <w:tblGrid>
        <w:gridCol w:w="6240"/>
        <w:gridCol w:w="760"/>
        <w:gridCol w:w="1196"/>
        <w:gridCol w:w="1154"/>
      </w:tblGrid>
      <w:tr w:rsidR="00573A6A" w14:paraId="1D8B4CE8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446717" w14:textId="77777777" w:rsidR="00573A6A" w:rsidRDefault="00310809">
            <w:pPr>
              <w:pStyle w:val="Compact"/>
            </w:pPr>
            <w:r>
              <w:t>Nome do Evento</w:t>
            </w:r>
          </w:p>
        </w:tc>
        <w:tc>
          <w:tcPr>
            <w:tcW w:w="0" w:type="auto"/>
          </w:tcPr>
          <w:p w14:paraId="5933AA61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ódigo</w:t>
            </w:r>
          </w:p>
        </w:tc>
        <w:tc>
          <w:tcPr>
            <w:tcW w:w="0" w:type="auto"/>
          </w:tcPr>
          <w:p w14:paraId="2E1C40F4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  <w:tc>
          <w:tcPr>
            <w:tcW w:w="0" w:type="auto"/>
          </w:tcPr>
          <w:p w14:paraId="0CF491D5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arâmetros</w:t>
            </w:r>
          </w:p>
        </w:tc>
      </w:tr>
      <w:tr w:rsidR="00573A6A" w14:paraId="2277AB71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412206D" w14:textId="77777777" w:rsidR="00573A6A" w:rsidRDefault="00310809">
            <w:pPr>
              <w:pStyle w:val="Compact"/>
            </w:pPr>
            <w:r>
              <w:t>FALHA_DETECTOR_PEDESTRE_FALTA_ACIONAMENTO</w:t>
            </w:r>
          </w:p>
        </w:tc>
        <w:tc>
          <w:tcPr>
            <w:tcW w:w="0" w:type="auto"/>
          </w:tcPr>
          <w:p w14:paraId="4672954B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14:paraId="34D631B8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Detector pedestre - Falta de </w:t>
            </w:r>
            <w:r>
              <w:lastRenderedPageBreak/>
              <w:t>acionamento</w:t>
            </w:r>
          </w:p>
        </w:tc>
        <w:tc>
          <w:tcPr>
            <w:tcW w:w="0" w:type="auto"/>
          </w:tcPr>
          <w:p w14:paraId="183E20A9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>1) Nº Detector</w:t>
            </w:r>
          </w:p>
        </w:tc>
      </w:tr>
      <w:tr w:rsidR="00573A6A" w14:paraId="6F9D26BF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3F8E2CB" w14:textId="77777777" w:rsidR="00573A6A" w:rsidRDefault="00310809">
            <w:pPr>
              <w:pStyle w:val="Compact"/>
            </w:pPr>
            <w:r>
              <w:lastRenderedPageBreak/>
              <w:t>FALHA_DETECTOR_PEDESTRE_ACIONAMENTO_DIRETO</w:t>
            </w:r>
          </w:p>
        </w:tc>
        <w:tc>
          <w:tcPr>
            <w:tcW w:w="0" w:type="auto"/>
          </w:tcPr>
          <w:p w14:paraId="5E21704B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14:paraId="43DDD253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tector pedestre - Acionamento direto</w:t>
            </w:r>
          </w:p>
        </w:tc>
        <w:tc>
          <w:tcPr>
            <w:tcW w:w="0" w:type="auto"/>
          </w:tcPr>
          <w:p w14:paraId="2FDA9544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) Nº Detector</w:t>
            </w:r>
          </w:p>
        </w:tc>
      </w:tr>
      <w:tr w:rsidR="00573A6A" w14:paraId="5C9FA8F9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AE44D71" w14:textId="77777777" w:rsidR="00573A6A" w:rsidRDefault="00310809">
            <w:pPr>
              <w:pStyle w:val="Compact"/>
            </w:pPr>
            <w:r>
              <w:t>FALHA_DETECTOR_VEICULAR_FALTA_ACIONAMENTO</w:t>
            </w:r>
          </w:p>
        </w:tc>
        <w:tc>
          <w:tcPr>
            <w:tcW w:w="0" w:type="auto"/>
          </w:tcPr>
          <w:p w14:paraId="237BE329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14:paraId="62C66027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tector veicular - Falta de acionamento</w:t>
            </w:r>
          </w:p>
        </w:tc>
        <w:tc>
          <w:tcPr>
            <w:tcW w:w="0" w:type="auto"/>
          </w:tcPr>
          <w:p w14:paraId="6F63A436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) Nº Detector</w:t>
            </w:r>
          </w:p>
        </w:tc>
      </w:tr>
      <w:tr w:rsidR="00573A6A" w14:paraId="418B2758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4222DF3" w14:textId="77777777" w:rsidR="00573A6A" w:rsidRDefault="00310809">
            <w:pPr>
              <w:pStyle w:val="Compact"/>
            </w:pPr>
            <w:r>
              <w:t>FALHA_DETECTOR_VEICULAR_ACIONAMENTO_DIRETO</w:t>
            </w:r>
          </w:p>
        </w:tc>
        <w:tc>
          <w:tcPr>
            <w:tcW w:w="0" w:type="auto"/>
          </w:tcPr>
          <w:p w14:paraId="5E49A6C8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4A9028E3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tector veicular - Acionamento direto</w:t>
            </w:r>
          </w:p>
        </w:tc>
        <w:tc>
          <w:tcPr>
            <w:tcW w:w="0" w:type="auto"/>
          </w:tcPr>
          <w:p w14:paraId="177D6B54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) Nº Detector</w:t>
            </w:r>
          </w:p>
        </w:tc>
      </w:tr>
      <w:tr w:rsidR="00573A6A" w14:paraId="5F25B036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712CCB" w14:textId="77777777" w:rsidR="00573A6A" w:rsidRDefault="00310809">
            <w:pPr>
              <w:pStyle w:val="Compact"/>
            </w:pPr>
            <w:r>
              <w:t>FALHA_DESRESPEITO_AO_TEMPO_MAXIMO_DE_PERMANENCIA_NO_ESTAGIO</w:t>
            </w:r>
          </w:p>
        </w:tc>
        <w:tc>
          <w:tcPr>
            <w:tcW w:w="0" w:type="auto"/>
          </w:tcPr>
          <w:p w14:paraId="1AD028B6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14:paraId="3EB6941A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srespeito ao tempo máximo de permanência no estágio</w:t>
            </w:r>
          </w:p>
        </w:tc>
        <w:tc>
          <w:tcPr>
            <w:tcW w:w="0" w:type="auto"/>
          </w:tcPr>
          <w:p w14:paraId="7D5C75F2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) Nº Anel</w:t>
            </w:r>
          </w:p>
        </w:tc>
      </w:tr>
      <w:tr w:rsidR="00573A6A" w14:paraId="61068EE1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3E5E5A7" w14:textId="77777777" w:rsidR="00573A6A" w:rsidRDefault="00310809">
            <w:pPr>
              <w:pStyle w:val="Compact"/>
            </w:pPr>
            <w:r>
              <w:t>FALHA_FASE_VERMELHA_DE_GRUPO_SEMAFORICO_APAGADA</w:t>
            </w:r>
          </w:p>
        </w:tc>
        <w:tc>
          <w:tcPr>
            <w:tcW w:w="0" w:type="auto"/>
          </w:tcPr>
          <w:p w14:paraId="65A80FEE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14:paraId="7B781C9C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se vermelha do grupo semafórico apagada</w:t>
            </w:r>
          </w:p>
        </w:tc>
        <w:tc>
          <w:tcPr>
            <w:tcW w:w="0" w:type="auto"/>
          </w:tcPr>
          <w:p w14:paraId="49EE963D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) Nº Grupo Semafórico</w:t>
            </w:r>
          </w:p>
        </w:tc>
      </w:tr>
      <w:tr w:rsidR="00573A6A" w14:paraId="00169D6F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3A43D15" w14:textId="77777777" w:rsidR="00573A6A" w:rsidRDefault="00310809">
            <w:pPr>
              <w:pStyle w:val="Compact"/>
            </w:pPr>
            <w:r>
              <w:t>FALHA_SEQUENCIA_DE_CORES</w:t>
            </w:r>
          </w:p>
        </w:tc>
        <w:tc>
          <w:tcPr>
            <w:tcW w:w="0" w:type="auto"/>
          </w:tcPr>
          <w:p w14:paraId="5EC82552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0" w:type="auto"/>
          </w:tcPr>
          <w:p w14:paraId="3F4C9AB3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alha sequência de cores</w:t>
            </w:r>
          </w:p>
        </w:tc>
        <w:tc>
          <w:tcPr>
            <w:tcW w:w="0" w:type="auto"/>
          </w:tcPr>
          <w:p w14:paraId="78D78BAE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) Nº Anel</w:t>
            </w:r>
          </w:p>
        </w:tc>
      </w:tr>
      <w:tr w:rsidR="00573A6A" w14:paraId="56698F01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EA24B51" w14:textId="77777777" w:rsidR="00573A6A" w:rsidRDefault="00310809">
            <w:pPr>
              <w:pStyle w:val="Compact"/>
            </w:pPr>
            <w:r>
              <w:t>FALHA_VERDES_CONFLITANTES</w:t>
            </w:r>
          </w:p>
        </w:tc>
        <w:tc>
          <w:tcPr>
            <w:tcW w:w="0" w:type="auto"/>
          </w:tcPr>
          <w:p w14:paraId="333051C6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14:paraId="5FBDD70B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des conflitantes</w:t>
            </w:r>
          </w:p>
        </w:tc>
        <w:tc>
          <w:tcPr>
            <w:tcW w:w="0" w:type="auto"/>
          </w:tcPr>
          <w:p w14:paraId="10EFB118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) Nº Anel</w:t>
            </w:r>
          </w:p>
        </w:tc>
      </w:tr>
      <w:tr w:rsidR="00573A6A" w14:paraId="4547F505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9FF66D" w14:textId="77777777" w:rsidR="00573A6A" w:rsidRDefault="00310809">
            <w:pPr>
              <w:pStyle w:val="Compact"/>
            </w:pPr>
            <w:r>
              <w:t>FALHA_WATCH_DOG</w:t>
            </w:r>
          </w:p>
        </w:tc>
        <w:tc>
          <w:tcPr>
            <w:tcW w:w="0" w:type="auto"/>
          </w:tcPr>
          <w:p w14:paraId="55BD7E00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0" w:type="auto"/>
          </w:tcPr>
          <w:p w14:paraId="6197AE00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alha CPU</w:t>
            </w:r>
          </w:p>
        </w:tc>
        <w:tc>
          <w:tcPr>
            <w:tcW w:w="0" w:type="auto"/>
          </w:tcPr>
          <w:p w14:paraId="12FB1456" w14:textId="77777777" w:rsidR="00573A6A" w:rsidRDefault="00573A6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73A6A" w14:paraId="6AC64D82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48F891F" w14:textId="77777777" w:rsidR="00573A6A" w:rsidRDefault="00310809">
            <w:pPr>
              <w:pStyle w:val="Compact"/>
            </w:pPr>
            <w:r>
              <w:t>FALHA_MEMORIA</w:t>
            </w:r>
          </w:p>
        </w:tc>
        <w:tc>
          <w:tcPr>
            <w:tcW w:w="0" w:type="auto"/>
          </w:tcPr>
          <w:p w14:paraId="418C4EF7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0" w:type="auto"/>
          </w:tcPr>
          <w:p w14:paraId="3EBE385E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ha Memória</w:t>
            </w:r>
          </w:p>
        </w:tc>
        <w:tc>
          <w:tcPr>
            <w:tcW w:w="0" w:type="auto"/>
          </w:tcPr>
          <w:p w14:paraId="22853170" w14:textId="77777777" w:rsidR="00573A6A" w:rsidRDefault="00573A6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73A6A" w14:paraId="20657134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4985A6E" w14:textId="77777777" w:rsidR="00573A6A" w:rsidRDefault="00310809">
            <w:pPr>
              <w:pStyle w:val="Compact"/>
            </w:pPr>
            <w:r>
              <w:lastRenderedPageBreak/>
              <w:t>FALHA_FOCO_VERMELHO_DE_GRUPO_SEMAFORICO_APAGADA</w:t>
            </w:r>
          </w:p>
        </w:tc>
        <w:tc>
          <w:tcPr>
            <w:tcW w:w="0" w:type="auto"/>
          </w:tcPr>
          <w:p w14:paraId="73D1FE82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</w:t>
            </w:r>
          </w:p>
        </w:tc>
        <w:tc>
          <w:tcPr>
            <w:tcW w:w="0" w:type="auto"/>
          </w:tcPr>
          <w:p w14:paraId="5A1DA52E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oco vermelho apagado</w:t>
            </w:r>
          </w:p>
        </w:tc>
        <w:tc>
          <w:tcPr>
            <w:tcW w:w="0" w:type="auto"/>
          </w:tcPr>
          <w:p w14:paraId="3E56BB8A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) Nº Grupo Semafórico</w:t>
            </w:r>
          </w:p>
        </w:tc>
      </w:tr>
      <w:tr w:rsidR="00573A6A" w14:paraId="2E25D5E1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EB4AA16" w14:textId="77777777" w:rsidR="00573A6A" w:rsidRDefault="00310809">
            <w:pPr>
              <w:pStyle w:val="Compact"/>
            </w:pPr>
            <w:r>
              <w:t>FALHA_COMUNICACAO_BAIXO_NIVEL</w:t>
            </w:r>
          </w:p>
        </w:tc>
        <w:tc>
          <w:tcPr>
            <w:tcW w:w="0" w:type="auto"/>
          </w:tcPr>
          <w:p w14:paraId="23EDF1CC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</w:t>
            </w:r>
          </w:p>
        </w:tc>
        <w:tc>
          <w:tcPr>
            <w:tcW w:w="0" w:type="auto"/>
          </w:tcPr>
          <w:p w14:paraId="7A61F6D9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ha na comunicação do protocolo de baixo nível</w:t>
            </w:r>
          </w:p>
        </w:tc>
        <w:tc>
          <w:tcPr>
            <w:tcW w:w="0" w:type="auto"/>
          </w:tcPr>
          <w:p w14:paraId="1B47D793" w14:textId="77777777" w:rsidR="00573A6A" w:rsidRDefault="00573A6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73A6A" w14:paraId="4DAB7C11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C8AEA68" w14:textId="77777777" w:rsidR="00573A6A" w:rsidRDefault="00310809">
            <w:pPr>
              <w:pStyle w:val="Compact"/>
            </w:pPr>
            <w:r>
              <w:t>FALHA_ACERTO_RELOGIO_GPS</w:t>
            </w:r>
          </w:p>
        </w:tc>
        <w:tc>
          <w:tcPr>
            <w:tcW w:w="0" w:type="auto"/>
          </w:tcPr>
          <w:p w14:paraId="784F9788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</w:t>
            </w:r>
          </w:p>
        </w:tc>
        <w:tc>
          <w:tcPr>
            <w:tcW w:w="0" w:type="auto"/>
          </w:tcPr>
          <w:p w14:paraId="20753112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alha acerto relógio GPS</w:t>
            </w:r>
          </w:p>
        </w:tc>
        <w:tc>
          <w:tcPr>
            <w:tcW w:w="0" w:type="auto"/>
          </w:tcPr>
          <w:p w14:paraId="4AE85256" w14:textId="77777777" w:rsidR="00573A6A" w:rsidRDefault="00573A6A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46C37550" w14:textId="77777777" w:rsidR="00573A6A" w:rsidRDefault="0031080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ipoMen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LARME_FALH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Controlad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abfa23d-5646-4b8c-87ae-e68addbabb3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p/alarmes_falhas/9b22cf91-dadf-40eb-8601-2d98bf642da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arimboDeTem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47992911785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teu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imestamp"</w:t>
      </w:r>
      <w:r>
        <w:rPr>
          <w:rStyle w:val="FunctionTok"/>
        </w:rPr>
        <w:t>:</w:t>
      </w:r>
      <w:r>
        <w:rPr>
          <w:rStyle w:val="StringTok"/>
        </w:rPr>
        <w:t>"16/11/2016 16:14:3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ipoEvento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StringTok"/>
        </w:rPr>
        <w:t>"FALHA_VERDES_CONFLITANT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EventoControlador"</w:t>
      </w:r>
      <w:r>
        <w:rPr>
          <w:rStyle w:val="FunctionTok"/>
        </w:rPr>
        <w:t>:</w:t>
      </w:r>
      <w:r>
        <w:rPr>
          <w:rStyle w:val="StringTok"/>
        </w:rPr>
        <w:t>"FALH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digo"</w:t>
      </w:r>
      <w:r>
        <w:rPr>
          <w:rStyle w:val="FunctionTok"/>
        </w:rPr>
        <w:t>:</w:t>
      </w:r>
      <w:r>
        <w:rPr>
          <w:rStyle w:val="DecValTok"/>
        </w:rPr>
        <w:t>1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alha do MQTT - anel 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Param"</w:t>
      </w:r>
      <w:r>
        <w:rPr>
          <w:rStyle w:val="FunctionTok"/>
        </w:rPr>
        <w:t>:</w:t>
      </w:r>
      <w:r>
        <w:rPr>
          <w:rStyle w:val="StringTok"/>
        </w:rPr>
        <w:t>"Ane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Param"</w:t>
      </w:r>
      <w:r>
        <w:rPr>
          <w:rStyle w:val="FunctionTok"/>
        </w:rPr>
        <w:t>:</w:t>
      </w:r>
      <w:r>
        <w:rPr>
          <w:rStyle w:val="StringTok"/>
        </w:rPr>
        <w:t>"ANEL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scricaoEvent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alha do MQTT - anel 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rams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DecValTok"/>
        </w:rPr>
        <w:t>1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mRespos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ll"</w:t>
      </w:r>
      <w:r>
        <w:br/>
      </w:r>
      <w:r>
        <w:rPr>
          <w:rStyle w:val="FunctionTok"/>
        </w:rPr>
        <w:t>}</w:t>
      </w:r>
    </w:p>
    <w:p w14:paraId="53784F6F" w14:textId="77777777" w:rsidR="00573A6A" w:rsidRDefault="00310809">
      <w:pPr>
        <w:pStyle w:val="Heading4"/>
      </w:pPr>
      <w:bookmarkStart w:id="159" w:name="remoção-de-falhas"/>
      <w:bookmarkEnd w:id="159"/>
      <w:r>
        <w:t>Remoção de Falhas</w:t>
      </w:r>
    </w:p>
    <w:tbl>
      <w:tblPr>
        <w:tblStyle w:val="ListTable4-Accent4"/>
        <w:tblW w:w="3263" w:type="pct"/>
        <w:tblLook w:val="04A0" w:firstRow="1" w:lastRow="0" w:firstColumn="1" w:lastColumn="0" w:noHBand="0" w:noVBand="1"/>
      </w:tblPr>
      <w:tblGrid>
        <w:gridCol w:w="5854"/>
        <w:gridCol w:w="844"/>
        <w:gridCol w:w="1354"/>
        <w:gridCol w:w="1298"/>
      </w:tblGrid>
      <w:tr w:rsidR="00573A6A" w14:paraId="7531716E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98C3934" w14:textId="77777777" w:rsidR="00573A6A" w:rsidRDefault="00310809">
            <w:pPr>
              <w:pStyle w:val="Compact"/>
            </w:pPr>
            <w:r>
              <w:t>Nome do Evento</w:t>
            </w:r>
          </w:p>
        </w:tc>
        <w:tc>
          <w:tcPr>
            <w:tcW w:w="0" w:type="auto"/>
          </w:tcPr>
          <w:p w14:paraId="237B5E9A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ódigo</w:t>
            </w:r>
          </w:p>
        </w:tc>
        <w:tc>
          <w:tcPr>
            <w:tcW w:w="0" w:type="auto"/>
          </w:tcPr>
          <w:p w14:paraId="4EE90433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  <w:tc>
          <w:tcPr>
            <w:tcW w:w="0" w:type="auto"/>
          </w:tcPr>
          <w:p w14:paraId="5C52F297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arâmetros</w:t>
            </w:r>
          </w:p>
        </w:tc>
      </w:tr>
      <w:tr w:rsidR="00573A6A" w14:paraId="58ED53E3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4D97C5B" w14:textId="77777777" w:rsidR="00573A6A" w:rsidRDefault="00310809">
            <w:pPr>
              <w:pStyle w:val="Compact"/>
            </w:pPr>
            <w:r>
              <w:t>REMOCAO_FALHA_DETECTOR_PEDESTRE</w:t>
            </w:r>
          </w:p>
        </w:tc>
        <w:tc>
          <w:tcPr>
            <w:tcW w:w="0" w:type="auto"/>
          </w:tcPr>
          <w:p w14:paraId="2684580C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14:paraId="3E32858C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tector pedestre - Remoção de falha</w:t>
            </w:r>
          </w:p>
        </w:tc>
        <w:tc>
          <w:tcPr>
            <w:tcW w:w="0" w:type="auto"/>
          </w:tcPr>
          <w:p w14:paraId="333A26C0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) Nº Detector</w:t>
            </w:r>
          </w:p>
        </w:tc>
      </w:tr>
      <w:tr w:rsidR="00573A6A" w14:paraId="6043A8E3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3B817E3" w14:textId="77777777" w:rsidR="00573A6A" w:rsidRDefault="00310809">
            <w:pPr>
              <w:pStyle w:val="Compact"/>
            </w:pPr>
            <w:r>
              <w:t>REMOCAO_FALHA_DETECTOR_VEICULAR</w:t>
            </w:r>
          </w:p>
        </w:tc>
        <w:tc>
          <w:tcPr>
            <w:tcW w:w="0" w:type="auto"/>
          </w:tcPr>
          <w:p w14:paraId="687932EF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14:paraId="0CA3E201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etector veicular - </w:t>
            </w:r>
            <w:r>
              <w:lastRenderedPageBreak/>
              <w:t>Remoção de falha</w:t>
            </w:r>
          </w:p>
        </w:tc>
        <w:tc>
          <w:tcPr>
            <w:tcW w:w="0" w:type="auto"/>
          </w:tcPr>
          <w:p w14:paraId="0621F86A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1) Nº Detector</w:t>
            </w:r>
          </w:p>
        </w:tc>
      </w:tr>
      <w:tr w:rsidR="00573A6A" w14:paraId="31E751BD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B2F704" w14:textId="77777777" w:rsidR="00573A6A" w:rsidRDefault="00310809">
            <w:pPr>
              <w:pStyle w:val="Compact"/>
            </w:pPr>
            <w:r>
              <w:lastRenderedPageBreak/>
              <w:t>REMOCAO_FALHA_FASE_VERMELHA_DE_GRUPO_SEMAFORICO</w:t>
            </w:r>
          </w:p>
        </w:tc>
        <w:tc>
          <w:tcPr>
            <w:tcW w:w="0" w:type="auto"/>
          </w:tcPr>
          <w:p w14:paraId="52BB132B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14:paraId="6DDB33BB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ase vermelha do grupo semafórico apagada removida</w:t>
            </w:r>
          </w:p>
        </w:tc>
        <w:tc>
          <w:tcPr>
            <w:tcW w:w="0" w:type="auto"/>
          </w:tcPr>
          <w:p w14:paraId="0D5C8858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) Nº Grupo Semafórico</w:t>
            </w:r>
          </w:p>
        </w:tc>
      </w:tr>
      <w:tr w:rsidR="00573A6A" w14:paraId="66EE79AF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379B3A" w14:textId="77777777" w:rsidR="00573A6A" w:rsidRDefault="00310809">
            <w:pPr>
              <w:pStyle w:val="Compact"/>
            </w:pPr>
            <w:r>
              <w:t>REMOCAO_FALHA_VERDES_CONFLITANTES</w:t>
            </w:r>
          </w:p>
        </w:tc>
        <w:tc>
          <w:tcPr>
            <w:tcW w:w="0" w:type="auto"/>
          </w:tcPr>
          <w:p w14:paraId="7A4AB232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1EA315DD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des conflitantes removido</w:t>
            </w:r>
          </w:p>
        </w:tc>
        <w:tc>
          <w:tcPr>
            <w:tcW w:w="0" w:type="auto"/>
          </w:tcPr>
          <w:p w14:paraId="718A6FC3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) Nº Anel</w:t>
            </w:r>
          </w:p>
        </w:tc>
      </w:tr>
      <w:tr w:rsidR="00573A6A" w14:paraId="14EC35B9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BF1380" w14:textId="77777777" w:rsidR="00573A6A" w:rsidRDefault="00310809">
            <w:pPr>
              <w:pStyle w:val="Compact"/>
            </w:pPr>
            <w:r>
              <w:t>REMOCAO_FOCO_VERMELHO_DE_GRUPO_SEMAFORICO</w:t>
            </w:r>
          </w:p>
        </w:tc>
        <w:tc>
          <w:tcPr>
            <w:tcW w:w="0" w:type="auto"/>
          </w:tcPr>
          <w:p w14:paraId="6E5C0909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14:paraId="5BD3A1EB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oco vermelho apagado removida</w:t>
            </w:r>
          </w:p>
        </w:tc>
        <w:tc>
          <w:tcPr>
            <w:tcW w:w="0" w:type="auto"/>
          </w:tcPr>
          <w:p w14:paraId="60F793C1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) Nº Grupo Semafórico</w:t>
            </w:r>
          </w:p>
        </w:tc>
      </w:tr>
      <w:tr w:rsidR="00573A6A" w14:paraId="459956F3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4D5AF2E" w14:textId="77777777" w:rsidR="00573A6A" w:rsidRDefault="00310809">
            <w:pPr>
              <w:pStyle w:val="Compact"/>
            </w:pPr>
            <w:r>
              <w:t>REMOCAO_COMUNICACAO_BAIXO_NIVEL</w:t>
            </w:r>
          </w:p>
        </w:tc>
        <w:tc>
          <w:tcPr>
            <w:tcW w:w="0" w:type="auto"/>
          </w:tcPr>
          <w:p w14:paraId="54AE61A9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14:paraId="40E56417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unicação do protocolo de baixo nível recuperada</w:t>
            </w:r>
          </w:p>
        </w:tc>
        <w:tc>
          <w:tcPr>
            <w:tcW w:w="0" w:type="auto"/>
          </w:tcPr>
          <w:p w14:paraId="3B3D9C13" w14:textId="77777777" w:rsidR="00573A6A" w:rsidRDefault="00573A6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6A97E26" w14:textId="77777777" w:rsidR="00573A6A" w:rsidRDefault="00310809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ipoMensag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MOCAO_FALH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Controlador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abfa23d-5646-4b8c-87ae-e68addbabb3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Anel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7edd7d2a-0bb2-49b3-995c-b1d741b394af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stin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p/alarmes_falhas/9b22cf91-dadf-40eb-8601-2d98bf642da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o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arimboDeTemp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47992911785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teud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imestamp"</w:t>
      </w:r>
      <w:r>
        <w:rPr>
          <w:rStyle w:val="FunctionTok"/>
        </w:rPr>
        <w:t>:</w:t>
      </w:r>
      <w:r>
        <w:rPr>
          <w:rStyle w:val="StringTok"/>
        </w:rPr>
        <w:t>"16/11/2016 16:14:3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ipoEvento"</w:t>
      </w:r>
      <w:r>
        <w:rPr>
          <w:rStyle w:val="FunctionTok"/>
        </w:rPr>
        <w:t>: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"</w:t>
      </w:r>
      <w:r>
        <w:rPr>
          <w:rStyle w:val="FunctionTok"/>
        </w:rPr>
        <w:t>:</w:t>
      </w:r>
      <w:r>
        <w:rPr>
          <w:rStyle w:val="StringTok"/>
        </w:rPr>
        <w:t>"REMOCAO_FALHA_VERDES_CONFLITANT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EventoControlador"</w:t>
      </w:r>
      <w:r>
        <w:rPr>
          <w:rStyle w:val="FunctionTok"/>
        </w:rPr>
        <w:t>:</w:t>
      </w:r>
      <w:r>
        <w:rPr>
          <w:rStyle w:val="StringTok"/>
        </w:rPr>
        <w:t>"REMOCAO_FALH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digo"</w:t>
      </w:r>
      <w:r>
        <w:rPr>
          <w:rStyle w:val="FunctionTok"/>
        </w:rPr>
        <w:t>:</w:t>
      </w:r>
      <w:r>
        <w:rPr>
          <w:rStyle w:val="DecValTok"/>
        </w:rPr>
        <w:t>1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alha do MQTT - anel 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caoParam"</w:t>
      </w:r>
      <w:r>
        <w:rPr>
          <w:rStyle w:val="FunctionTok"/>
        </w:rPr>
        <w:t>:</w:t>
      </w:r>
      <w:r>
        <w:rPr>
          <w:rStyle w:val="StringTok"/>
        </w:rPr>
        <w:t>"Ane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ipoParam"</w:t>
      </w:r>
      <w:r>
        <w:rPr>
          <w:rStyle w:val="FunctionTok"/>
        </w:rPr>
        <w:t>:</w:t>
      </w:r>
      <w:r>
        <w:rPr>
          <w:rStyle w:val="StringTok"/>
        </w:rPr>
        <w:t>"ANEL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scricaoEvent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alha do MQTT - anel 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rams"</w:t>
      </w:r>
      <w:r>
        <w:rPr>
          <w:rStyle w:val="FunctionTok"/>
        </w:rPr>
        <w:t>:</w:t>
      </w:r>
      <w:r>
        <w:rPr>
          <w:rStyle w:val="OtherTok"/>
        </w:rPr>
        <w:t>[</w:t>
      </w:r>
      <w:r>
        <w:rPr>
          <w:rStyle w:val="DecValTok"/>
        </w:rPr>
        <w:t>1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mRespos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ll"</w:t>
      </w:r>
      <w:r>
        <w:br/>
      </w:r>
      <w:r>
        <w:rPr>
          <w:rStyle w:val="FunctionTok"/>
        </w:rPr>
        <w:t>}</w:t>
      </w:r>
    </w:p>
    <w:p w14:paraId="4F59316D" w14:textId="77777777" w:rsidR="00573A6A" w:rsidRDefault="00310809">
      <w:pPr>
        <w:pStyle w:val="Heading2"/>
      </w:pPr>
      <w:bookmarkStart w:id="160" w:name="protovolo-de-baixo-nível"/>
      <w:bookmarkStart w:id="161" w:name="_Toc469919031"/>
      <w:bookmarkEnd w:id="160"/>
      <w:r>
        <w:lastRenderedPageBreak/>
        <w:t>Protovolo de Baixo Nível</w:t>
      </w:r>
      <w:bookmarkEnd w:id="161"/>
    </w:p>
    <w:p w14:paraId="2BC9F03A" w14:textId="77777777" w:rsidR="00573A6A" w:rsidRDefault="00310809">
      <w:pPr>
        <w:pStyle w:val="Heading3"/>
      </w:pPr>
      <w:bookmarkStart w:id="162" w:name="introdução-3"/>
      <w:bookmarkStart w:id="163" w:name="_Toc469919032"/>
      <w:bookmarkEnd w:id="162"/>
      <w:r>
        <w:t>Introdução</w:t>
      </w:r>
      <w:bookmarkEnd w:id="163"/>
    </w:p>
    <w:p w14:paraId="7D119B70" w14:textId="77777777" w:rsidR="00573A6A" w:rsidRDefault="00310809">
      <w:pPr>
        <w:pStyle w:val="FirstParagraph"/>
      </w:pPr>
      <w:r>
        <w:t>O protocolo de baixo nível especifica um protocolo serial para controladores que utilizem o 72c. Esse protocolo constitui uma série de mensagens binárias que são enviadas do 72c para o hardware ou do hardware para o 72c. As mensagens são empacotadas de forma padrão na estrutura chamada Mensagem e são transmitidas em formato binário.</w:t>
      </w:r>
    </w:p>
    <w:p w14:paraId="278504A3" w14:textId="77777777" w:rsidR="00573A6A" w:rsidRDefault="00310809">
      <w:pPr>
        <w:pStyle w:val="Heading4"/>
      </w:pPr>
      <w:bookmarkStart w:id="164" w:name="mensagem"/>
      <w:bookmarkEnd w:id="164"/>
      <w:r>
        <w:t>Mensagem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1889"/>
        <w:gridCol w:w="1265"/>
        <w:gridCol w:w="6196"/>
      </w:tblGrid>
      <w:tr w:rsidR="00573A6A" w14:paraId="1E39F66A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50F98E3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326914BB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manho</w:t>
            </w:r>
          </w:p>
        </w:tc>
        <w:tc>
          <w:tcPr>
            <w:tcW w:w="0" w:type="auto"/>
          </w:tcPr>
          <w:p w14:paraId="044D22BA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2007D29F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0AF06DE" w14:textId="77777777" w:rsidR="00573A6A" w:rsidRDefault="00310809">
            <w:r>
              <w:t>Header</w:t>
            </w:r>
          </w:p>
        </w:tc>
        <w:tc>
          <w:tcPr>
            <w:tcW w:w="0" w:type="auto"/>
          </w:tcPr>
          <w:p w14:paraId="45A73BA1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 bytes</w:t>
            </w:r>
          </w:p>
        </w:tc>
        <w:tc>
          <w:tcPr>
            <w:tcW w:w="0" w:type="auto"/>
          </w:tcPr>
          <w:p w14:paraId="3BA7662E" w14:textId="77777777" w:rsidR="00573A6A" w:rsidRDefault="00573A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73A6A" w14:paraId="13032DB4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727E46B" w14:textId="77777777" w:rsidR="00573A6A" w:rsidRDefault="00310809">
            <w:r>
              <w:t>Tamanho</w:t>
            </w:r>
          </w:p>
        </w:tc>
        <w:tc>
          <w:tcPr>
            <w:tcW w:w="0" w:type="auto"/>
          </w:tcPr>
          <w:p w14:paraId="0072C1BB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 bits</w:t>
            </w:r>
          </w:p>
        </w:tc>
        <w:tc>
          <w:tcPr>
            <w:tcW w:w="0" w:type="auto"/>
          </w:tcPr>
          <w:p w14:paraId="4D7EC2C7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amanho em bytes da mensagem que está sendo enviada</w:t>
            </w:r>
          </w:p>
        </w:tc>
      </w:tr>
      <w:tr w:rsidR="00573A6A" w14:paraId="0591E59F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BFD166C" w14:textId="77777777" w:rsidR="00573A6A" w:rsidRDefault="00310809">
            <w:r>
              <w:t>Tipo de Mensagem</w:t>
            </w:r>
          </w:p>
        </w:tc>
        <w:tc>
          <w:tcPr>
            <w:tcW w:w="0" w:type="auto"/>
          </w:tcPr>
          <w:p w14:paraId="37522ABD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 bits</w:t>
            </w:r>
          </w:p>
        </w:tc>
        <w:tc>
          <w:tcPr>
            <w:tcW w:w="0" w:type="auto"/>
          </w:tcPr>
          <w:p w14:paraId="663E7817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screve o tipo de mensagem que está sendo enviada conforme a tabela de tipo de mensagem</w:t>
            </w:r>
          </w:p>
        </w:tc>
      </w:tr>
      <w:tr w:rsidR="00573A6A" w14:paraId="2C6FB588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922C161" w14:textId="77777777" w:rsidR="00573A6A" w:rsidRDefault="00310809">
            <w:r>
              <w:t>Sequencia</w:t>
            </w:r>
          </w:p>
        </w:tc>
        <w:tc>
          <w:tcPr>
            <w:tcW w:w="0" w:type="auto"/>
          </w:tcPr>
          <w:p w14:paraId="55617E0E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 bits</w:t>
            </w:r>
          </w:p>
        </w:tc>
        <w:tc>
          <w:tcPr>
            <w:tcW w:w="0" w:type="auto"/>
          </w:tcPr>
          <w:p w14:paraId="182DB46F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úmero sequência da mensagem. Deve ser incrementado a cada nova mensagem enviada</w:t>
            </w:r>
          </w:p>
        </w:tc>
      </w:tr>
      <w:tr w:rsidR="00573A6A" w14:paraId="399C8607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493E684" w14:textId="77777777" w:rsidR="00573A6A" w:rsidRDefault="00310809">
            <w:r>
              <w:t>Mensagem</w:t>
            </w:r>
          </w:p>
        </w:tc>
        <w:tc>
          <w:tcPr>
            <w:tcW w:w="0" w:type="auto"/>
          </w:tcPr>
          <w:p w14:paraId="48FF3410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ariável</w:t>
            </w:r>
          </w:p>
        </w:tc>
        <w:tc>
          <w:tcPr>
            <w:tcW w:w="0" w:type="auto"/>
          </w:tcPr>
          <w:p w14:paraId="017D290D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nteúdo da mensagem que está sendo enviada</w:t>
            </w:r>
          </w:p>
        </w:tc>
      </w:tr>
      <w:tr w:rsidR="00573A6A" w14:paraId="0BBEB526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4CE9E20" w14:textId="77777777" w:rsidR="00573A6A" w:rsidRDefault="00310809">
            <w:r>
              <w:t>Checksum</w:t>
            </w:r>
          </w:p>
        </w:tc>
        <w:tc>
          <w:tcPr>
            <w:tcW w:w="0" w:type="auto"/>
          </w:tcPr>
          <w:p w14:paraId="4594FFED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 bits</w:t>
            </w:r>
          </w:p>
        </w:tc>
        <w:tc>
          <w:tcPr>
            <w:tcW w:w="0" w:type="auto"/>
          </w:tcPr>
          <w:p w14:paraId="002AF9D3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i/>
              </w:rPr>
              <w:t>Checksum</w:t>
            </w:r>
            <w:r>
              <w:t xml:space="preserve"> de toda a mensagem utilizando o algorítmo </w:t>
            </w:r>
            <w:r>
              <w:rPr>
                <w:i/>
              </w:rPr>
              <w:t>LRC</w:t>
            </w:r>
          </w:p>
        </w:tc>
      </w:tr>
      <w:tr w:rsidR="00573A6A" w14:paraId="761038DF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E382DB4" w14:textId="77777777" w:rsidR="00573A6A" w:rsidRDefault="00310809">
            <w:r>
              <w:t>Trailler</w:t>
            </w:r>
          </w:p>
        </w:tc>
        <w:tc>
          <w:tcPr>
            <w:tcW w:w="0" w:type="auto"/>
          </w:tcPr>
          <w:p w14:paraId="3C3E0B67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 bytes</w:t>
            </w:r>
          </w:p>
        </w:tc>
        <w:tc>
          <w:tcPr>
            <w:tcW w:w="0" w:type="auto"/>
          </w:tcPr>
          <w:p w14:paraId="334841C7" w14:textId="77777777" w:rsidR="00573A6A" w:rsidRDefault="00573A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6762AB16" w14:textId="77777777" w:rsidR="00573A6A" w:rsidRDefault="00310809">
      <w:pPr>
        <w:pStyle w:val="BodyText"/>
      </w:pPr>
      <w:r>
        <w:t xml:space="preserve">O conteúdo entre o Header e Trailler deve ser convertido para um </w:t>
      </w:r>
      <w:r>
        <w:rPr>
          <w:i/>
        </w:rPr>
        <w:t>String</w:t>
      </w:r>
      <w:r>
        <w:t xml:space="preserve"> representando cada byte em Hexadecimal com duas casas, no caso de um caracter inserir zero a esquerda.</w:t>
      </w:r>
    </w:p>
    <w:p w14:paraId="4F4A505F" w14:textId="77777777" w:rsidR="00573A6A" w:rsidRDefault="00310809">
      <w:pPr>
        <w:pStyle w:val="Heading5"/>
      </w:pPr>
      <w:bookmarkStart w:id="165" w:name="mensagem-de-início"/>
      <w:bookmarkEnd w:id="165"/>
      <w:r>
        <w:t>Mensagem de Início</w:t>
      </w:r>
    </w:p>
    <w:p w14:paraId="70FA1D22" w14:textId="77777777" w:rsidR="00573A6A" w:rsidRDefault="00310809">
      <w:pPr>
        <w:pStyle w:val="FirstParagraph"/>
      </w:pPr>
      <w:r>
        <w:t>O 72c envia a mensagem de início ao hardware para informar que está pronto para começar o envio de estágios.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1426"/>
        <w:gridCol w:w="1490"/>
        <w:gridCol w:w="6434"/>
      </w:tblGrid>
      <w:tr w:rsidR="00573A6A" w14:paraId="293AC3AE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63C8C46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1BDE3B10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manho</w:t>
            </w:r>
          </w:p>
        </w:tc>
        <w:tc>
          <w:tcPr>
            <w:tcW w:w="0" w:type="auto"/>
          </w:tcPr>
          <w:p w14:paraId="378CA24A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0D752A33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E71B909" w14:textId="77777777" w:rsidR="00573A6A" w:rsidRDefault="00310809">
            <w:r>
              <w:t>Anel G1</w:t>
            </w:r>
          </w:p>
        </w:tc>
        <w:tc>
          <w:tcPr>
            <w:tcW w:w="0" w:type="auto"/>
          </w:tcPr>
          <w:p w14:paraId="7BD46B67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 bits</w:t>
            </w:r>
          </w:p>
        </w:tc>
        <w:tc>
          <w:tcPr>
            <w:tcW w:w="0" w:type="auto"/>
          </w:tcPr>
          <w:p w14:paraId="1F294628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dica a qual anel pertence o grupo semafórico G1</w:t>
            </w:r>
          </w:p>
        </w:tc>
      </w:tr>
      <w:tr w:rsidR="00573A6A" w14:paraId="7386A883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E0ACCF" w14:textId="77777777" w:rsidR="00573A6A" w:rsidRDefault="00310809">
            <w:r>
              <w:t>Anel G2</w:t>
            </w:r>
          </w:p>
        </w:tc>
        <w:tc>
          <w:tcPr>
            <w:tcW w:w="0" w:type="auto"/>
          </w:tcPr>
          <w:p w14:paraId="60526993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 bits</w:t>
            </w:r>
          </w:p>
        </w:tc>
        <w:tc>
          <w:tcPr>
            <w:tcW w:w="0" w:type="auto"/>
          </w:tcPr>
          <w:p w14:paraId="54A90737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dica a qual anel pertence o grupo semafórico G2</w:t>
            </w:r>
          </w:p>
        </w:tc>
      </w:tr>
      <w:tr w:rsidR="00573A6A" w14:paraId="644E7DF7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FFB9A23" w14:textId="77777777" w:rsidR="00573A6A" w:rsidRDefault="00310809">
            <w:r>
              <w:t>Anel G3</w:t>
            </w:r>
          </w:p>
        </w:tc>
        <w:tc>
          <w:tcPr>
            <w:tcW w:w="0" w:type="auto"/>
          </w:tcPr>
          <w:p w14:paraId="4254DD99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 bits</w:t>
            </w:r>
          </w:p>
        </w:tc>
        <w:tc>
          <w:tcPr>
            <w:tcW w:w="0" w:type="auto"/>
          </w:tcPr>
          <w:p w14:paraId="4CC608DA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dica a qual anel pertence o grupo semafórico G3</w:t>
            </w:r>
          </w:p>
        </w:tc>
      </w:tr>
      <w:tr w:rsidR="00573A6A" w14:paraId="69D81370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24366B7" w14:textId="77777777" w:rsidR="00573A6A" w:rsidRDefault="00310809">
            <w:r>
              <w:t>Anel G4</w:t>
            </w:r>
          </w:p>
        </w:tc>
        <w:tc>
          <w:tcPr>
            <w:tcW w:w="0" w:type="auto"/>
          </w:tcPr>
          <w:p w14:paraId="5EC8493B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 bits</w:t>
            </w:r>
          </w:p>
        </w:tc>
        <w:tc>
          <w:tcPr>
            <w:tcW w:w="0" w:type="auto"/>
          </w:tcPr>
          <w:p w14:paraId="44AE329A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dica a qual anel pertence o grupo semafórico G4</w:t>
            </w:r>
          </w:p>
        </w:tc>
      </w:tr>
      <w:tr w:rsidR="00573A6A" w14:paraId="3080CD65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16E9332" w14:textId="77777777" w:rsidR="00573A6A" w:rsidRDefault="00310809">
            <w:r>
              <w:t>Anel G5</w:t>
            </w:r>
          </w:p>
        </w:tc>
        <w:tc>
          <w:tcPr>
            <w:tcW w:w="0" w:type="auto"/>
          </w:tcPr>
          <w:p w14:paraId="2A11A109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 bits</w:t>
            </w:r>
          </w:p>
        </w:tc>
        <w:tc>
          <w:tcPr>
            <w:tcW w:w="0" w:type="auto"/>
          </w:tcPr>
          <w:p w14:paraId="015B8EC5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dica a qual anel pertence o grupo semafórico G5</w:t>
            </w:r>
          </w:p>
        </w:tc>
      </w:tr>
      <w:tr w:rsidR="00573A6A" w14:paraId="09122FB7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8546D83" w14:textId="77777777" w:rsidR="00573A6A" w:rsidRDefault="00310809">
            <w:r>
              <w:t>Anel G6</w:t>
            </w:r>
          </w:p>
        </w:tc>
        <w:tc>
          <w:tcPr>
            <w:tcW w:w="0" w:type="auto"/>
          </w:tcPr>
          <w:p w14:paraId="39FA2D6B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 bits</w:t>
            </w:r>
          </w:p>
        </w:tc>
        <w:tc>
          <w:tcPr>
            <w:tcW w:w="0" w:type="auto"/>
          </w:tcPr>
          <w:p w14:paraId="4DAD368A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dica a qual anel pertence o grupo semafórico G6</w:t>
            </w:r>
          </w:p>
        </w:tc>
      </w:tr>
      <w:tr w:rsidR="00573A6A" w14:paraId="46B9DBF4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9BD4252" w14:textId="77777777" w:rsidR="00573A6A" w:rsidRDefault="00310809">
            <w:r>
              <w:t>Anel G7</w:t>
            </w:r>
          </w:p>
        </w:tc>
        <w:tc>
          <w:tcPr>
            <w:tcW w:w="0" w:type="auto"/>
          </w:tcPr>
          <w:p w14:paraId="0CA5F82B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 bits</w:t>
            </w:r>
          </w:p>
        </w:tc>
        <w:tc>
          <w:tcPr>
            <w:tcW w:w="0" w:type="auto"/>
          </w:tcPr>
          <w:p w14:paraId="562E3BD2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dica a qual anel pertence o grupo semafórico G7</w:t>
            </w:r>
          </w:p>
        </w:tc>
      </w:tr>
      <w:tr w:rsidR="00573A6A" w14:paraId="2C3C6FE4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337F25C" w14:textId="77777777" w:rsidR="00573A6A" w:rsidRDefault="00310809">
            <w:r>
              <w:t>Anel G8</w:t>
            </w:r>
          </w:p>
        </w:tc>
        <w:tc>
          <w:tcPr>
            <w:tcW w:w="0" w:type="auto"/>
          </w:tcPr>
          <w:p w14:paraId="7459A1A3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 bits</w:t>
            </w:r>
          </w:p>
        </w:tc>
        <w:tc>
          <w:tcPr>
            <w:tcW w:w="0" w:type="auto"/>
          </w:tcPr>
          <w:p w14:paraId="2D9AF1D6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dica a qual anel pertence o grupo semafórico G8</w:t>
            </w:r>
          </w:p>
        </w:tc>
      </w:tr>
      <w:tr w:rsidR="00573A6A" w14:paraId="66751C89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59D4CCE" w14:textId="77777777" w:rsidR="00573A6A" w:rsidRDefault="00310809">
            <w:r>
              <w:t>Anel G9</w:t>
            </w:r>
          </w:p>
        </w:tc>
        <w:tc>
          <w:tcPr>
            <w:tcW w:w="0" w:type="auto"/>
          </w:tcPr>
          <w:p w14:paraId="1E983F8C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 bits</w:t>
            </w:r>
          </w:p>
        </w:tc>
        <w:tc>
          <w:tcPr>
            <w:tcW w:w="0" w:type="auto"/>
          </w:tcPr>
          <w:p w14:paraId="51CAA6FD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dica a qual anel pertence o grupo semafórico G9</w:t>
            </w:r>
          </w:p>
        </w:tc>
      </w:tr>
      <w:tr w:rsidR="00573A6A" w14:paraId="32853196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5D4B1CD" w14:textId="77777777" w:rsidR="00573A6A" w:rsidRDefault="00310809">
            <w:r>
              <w:t>Anel G10</w:t>
            </w:r>
          </w:p>
        </w:tc>
        <w:tc>
          <w:tcPr>
            <w:tcW w:w="0" w:type="auto"/>
          </w:tcPr>
          <w:p w14:paraId="3BB5CCE1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 bits</w:t>
            </w:r>
          </w:p>
        </w:tc>
        <w:tc>
          <w:tcPr>
            <w:tcW w:w="0" w:type="auto"/>
          </w:tcPr>
          <w:p w14:paraId="4881B18C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dica a qual anel pertence o grupo semafórico G10</w:t>
            </w:r>
          </w:p>
        </w:tc>
      </w:tr>
      <w:tr w:rsidR="00573A6A" w14:paraId="44A63110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ACC0648" w14:textId="77777777" w:rsidR="00573A6A" w:rsidRDefault="00310809">
            <w:r>
              <w:t>Anel G11</w:t>
            </w:r>
          </w:p>
        </w:tc>
        <w:tc>
          <w:tcPr>
            <w:tcW w:w="0" w:type="auto"/>
          </w:tcPr>
          <w:p w14:paraId="4019DA3D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 bits</w:t>
            </w:r>
          </w:p>
        </w:tc>
        <w:tc>
          <w:tcPr>
            <w:tcW w:w="0" w:type="auto"/>
          </w:tcPr>
          <w:p w14:paraId="3AD62715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dica a qual anel pertence o grupo semafórico G11</w:t>
            </w:r>
          </w:p>
        </w:tc>
      </w:tr>
      <w:tr w:rsidR="00573A6A" w14:paraId="195D4B24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6B503E3" w14:textId="77777777" w:rsidR="00573A6A" w:rsidRDefault="00310809">
            <w:r>
              <w:t>Anel G12</w:t>
            </w:r>
          </w:p>
        </w:tc>
        <w:tc>
          <w:tcPr>
            <w:tcW w:w="0" w:type="auto"/>
          </w:tcPr>
          <w:p w14:paraId="5962E378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 bits</w:t>
            </w:r>
          </w:p>
        </w:tc>
        <w:tc>
          <w:tcPr>
            <w:tcW w:w="0" w:type="auto"/>
          </w:tcPr>
          <w:p w14:paraId="41BD61CA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dica a qual anel pertence o grupo semafórico G12</w:t>
            </w:r>
          </w:p>
        </w:tc>
      </w:tr>
      <w:tr w:rsidR="00573A6A" w14:paraId="7A07B819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B1865DE" w14:textId="77777777" w:rsidR="00573A6A" w:rsidRDefault="00310809">
            <w:r>
              <w:t>Anel G13</w:t>
            </w:r>
          </w:p>
        </w:tc>
        <w:tc>
          <w:tcPr>
            <w:tcW w:w="0" w:type="auto"/>
          </w:tcPr>
          <w:p w14:paraId="6208BB8E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 bits</w:t>
            </w:r>
          </w:p>
        </w:tc>
        <w:tc>
          <w:tcPr>
            <w:tcW w:w="0" w:type="auto"/>
          </w:tcPr>
          <w:p w14:paraId="0410227D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dica a qual anel pertence o grupo semafórico G13</w:t>
            </w:r>
          </w:p>
        </w:tc>
      </w:tr>
      <w:tr w:rsidR="00573A6A" w14:paraId="48330626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52E9B1C" w14:textId="77777777" w:rsidR="00573A6A" w:rsidRDefault="00310809">
            <w:r>
              <w:t>Anel G14</w:t>
            </w:r>
          </w:p>
        </w:tc>
        <w:tc>
          <w:tcPr>
            <w:tcW w:w="0" w:type="auto"/>
          </w:tcPr>
          <w:p w14:paraId="380136BF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 bits</w:t>
            </w:r>
          </w:p>
        </w:tc>
        <w:tc>
          <w:tcPr>
            <w:tcW w:w="0" w:type="auto"/>
          </w:tcPr>
          <w:p w14:paraId="219E125C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dica a qual anel pertence o grupo semafórico G14</w:t>
            </w:r>
          </w:p>
        </w:tc>
      </w:tr>
      <w:tr w:rsidR="00573A6A" w14:paraId="373B10C8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87FB885" w14:textId="77777777" w:rsidR="00573A6A" w:rsidRDefault="00310809">
            <w:r>
              <w:t>Anel G15</w:t>
            </w:r>
          </w:p>
        </w:tc>
        <w:tc>
          <w:tcPr>
            <w:tcW w:w="0" w:type="auto"/>
          </w:tcPr>
          <w:p w14:paraId="06D6A28F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 bits</w:t>
            </w:r>
          </w:p>
        </w:tc>
        <w:tc>
          <w:tcPr>
            <w:tcW w:w="0" w:type="auto"/>
          </w:tcPr>
          <w:p w14:paraId="7326EC10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dica a qual anel pertence o grupo semafórico G15</w:t>
            </w:r>
          </w:p>
        </w:tc>
      </w:tr>
      <w:tr w:rsidR="00573A6A" w14:paraId="3395814C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FFFA2F1" w14:textId="77777777" w:rsidR="00573A6A" w:rsidRDefault="00310809">
            <w:r>
              <w:t>Anel G16</w:t>
            </w:r>
          </w:p>
        </w:tc>
        <w:tc>
          <w:tcPr>
            <w:tcW w:w="0" w:type="auto"/>
          </w:tcPr>
          <w:p w14:paraId="3D1AF308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 bits</w:t>
            </w:r>
          </w:p>
        </w:tc>
        <w:tc>
          <w:tcPr>
            <w:tcW w:w="0" w:type="auto"/>
          </w:tcPr>
          <w:p w14:paraId="4DEA60EF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dica a qual anel pertence o grupo semafórico G16</w:t>
            </w:r>
          </w:p>
        </w:tc>
      </w:tr>
    </w:tbl>
    <w:p w14:paraId="098E1D99" w14:textId="77777777" w:rsidR="00573A6A" w:rsidRDefault="00310809">
      <w:pPr>
        <w:pStyle w:val="Heading5"/>
      </w:pPr>
      <w:bookmarkStart w:id="166" w:name="estágio-1"/>
      <w:bookmarkEnd w:id="166"/>
      <w:r>
        <w:lastRenderedPageBreak/>
        <w:t>Estágio</w:t>
      </w:r>
    </w:p>
    <w:p w14:paraId="2C123A05" w14:textId="77777777" w:rsidR="00573A6A" w:rsidRDefault="00310809">
      <w:pPr>
        <w:pStyle w:val="FirstParagraph"/>
      </w:pPr>
      <w:r>
        <w:t>O 72c informa a configuração dos grupos semafóricos de um determinado anel. Essa configuração deve ser seguida pelo hardware até que uma nova configuração seja enviada.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2680"/>
        <w:gridCol w:w="2187"/>
        <w:gridCol w:w="4483"/>
      </w:tblGrid>
      <w:tr w:rsidR="00573A6A" w14:paraId="1F47DF8B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2489793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45EBC05D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manho</w:t>
            </w:r>
          </w:p>
        </w:tc>
        <w:tc>
          <w:tcPr>
            <w:tcW w:w="0" w:type="auto"/>
          </w:tcPr>
          <w:p w14:paraId="003F8116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63457DE0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35793F7" w14:textId="77777777" w:rsidR="00573A6A" w:rsidRDefault="00310809">
            <w:r>
              <w:t>Flag 1</w:t>
            </w:r>
          </w:p>
        </w:tc>
        <w:tc>
          <w:tcPr>
            <w:tcW w:w="0" w:type="auto"/>
          </w:tcPr>
          <w:p w14:paraId="71D442FE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 bit</w:t>
            </w:r>
          </w:p>
        </w:tc>
        <w:tc>
          <w:tcPr>
            <w:tcW w:w="0" w:type="auto"/>
          </w:tcPr>
          <w:p w14:paraId="771B096C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servado para uso futuro</w:t>
            </w:r>
          </w:p>
        </w:tc>
      </w:tr>
      <w:tr w:rsidR="00573A6A" w14:paraId="2A57BED5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BFAEE23" w14:textId="77777777" w:rsidR="00573A6A" w:rsidRDefault="00310809">
            <w:r>
              <w:t>Flag 2</w:t>
            </w:r>
          </w:p>
        </w:tc>
        <w:tc>
          <w:tcPr>
            <w:tcW w:w="0" w:type="auto"/>
          </w:tcPr>
          <w:p w14:paraId="648EA6E7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 bit</w:t>
            </w:r>
          </w:p>
        </w:tc>
        <w:tc>
          <w:tcPr>
            <w:tcW w:w="0" w:type="auto"/>
          </w:tcPr>
          <w:p w14:paraId="4FA5E53A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servado para uso futuro</w:t>
            </w:r>
          </w:p>
        </w:tc>
      </w:tr>
      <w:tr w:rsidR="00573A6A" w14:paraId="4AB05D50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340C647" w14:textId="77777777" w:rsidR="00573A6A" w:rsidRDefault="00310809">
            <w:r>
              <w:t>Flag 3</w:t>
            </w:r>
          </w:p>
        </w:tc>
        <w:tc>
          <w:tcPr>
            <w:tcW w:w="0" w:type="auto"/>
          </w:tcPr>
          <w:p w14:paraId="67033D8D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 bit</w:t>
            </w:r>
          </w:p>
        </w:tc>
        <w:tc>
          <w:tcPr>
            <w:tcW w:w="0" w:type="auto"/>
          </w:tcPr>
          <w:p w14:paraId="025D2711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servado para uso futuro</w:t>
            </w:r>
          </w:p>
        </w:tc>
      </w:tr>
      <w:tr w:rsidR="00573A6A" w14:paraId="08458E89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AF8B15C" w14:textId="77777777" w:rsidR="00573A6A" w:rsidRDefault="00310809">
            <w:r>
              <w:t>Quantidade de Grupos Semafóricos</w:t>
            </w:r>
          </w:p>
        </w:tc>
        <w:tc>
          <w:tcPr>
            <w:tcW w:w="0" w:type="auto"/>
          </w:tcPr>
          <w:p w14:paraId="61B90B75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 bits</w:t>
            </w:r>
          </w:p>
        </w:tc>
        <w:tc>
          <w:tcPr>
            <w:tcW w:w="0" w:type="auto"/>
          </w:tcPr>
          <w:p w14:paraId="12F97D38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Quantidade de grupos semafóricos que fazem parte dessa configuração de estágio</w:t>
            </w:r>
          </w:p>
        </w:tc>
      </w:tr>
      <w:tr w:rsidR="00573A6A" w14:paraId="4820ECAB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F79D24B" w14:textId="77777777" w:rsidR="00573A6A" w:rsidRDefault="00310809">
            <w:r>
              <w:t>Configuração do Grupo Semafórico</w:t>
            </w:r>
          </w:p>
        </w:tc>
        <w:tc>
          <w:tcPr>
            <w:tcW w:w="0" w:type="auto"/>
          </w:tcPr>
          <w:p w14:paraId="2F856DC0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 bytes por grupo semafórico</w:t>
            </w:r>
          </w:p>
        </w:tc>
        <w:tc>
          <w:tcPr>
            <w:tcW w:w="0" w:type="auto"/>
          </w:tcPr>
          <w:p w14:paraId="2CD024CF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nfiguração dos tempos de cada grupo semafórico</w:t>
            </w:r>
          </w:p>
        </w:tc>
      </w:tr>
    </w:tbl>
    <w:p w14:paraId="3224434C" w14:textId="77777777" w:rsidR="00573A6A" w:rsidRDefault="00310809">
      <w:pPr>
        <w:pStyle w:val="Heading5"/>
      </w:pPr>
      <w:bookmarkStart w:id="167" w:name="grupo-semafórico-1"/>
      <w:bookmarkEnd w:id="167"/>
      <w:r>
        <w:t>Grupo semafórico</w:t>
      </w:r>
    </w:p>
    <w:p w14:paraId="34369905" w14:textId="77777777" w:rsidR="00573A6A" w:rsidRDefault="00310809">
      <w:pPr>
        <w:pStyle w:val="FirstParagraph"/>
      </w:pPr>
      <w:r>
        <w:t>Descreve como um grupo semafórico deve se comportar nesse estágio: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2866"/>
        <w:gridCol w:w="1265"/>
        <w:gridCol w:w="5219"/>
      </w:tblGrid>
      <w:tr w:rsidR="00573A6A" w14:paraId="5AD11718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D992990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67DC3D7F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manho</w:t>
            </w:r>
          </w:p>
        </w:tc>
        <w:tc>
          <w:tcPr>
            <w:tcW w:w="0" w:type="auto"/>
          </w:tcPr>
          <w:p w14:paraId="07301638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28BCEA6B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26FC8C4" w14:textId="77777777" w:rsidR="00573A6A" w:rsidRDefault="00310809">
            <w:r>
              <w:t>Reservado</w:t>
            </w:r>
          </w:p>
        </w:tc>
        <w:tc>
          <w:tcPr>
            <w:tcW w:w="0" w:type="auto"/>
          </w:tcPr>
          <w:p w14:paraId="3575C0E6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 bits</w:t>
            </w:r>
          </w:p>
        </w:tc>
        <w:tc>
          <w:tcPr>
            <w:tcW w:w="0" w:type="auto"/>
          </w:tcPr>
          <w:p w14:paraId="01760C27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servado</w:t>
            </w:r>
          </w:p>
        </w:tc>
      </w:tr>
      <w:tr w:rsidR="00573A6A" w14:paraId="3759DE36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79D1D4" w14:textId="77777777" w:rsidR="00573A6A" w:rsidRDefault="00310809">
            <w:r>
              <w:t>Flag pedestre/veicular</w:t>
            </w:r>
          </w:p>
        </w:tc>
        <w:tc>
          <w:tcPr>
            <w:tcW w:w="0" w:type="auto"/>
          </w:tcPr>
          <w:p w14:paraId="467397E1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 bit</w:t>
            </w:r>
          </w:p>
        </w:tc>
        <w:tc>
          <w:tcPr>
            <w:tcW w:w="0" w:type="auto"/>
          </w:tcPr>
          <w:p w14:paraId="5B967D82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 verdadeiro, esse é um grupo semafórico de pedestre</w:t>
            </w:r>
          </w:p>
        </w:tc>
      </w:tr>
      <w:tr w:rsidR="00573A6A" w14:paraId="6A3A3AF3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DAE8C5F" w14:textId="77777777" w:rsidR="00573A6A" w:rsidRDefault="00310809">
            <w:r>
              <w:t>Flag composição dos tempos</w:t>
            </w:r>
          </w:p>
        </w:tc>
        <w:tc>
          <w:tcPr>
            <w:tcW w:w="0" w:type="auto"/>
          </w:tcPr>
          <w:p w14:paraId="7C4BC850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 bits</w:t>
            </w:r>
          </w:p>
        </w:tc>
        <w:tc>
          <w:tcPr>
            <w:tcW w:w="0" w:type="auto"/>
          </w:tcPr>
          <w:p w14:paraId="0250A0EC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er tabela de flag composição dos tempos</w:t>
            </w:r>
          </w:p>
        </w:tc>
      </w:tr>
      <w:tr w:rsidR="00573A6A" w14:paraId="31819043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6F4657A" w14:textId="77777777" w:rsidR="00573A6A" w:rsidRDefault="00310809">
            <w:r>
              <w:t>Grupo</w:t>
            </w:r>
          </w:p>
        </w:tc>
        <w:tc>
          <w:tcPr>
            <w:tcW w:w="0" w:type="auto"/>
          </w:tcPr>
          <w:p w14:paraId="78E5EB0F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 bits</w:t>
            </w:r>
          </w:p>
        </w:tc>
        <w:tc>
          <w:tcPr>
            <w:tcW w:w="0" w:type="auto"/>
          </w:tcPr>
          <w:p w14:paraId="27779450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úmero do grupo semafórico</w:t>
            </w:r>
          </w:p>
        </w:tc>
      </w:tr>
      <w:tr w:rsidR="00573A6A" w14:paraId="7B9F3FE3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28833F4" w14:textId="77777777" w:rsidR="00573A6A" w:rsidRDefault="00310809">
            <w:r>
              <w:t>Tempo De Atraso de Grupo ou Entreverde</w:t>
            </w:r>
          </w:p>
        </w:tc>
        <w:tc>
          <w:tcPr>
            <w:tcW w:w="0" w:type="auto"/>
          </w:tcPr>
          <w:p w14:paraId="4E3DFAC5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 bits</w:t>
            </w:r>
          </w:p>
        </w:tc>
        <w:tc>
          <w:tcPr>
            <w:tcW w:w="0" w:type="auto"/>
          </w:tcPr>
          <w:p w14:paraId="3ACA3D52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mpo de atraso de grupo para perda do direito de passagem ou tempo de vermelho no período de entreverdes para o grupo com ganho do direito passagem.</w:t>
            </w:r>
          </w:p>
        </w:tc>
      </w:tr>
      <w:tr w:rsidR="00573A6A" w14:paraId="3B07A069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762E426" w14:textId="77777777" w:rsidR="00573A6A" w:rsidRDefault="00310809">
            <w:r>
              <w:t>Tempo Amarelo</w:t>
            </w:r>
          </w:p>
        </w:tc>
        <w:tc>
          <w:tcPr>
            <w:tcW w:w="0" w:type="auto"/>
          </w:tcPr>
          <w:p w14:paraId="17D742E0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 bits</w:t>
            </w:r>
          </w:p>
        </w:tc>
        <w:tc>
          <w:tcPr>
            <w:tcW w:w="0" w:type="auto"/>
          </w:tcPr>
          <w:p w14:paraId="382D4046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mpo de amarelo para veicular ou vermelho intermitente para pedestre</w:t>
            </w:r>
          </w:p>
        </w:tc>
      </w:tr>
      <w:tr w:rsidR="00573A6A" w14:paraId="0B2A340D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EA1B3F6" w14:textId="77777777" w:rsidR="00573A6A" w:rsidRDefault="00310809">
            <w:r>
              <w:t>Tempo Vermelho Limpeza</w:t>
            </w:r>
          </w:p>
        </w:tc>
        <w:tc>
          <w:tcPr>
            <w:tcW w:w="0" w:type="auto"/>
          </w:tcPr>
          <w:p w14:paraId="0C81B9B7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 bits</w:t>
            </w:r>
          </w:p>
        </w:tc>
        <w:tc>
          <w:tcPr>
            <w:tcW w:w="0" w:type="auto"/>
          </w:tcPr>
          <w:p w14:paraId="67BE50AF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mpo de vermelho de limpeza</w:t>
            </w:r>
          </w:p>
        </w:tc>
      </w:tr>
      <w:tr w:rsidR="00573A6A" w14:paraId="03B88207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D1B8E78" w14:textId="77777777" w:rsidR="00573A6A" w:rsidRDefault="00310809">
            <w:r>
              <w:t>Tempo do Estágio</w:t>
            </w:r>
          </w:p>
        </w:tc>
        <w:tc>
          <w:tcPr>
            <w:tcW w:w="0" w:type="auto"/>
          </w:tcPr>
          <w:p w14:paraId="553570D4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 bits</w:t>
            </w:r>
          </w:p>
        </w:tc>
        <w:tc>
          <w:tcPr>
            <w:tcW w:w="0" w:type="auto"/>
          </w:tcPr>
          <w:p w14:paraId="7E3649C2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de para quem tem direito de passagem e vermelho para quem não tem.</w:t>
            </w:r>
          </w:p>
        </w:tc>
      </w:tr>
    </w:tbl>
    <w:p w14:paraId="58610568" w14:textId="77777777" w:rsidR="00573A6A" w:rsidRDefault="00310809">
      <w:pPr>
        <w:pStyle w:val="Heading6"/>
      </w:pPr>
      <w:bookmarkStart w:id="168" w:name="flag-de-composição-de-tempo"/>
      <w:bookmarkEnd w:id="168"/>
      <w:r>
        <w:t>Flag de composição de tempo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818"/>
        <w:gridCol w:w="8532"/>
      </w:tblGrid>
      <w:tr w:rsidR="00573A6A" w14:paraId="16D4A485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194FD5" w14:textId="77777777" w:rsidR="00573A6A" w:rsidRDefault="00310809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6F186B2E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0D5A9A5D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6B84FDD" w14:textId="77777777" w:rsidR="00573A6A" w:rsidRDefault="00310809">
            <w:r>
              <w:t>0</w:t>
            </w:r>
          </w:p>
        </w:tc>
        <w:tc>
          <w:tcPr>
            <w:tcW w:w="0" w:type="auto"/>
          </w:tcPr>
          <w:p w14:paraId="17DCD16A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 grupo semafórico estará desligado durante o tempo de estágio</w:t>
            </w:r>
          </w:p>
        </w:tc>
      </w:tr>
      <w:tr w:rsidR="00573A6A" w14:paraId="19FC69CA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7E0A6DE" w14:textId="77777777" w:rsidR="00573A6A" w:rsidRDefault="00310809">
            <w:r>
              <w:t>1</w:t>
            </w:r>
          </w:p>
        </w:tc>
        <w:tc>
          <w:tcPr>
            <w:tcW w:w="0" w:type="auto"/>
          </w:tcPr>
          <w:p w14:paraId="306E7E9F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 grupo semafórico estará verde durante o tempo de estágio</w:t>
            </w:r>
          </w:p>
        </w:tc>
      </w:tr>
      <w:tr w:rsidR="00573A6A" w14:paraId="624CC30B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3731D90" w14:textId="77777777" w:rsidR="00573A6A" w:rsidRDefault="00310809">
            <w:r>
              <w:t>2</w:t>
            </w:r>
          </w:p>
        </w:tc>
        <w:tc>
          <w:tcPr>
            <w:tcW w:w="0" w:type="auto"/>
          </w:tcPr>
          <w:p w14:paraId="7241D31C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 grupo semafórico estará vermelho durante o tempo de estágio</w:t>
            </w:r>
          </w:p>
        </w:tc>
      </w:tr>
      <w:tr w:rsidR="00573A6A" w14:paraId="0D1187F2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5E37029" w14:textId="77777777" w:rsidR="00573A6A" w:rsidRDefault="00310809">
            <w:r>
              <w:t>3</w:t>
            </w:r>
          </w:p>
        </w:tc>
        <w:tc>
          <w:tcPr>
            <w:tcW w:w="0" w:type="auto"/>
          </w:tcPr>
          <w:p w14:paraId="7152B5B3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 grupo semafórico estará em amarelo intermitente para veícular ou desligado para pedestre durante o tempo de estágio</w:t>
            </w:r>
          </w:p>
        </w:tc>
      </w:tr>
      <w:tr w:rsidR="00573A6A" w14:paraId="1557418B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4990263" w14:textId="77777777" w:rsidR="00573A6A" w:rsidRDefault="00310809">
            <w:r>
              <w:t>4</w:t>
            </w:r>
          </w:p>
        </w:tc>
        <w:tc>
          <w:tcPr>
            <w:tcW w:w="0" w:type="auto"/>
          </w:tcPr>
          <w:p w14:paraId="2CFD8800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 grupo semafórico está executando à sequencia de partida</w:t>
            </w:r>
          </w:p>
        </w:tc>
      </w:tr>
    </w:tbl>
    <w:p w14:paraId="4F7A274B" w14:textId="77777777" w:rsidR="00573A6A" w:rsidRDefault="00310809">
      <w:pPr>
        <w:pStyle w:val="Heading5"/>
      </w:pPr>
      <w:bookmarkStart w:id="169" w:name="detector-1"/>
      <w:bookmarkEnd w:id="169"/>
      <w:r>
        <w:lastRenderedPageBreak/>
        <w:t>Detector</w:t>
      </w:r>
    </w:p>
    <w:p w14:paraId="1C42521F" w14:textId="77777777" w:rsidR="00573A6A" w:rsidRDefault="00310809">
      <w:pPr>
        <w:pStyle w:val="FirstParagraph"/>
      </w:pPr>
      <w:r>
        <w:t>O hardware informa ao 72c que um detector foi acionado.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1479"/>
        <w:gridCol w:w="1758"/>
        <w:gridCol w:w="6113"/>
      </w:tblGrid>
      <w:tr w:rsidR="00573A6A" w14:paraId="433725A0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7553BFD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5BEB32BF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manho</w:t>
            </w:r>
          </w:p>
        </w:tc>
        <w:tc>
          <w:tcPr>
            <w:tcW w:w="0" w:type="auto"/>
          </w:tcPr>
          <w:p w14:paraId="6906C16B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1CC6FCFF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5AB395A" w14:textId="77777777" w:rsidR="00573A6A" w:rsidRDefault="00310809">
            <w:r>
              <w:t>Flag 1</w:t>
            </w:r>
          </w:p>
        </w:tc>
        <w:tc>
          <w:tcPr>
            <w:tcW w:w="0" w:type="auto"/>
          </w:tcPr>
          <w:p w14:paraId="04C3FD74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 bit</w:t>
            </w:r>
          </w:p>
        </w:tc>
        <w:tc>
          <w:tcPr>
            <w:tcW w:w="0" w:type="auto"/>
          </w:tcPr>
          <w:p w14:paraId="6DDEF0C1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servado para uso futuro</w:t>
            </w:r>
          </w:p>
        </w:tc>
      </w:tr>
      <w:tr w:rsidR="00573A6A" w14:paraId="3693ABCA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8E4973C" w14:textId="77777777" w:rsidR="00573A6A" w:rsidRDefault="00310809">
            <w:r>
              <w:t>Flag 2</w:t>
            </w:r>
          </w:p>
        </w:tc>
        <w:tc>
          <w:tcPr>
            <w:tcW w:w="0" w:type="auto"/>
          </w:tcPr>
          <w:p w14:paraId="148A8F0C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 bit</w:t>
            </w:r>
          </w:p>
        </w:tc>
        <w:tc>
          <w:tcPr>
            <w:tcW w:w="0" w:type="auto"/>
          </w:tcPr>
          <w:p w14:paraId="229E8652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servado para uso futuro</w:t>
            </w:r>
          </w:p>
        </w:tc>
      </w:tr>
      <w:tr w:rsidR="00573A6A" w14:paraId="31B160CC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324078" w14:textId="77777777" w:rsidR="00573A6A" w:rsidRDefault="00310809">
            <w:r>
              <w:t>Flag 3</w:t>
            </w:r>
          </w:p>
        </w:tc>
        <w:tc>
          <w:tcPr>
            <w:tcW w:w="0" w:type="auto"/>
          </w:tcPr>
          <w:p w14:paraId="54E01E80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 bit</w:t>
            </w:r>
          </w:p>
        </w:tc>
        <w:tc>
          <w:tcPr>
            <w:tcW w:w="0" w:type="auto"/>
          </w:tcPr>
          <w:p w14:paraId="34FEE559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erdadeiro, se o detector for de pedestre</w:t>
            </w:r>
          </w:p>
        </w:tc>
      </w:tr>
      <w:tr w:rsidR="00573A6A" w14:paraId="4A9922C7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CDB474D" w14:textId="77777777" w:rsidR="00573A6A" w:rsidRDefault="00310809">
            <w:r>
              <w:t>Posição</w:t>
            </w:r>
          </w:p>
        </w:tc>
        <w:tc>
          <w:tcPr>
            <w:tcW w:w="0" w:type="auto"/>
          </w:tcPr>
          <w:p w14:paraId="034B42F9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 bits</w:t>
            </w:r>
          </w:p>
        </w:tc>
        <w:tc>
          <w:tcPr>
            <w:tcW w:w="0" w:type="auto"/>
          </w:tcPr>
          <w:p w14:paraId="7954F071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osição do grupo semafórico</w:t>
            </w:r>
          </w:p>
        </w:tc>
      </w:tr>
    </w:tbl>
    <w:p w14:paraId="6FD80348" w14:textId="77777777" w:rsidR="00573A6A" w:rsidRDefault="00310809">
      <w:pPr>
        <w:pStyle w:val="Heading5"/>
      </w:pPr>
      <w:bookmarkStart w:id="170" w:name="falha-anel"/>
      <w:bookmarkEnd w:id="170"/>
      <w:r>
        <w:t>Falha Anel</w:t>
      </w:r>
    </w:p>
    <w:p w14:paraId="4D02DCF0" w14:textId="77777777" w:rsidR="00573A6A" w:rsidRDefault="00310809">
      <w:pPr>
        <w:pStyle w:val="FirstParagraph"/>
      </w:pPr>
      <w:r>
        <w:t>O hardware informa ao 72c uma falha em um anel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3540"/>
        <w:gridCol w:w="2356"/>
        <w:gridCol w:w="3454"/>
      </w:tblGrid>
      <w:tr w:rsidR="00573A6A" w14:paraId="1AC8C30B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E2BFBA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72E2028E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manho</w:t>
            </w:r>
          </w:p>
        </w:tc>
        <w:tc>
          <w:tcPr>
            <w:tcW w:w="0" w:type="auto"/>
          </w:tcPr>
          <w:p w14:paraId="6389066F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1D756F7F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2EF33FF" w14:textId="77777777" w:rsidR="00573A6A" w:rsidRDefault="00310809">
            <w:r>
              <w:t>anel</w:t>
            </w:r>
          </w:p>
        </w:tc>
        <w:tc>
          <w:tcPr>
            <w:tcW w:w="0" w:type="auto"/>
          </w:tcPr>
          <w:p w14:paraId="4DAA7D8D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 bits</w:t>
            </w:r>
          </w:p>
        </w:tc>
        <w:tc>
          <w:tcPr>
            <w:tcW w:w="0" w:type="auto"/>
          </w:tcPr>
          <w:p w14:paraId="209F61BE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úmero do anel</w:t>
            </w:r>
          </w:p>
        </w:tc>
      </w:tr>
      <w:tr w:rsidR="00573A6A" w14:paraId="6CE53DB7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D431AD4" w14:textId="77777777" w:rsidR="00573A6A" w:rsidRDefault="00310809">
            <w:r>
              <w:t>Código da falha</w:t>
            </w:r>
          </w:p>
        </w:tc>
        <w:tc>
          <w:tcPr>
            <w:tcW w:w="0" w:type="auto"/>
          </w:tcPr>
          <w:p w14:paraId="5268F9A0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 bits</w:t>
            </w:r>
          </w:p>
        </w:tc>
        <w:tc>
          <w:tcPr>
            <w:tcW w:w="0" w:type="auto"/>
          </w:tcPr>
          <w:p w14:paraId="203D5B53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ódigo da falha</w:t>
            </w:r>
          </w:p>
        </w:tc>
      </w:tr>
    </w:tbl>
    <w:p w14:paraId="317D8905" w14:textId="77777777" w:rsidR="00573A6A" w:rsidRDefault="00310809">
      <w:pPr>
        <w:pStyle w:val="Heading5"/>
      </w:pPr>
      <w:bookmarkStart w:id="171" w:name="falha-anel-1"/>
      <w:bookmarkEnd w:id="171"/>
      <w:r>
        <w:t>Falha Anel</w:t>
      </w:r>
    </w:p>
    <w:p w14:paraId="37FE6241" w14:textId="77777777" w:rsidR="00573A6A" w:rsidRDefault="00310809">
      <w:pPr>
        <w:pStyle w:val="FirstParagraph"/>
      </w:pPr>
      <w:r>
        <w:t>O hardware informa ao 72c uma falha em um grupo semafórico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2782"/>
        <w:gridCol w:w="1852"/>
        <w:gridCol w:w="4716"/>
      </w:tblGrid>
      <w:tr w:rsidR="00573A6A" w14:paraId="563D8F91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50C1E7F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2CFAC189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manho</w:t>
            </w:r>
          </w:p>
        </w:tc>
        <w:tc>
          <w:tcPr>
            <w:tcW w:w="0" w:type="auto"/>
          </w:tcPr>
          <w:p w14:paraId="2ADF5E9E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16B52261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2B9820C" w14:textId="77777777" w:rsidR="00573A6A" w:rsidRDefault="00310809">
            <w:r>
              <w:t>grupo</w:t>
            </w:r>
          </w:p>
        </w:tc>
        <w:tc>
          <w:tcPr>
            <w:tcW w:w="0" w:type="auto"/>
          </w:tcPr>
          <w:p w14:paraId="71BECE10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 bits</w:t>
            </w:r>
          </w:p>
        </w:tc>
        <w:tc>
          <w:tcPr>
            <w:tcW w:w="0" w:type="auto"/>
          </w:tcPr>
          <w:p w14:paraId="3FF4357F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úmero do grupo semafórico</w:t>
            </w:r>
          </w:p>
        </w:tc>
      </w:tr>
      <w:tr w:rsidR="00573A6A" w14:paraId="2281B7D9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DF4A387" w14:textId="77777777" w:rsidR="00573A6A" w:rsidRDefault="00310809">
            <w:r>
              <w:t>Código da falha</w:t>
            </w:r>
          </w:p>
        </w:tc>
        <w:tc>
          <w:tcPr>
            <w:tcW w:w="0" w:type="auto"/>
          </w:tcPr>
          <w:p w14:paraId="6D324609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 bits</w:t>
            </w:r>
          </w:p>
        </w:tc>
        <w:tc>
          <w:tcPr>
            <w:tcW w:w="0" w:type="auto"/>
          </w:tcPr>
          <w:p w14:paraId="3CB5B8DD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ódigo da falha</w:t>
            </w:r>
          </w:p>
        </w:tc>
      </w:tr>
    </w:tbl>
    <w:p w14:paraId="6576D732" w14:textId="77777777" w:rsidR="00573A6A" w:rsidRDefault="00310809">
      <w:pPr>
        <w:pStyle w:val="Heading5"/>
      </w:pPr>
      <w:bookmarkStart w:id="172" w:name="falha-genérica"/>
      <w:bookmarkEnd w:id="172"/>
      <w:r>
        <w:t>Falha Genérica</w:t>
      </w:r>
    </w:p>
    <w:p w14:paraId="1B2A916D" w14:textId="77777777" w:rsidR="00573A6A" w:rsidRDefault="00310809">
      <w:pPr>
        <w:pStyle w:val="FirstParagraph"/>
      </w:pPr>
      <w:r>
        <w:t>O hardware informa ao 72c uma falha genérica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3590"/>
        <w:gridCol w:w="2389"/>
        <w:gridCol w:w="3371"/>
      </w:tblGrid>
      <w:tr w:rsidR="00573A6A" w14:paraId="5DF72953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B19CA87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377B8545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manho</w:t>
            </w:r>
          </w:p>
        </w:tc>
        <w:tc>
          <w:tcPr>
            <w:tcW w:w="0" w:type="auto"/>
          </w:tcPr>
          <w:p w14:paraId="18B474F2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127641D8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DF944F1" w14:textId="77777777" w:rsidR="00573A6A" w:rsidRDefault="00310809">
            <w:r>
              <w:t>Código da falha</w:t>
            </w:r>
          </w:p>
        </w:tc>
        <w:tc>
          <w:tcPr>
            <w:tcW w:w="0" w:type="auto"/>
          </w:tcPr>
          <w:p w14:paraId="0ED6D20E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 bits</w:t>
            </w:r>
          </w:p>
        </w:tc>
        <w:tc>
          <w:tcPr>
            <w:tcW w:w="0" w:type="auto"/>
          </w:tcPr>
          <w:p w14:paraId="62452A57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ódigo da falha</w:t>
            </w:r>
          </w:p>
        </w:tc>
      </w:tr>
    </w:tbl>
    <w:p w14:paraId="5DC8C712" w14:textId="77777777" w:rsidR="00573A6A" w:rsidRDefault="00310809">
      <w:pPr>
        <w:pStyle w:val="Heading5"/>
      </w:pPr>
      <w:bookmarkStart w:id="173" w:name="falha-detector"/>
      <w:bookmarkEnd w:id="173"/>
      <w:r>
        <w:t>Falha Detector</w:t>
      </w:r>
    </w:p>
    <w:p w14:paraId="7A89E1F1" w14:textId="77777777" w:rsidR="00573A6A" w:rsidRDefault="00310809">
      <w:pPr>
        <w:pStyle w:val="FirstParagraph"/>
      </w:pPr>
      <w:r>
        <w:t>O hardware informa ao 72c uma falha no Detector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2399"/>
        <w:gridCol w:w="1553"/>
        <w:gridCol w:w="5398"/>
      </w:tblGrid>
      <w:tr w:rsidR="00573A6A" w14:paraId="6A0234CE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ADC3AE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233897B2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manho</w:t>
            </w:r>
          </w:p>
        </w:tc>
        <w:tc>
          <w:tcPr>
            <w:tcW w:w="0" w:type="auto"/>
          </w:tcPr>
          <w:p w14:paraId="4D2044F4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527041F2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1B0BFD0" w14:textId="77777777" w:rsidR="00573A6A" w:rsidRDefault="00310809">
            <w:r>
              <w:t>Flag 1</w:t>
            </w:r>
          </w:p>
        </w:tc>
        <w:tc>
          <w:tcPr>
            <w:tcW w:w="0" w:type="auto"/>
          </w:tcPr>
          <w:p w14:paraId="24BB8DDE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 bit</w:t>
            </w:r>
          </w:p>
        </w:tc>
        <w:tc>
          <w:tcPr>
            <w:tcW w:w="0" w:type="auto"/>
          </w:tcPr>
          <w:p w14:paraId="4A3E4880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servado para uso futuro</w:t>
            </w:r>
          </w:p>
        </w:tc>
      </w:tr>
      <w:tr w:rsidR="00573A6A" w14:paraId="05647A71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79ECCE3" w14:textId="77777777" w:rsidR="00573A6A" w:rsidRDefault="00310809">
            <w:r>
              <w:t>Flag 2</w:t>
            </w:r>
          </w:p>
        </w:tc>
        <w:tc>
          <w:tcPr>
            <w:tcW w:w="0" w:type="auto"/>
          </w:tcPr>
          <w:p w14:paraId="6226F07D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 bit</w:t>
            </w:r>
          </w:p>
        </w:tc>
        <w:tc>
          <w:tcPr>
            <w:tcW w:w="0" w:type="auto"/>
          </w:tcPr>
          <w:p w14:paraId="0AE4C4F4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servado para uso futuro</w:t>
            </w:r>
          </w:p>
        </w:tc>
      </w:tr>
      <w:tr w:rsidR="00573A6A" w14:paraId="23E885A2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ABA048F" w14:textId="77777777" w:rsidR="00573A6A" w:rsidRDefault="00310809">
            <w:r>
              <w:t>Flag 3</w:t>
            </w:r>
          </w:p>
        </w:tc>
        <w:tc>
          <w:tcPr>
            <w:tcW w:w="0" w:type="auto"/>
          </w:tcPr>
          <w:p w14:paraId="4D4DD50A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 bit</w:t>
            </w:r>
          </w:p>
        </w:tc>
        <w:tc>
          <w:tcPr>
            <w:tcW w:w="0" w:type="auto"/>
          </w:tcPr>
          <w:p w14:paraId="3DF2BA79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erdadeiro, se o detector for de pedestre</w:t>
            </w:r>
          </w:p>
        </w:tc>
      </w:tr>
      <w:tr w:rsidR="00573A6A" w14:paraId="6F417306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5B4AE1" w14:textId="77777777" w:rsidR="00573A6A" w:rsidRDefault="00310809">
            <w:r>
              <w:t>Posição</w:t>
            </w:r>
          </w:p>
        </w:tc>
        <w:tc>
          <w:tcPr>
            <w:tcW w:w="0" w:type="auto"/>
          </w:tcPr>
          <w:p w14:paraId="0B5467F8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 bits</w:t>
            </w:r>
          </w:p>
        </w:tc>
        <w:tc>
          <w:tcPr>
            <w:tcW w:w="0" w:type="auto"/>
          </w:tcPr>
          <w:p w14:paraId="40253A7C" w14:textId="77777777" w:rsidR="00573A6A" w:rsidRDefault="003108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osição do grupo detector</w:t>
            </w:r>
          </w:p>
        </w:tc>
      </w:tr>
      <w:tr w:rsidR="00573A6A" w14:paraId="4994A3A6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CE68E10" w14:textId="77777777" w:rsidR="00573A6A" w:rsidRDefault="00310809">
            <w:r>
              <w:t>Código da Falha</w:t>
            </w:r>
          </w:p>
        </w:tc>
        <w:tc>
          <w:tcPr>
            <w:tcW w:w="0" w:type="auto"/>
          </w:tcPr>
          <w:p w14:paraId="73E4D067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 bits</w:t>
            </w:r>
          </w:p>
        </w:tc>
        <w:tc>
          <w:tcPr>
            <w:tcW w:w="0" w:type="auto"/>
          </w:tcPr>
          <w:p w14:paraId="2C1C0265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ódigo da falha</w:t>
            </w:r>
          </w:p>
        </w:tc>
      </w:tr>
    </w:tbl>
    <w:p w14:paraId="6656F1AB" w14:textId="77777777" w:rsidR="00573A6A" w:rsidRDefault="00310809">
      <w:pPr>
        <w:pStyle w:val="Heading5"/>
      </w:pPr>
      <w:bookmarkStart w:id="174" w:name="alarme-1"/>
      <w:bookmarkEnd w:id="174"/>
      <w:r>
        <w:t>Alarme</w:t>
      </w:r>
    </w:p>
    <w:p w14:paraId="30820936" w14:textId="77777777" w:rsidR="00573A6A" w:rsidRDefault="00310809">
      <w:pPr>
        <w:pStyle w:val="FirstParagraph"/>
      </w:pPr>
      <w:r>
        <w:t>O hardware informa ao 72c um alarme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3697"/>
        <w:gridCol w:w="2186"/>
        <w:gridCol w:w="3467"/>
      </w:tblGrid>
      <w:tr w:rsidR="00573A6A" w14:paraId="3BE2349B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A8192A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56DA0ABE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manho</w:t>
            </w:r>
          </w:p>
        </w:tc>
        <w:tc>
          <w:tcPr>
            <w:tcW w:w="0" w:type="auto"/>
          </w:tcPr>
          <w:p w14:paraId="05DAF47E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361C82F1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008E5F0" w14:textId="77777777" w:rsidR="00573A6A" w:rsidRDefault="00310809">
            <w:r>
              <w:lastRenderedPageBreak/>
              <w:t>Código do alarme</w:t>
            </w:r>
          </w:p>
        </w:tc>
        <w:tc>
          <w:tcPr>
            <w:tcW w:w="0" w:type="auto"/>
          </w:tcPr>
          <w:p w14:paraId="206A1AE8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 bits</w:t>
            </w:r>
          </w:p>
        </w:tc>
        <w:tc>
          <w:tcPr>
            <w:tcW w:w="0" w:type="auto"/>
          </w:tcPr>
          <w:p w14:paraId="2196ED5B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ódigo do alarme</w:t>
            </w:r>
          </w:p>
        </w:tc>
      </w:tr>
    </w:tbl>
    <w:p w14:paraId="7ED82AF1" w14:textId="77777777" w:rsidR="00573A6A" w:rsidRDefault="00310809">
      <w:pPr>
        <w:pStyle w:val="Heading5"/>
      </w:pPr>
      <w:bookmarkStart w:id="175" w:name="retorno"/>
      <w:bookmarkEnd w:id="175"/>
      <w:r>
        <w:t>Retorno</w:t>
      </w:r>
    </w:p>
    <w:p w14:paraId="45F4661F" w14:textId="77777777" w:rsidR="00573A6A" w:rsidRDefault="00310809">
      <w:pPr>
        <w:pStyle w:val="FirstParagraph"/>
      </w:pPr>
      <w:r>
        <w:t>Mensagem de confirmação de recebimento</w:t>
      </w: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3615"/>
        <w:gridCol w:w="2338"/>
        <w:gridCol w:w="3397"/>
      </w:tblGrid>
      <w:tr w:rsidR="00573A6A" w14:paraId="3364A4A2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BFE95CB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00C5611F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manho</w:t>
            </w:r>
          </w:p>
        </w:tc>
        <w:tc>
          <w:tcPr>
            <w:tcW w:w="0" w:type="auto"/>
          </w:tcPr>
          <w:p w14:paraId="2F2B839B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17B7C8F6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70C993B" w14:textId="77777777" w:rsidR="00573A6A" w:rsidRDefault="00310809">
            <w:r>
              <w:t>Tipo de retorno</w:t>
            </w:r>
          </w:p>
        </w:tc>
        <w:tc>
          <w:tcPr>
            <w:tcW w:w="0" w:type="auto"/>
          </w:tcPr>
          <w:p w14:paraId="795F3B5E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 bits</w:t>
            </w:r>
          </w:p>
        </w:tc>
        <w:tc>
          <w:tcPr>
            <w:tcW w:w="0" w:type="auto"/>
          </w:tcPr>
          <w:p w14:paraId="55757FE1" w14:textId="77777777" w:rsidR="00573A6A" w:rsidRDefault="003108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ipo do retorno</w:t>
            </w:r>
          </w:p>
        </w:tc>
      </w:tr>
    </w:tbl>
    <w:p w14:paraId="00A54044" w14:textId="77777777" w:rsidR="00573A6A" w:rsidRDefault="00310809">
      <w:pPr>
        <w:pStyle w:val="Heading5"/>
      </w:pPr>
      <w:bookmarkStart w:id="176" w:name="tabela-de-tipos-de-mensagem"/>
      <w:bookmarkEnd w:id="176"/>
      <w:r>
        <w:t>Tabela de Tipos de Mensagem</w:t>
      </w:r>
    </w:p>
    <w:tbl>
      <w:tblPr>
        <w:tblStyle w:val="ListTable4-Accent4"/>
        <w:tblW w:w="0" w:type="pct"/>
        <w:tblLook w:val="04A0" w:firstRow="1" w:lastRow="0" w:firstColumn="1" w:lastColumn="0" w:noHBand="0" w:noVBand="1"/>
      </w:tblPr>
      <w:tblGrid>
        <w:gridCol w:w="971"/>
        <w:gridCol w:w="3355"/>
      </w:tblGrid>
      <w:tr w:rsidR="00573A6A" w14:paraId="2E5B275C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9F1B56" w14:textId="77777777" w:rsidR="00573A6A" w:rsidRDefault="00310809">
            <w:pPr>
              <w:pStyle w:val="Compact"/>
            </w:pPr>
            <w:r>
              <w:t>Codigo</w:t>
            </w:r>
          </w:p>
        </w:tc>
        <w:tc>
          <w:tcPr>
            <w:tcW w:w="0" w:type="auto"/>
          </w:tcPr>
          <w:p w14:paraId="18E899A6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33FF53CE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A01B4C8" w14:textId="77777777" w:rsidR="00573A6A" w:rsidRDefault="0031080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E815DFC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torno</w:t>
            </w:r>
          </w:p>
        </w:tc>
      </w:tr>
      <w:tr w:rsidR="00573A6A" w14:paraId="37D2E140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3ED5B5" w14:textId="77777777" w:rsidR="00573A6A" w:rsidRDefault="0031080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69972B9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ício</w:t>
            </w:r>
          </w:p>
        </w:tc>
      </w:tr>
      <w:tr w:rsidR="00573A6A" w14:paraId="1C49519C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0181703" w14:textId="77777777" w:rsidR="00573A6A" w:rsidRDefault="0031080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737A1DD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tágio</w:t>
            </w:r>
          </w:p>
        </w:tc>
      </w:tr>
      <w:tr w:rsidR="00573A6A" w14:paraId="3531051D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3CC9B99" w14:textId="77777777" w:rsidR="00573A6A" w:rsidRDefault="0031080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B7A12D4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tector</w:t>
            </w:r>
          </w:p>
        </w:tc>
      </w:tr>
      <w:tr w:rsidR="00573A6A" w14:paraId="135DAF29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49E08EB" w14:textId="77777777" w:rsidR="00573A6A" w:rsidRDefault="0031080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2DC901FA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alha anel</w:t>
            </w:r>
          </w:p>
        </w:tc>
      </w:tr>
      <w:tr w:rsidR="00573A6A" w14:paraId="36EEEBF5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C157B7C" w14:textId="77777777" w:rsidR="00573A6A" w:rsidRDefault="0031080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2F2EF161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ha detector</w:t>
            </w:r>
          </w:p>
        </w:tc>
      </w:tr>
      <w:tr w:rsidR="00573A6A" w14:paraId="2F7E50D7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6DEE80E" w14:textId="77777777" w:rsidR="00573A6A" w:rsidRDefault="0031080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30791097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alha grupo semafórico</w:t>
            </w:r>
          </w:p>
        </w:tc>
      </w:tr>
      <w:tr w:rsidR="00573A6A" w14:paraId="652771B4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BF015BC" w14:textId="77777777" w:rsidR="00573A6A" w:rsidRDefault="00310809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647E87AA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ha genérica</w:t>
            </w:r>
          </w:p>
        </w:tc>
      </w:tr>
      <w:tr w:rsidR="00573A6A" w14:paraId="7EF8804A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541E447" w14:textId="77777777" w:rsidR="00573A6A" w:rsidRDefault="00310809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3BDF421F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arme</w:t>
            </w:r>
          </w:p>
        </w:tc>
      </w:tr>
      <w:tr w:rsidR="00573A6A" w14:paraId="34B5BC51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5E9FB4" w14:textId="77777777" w:rsidR="00573A6A" w:rsidRDefault="00310809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2F2189F1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moção de falha</w:t>
            </w:r>
          </w:p>
        </w:tc>
      </w:tr>
      <w:tr w:rsidR="00573A6A" w14:paraId="4C07B95A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B063A21" w14:textId="77777777" w:rsidR="00573A6A" w:rsidRDefault="0031080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78F0E17F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serção de plug</w:t>
            </w:r>
          </w:p>
        </w:tc>
      </w:tr>
      <w:tr w:rsidR="00573A6A" w14:paraId="7DC957BE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F5E810B" w14:textId="77777777" w:rsidR="00573A6A" w:rsidRDefault="00310809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47896A8C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moção de plug</w:t>
            </w:r>
          </w:p>
        </w:tc>
      </w:tr>
      <w:tr w:rsidR="00573A6A" w14:paraId="1E8D27F0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03820E4" w14:textId="77777777" w:rsidR="00573A6A" w:rsidRDefault="00310809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45290E2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roca de estágio modo manual</w:t>
            </w:r>
          </w:p>
        </w:tc>
      </w:tr>
      <w:tr w:rsidR="00573A6A" w14:paraId="519C45AB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841E327" w14:textId="77777777" w:rsidR="00573A6A" w:rsidRDefault="00310809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02B41528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do manual ativado</w:t>
            </w:r>
          </w:p>
        </w:tc>
      </w:tr>
      <w:tr w:rsidR="00573A6A" w14:paraId="4A1D1EFE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3299C6B" w14:textId="77777777" w:rsidR="00573A6A" w:rsidRDefault="00310809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1E62A9E9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odo manual desativado</w:t>
            </w:r>
          </w:p>
        </w:tc>
      </w:tr>
    </w:tbl>
    <w:p w14:paraId="5A3ADDD3" w14:textId="77777777" w:rsidR="00573A6A" w:rsidRDefault="00310809">
      <w:pPr>
        <w:pStyle w:val="Heading5"/>
      </w:pPr>
      <w:bookmarkStart w:id="177" w:name="tabela-de-tipos-de-retorno"/>
      <w:bookmarkEnd w:id="177"/>
      <w:r>
        <w:t>Tabela de Tipos de Retorno</w:t>
      </w:r>
    </w:p>
    <w:tbl>
      <w:tblPr>
        <w:tblStyle w:val="ListTable4-Accent4"/>
        <w:tblW w:w="0" w:type="pct"/>
        <w:tblLook w:val="04A0" w:firstRow="1" w:lastRow="0" w:firstColumn="1" w:lastColumn="0" w:noHBand="0" w:noVBand="1"/>
      </w:tblPr>
      <w:tblGrid>
        <w:gridCol w:w="971"/>
        <w:gridCol w:w="3040"/>
      </w:tblGrid>
      <w:tr w:rsidR="00573A6A" w14:paraId="4B5E4946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F5CC28B" w14:textId="77777777" w:rsidR="00573A6A" w:rsidRDefault="00310809">
            <w:pPr>
              <w:pStyle w:val="Compact"/>
            </w:pPr>
            <w:r>
              <w:t>Codigo</w:t>
            </w:r>
          </w:p>
        </w:tc>
        <w:tc>
          <w:tcPr>
            <w:tcW w:w="0" w:type="auto"/>
          </w:tcPr>
          <w:p w14:paraId="44A00EA2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7B8F476A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B2DD5E6" w14:textId="77777777" w:rsidR="00573A6A" w:rsidRDefault="0031080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873BFBC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K</w:t>
            </w:r>
          </w:p>
        </w:tc>
      </w:tr>
      <w:tr w:rsidR="00573A6A" w14:paraId="49D1A60A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B3AF95" w14:textId="77777777" w:rsidR="00573A6A" w:rsidRDefault="0031080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263CD8F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VALID_CHECKSUM</w:t>
            </w:r>
          </w:p>
        </w:tc>
      </w:tr>
      <w:tr w:rsidR="00573A6A" w14:paraId="6E686F74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ADBA53B" w14:textId="77777777" w:rsidR="00573A6A" w:rsidRDefault="0031080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75E7983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ipo de Mensagem Inválido</w:t>
            </w:r>
          </w:p>
        </w:tc>
      </w:tr>
    </w:tbl>
    <w:p w14:paraId="37889F51" w14:textId="77777777" w:rsidR="00573A6A" w:rsidRDefault="00310809">
      <w:pPr>
        <w:pStyle w:val="Heading2"/>
      </w:pPr>
      <w:bookmarkStart w:id="178" w:name="especificação-19"/>
      <w:bookmarkStart w:id="179" w:name="_Toc469919033"/>
      <w:bookmarkEnd w:id="178"/>
      <w:r>
        <w:t>Especificação</w:t>
      </w:r>
      <w:bookmarkEnd w:id="179"/>
    </w:p>
    <w:p w14:paraId="0F54A8BE" w14:textId="77777777" w:rsidR="00573A6A" w:rsidRDefault="00310809">
      <w:pPr>
        <w:pStyle w:val="Heading3"/>
      </w:pPr>
      <w:bookmarkStart w:id="180" w:name="introdução-4"/>
      <w:bookmarkStart w:id="181" w:name="_Toc469919034"/>
      <w:bookmarkEnd w:id="180"/>
      <w:r>
        <w:t>Introdução</w:t>
      </w:r>
      <w:bookmarkEnd w:id="181"/>
    </w:p>
    <w:p w14:paraId="3DDA2AFC" w14:textId="77777777" w:rsidR="00573A6A" w:rsidRDefault="00310809">
      <w:pPr>
        <w:pStyle w:val="Heading5"/>
      </w:pPr>
      <w:bookmarkStart w:id="182" w:name="formato"/>
      <w:bookmarkEnd w:id="182"/>
      <w:r>
        <w:t>Formato</w:t>
      </w:r>
    </w:p>
    <w:tbl>
      <w:tblPr>
        <w:tblStyle w:val="ListTable4-Accent4"/>
        <w:tblW w:w="1111" w:type="pct"/>
        <w:tblLook w:val="04A0" w:firstRow="1" w:lastRow="0" w:firstColumn="1" w:lastColumn="0" w:noHBand="0" w:noVBand="1"/>
      </w:tblPr>
      <w:tblGrid>
        <w:gridCol w:w="976"/>
        <w:gridCol w:w="1601"/>
      </w:tblGrid>
      <w:tr w:rsidR="00573A6A" w14:paraId="27187880" w14:textId="77777777" w:rsidTr="00E27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5AFD498" w14:textId="77777777" w:rsidR="00573A6A" w:rsidRDefault="00310809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757BBD42" w14:textId="77777777" w:rsidR="00573A6A" w:rsidRDefault="0031080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ção</w:t>
            </w:r>
          </w:p>
        </w:tc>
      </w:tr>
      <w:tr w:rsidR="00573A6A" w14:paraId="2CDDDF94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0D39326" w14:textId="77777777" w:rsidR="00573A6A" w:rsidRDefault="00310809">
            <w:pPr>
              <w:pStyle w:val="Compact"/>
            </w:pPr>
            <w:r>
              <w:lastRenderedPageBreak/>
              <w:t>Data e Hora</w:t>
            </w:r>
          </w:p>
        </w:tc>
        <w:tc>
          <w:tcPr>
            <w:tcW w:w="0" w:type="auto"/>
          </w:tcPr>
          <w:p w14:paraId="7FC11209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ata e hora no formato dd/mm/yyyy HH:MM:SS</w:t>
            </w:r>
          </w:p>
        </w:tc>
      </w:tr>
      <w:tr w:rsidR="00573A6A" w14:paraId="7BBA544F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6D6F16D" w14:textId="77777777" w:rsidR="00573A6A" w:rsidRDefault="00310809">
            <w:pPr>
              <w:pStyle w:val="Compact"/>
            </w:pPr>
            <w:r>
              <w:t>espaço</w:t>
            </w:r>
          </w:p>
        </w:tc>
        <w:tc>
          <w:tcPr>
            <w:tcW w:w="0" w:type="auto"/>
          </w:tcPr>
          <w:p w14:paraId="0EF8D970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m caracter de espaço usado como separador de campos</w:t>
            </w:r>
          </w:p>
        </w:tc>
      </w:tr>
      <w:tr w:rsidR="00573A6A" w14:paraId="385CC9F0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6414480" w14:textId="77777777" w:rsidR="00573A6A" w:rsidRDefault="00310809">
            <w:pPr>
              <w:pStyle w:val="Compact"/>
            </w:pPr>
            <w:r>
              <w:t>Nome da classe do tipo de evento do log</w:t>
            </w:r>
          </w:p>
        </w:tc>
        <w:tc>
          <w:tcPr>
            <w:tcW w:w="0" w:type="auto"/>
          </w:tcPr>
          <w:p w14:paraId="00EDA843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me da classe de log entre couchetes</w:t>
            </w:r>
          </w:p>
        </w:tc>
      </w:tr>
      <w:tr w:rsidR="00573A6A" w14:paraId="78E8680B" w14:textId="77777777" w:rsidTr="00E27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BBCD7C" w14:textId="77777777" w:rsidR="00573A6A" w:rsidRDefault="00310809">
            <w:pPr>
              <w:pStyle w:val="Compact"/>
            </w:pPr>
            <w:r>
              <w:t>espaço</w:t>
            </w:r>
          </w:p>
        </w:tc>
        <w:tc>
          <w:tcPr>
            <w:tcW w:w="0" w:type="auto"/>
          </w:tcPr>
          <w:p w14:paraId="71C6F66B" w14:textId="77777777" w:rsidR="00573A6A" w:rsidRDefault="0031080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m caracter de espaço usado como separador de campos</w:t>
            </w:r>
          </w:p>
        </w:tc>
      </w:tr>
      <w:tr w:rsidR="00573A6A" w14:paraId="46CA097A" w14:textId="77777777" w:rsidTr="00E27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6EC73E6" w14:textId="77777777" w:rsidR="00573A6A" w:rsidRDefault="00310809">
            <w:pPr>
              <w:pStyle w:val="Compact"/>
            </w:pPr>
            <w:r>
              <w:t>evento do log</w:t>
            </w:r>
          </w:p>
        </w:tc>
        <w:tc>
          <w:tcPr>
            <w:tcW w:w="0" w:type="auto"/>
          </w:tcPr>
          <w:p w14:paraId="3826E272" w14:textId="77777777" w:rsidR="00573A6A" w:rsidRDefault="00310809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scrição textual do evento conforme especificação dos Eventos do Log</w:t>
            </w:r>
          </w:p>
        </w:tc>
      </w:tr>
    </w:tbl>
    <w:p w14:paraId="4FDA73E6" w14:textId="77777777" w:rsidR="00573A6A" w:rsidRDefault="00310809">
      <w:pPr>
        <w:pStyle w:val="SourceCode"/>
      </w:pPr>
      <w:r>
        <w:rPr>
          <w:rStyle w:val="VerbatimChar"/>
        </w:rPr>
        <w:t>22/02/1982 20:40 [EXECUCAO] Ocorreu uma falha de verdes conflitantes no anel 1</w:t>
      </w:r>
    </w:p>
    <w:p w14:paraId="0A9D0B96" w14:textId="77777777" w:rsidR="00573A6A" w:rsidRDefault="00310809">
      <w:pPr>
        <w:pStyle w:val="Heading4"/>
      </w:pPr>
      <w:bookmarkStart w:id="183" w:name="classes"/>
      <w:bookmarkEnd w:id="183"/>
      <w:r>
        <w:t>Classes</w:t>
      </w:r>
    </w:p>
    <w:p w14:paraId="45D2227A" w14:textId="77777777" w:rsidR="00573A6A" w:rsidRDefault="00310809">
      <w:pPr>
        <w:pStyle w:val="Heading5"/>
      </w:pPr>
      <w:bookmarkStart w:id="184" w:name="comunicação"/>
      <w:bookmarkEnd w:id="184"/>
      <w:r>
        <w:t>COMUNICAÇÃO</w:t>
      </w:r>
    </w:p>
    <w:p w14:paraId="298189DF" w14:textId="77777777" w:rsidR="00573A6A" w:rsidRDefault="00310809">
      <w:pPr>
        <w:pStyle w:val="FirstParagraph"/>
      </w:pPr>
      <w:r>
        <w:t>Eventos de log relacionados a comunicação do controlador com a central ##### EXECUÇÃO Eventos de log relacionados a execução dos planos semafóricos ##### INICIALIZAÇÃO Eventos de log relacionados a inicialização do controlador ##### FINALIZAÇÃO Eventos de log relacionados a finalização do controlador ##### ERRO Eventos de log relacionados a erros no controlador</w:t>
      </w:r>
    </w:p>
    <w:p w14:paraId="69930AE6" w14:textId="77777777" w:rsidR="00573A6A" w:rsidRDefault="00310809">
      <w:pPr>
        <w:pStyle w:val="Heading4"/>
      </w:pPr>
      <w:bookmarkStart w:id="185" w:name="níveis"/>
      <w:bookmarkEnd w:id="185"/>
      <w:r>
        <w:t>Níveis</w:t>
      </w:r>
    </w:p>
    <w:p w14:paraId="4916000E" w14:textId="77777777" w:rsidR="00573A6A" w:rsidRDefault="00310809">
      <w:pPr>
        <w:pStyle w:val="FirstParagraph"/>
      </w:pPr>
      <w:r>
        <w:t>O controlador deve ser capaz de ser configurado para atender 3 nível de log diferentes:</w:t>
      </w:r>
    </w:p>
    <w:p w14:paraId="6C0D0581" w14:textId="77777777" w:rsidR="00573A6A" w:rsidRDefault="00310809">
      <w:pPr>
        <w:pStyle w:val="Heading5"/>
      </w:pPr>
      <w:bookmarkStart w:id="186" w:name="normal"/>
      <w:bookmarkEnd w:id="186"/>
      <w:r>
        <w:lastRenderedPageBreak/>
        <w:t>NORMAL</w:t>
      </w:r>
    </w:p>
    <w:p w14:paraId="4A991FB2" w14:textId="77777777" w:rsidR="00573A6A" w:rsidRDefault="00310809">
      <w:pPr>
        <w:pStyle w:val="FirstParagraph"/>
      </w:pPr>
      <w:r>
        <w:t>Eventos normais da execução do controlador. ##### DETALHADO Incluí os eventos do nível normal é adiciona eventos para ajudar a encontrar problemas na comunicação. #####SUPERDETALHADO Incluí o máximo de informações possíveis no log.</w:t>
      </w:r>
    </w:p>
    <w:sectPr w:rsidR="00573A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70B2A7" w14:textId="77777777" w:rsidR="0075676C" w:rsidRDefault="0075676C">
      <w:pPr>
        <w:spacing w:after="0"/>
      </w:pPr>
      <w:r>
        <w:separator/>
      </w:r>
    </w:p>
  </w:endnote>
  <w:endnote w:type="continuationSeparator" w:id="0">
    <w:p w14:paraId="672E7B41" w14:textId="77777777" w:rsidR="0075676C" w:rsidRDefault="007567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715EB6" w14:textId="77777777" w:rsidR="0075676C" w:rsidRDefault="0075676C">
      <w:r>
        <w:separator/>
      </w:r>
    </w:p>
  </w:footnote>
  <w:footnote w:type="continuationSeparator" w:id="0">
    <w:p w14:paraId="0EBB6C3B" w14:textId="77777777" w:rsidR="0075676C" w:rsidRDefault="007567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6B3CE22"/>
    <w:multiLevelType w:val="multilevel"/>
    <w:tmpl w:val="8D5C83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890885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08F7173"/>
    <w:multiLevelType w:val="multilevel"/>
    <w:tmpl w:val="0F78BCC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22FE6520"/>
    <w:multiLevelType w:val="multilevel"/>
    <w:tmpl w:val="60CE5AD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markup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00D3D"/>
    <w:rsid w:val="00310809"/>
    <w:rsid w:val="004E29B3"/>
    <w:rsid w:val="00573A6A"/>
    <w:rsid w:val="00590D07"/>
    <w:rsid w:val="006A2404"/>
    <w:rsid w:val="0075676C"/>
    <w:rsid w:val="00784D58"/>
    <w:rsid w:val="008D6863"/>
    <w:rsid w:val="00B86B75"/>
    <w:rsid w:val="00BC48D5"/>
    <w:rsid w:val="00C36279"/>
    <w:rsid w:val="00E27DA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F5E7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31080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310809"/>
    <w:pPr>
      <w:spacing w:after="100"/>
      <w:ind w:left="480"/>
    </w:pPr>
  </w:style>
  <w:style w:type="table" w:styleId="ListTable4-Accent4">
    <w:name w:val="List Table 4 Accent 4"/>
    <w:basedOn w:val="TableNormal"/>
    <w:uiPriority w:val="49"/>
    <w:rsid w:val="00E27DA2"/>
    <w:pPr>
      <w:spacing w:after="0"/>
    </w:pPr>
    <w:tblPr>
      <w:tblStyleRowBandSize w:val="1"/>
      <w:tblStyleColBandSize w:val="1"/>
      <w:tblInd w:w="0" w:type="dxa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hyperlink" Target="comunicao/topicos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en.wikipedia.org/wiki/Universally_unique_identifier" TargetMode="External"/><Relationship Id="rId23" Type="http://schemas.openxmlformats.org/officeDocument/2006/relationships/hyperlink" Target="comunicao/topicos" TargetMode="External"/><Relationship Id="rId24" Type="http://schemas.openxmlformats.org/officeDocument/2006/relationships/image" Target="media/image2.png"/><Relationship Id="rId25" Type="http://schemas.openxmlformats.org/officeDocument/2006/relationships/image" Target="media/image3.png"/><Relationship Id="rId26" Type="http://schemas.openxmlformats.org/officeDocument/2006/relationships/image" Target="media/image4.png"/><Relationship Id="rId27" Type="http://schemas.openxmlformats.org/officeDocument/2006/relationships/image" Target="media/image5.png"/><Relationship Id="rId28" Type="http://schemas.openxmlformats.org/officeDocument/2006/relationships/hyperlink" Target="file://localhost/protocolos/alto_nivel/configuracao/" TargetMode="External"/><Relationship Id="rId29" Type="http://schemas.openxmlformats.org/officeDocument/2006/relationships/image" Target="media/image6.emf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30" Type="http://schemas.openxmlformats.org/officeDocument/2006/relationships/image" Target="media/image7.png"/><Relationship Id="rId31" Type="http://schemas.openxmlformats.org/officeDocument/2006/relationships/image" Target="media/image8.png"/><Relationship Id="rId32" Type="http://schemas.openxmlformats.org/officeDocument/2006/relationships/fontTable" Target="fontTable.xml"/><Relationship Id="rId9" Type="http://schemas.openxmlformats.org/officeDocument/2006/relationships/hyperlink" Target="https://en.wikipedia.org/wiki/Publish%E2%80%93subscribe_pattern" TargetMode="External"/><Relationship Id="rId6" Type="http://schemas.openxmlformats.org/officeDocument/2006/relationships/endnotes" Target="endnotes.xml"/><Relationship Id="rId7" Type="http://schemas.openxmlformats.org/officeDocument/2006/relationships/hyperlink" Target="http://mqtt.org" TargetMode="External"/><Relationship Id="rId8" Type="http://schemas.openxmlformats.org/officeDocument/2006/relationships/hyperlink" Target="http://mqtt.org" TargetMode="External"/><Relationship Id="rId33" Type="http://schemas.openxmlformats.org/officeDocument/2006/relationships/theme" Target="theme/theme1.xml"/><Relationship Id="rId10" Type="http://schemas.openxmlformats.org/officeDocument/2006/relationships/hyperlink" Target="http://json.org" TargetMode="External"/><Relationship Id="rId11" Type="http://schemas.openxmlformats.org/officeDocument/2006/relationships/hyperlink" Target="file://localhost/comunicacao/envelope" TargetMode="External"/><Relationship Id="rId12" Type="http://schemas.openxmlformats.org/officeDocument/2006/relationships/hyperlink" Target="file://localhost/comunicacao/seguro" TargetMode="External"/><Relationship Id="rId13" Type="http://schemas.openxmlformats.org/officeDocument/2006/relationships/hyperlink" Target="comunicacao/mqtt" TargetMode="External"/><Relationship Id="rId14" Type="http://schemas.openxmlformats.org/officeDocument/2006/relationships/hyperlink" Target="file://localhost/comunicacao/envelope" TargetMode="External"/><Relationship Id="rId15" Type="http://schemas.openxmlformats.org/officeDocument/2006/relationships/hyperlink" Target="file://localhost/protocolos/alto_nivel/conectividade" TargetMode="External"/><Relationship Id="rId16" Type="http://schemas.openxmlformats.org/officeDocument/2006/relationships/hyperlink" Target="file://localhost/protocolos/alto_nivel/conectividade" TargetMode="External"/><Relationship Id="rId17" Type="http://schemas.openxmlformats.org/officeDocument/2006/relationships/hyperlink" Target="file://localhost/protocolos/alto_nivel/ciclo_vida/" TargetMode="External"/><Relationship Id="rId18" Type="http://schemas.openxmlformats.org/officeDocument/2006/relationships/hyperlink" Target="file://localhost/protocolos/alto_nivel/transac&#807;o&#771;es/" TargetMode="External"/><Relationship Id="rId19" Type="http://schemas.openxmlformats.org/officeDocument/2006/relationships/hyperlink" Target="file://localhost/protocolos/alto_nivel/alertas_e_falha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16</Pages>
  <Words>43371</Words>
  <Characters>247218</Characters>
  <Application>Microsoft Macintosh Word</Application>
  <DocSecurity>0</DocSecurity>
  <Lines>2060</Lines>
  <Paragraphs>580</Paragraphs>
  <ScaleCrop>false</ScaleCrop>
  <LinksUpToDate>false</LinksUpToDate>
  <CharactersWithSpaces>2900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Microsoft Office User</cp:lastModifiedBy>
  <cp:revision>3</cp:revision>
  <dcterms:created xsi:type="dcterms:W3CDTF">2016-12-19T15:57:00Z</dcterms:created>
  <dcterms:modified xsi:type="dcterms:W3CDTF">2016-12-19T16:00:00Z</dcterms:modified>
</cp:coreProperties>
</file>